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37BED" w14:textId="77777777" w:rsidR="003866A2" w:rsidRPr="00B61464" w:rsidRDefault="003866A2" w:rsidP="003866A2">
      <w:pPr>
        <w:spacing w:after="0" w:line="360" w:lineRule="auto"/>
        <w:ind w:left="-630"/>
        <w:jc w:val="both"/>
        <w:rPr>
          <w:rFonts w:ascii="Palatino Linotype" w:hAnsi="Palatino Linotype" w:cstheme="majorBidi"/>
          <w:sz w:val="24"/>
          <w:szCs w:val="24"/>
        </w:rPr>
      </w:pPr>
      <w:r w:rsidRPr="00B61464">
        <w:rPr>
          <w:rFonts w:ascii="Palatino Linotype" w:hAnsi="Palatino Linotype" w:cstheme="majorBidi"/>
          <w:b/>
          <w:sz w:val="24"/>
          <w:szCs w:val="24"/>
        </w:rPr>
        <w:t>Table S6.</w:t>
      </w:r>
      <w:r w:rsidRPr="00B61464">
        <w:rPr>
          <w:rFonts w:ascii="Palatino Linotype" w:hAnsi="Palatino Linotype" w:cstheme="majorBidi"/>
          <w:sz w:val="24"/>
          <w:szCs w:val="24"/>
        </w:rPr>
        <w:t xml:space="preserve"> Values of the Fukui functions and Dual descriptor of </w:t>
      </w:r>
      <w:r w:rsidRPr="00B61464">
        <w:rPr>
          <w:rFonts w:ascii="Palatino Linotype" w:eastAsia="Times New Roman" w:hAnsi="Palatino Linotype" w:cstheme="majorBidi"/>
          <w:sz w:val="24"/>
          <w:szCs w:val="24"/>
        </w:rPr>
        <w:t>selected potential</w:t>
      </w:r>
      <w:r w:rsidRPr="00B61464">
        <w:rPr>
          <w:rFonts w:ascii="Palatino Linotype" w:eastAsia="Times New Roman" w:hAnsi="Palatino Linotype" w:cstheme="majorBidi"/>
          <w:color w:val="FF0000"/>
          <w:sz w:val="24"/>
          <w:szCs w:val="24"/>
        </w:rPr>
        <w:t xml:space="preserve"> target </w:t>
      </w:r>
      <w:r w:rsidRPr="00B61464">
        <w:rPr>
          <w:rFonts w:ascii="Palatino Linotype" w:eastAsia="Times New Roman" w:hAnsi="Palatino Linotype" w:cstheme="majorBidi"/>
          <w:sz w:val="24"/>
          <w:szCs w:val="24"/>
        </w:rPr>
        <w:t>compounds (</w:t>
      </w:r>
      <w:r w:rsidRPr="00B61464">
        <w:rPr>
          <w:rFonts w:ascii="Palatino Linotype" w:eastAsia="Times New Roman" w:hAnsi="Palatino Linotype" w:cstheme="majorBidi"/>
          <w:b/>
          <w:bCs/>
          <w:sz w:val="24"/>
          <w:szCs w:val="24"/>
        </w:rPr>
        <w:t>I, X-XI</w:t>
      </w:r>
      <w:r w:rsidRPr="00B61464">
        <w:rPr>
          <w:rFonts w:ascii="Palatino Linotype" w:eastAsia="Times New Roman" w:hAnsi="Palatino Linotype" w:cstheme="majorBidi"/>
          <w:sz w:val="24"/>
          <w:szCs w:val="24"/>
        </w:rPr>
        <w:t xml:space="preserve">) </w:t>
      </w:r>
      <w:r w:rsidRPr="00B61464">
        <w:rPr>
          <w:rFonts w:ascii="Palatino Linotype" w:hAnsi="Palatino Linotype" w:cstheme="majorBidi"/>
          <w:sz w:val="24"/>
          <w:szCs w:val="24"/>
        </w:rPr>
        <w:t>using wb97xd/6-311++g(</w:t>
      </w:r>
      <w:proofErr w:type="spellStart"/>
      <w:proofErr w:type="gramStart"/>
      <w:r w:rsidRPr="00B61464">
        <w:rPr>
          <w:rFonts w:ascii="Palatino Linotype" w:hAnsi="Palatino Linotype" w:cstheme="majorBidi"/>
          <w:sz w:val="24"/>
          <w:szCs w:val="24"/>
        </w:rPr>
        <w:t>d,p</w:t>
      </w:r>
      <w:proofErr w:type="spellEnd"/>
      <w:proofErr w:type="gramEnd"/>
      <w:r w:rsidRPr="00B61464">
        <w:rPr>
          <w:rFonts w:ascii="Palatino Linotype" w:hAnsi="Palatino Linotype" w:cstheme="majorBidi"/>
          <w:sz w:val="24"/>
          <w:szCs w:val="24"/>
        </w:rPr>
        <w:t>) level of theory.</w:t>
      </w:r>
    </w:p>
    <w:tbl>
      <w:tblPr>
        <w:tblW w:w="14400" w:type="dxa"/>
        <w:tblLook w:val="04A0" w:firstRow="1" w:lastRow="0" w:firstColumn="1" w:lastColumn="0" w:noHBand="0" w:noVBand="1"/>
      </w:tblPr>
      <w:tblGrid>
        <w:gridCol w:w="960"/>
        <w:gridCol w:w="955"/>
        <w:gridCol w:w="954"/>
        <w:gridCol w:w="954"/>
        <w:gridCol w:w="995"/>
        <w:gridCol w:w="954"/>
        <w:gridCol w:w="954"/>
        <w:gridCol w:w="954"/>
        <w:gridCol w:w="960"/>
        <w:gridCol w:w="997"/>
        <w:gridCol w:w="886"/>
        <w:gridCol w:w="997"/>
        <w:gridCol w:w="997"/>
        <w:gridCol w:w="886"/>
        <w:gridCol w:w="997"/>
      </w:tblGrid>
      <w:tr w:rsidR="003866A2" w:rsidRPr="00B61464" w14:paraId="246A3E84" w14:textId="77777777" w:rsidTr="00CE28A8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5FB2E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 </w:t>
            </w:r>
          </w:p>
        </w:tc>
        <w:tc>
          <w:tcPr>
            <w:tcW w:w="672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1E382" w14:textId="77777777" w:rsidR="003866A2" w:rsidRPr="00B61464" w:rsidRDefault="003866A2" w:rsidP="00CE28A8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proofErr w:type="spellStart"/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Deltarazin</w:t>
            </w:r>
            <w:proofErr w:type="spellEnd"/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 xml:space="preserve"> (I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1DD3A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 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0BC3B" w14:textId="77777777" w:rsidR="003866A2" w:rsidRPr="00B61464" w:rsidRDefault="003866A2" w:rsidP="00CE28A8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hAnsi="Palatino Linotype"/>
                <w:b/>
                <w:bCs/>
              </w:rPr>
              <w:t>Deltaflexin-2 (X)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20C2F" w14:textId="77777777" w:rsidR="003866A2" w:rsidRPr="00B61464" w:rsidRDefault="003866A2" w:rsidP="00CE28A8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XI</w:t>
            </w:r>
          </w:p>
        </w:tc>
      </w:tr>
      <w:tr w:rsidR="003866A2" w:rsidRPr="00B61464" w14:paraId="71E6275A" w14:textId="77777777" w:rsidTr="00CE28A8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D26D2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Atoms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F70A1A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proofErr w:type="gramStart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f(</w:t>
            </w:r>
            <w:proofErr w:type="gramEnd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-)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4B49AF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proofErr w:type="gramStart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f(</w:t>
            </w:r>
            <w:proofErr w:type="gramEnd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+)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5687EE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Δf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988A2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Atoms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EB7A27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proofErr w:type="gramStart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f(</w:t>
            </w:r>
            <w:proofErr w:type="gramEnd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-)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BA1910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proofErr w:type="gramStart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f(</w:t>
            </w:r>
            <w:proofErr w:type="gramEnd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+)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604E0F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Δf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F67B9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Atoms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5AE89F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proofErr w:type="gramStart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f(</w:t>
            </w:r>
            <w:proofErr w:type="gramEnd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-)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9AC905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proofErr w:type="gramStart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f(</w:t>
            </w:r>
            <w:proofErr w:type="gramEnd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+)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1E9392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Δf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0FF7D9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proofErr w:type="gramStart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f(</w:t>
            </w:r>
            <w:proofErr w:type="gramEnd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-)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A3EEF7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proofErr w:type="gramStart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f(</w:t>
            </w:r>
            <w:proofErr w:type="gramEnd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+)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134261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B61464">
              <w:rPr>
                <w:rFonts w:ascii="Palatino Linotype" w:eastAsia="Times New Roman" w:hAnsi="Palatino Linotype"/>
                <w:b/>
                <w:bCs/>
                <w:color w:val="000000"/>
                <w:sz w:val="24"/>
                <w:szCs w:val="24"/>
              </w:rPr>
              <w:t>Δf</w:t>
            </w:r>
            <w:proofErr w:type="spellEnd"/>
          </w:p>
        </w:tc>
      </w:tr>
      <w:tr w:rsidR="003866A2" w:rsidRPr="00B61464" w14:paraId="32FB07CA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096AB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1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0D20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59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6EB7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48E5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59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5BCE2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4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BE7B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456F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27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9A15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E7ADE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C6A5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887AF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36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A3CFD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36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2656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9737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25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0766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25</w:t>
            </w:r>
          </w:p>
        </w:tc>
      </w:tr>
      <w:tr w:rsidR="003866A2" w:rsidRPr="00B61464" w14:paraId="7EDD45E2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696F7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2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A5F9D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2FAB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9929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28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A0067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H4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E3CD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0101F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721D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A383B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C045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EDCA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4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3360D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4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D6C9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B847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47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6B2FD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47</w:t>
            </w:r>
          </w:p>
        </w:tc>
      </w:tr>
      <w:tr w:rsidR="003866A2" w:rsidRPr="00B61464" w14:paraId="2B98708B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EF53A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3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26AF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D7438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06BE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28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925EF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44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11C9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198E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26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2BE0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1585A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762E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A8C58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8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6BD9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8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36D5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5B01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84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233C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84</w:t>
            </w:r>
          </w:p>
        </w:tc>
      </w:tr>
      <w:tr w:rsidR="003866A2" w:rsidRPr="00B61464" w14:paraId="1880A8C6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260E3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4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B968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6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A2CA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0EA2D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63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48775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45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D557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3A3E5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36BE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00D82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4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306B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5C08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76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79BF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76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6161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92F6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76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CD9E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76</w:t>
            </w:r>
          </w:p>
        </w:tc>
      </w:tr>
      <w:tr w:rsidR="003866A2" w:rsidRPr="00B61464" w14:paraId="7596AAD2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7616A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5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0DCC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6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36E4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A706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28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74517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46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227C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C950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4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EB72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59CF2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5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2F64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E360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C055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576B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7B5A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08E7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1</w:t>
            </w:r>
          </w:p>
        </w:tc>
      </w:tr>
      <w:tr w:rsidR="003866A2" w:rsidRPr="00B61464" w14:paraId="609EAFB5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42596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6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2C98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4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A184F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367A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38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BC95C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N47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88C8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453D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214F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9F1F5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6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43BB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4A58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3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F7DD8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3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B91B8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24045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37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87DC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37</w:t>
            </w:r>
          </w:p>
        </w:tc>
      </w:tr>
      <w:tr w:rsidR="003866A2" w:rsidRPr="00B61464" w14:paraId="28804DD2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7A039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11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A930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17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6879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BCFC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117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E8957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4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7A14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1FB7F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A42E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4826F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N1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CCE3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FF16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5CC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C2B8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DFA8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036B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3</w:t>
            </w:r>
          </w:p>
        </w:tc>
      </w:tr>
      <w:tr w:rsidR="003866A2" w:rsidRPr="00B61464" w14:paraId="2CA30F37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6395E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N12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3C15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BDEB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B3B3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A892F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49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DCDE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009A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4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0231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E0842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1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FB81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6750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5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4F84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5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63228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F0B5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58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3B8BD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58</w:t>
            </w:r>
          </w:p>
        </w:tc>
      </w:tr>
      <w:tr w:rsidR="003866A2" w:rsidRPr="00B61464" w14:paraId="0FFB1742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B81AF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13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ABBBD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17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11F1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2C8F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117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47F20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N6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DCED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4A3E8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1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0F60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ABF4F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O14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A1AF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8FA0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8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BB97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8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7513D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47BC8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8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D93C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83</w:t>
            </w:r>
          </w:p>
        </w:tc>
      </w:tr>
      <w:tr w:rsidR="003866A2" w:rsidRPr="00B61464" w14:paraId="6D44A27E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7E9E9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14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56C8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15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2666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FE0C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15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E0356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6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2CF1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E63F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05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DDBB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1CA6E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O15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F891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C35B8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58F6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B987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6027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8C61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1</w:t>
            </w:r>
          </w:p>
        </w:tc>
      </w:tr>
      <w:tr w:rsidR="003866A2" w:rsidRPr="00B61464" w14:paraId="27051F38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AADD0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15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AF01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5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948A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4B4D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158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9655C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N6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22D1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803A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6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0E32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79AF9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16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11EB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35D2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0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91D3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0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1EF5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6BC55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0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3F4D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03</w:t>
            </w:r>
          </w:p>
        </w:tc>
      </w:tr>
      <w:tr w:rsidR="003866A2" w:rsidRPr="00B61464" w14:paraId="0CC1BB08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B80E3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16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C3A4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44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4063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F38B5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44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F5197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6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A05E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0D538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5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0939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A13CA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2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61EB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5803D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5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5869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5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A344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3D88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5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6024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50</w:t>
            </w:r>
          </w:p>
        </w:tc>
      </w:tr>
      <w:tr w:rsidR="003866A2" w:rsidRPr="00B61464" w14:paraId="5DF74D09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0CA97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17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8F4E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49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7E0B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4990F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49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0A05A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64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4769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7175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76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62D55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5E47A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O2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B0AE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E90B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39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3ABC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39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1DA9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ACE6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36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C5A0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36</w:t>
            </w:r>
          </w:p>
        </w:tc>
      </w:tr>
      <w:tr w:rsidR="003866A2" w:rsidRPr="00B61464" w14:paraId="0BF9EDF8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33878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18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A4A8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1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91AE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9897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118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BCF56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65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DCAB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5C7D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1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026FF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4DEB4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N2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05F9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08A5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4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7D49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4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38C6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E4CD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5E25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3</w:t>
            </w:r>
          </w:p>
        </w:tc>
      </w:tr>
      <w:tr w:rsidR="003866A2" w:rsidRPr="00B61464" w14:paraId="060A86EA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AF107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N19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D5A4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77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D539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CED7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77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E1896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66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21B18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6311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49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5791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29934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24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C4EC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7484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C2AF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97D3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6140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C2BD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2</w:t>
            </w:r>
          </w:p>
        </w:tc>
      </w:tr>
      <w:tr w:rsidR="003866A2" w:rsidRPr="00B61464" w14:paraId="1F847D06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66E23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24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C183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9FE9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82C4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6DE87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67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3D93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16D65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5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EA81D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43402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3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BF18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E198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6BE3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D14C8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1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328B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D586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10</w:t>
            </w:r>
          </w:p>
        </w:tc>
      </w:tr>
      <w:tr w:rsidR="003866A2" w:rsidRPr="00B61464" w14:paraId="30E23209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D055B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27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3340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4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08ED8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4D02F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4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35B23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6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C332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3D03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36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78E6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F80CD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3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D21D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1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75DF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C9D0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1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1F12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9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C976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8C2B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9</w:t>
            </w:r>
          </w:p>
        </w:tc>
      </w:tr>
      <w:tr w:rsidR="003866A2" w:rsidRPr="00B61464" w14:paraId="1E4A1713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6480C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28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6D7A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CEBE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1DD05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3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8F132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7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9BF9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8C99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54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9B038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A2771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O36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7DE6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4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B489F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DA84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24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34D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1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1B50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A0CCF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21</w:t>
            </w:r>
          </w:p>
        </w:tc>
      </w:tr>
      <w:tr w:rsidR="003866A2" w:rsidRPr="00B61464" w14:paraId="4EAEBA74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3FE62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29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2BE3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7D17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BB6BF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1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E822B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74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4A215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AE02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576C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9B45C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P37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91CFD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57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A018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8ABC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57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292B5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6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32A6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EACF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60</w:t>
            </w:r>
          </w:p>
        </w:tc>
      </w:tr>
      <w:tr w:rsidR="003866A2" w:rsidRPr="00B61464" w14:paraId="523F2A0B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3C07F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30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C7F2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621A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4F515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2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AE711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75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F591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A4A28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36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BC95B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88652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O38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5BEC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434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37FC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8C4D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434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428A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438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8392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566A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438</w:t>
            </w:r>
          </w:p>
        </w:tc>
      </w:tr>
      <w:tr w:rsidR="003866A2" w:rsidRPr="00B61464" w14:paraId="74523139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CD5FD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31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A3DA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B007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E7B5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3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DF6AC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76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CDDF5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BBFB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7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5D24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1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0B3A1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O39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7E60D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431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1744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60BA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43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8D87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429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3F5F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FBDD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429</w:t>
            </w:r>
          </w:p>
        </w:tc>
      </w:tr>
      <w:tr w:rsidR="003866A2" w:rsidRPr="00B61464" w14:paraId="4C075B6E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7554A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32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FBBD8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61DA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C040E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03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46116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77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D2DD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5127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5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2F66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41267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O4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2E7B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8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0195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911E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28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1533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29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14B1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A14A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29</w:t>
            </w:r>
          </w:p>
        </w:tc>
      </w:tr>
      <w:tr w:rsidR="003866A2" w:rsidRPr="00B61464" w14:paraId="24EE1662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B621B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O38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F79CD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4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09F1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310BD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41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5FA08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78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5B070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EA6F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66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8D36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33006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4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61797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03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3EBA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4197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0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0F19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04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1437C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6E222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04</w:t>
            </w:r>
          </w:p>
        </w:tc>
      </w:tr>
      <w:tr w:rsidR="003866A2" w:rsidRPr="00B61464" w14:paraId="45983E85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D73E2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39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38D7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75C2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1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663E3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-0.011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2C5A6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51E09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E29F8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CDBBF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70142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45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816C6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16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E5C94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291E1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16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31ECF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1BC46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 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09170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 </w:t>
            </w:r>
          </w:p>
        </w:tc>
      </w:tr>
      <w:tr w:rsidR="003866A2" w:rsidRPr="00B61464" w14:paraId="2D2534B3" w14:textId="77777777" w:rsidTr="00CE28A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33D12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AC3B1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2235C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353E5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63902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5B9C7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4B5AC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A7209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58D86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C48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327BF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-0.019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88A9A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0.00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A02F9" w14:textId="77777777" w:rsidR="003866A2" w:rsidRPr="00B61464" w:rsidRDefault="003866A2" w:rsidP="00CE28A8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0.019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0D9CE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09B63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b/>
                <w:bCs/>
                <w:color w:val="000000"/>
              </w:rPr>
              <w:t> 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5FFDA" w14:textId="77777777" w:rsidR="003866A2" w:rsidRPr="00B61464" w:rsidRDefault="003866A2" w:rsidP="00CE28A8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</w:rPr>
            </w:pPr>
            <w:r w:rsidRPr="00B61464">
              <w:rPr>
                <w:rFonts w:ascii="Palatino Linotype" w:eastAsia="Times New Roman" w:hAnsi="Palatino Linotype" w:cs="Calibri"/>
                <w:color w:val="000000"/>
              </w:rPr>
              <w:t> </w:t>
            </w:r>
          </w:p>
        </w:tc>
      </w:tr>
    </w:tbl>
    <w:p w14:paraId="434F5408" w14:textId="07637D17" w:rsidR="00624F2F" w:rsidRPr="00770926" w:rsidRDefault="003866A2" w:rsidP="00770926">
      <w:pPr>
        <w:spacing w:after="0" w:line="360" w:lineRule="auto"/>
        <w:rPr>
          <w:rFonts w:ascii="Palatino Linotype" w:eastAsia="Times New Roman" w:hAnsi="Palatino Linotype"/>
          <w:i/>
          <w:sz w:val="24"/>
          <w:szCs w:val="24"/>
        </w:rPr>
        <w:sectPr w:rsidR="00624F2F" w:rsidRPr="00770926" w:rsidSect="00D23500">
          <w:footerReference w:type="default" r:id="rId8"/>
          <w:pgSz w:w="16834" w:h="11909" w:orient="landscape" w:code="9"/>
          <w:pgMar w:top="360" w:right="1440" w:bottom="432" w:left="1440" w:header="720" w:footer="720" w:gutter="0"/>
          <w:cols w:space="720"/>
          <w:docGrid w:linePitch="360"/>
        </w:sectPr>
      </w:pPr>
      <w:r w:rsidRPr="00B61464">
        <w:rPr>
          <w:rFonts w:ascii="Palatino Linotype" w:eastAsia="Times New Roman" w:hAnsi="Palatino Linotype"/>
          <w:i/>
          <w:sz w:val="24"/>
          <w:szCs w:val="24"/>
        </w:rPr>
        <w:t>Values are mean ± SD triplicate assay</w:t>
      </w:r>
      <w:r>
        <w:rPr>
          <w:rFonts w:ascii="Palatino Linotype" w:eastAsia="Times New Roman" w:hAnsi="Palatino Linotype"/>
          <w:i/>
          <w:sz w:val="24"/>
          <w:szCs w:val="24"/>
        </w:rPr>
        <w:t>.</w:t>
      </w:r>
    </w:p>
    <w:p w14:paraId="30201777" w14:textId="368850FF" w:rsidR="00E10B14" w:rsidRDefault="00E10B14" w:rsidP="00770926">
      <w:pPr>
        <w:spacing w:after="0" w:line="240" w:lineRule="auto"/>
        <w:rPr>
          <w:rFonts w:ascii="Palatino Linotype" w:hAnsi="Palatino Linotype" w:cstheme="majorBidi"/>
          <w:sz w:val="24"/>
          <w:szCs w:val="24"/>
        </w:rPr>
      </w:pPr>
    </w:p>
    <w:sectPr w:rsidR="00E10B14" w:rsidSect="00D23500">
      <w:pgSz w:w="11909" w:h="16834" w:code="9"/>
      <w:pgMar w:top="1440" w:right="360" w:bottom="1440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2E194" w14:textId="77777777" w:rsidR="00D23500" w:rsidRDefault="00D23500" w:rsidP="00457795">
      <w:pPr>
        <w:spacing w:after="0" w:line="240" w:lineRule="auto"/>
      </w:pPr>
      <w:r>
        <w:separator/>
      </w:r>
    </w:p>
  </w:endnote>
  <w:endnote w:type="continuationSeparator" w:id="0">
    <w:p w14:paraId="4597296D" w14:textId="77777777" w:rsidR="00D23500" w:rsidRDefault="00D23500" w:rsidP="004577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0916760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  <w:sz w:val="24"/>
        <w:szCs w:val="24"/>
      </w:rPr>
    </w:sdtEndPr>
    <w:sdtContent>
      <w:p w14:paraId="3FAC3C87" w14:textId="657FF540" w:rsidR="00332F47" w:rsidRPr="00EB7113" w:rsidRDefault="00317618">
        <w:pPr>
          <w:pStyle w:val="Footer"/>
          <w:jc w:val="right"/>
          <w:rPr>
            <w:rFonts w:ascii="Times New Roman" w:hAnsi="Times New Roman"/>
            <w:sz w:val="24"/>
            <w:szCs w:val="24"/>
          </w:rPr>
        </w:pPr>
        <w:r>
          <w:t>S</w:t>
        </w:r>
        <w:r w:rsidR="00332F47" w:rsidRPr="00EB7113">
          <w:rPr>
            <w:rFonts w:ascii="Times New Roman" w:hAnsi="Times New Roman"/>
            <w:sz w:val="24"/>
            <w:szCs w:val="24"/>
          </w:rPr>
          <w:fldChar w:fldCharType="begin"/>
        </w:r>
        <w:r w:rsidR="00332F47" w:rsidRPr="00EB7113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="00332F47" w:rsidRPr="00EB7113">
          <w:rPr>
            <w:rFonts w:ascii="Times New Roman" w:hAnsi="Times New Roman"/>
            <w:sz w:val="24"/>
            <w:szCs w:val="24"/>
          </w:rPr>
          <w:fldChar w:fldCharType="separate"/>
        </w:r>
        <w:r w:rsidR="008560F7">
          <w:rPr>
            <w:rFonts w:ascii="Times New Roman" w:hAnsi="Times New Roman"/>
            <w:noProof/>
            <w:sz w:val="24"/>
            <w:szCs w:val="24"/>
          </w:rPr>
          <w:t>13</w:t>
        </w:r>
        <w:r w:rsidR="00332F47" w:rsidRPr="00EB7113">
          <w:rPr>
            <w:rFonts w:ascii="Times New Roman" w:hAnsi="Times New Roman"/>
            <w:noProof/>
            <w:sz w:val="24"/>
            <w:szCs w:val="24"/>
          </w:rPr>
          <w:fldChar w:fldCharType="end"/>
        </w:r>
      </w:p>
    </w:sdtContent>
  </w:sdt>
  <w:p w14:paraId="4D9AE873" w14:textId="77777777" w:rsidR="00332F47" w:rsidRDefault="00332F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A3E7C" w14:textId="77777777" w:rsidR="00D23500" w:rsidRDefault="00D23500" w:rsidP="00457795">
      <w:pPr>
        <w:spacing w:after="0" w:line="240" w:lineRule="auto"/>
      </w:pPr>
      <w:r>
        <w:separator/>
      </w:r>
    </w:p>
  </w:footnote>
  <w:footnote w:type="continuationSeparator" w:id="0">
    <w:p w14:paraId="6D995E08" w14:textId="77777777" w:rsidR="00D23500" w:rsidRDefault="00D23500" w:rsidP="004577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749A3"/>
    <w:multiLevelType w:val="hybridMultilevel"/>
    <w:tmpl w:val="4D66932C"/>
    <w:lvl w:ilvl="0" w:tplc="2E54C482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F65203"/>
    <w:multiLevelType w:val="hybridMultilevel"/>
    <w:tmpl w:val="CDD649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8F7AF7"/>
    <w:multiLevelType w:val="hybridMultilevel"/>
    <w:tmpl w:val="4B58C586"/>
    <w:lvl w:ilvl="0" w:tplc="1D48A47A">
      <w:start w:val="1"/>
      <w:numFmt w:val="decimal"/>
      <w:lvlText w:val="[%1]"/>
      <w:lvlJc w:val="righ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8282C"/>
    <w:multiLevelType w:val="multilevel"/>
    <w:tmpl w:val="55FAB54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i w:val="0"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sz w:val="25"/>
        <w:szCs w:val="25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  <w:sz w:val="24"/>
        <w:szCs w:val="24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C432EE8"/>
    <w:multiLevelType w:val="hybridMultilevel"/>
    <w:tmpl w:val="4D66932C"/>
    <w:lvl w:ilvl="0" w:tplc="2E54C482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B47797"/>
    <w:multiLevelType w:val="hybridMultilevel"/>
    <w:tmpl w:val="B82CF78E"/>
    <w:lvl w:ilvl="0" w:tplc="F64C53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6698B"/>
    <w:multiLevelType w:val="hybridMultilevel"/>
    <w:tmpl w:val="C4846EB0"/>
    <w:lvl w:ilvl="0" w:tplc="A41070CC">
      <w:start w:val="1"/>
      <w:numFmt w:val="decimal"/>
      <w:lvlText w:val="5.2.5.%1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AB13594"/>
    <w:multiLevelType w:val="hybridMultilevel"/>
    <w:tmpl w:val="4D66932C"/>
    <w:lvl w:ilvl="0" w:tplc="2E54C482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E276546"/>
    <w:multiLevelType w:val="hybridMultilevel"/>
    <w:tmpl w:val="7716EE18"/>
    <w:lvl w:ilvl="0" w:tplc="B7641DDE">
      <w:start w:val="1"/>
      <w:numFmt w:val="decimal"/>
      <w:lvlText w:val="[%1]"/>
      <w:lvlJc w:val="right"/>
      <w:pPr>
        <w:ind w:left="72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4B1B3E"/>
    <w:multiLevelType w:val="multilevel"/>
    <w:tmpl w:val="A9C098C0"/>
    <w:lvl w:ilvl="0">
      <w:start w:val="3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6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07F51AA"/>
    <w:multiLevelType w:val="multilevel"/>
    <w:tmpl w:val="4540FEA2"/>
    <w:lvl w:ilvl="0">
      <w:start w:val="3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0E77E30"/>
    <w:multiLevelType w:val="hybridMultilevel"/>
    <w:tmpl w:val="CDE43E28"/>
    <w:lvl w:ilvl="0" w:tplc="91282402">
      <w:start w:val="1"/>
      <w:numFmt w:val="decimal"/>
      <w:lvlText w:val=" [%1]"/>
      <w:lvlJc w:val="left"/>
      <w:pPr>
        <w:ind w:left="90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9B5CE6"/>
    <w:multiLevelType w:val="multilevel"/>
    <w:tmpl w:val="5D1EB142"/>
    <w:lvl w:ilvl="0">
      <w:start w:val="3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5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4DA7AF7"/>
    <w:multiLevelType w:val="hybridMultilevel"/>
    <w:tmpl w:val="68F4C4B6"/>
    <w:lvl w:ilvl="0" w:tplc="F8D0DAF2">
      <w:start w:val="1"/>
      <w:numFmt w:val="decimal"/>
      <w:lvlText w:val="%1.1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D64CA4"/>
    <w:multiLevelType w:val="hybridMultilevel"/>
    <w:tmpl w:val="C75CBC40"/>
    <w:lvl w:ilvl="0" w:tplc="A6BAAF42">
      <w:start w:val="1"/>
      <w:numFmt w:val="decimal"/>
      <w:lvlText w:val="2.2.%1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DC6726"/>
    <w:multiLevelType w:val="hybridMultilevel"/>
    <w:tmpl w:val="B130F984"/>
    <w:lvl w:ilvl="0" w:tplc="A6BAAF42">
      <w:start w:val="1"/>
      <w:numFmt w:val="decimal"/>
      <w:lvlText w:val="2.2.%1"/>
      <w:lvlJc w:val="left"/>
      <w:pPr>
        <w:ind w:left="7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6" w15:restartNumberingAfterBreak="0">
    <w:nsid w:val="65CA453C"/>
    <w:multiLevelType w:val="hybridMultilevel"/>
    <w:tmpl w:val="4D66932C"/>
    <w:lvl w:ilvl="0" w:tplc="2E54C482">
      <w:start w:val="6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7" w15:restartNumberingAfterBreak="0">
    <w:nsid w:val="6D6C20C2"/>
    <w:multiLevelType w:val="hybridMultilevel"/>
    <w:tmpl w:val="4BC2AD44"/>
    <w:lvl w:ilvl="0" w:tplc="6C1CE51A">
      <w:start w:val="1"/>
      <w:numFmt w:val="decimal"/>
      <w:lvlText w:val="1.1.%1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CF7D64"/>
    <w:multiLevelType w:val="hybridMultilevel"/>
    <w:tmpl w:val="4D66932C"/>
    <w:lvl w:ilvl="0" w:tplc="2E54C482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ED75EE3"/>
    <w:multiLevelType w:val="hybridMultilevel"/>
    <w:tmpl w:val="0CB03B3A"/>
    <w:lvl w:ilvl="0" w:tplc="F8D0DAF2">
      <w:start w:val="1"/>
      <w:numFmt w:val="decimal"/>
      <w:lvlText w:val="%1.1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951238">
    <w:abstractNumId w:val="2"/>
  </w:num>
  <w:num w:numId="2" w16cid:durableId="711686034">
    <w:abstractNumId w:val="8"/>
  </w:num>
  <w:num w:numId="3" w16cid:durableId="1982225696">
    <w:abstractNumId w:val="3"/>
  </w:num>
  <w:num w:numId="4" w16cid:durableId="917323057">
    <w:abstractNumId w:val="1"/>
  </w:num>
  <w:num w:numId="5" w16cid:durableId="406656031">
    <w:abstractNumId w:val="16"/>
  </w:num>
  <w:num w:numId="6" w16cid:durableId="1056704081">
    <w:abstractNumId w:val="19"/>
  </w:num>
  <w:num w:numId="7" w16cid:durableId="312367676">
    <w:abstractNumId w:val="13"/>
  </w:num>
  <w:num w:numId="8" w16cid:durableId="2040742163">
    <w:abstractNumId w:val="17"/>
  </w:num>
  <w:num w:numId="9" w16cid:durableId="852111434">
    <w:abstractNumId w:val="15"/>
  </w:num>
  <w:num w:numId="10" w16cid:durableId="2141993444">
    <w:abstractNumId w:val="14"/>
  </w:num>
  <w:num w:numId="11" w16cid:durableId="89086986">
    <w:abstractNumId w:val="10"/>
  </w:num>
  <w:num w:numId="12" w16cid:durableId="586303701">
    <w:abstractNumId w:val="12"/>
  </w:num>
  <w:num w:numId="13" w16cid:durableId="2090492313">
    <w:abstractNumId w:val="9"/>
  </w:num>
  <w:num w:numId="14" w16cid:durableId="1983150844">
    <w:abstractNumId w:val="6"/>
  </w:num>
  <w:num w:numId="15" w16cid:durableId="527252848">
    <w:abstractNumId w:val="11"/>
  </w:num>
  <w:num w:numId="16" w16cid:durableId="1674070382">
    <w:abstractNumId w:val="4"/>
  </w:num>
  <w:num w:numId="17" w16cid:durableId="682783090">
    <w:abstractNumId w:val="18"/>
  </w:num>
  <w:num w:numId="18" w16cid:durableId="1305088121">
    <w:abstractNumId w:val="0"/>
  </w:num>
  <w:num w:numId="19" w16cid:durableId="1708602792">
    <w:abstractNumId w:val="7"/>
  </w:num>
  <w:num w:numId="20" w16cid:durableId="587276971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MzYxNba0sDQyNTBR0lEKTi0uzszPAykwMawFAIKF6JwtAAAA"/>
  </w:docVars>
  <w:rsids>
    <w:rsidRoot w:val="004B312F"/>
    <w:rsid w:val="00000071"/>
    <w:rsid w:val="000000D3"/>
    <w:rsid w:val="000001A4"/>
    <w:rsid w:val="00000359"/>
    <w:rsid w:val="000003AC"/>
    <w:rsid w:val="0000045D"/>
    <w:rsid w:val="0000070E"/>
    <w:rsid w:val="0000101B"/>
    <w:rsid w:val="000012FC"/>
    <w:rsid w:val="000014DB"/>
    <w:rsid w:val="00001540"/>
    <w:rsid w:val="00001F33"/>
    <w:rsid w:val="0000237D"/>
    <w:rsid w:val="000023F6"/>
    <w:rsid w:val="0000250A"/>
    <w:rsid w:val="00002542"/>
    <w:rsid w:val="00002A95"/>
    <w:rsid w:val="00003379"/>
    <w:rsid w:val="00003574"/>
    <w:rsid w:val="000036E7"/>
    <w:rsid w:val="0000374E"/>
    <w:rsid w:val="00003796"/>
    <w:rsid w:val="00003993"/>
    <w:rsid w:val="000041AD"/>
    <w:rsid w:val="00004245"/>
    <w:rsid w:val="000047DC"/>
    <w:rsid w:val="00004979"/>
    <w:rsid w:val="00004992"/>
    <w:rsid w:val="00004DAE"/>
    <w:rsid w:val="00004FA1"/>
    <w:rsid w:val="000051D1"/>
    <w:rsid w:val="00005A6F"/>
    <w:rsid w:val="00005F1D"/>
    <w:rsid w:val="00005F34"/>
    <w:rsid w:val="000066AD"/>
    <w:rsid w:val="000068D7"/>
    <w:rsid w:val="00006FA9"/>
    <w:rsid w:val="000073EA"/>
    <w:rsid w:val="00007C85"/>
    <w:rsid w:val="00007FF0"/>
    <w:rsid w:val="000101B1"/>
    <w:rsid w:val="00010768"/>
    <w:rsid w:val="000108EA"/>
    <w:rsid w:val="00010913"/>
    <w:rsid w:val="00010BE4"/>
    <w:rsid w:val="00010F2B"/>
    <w:rsid w:val="00010FA9"/>
    <w:rsid w:val="00011055"/>
    <w:rsid w:val="00011100"/>
    <w:rsid w:val="000114C9"/>
    <w:rsid w:val="00011760"/>
    <w:rsid w:val="000119DA"/>
    <w:rsid w:val="00011A0A"/>
    <w:rsid w:val="00011A70"/>
    <w:rsid w:val="00011A81"/>
    <w:rsid w:val="00011D0A"/>
    <w:rsid w:val="00011EB9"/>
    <w:rsid w:val="00011F17"/>
    <w:rsid w:val="000121CB"/>
    <w:rsid w:val="0001268B"/>
    <w:rsid w:val="00012F6E"/>
    <w:rsid w:val="00012FD1"/>
    <w:rsid w:val="00013369"/>
    <w:rsid w:val="00013672"/>
    <w:rsid w:val="000137F5"/>
    <w:rsid w:val="000137FF"/>
    <w:rsid w:val="00013B94"/>
    <w:rsid w:val="00014202"/>
    <w:rsid w:val="0001422A"/>
    <w:rsid w:val="000145B7"/>
    <w:rsid w:val="00014758"/>
    <w:rsid w:val="00014B07"/>
    <w:rsid w:val="00014F6E"/>
    <w:rsid w:val="000155B8"/>
    <w:rsid w:val="00015631"/>
    <w:rsid w:val="00015687"/>
    <w:rsid w:val="00015927"/>
    <w:rsid w:val="00015B9A"/>
    <w:rsid w:val="00015E53"/>
    <w:rsid w:val="00016497"/>
    <w:rsid w:val="00016681"/>
    <w:rsid w:val="00016A41"/>
    <w:rsid w:val="00016DB3"/>
    <w:rsid w:val="00016EC6"/>
    <w:rsid w:val="000171A4"/>
    <w:rsid w:val="000174E3"/>
    <w:rsid w:val="00017606"/>
    <w:rsid w:val="0001778F"/>
    <w:rsid w:val="000177D2"/>
    <w:rsid w:val="000200B3"/>
    <w:rsid w:val="000201A3"/>
    <w:rsid w:val="0002118B"/>
    <w:rsid w:val="0002129E"/>
    <w:rsid w:val="0002135B"/>
    <w:rsid w:val="000215D8"/>
    <w:rsid w:val="000216E7"/>
    <w:rsid w:val="00021E9A"/>
    <w:rsid w:val="000225B1"/>
    <w:rsid w:val="000228AC"/>
    <w:rsid w:val="00022C79"/>
    <w:rsid w:val="00022DB9"/>
    <w:rsid w:val="00023091"/>
    <w:rsid w:val="000232B6"/>
    <w:rsid w:val="0002348B"/>
    <w:rsid w:val="000237B7"/>
    <w:rsid w:val="000239AE"/>
    <w:rsid w:val="00024127"/>
    <w:rsid w:val="000242BC"/>
    <w:rsid w:val="00024383"/>
    <w:rsid w:val="00024463"/>
    <w:rsid w:val="000246E8"/>
    <w:rsid w:val="000248BB"/>
    <w:rsid w:val="00024A6C"/>
    <w:rsid w:val="00024E71"/>
    <w:rsid w:val="000251CA"/>
    <w:rsid w:val="00025486"/>
    <w:rsid w:val="00025557"/>
    <w:rsid w:val="000256D1"/>
    <w:rsid w:val="000259D6"/>
    <w:rsid w:val="00025E2F"/>
    <w:rsid w:val="00026409"/>
    <w:rsid w:val="00026821"/>
    <w:rsid w:val="000269A6"/>
    <w:rsid w:val="00026B2A"/>
    <w:rsid w:val="00026E07"/>
    <w:rsid w:val="00026FDF"/>
    <w:rsid w:val="00027020"/>
    <w:rsid w:val="00027130"/>
    <w:rsid w:val="00027AA2"/>
    <w:rsid w:val="00027AB1"/>
    <w:rsid w:val="00027C1C"/>
    <w:rsid w:val="000304E9"/>
    <w:rsid w:val="00030963"/>
    <w:rsid w:val="00030AF8"/>
    <w:rsid w:val="00030C77"/>
    <w:rsid w:val="00030C99"/>
    <w:rsid w:val="00030F92"/>
    <w:rsid w:val="00031044"/>
    <w:rsid w:val="00031209"/>
    <w:rsid w:val="0003127D"/>
    <w:rsid w:val="00031337"/>
    <w:rsid w:val="000314B7"/>
    <w:rsid w:val="000314C2"/>
    <w:rsid w:val="00031541"/>
    <w:rsid w:val="000316BD"/>
    <w:rsid w:val="00031C9B"/>
    <w:rsid w:val="00031DB5"/>
    <w:rsid w:val="00031EB7"/>
    <w:rsid w:val="00032003"/>
    <w:rsid w:val="000320D4"/>
    <w:rsid w:val="00032351"/>
    <w:rsid w:val="000323BF"/>
    <w:rsid w:val="000323EF"/>
    <w:rsid w:val="00032C21"/>
    <w:rsid w:val="00032D64"/>
    <w:rsid w:val="00032EBE"/>
    <w:rsid w:val="00032FE0"/>
    <w:rsid w:val="000330BC"/>
    <w:rsid w:val="000331C0"/>
    <w:rsid w:val="000334E6"/>
    <w:rsid w:val="00033A09"/>
    <w:rsid w:val="00033E76"/>
    <w:rsid w:val="00034104"/>
    <w:rsid w:val="00034333"/>
    <w:rsid w:val="00034380"/>
    <w:rsid w:val="00034395"/>
    <w:rsid w:val="00034B4A"/>
    <w:rsid w:val="00035042"/>
    <w:rsid w:val="000350D9"/>
    <w:rsid w:val="0003559F"/>
    <w:rsid w:val="00035747"/>
    <w:rsid w:val="0003579F"/>
    <w:rsid w:val="00035894"/>
    <w:rsid w:val="0003623D"/>
    <w:rsid w:val="00036665"/>
    <w:rsid w:val="00036734"/>
    <w:rsid w:val="000367BF"/>
    <w:rsid w:val="00036E03"/>
    <w:rsid w:val="00037023"/>
    <w:rsid w:val="0003731B"/>
    <w:rsid w:val="0003753D"/>
    <w:rsid w:val="00037A02"/>
    <w:rsid w:val="00037AD8"/>
    <w:rsid w:val="00037B8D"/>
    <w:rsid w:val="000400AF"/>
    <w:rsid w:val="000401C0"/>
    <w:rsid w:val="0004058B"/>
    <w:rsid w:val="000409A6"/>
    <w:rsid w:val="00040AAE"/>
    <w:rsid w:val="000410CE"/>
    <w:rsid w:val="0004115E"/>
    <w:rsid w:val="0004138B"/>
    <w:rsid w:val="000414C1"/>
    <w:rsid w:val="000414E1"/>
    <w:rsid w:val="000416CC"/>
    <w:rsid w:val="0004175D"/>
    <w:rsid w:val="00041B4D"/>
    <w:rsid w:val="00041E1E"/>
    <w:rsid w:val="00041E90"/>
    <w:rsid w:val="00042013"/>
    <w:rsid w:val="0004202C"/>
    <w:rsid w:val="00042202"/>
    <w:rsid w:val="000422AE"/>
    <w:rsid w:val="00042408"/>
    <w:rsid w:val="00042484"/>
    <w:rsid w:val="00042526"/>
    <w:rsid w:val="00042794"/>
    <w:rsid w:val="00042943"/>
    <w:rsid w:val="0004301D"/>
    <w:rsid w:val="0004323E"/>
    <w:rsid w:val="00043341"/>
    <w:rsid w:val="000433B7"/>
    <w:rsid w:val="00043DBF"/>
    <w:rsid w:val="00043E3D"/>
    <w:rsid w:val="00044061"/>
    <w:rsid w:val="00044A88"/>
    <w:rsid w:val="00044D41"/>
    <w:rsid w:val="0004522E"/>
    <w:rsid w:val="000452B6"/>
    <w:rsid w:val="000457EE"/>
    <w:rsid w:val="000458C6"/>
    <w:rsid w:val="00045941"/>
    <w:rsid w:val="0004594B"/>
    <w:rsid w:val="000459D9"/>
    <w:rsid w:val="00045ABF"/>
    <w:rsid w:val="00046708"/>
    <w:rsid w:val="00046988"/>
    <w:rsid w:val="000469DD"/>
    <w:rsid w:val="000469F8"/>
    <w:rsid w:val="00046B55"/>
    <w:rsid w:val="00046DEF"/>
    <w:rsid w:val="000470EA"/>
    <w:rsid w:val="0004710B"/>
    <w:rsid w:val="0004756D"/>
    <w:rsid w:val="00047585"/>
    <w:rsid w:val="0004794B"/>
    <w:rsid w:val="00047B6E"/>
    <w:rsid w:val="00047F8C"/>
    <w:rsid w:val="00047F9F"/>
    <w:rsid w:val="00050236"/>
    <w:rsid w:val="0005024A"/>
    <w:rsid w:val="000505A8"/>
    <w:rsid w:val="00050797"/>
    <w:rsid w:val="000507AC"/>
    <w:rsid w:val="00050AF2"/>
    <w:rsid w:val="00050B77"/>
    <w:rsid w:val="0005133A"/>
    <w:rsid w:val="000513AD"/>
    <w:rsid w:val="00051454"/>
    <w:rsid w:val="00051680"/>
    <w:rsid w:val="00052525"/>
    <w:rsid w:val="00052913"/>
    <w:rsid w:val="0005291F"/>
    <w:rsid w:val="00052D86"/>
    <w:rsid w:val="00052EC0"/>
    <w:rsid w:val="00053006"/>
    <w:rsid w:val="00053118"/>
    <w:rsid w:val="000535B2"/>
    <w:rsid w:val="00053AE2"/>
    <w:rsid w:val="00053D8E"/>
    <w:rsid w:val="00054020"/>
    <w:rsid w:val="00054C59"/>
    <w:rsid w:val="00054DC6"/>
    <w:rsid w:val="0005583A"/>
    <w:rsid w:val="00055A79"/>
    <w:rsid w:val="000560C6"/>
    <w:rsid w:val="00056291"/>
    <w:rsid w:val="000562AA"/>
    <w:rsid w:val="00056527"/>
    <w:rsid w:val="0005655B"/>
    <w:rsid w:val="00056829"/>
    <w:rsid w:val="0005688F"/>
    <w:rsid w:val="000568E3"/>
    <w:rsid w:val="00056B2C"/>
    <w:rsid w:val="00056C9A"/>
    <w:rsid w:val="0005741F"/>
    <w:rsid w:val="00057A46"/>
    <w:rsid w:val="00057CE3"/>
    <w:rsid w:val="0006020D"/>
    <w:rsid w:val="00060348"/>
    <w:rsid w:val="0006043B"/>
    <w:rsid w:val="00060ED3"/>
    <w:rsid w:val="00061004"/>
    <w:rsid w:val="0006135B"/>
    <w:rsid w:val="00061523"/>
    <w:rsid w:val="00061578"/>
    <w:rsid w:val="000617C4"/>
    <w:rsid w:val="000618B8"/>
    <w:rsid w:val="0006199C"/>
    <w:rsid w:val="00061C70"/>
    <w:rsid w:val="00062202"/>
    <w:rsid w:val="000626AF"/>
    <w:rsid w:val="00062796"/>
    <w:rsid w:val="00062A96"/>
    <w:rsid w:val="00062E2C"/>
    <w:rsid w:val="00063153"/>
    <w:rsid w:val="00063186"/>
    <w:rsid w:val="0006349F"/>
    <w:rsid w:val="00063582"/>
    <w:rsid w:val="00063860"/>
    <w:rsid w:val="0006400E"/>
    <w:rsid w:val="0006405C"/>
    <w:rsid w:val="00064114"/>
    <w:rsid w:val="000645BA"/>
    <w:rsid w:val="0006482F"/>
    <w:rsid w:val="000648D8"/>
    <w:rsid w:val="00064BA2"/>
    <w:rsid w:val="00064C11"/>
    <w:rsid w:val="00064C9A"/>
    <w:rsid w:val="00065165"/>
    <w:rsid w:val="0006563E"/>
    <w:rsid w:val="0006585B"/>
    <w:rsid w:val="00065A48"/>
    <w:rsid w:val="00065E8F"/>
    <w:rsid w:val="00065EA7"/>
    <w:rsid w:val="00065FF5"/>
    <w:rsid w:val="0006614B"/>
    <w:rsid w:val="000664AC"/>
    <w:rsid w:val="00066635"/>
    <w:rsid w:val="00066886"/>
    <w:rsid w:val="00066A83"/>
    <w:rsid w:val="00066CEF"/>
    <w:rsid w:val="000671CC"/>
    <w:rsid w:val="00067280"/>
    <w:rsid w:val="000673CA"/>
    <w:rsid w:val="000674AF"/>
    <w:rsid w:val="00067C5B"/>
    <w:rsid w:val="00070416"/>
    <w:rsid w:val="000707D7"/>
    <w:rsid w:val="00070AA0"/>
    <w:rsid w:val="00070D1D"/>
    <w:rsid w:val="00070E0C"/>
    <w:rsid w:val="00070FDF"/>
    <w:rsid w:val="00070FE8"/>
    <w:rsid w:val="0007102B"/>
    <w:rsid w:val="00071218"/>
    <w:rsid w:val="000713E1"/>
    <w:rsid w:val="000713F1"/>
    <w:rsid w:val="000713FB"/>
    <w:rsid w:val="00071612"/>
    <w:rsid w:val="000720E5"/>
    <w:rsid w:val="000723BA"/>
    <w:rsid w:val="00072402"/>
    <w:rsid w:val="0007254C"/>
    <w:rsid w:val="000725AB"/>
    <w:rsid w:val="0007292E"/>
    <w:rsid w:val="00072CB0"/>
    <w:rsid w:val="00073265"/>
    <w:rsid w:val="0007383A"/>
    <w:rsid w:val="00073BF7"/>
    <w:rsid w:val="00074182"/>
    <w:rsid w:val="0007421D"/>
    <w:rsid w:val="00074268"/>
    <w:rsid w:val="000745BE"/>
    <w:rsid w:val="000747D7"/>
    <w:rsid w:val="00074899"/>
    <w:rsid w:val="0007496F"/>
    <w:rsid w:val="00074A7F"/>
    <w:rsid w:val="00074D3E"/>
    <w:rsid w:val="0007502A"/>
    <w:rsid w:val="000750F1"/>
    <w:rsid w:val="00075266"/>
    <w:rsid w:val="000752B0"/>
    <w:rsid w:val="000753A7"/>
    <w:rsid w:val="0007542E"/>
    <w:rsid w:val="00075464"/>
    <w:rsid w:val="00075594"/>
    <w:rsid w:val="00075627"/>
    <w:rsid w:val="00075B09"/>
    <w:rsid w:val="00075BAE"/>
    <w:rsid w:val="00075DC7"/>
    <w:rsid w:val="000761C0"/>
    <w:rsid w:val="0007644F"/>
    <w:rsid w:val="00076534"/>
    <w:rsid w:val="000765B8"/>
    <w:rsid w:val="000766BF"/>
    <w:rsid w:val="00076AE0"/>
    <w:rsid w:val="00076DA7"/>
    <w:rsid w:val="00076DB8"/>
    <w:rsid w:val="00077013"/>
    <w:rsid w:val="000770EC"/>
    <w:rsid w:val="0007746E"/>
    <w:rsid w:val="00077512"/>
    <w:rsid w:val="00077743"/>
    <w:rsid w:val="00077912"/>
    <w:rsid w:val="00077B28"/>
    <w:rsid w:val="00077B2F"/>
    <w:rsid w:val="00077C4B"/>
    <w:rsid w:val="00077EB5"/>
    <w:rsid w:val="00080194"/>
    <w:rsid w:val="0008026E"/>
    <w:rsid w:val="00080304"/>
    <w:rsid w:val="00080606"/>
    <w:rsid w:val="000809BA"/>
    <w:rsid w:val="00080A3C"/>
    <w:rsid w:val="00080BEE"/>
    <w:rsid w:val="00080C5B"/>
    <w:rsid w:val="00080DA1"/>
    <w:rsid w:val="00080EAA"/>
    <w:rsid w:val="000811B3"/>
    <w:rsid w:val="000813C7"/>
    <w:rsid w:val="000818B1"/>
    <w:rsid w:val="00081D60"/>
    <w:rsid w:val="0008253D"/>
    <w:rsid w:val="000825D3"/>
    <w:rsid w:val="00082A96"/>
    <w:rsid w:val="00082D6E"/>
    <w:rsid w:val="00083120"/>
    <w:rsid w:val="000835A9"/>
    <w:rsid w:val="00083B59"/>
    <w:rsid w:val="00083B61"/>
    <w:rsid w:val="00083D0E"/>
    <w:rsid w:val="00083F2D"/>
    <w:rsid w:val="00083F97"/>
    <w:rsid w:val="00083FD8"/>
    <w:rsid w:val="00084295"/>
    <w:rsid w:val="000843F5"/>
    <w:rsid w:val="000844FC"/>
    <w:rsid w:val="00084625"/>
    <w:rsid w:val="00084785"/>
    <w:rsid w:val="00084B42"/>
    <w:rsid w:val="00084DF3"/>
    <w:rsid w:val="00084E50"/>
    <w:rsid w:val="00084EE4"/>
    <w:rsid w:val="000850B3"/>
    <w:rsid w:val="000855A7"/>
    <w:rsid w:val="00085CE4"/>
    <w:rsid w:val="00085CFC"/>
    <w:rsid w:val="0008610E"/>
    <w:rsid w:val="000864C8"/>
    <w:rsid w:val="00086551"/>
    <w:rsid w:val="000867B3"/>
    <w:rsid w:val="00086A43"/>
    <w:rsid w:val="00086CD0"/>
    <w:rsid w:val="00086EBB"/>
    <w:rsid w:val="00086F1A"/>
    <w:rsid w:val="000871BC"/>
    <w:rsid w:val="0008743A"/>
    <w:rsid w:val="000878BE"/>
    <w:rsid w:val="00087CF0"/>
    <w:rsid w:val="00087F6A"/>
    <w:rsid w:val="000902FA"/>
    <w:rsid w:val="00090384"/>
    <w:rsid w:val="00090459"/>
    <w:rsid w:val="00090684"/>
    <w:rsid w:val="000906BD"/>
    <w:rsid w:val="000908A7"/>
    <w:rsid w:val="000909CE"/>
    <w:rsid w:val="00090A2F"/>
    <w:rsid w:val="00090A8D"/>
    <w:rsid w:val="000912AD"/>
    <w:rsid w:val="000912DD"/>
    <w:rsid w:val="00091B33"/>
    <w:rsid w:val="00091CE9"/>
    <w:rsid w:val="0009211F"/>
    <w:rsid w:val="0009225D"/>
    <w:rsid w:val="000923E6"/>
    <w:rsid w:val="000924F0"/>
    <w:rsid w:val="00092680"/>
    <w:rsid w:val="000928E3"/>
    <w:rsid w:val="00092981"/>
    <w:rsid w:val="00092C52"/>
    <w:rsid w:val="00092E25"/>
    <w:rsid w:val="00093195"/>
    <w:rsid w:val="00093430"/>
    <w:rsid w:val="000935E5"/>
    <w:rsid w:val="000935FD"/>
    <w:rsid w:val="00093661"/>
    <w:rsid w:val="000936C9"/>
    <w:rsid w:val="00093958"/>
    <w:rsid w:val="00093A4D"/>
    <w:rsid w:val="00093D2A"/>
    <w:rsid w:val="00093FE2"/>
    <w:rsid w:val="00093FEC"/>
    <w:rsid w:val="0009418E"/>
    <w:rsid w:val="0009445D"/>
    <w:rsid w:val="000946BE"/>
    <w:rsid w:val="000950CE"/>
    <w:rsid w:val="00095182"/>
    <w:rsid w:val="0009550E"/>
    <w:rsid w:val="00095B72"/>
    <w:rsid w:val="00095BA4"/>
    <w:rsid w:val="00095C61"/>
    <w:rsid w:val="00095E31"/>
    <w:rsid w:val="00096236"/>
    <w:rsid w:val="000967C3"/>
    <w:rsid w:val="00096904"/>
    <w:rsid w:val="000974B0"/>
    <w:rsid w:val="000976A8"/>
    <w:rsid w:val="000976ED"/>
    <w:rsid w:val="000978B1"/>
    <w:rsid w:val="0009791C"/>
    <w:rsid w:val="00097B2A"/>
    <w:rsid w:val="000A0110"/>
    <w:rsid w:val="000A0136"/>
    <w:rsid w:val="000A030B"/>
    <w:rsid w:val="000A0AD6"/>
    <w:rsid w:val="000A0CD4"/>
    <w:rsid w:val="000A0E73"/>
    <w:rsid w:val="000A1046"/>
    <w:rsid w:val="000A1473"/>
    <w:rsid w:val="000A1C89"/>
    <w:rsid w:val="000A1E13"/>
    <w:rsid w:val="000A1F9A"/>
    <w:rsid w:val="000A2005"/>
    <w:rsid w:val="000A2D0D"/>
    <w:rsid w:val="000A306C"/>
    <w:rsid w:val="000A3207"/>
    <w:rsid w:val="000A32D8"/>
    <w:rsid w:val="000A32F3"/>
    <w:rsid w:val="000A34C4"/>
    <w:rsid w:val="000A397A"/>
    <w:rsid w:val="000A3A3B"/>
    <w:rsid w:val="000A3CBC"/>
    <w:rsid w:val="000A407B"/>
    <w:rsid w:val="000A4127"/>
    <w:rsid w:val="000A41AC"/>
    <w:rsid w:val="000A4566"/>
    <w:rsid w:val="000A4D1D"/>
    <w:rsid w:val="000A4F06"/>
    <w:rsid w:val="000A5084"/>
    <w:rsid w:val="000A549A"/>
    <w:rsid w:val="000A5919"/>
    <w:rsid w:val="000A59AD"/>
    <w:rsid w:val="000A5C75"/>
    <w:rsid w:val="000A5E81"/>
    <w:rsid w:val="000A5ED0"/>
    <w:rsid w:val="000A5FB6"/>
    <w:rsid w:val="000A6374"/>
    <w:rsid w:val="000A6543"/>
    <w:rsid w:val="000A6696"/>
    <w:rsid w:val="000A68CB"/>
    <w:rsid w:val="000A6F31"/>
    <w:rsid w:val="000A757C"/>
    <w:rsid w:val="000A7607"/>
    <w:rsid w:val="000A77EE"/>
    <w:rsid w:val="000A79C6"/>
    <w:rsid w:val="000A7A3A"/>
    <w:rsid w:val="000A7B02"/>
    <w:rsid w:val="000A7B91"/>
    <w:rsid w:val="000A7C0E"/>
    <w:rsid w:val="000A7FD2"/>
    <w:rsid w:val="000B0251"/>
    <w:rsid w:val="000B049F"/>
    <w:rsid w:val="000B0AED"/>
    <w:rsid w:val="000B0F1D"/>
    <w:rsid w:val="000B12E4"/>
    <w:rsid w:val="000B15A0"/>
    <w:rsid w:val="000B1608"/>
    <w:rsid w:val="000B1719"/>
    <w:rsid w:val="000B18AF"/>
    <w:rsid w:val="000B1E43"/>
    <w:rsid w:val="000B1F09"/>
    <w:rsid w:val="000B2238"/>
    <w:rsid w:val="000B2724"/>
    <w:rsid w:val="000B28BF"/>
    <w:rsid w:val="000B29A2"/>
    <w:rsid w:val="000B2BAA"/>
    <w:rsid w:val="000B2CE5"/>
    <w:rsid w:val="000B31B2"/>
    <w:rsid w:val="000B338B"/>
    <w:rsid w:val="000B3459"/>
    <w:rsid w:val="000B3803"/>
    <w:rsid w:val="000B3A5B"/>
    <w:rsid w:val="000B3B35"/>
    <w:rsid w:val="000B3B99"/>
    <w:rsid w:val="000B3D1C"/>
    <w:rsid w:val="000B3F9F"/>
    <w:rsid w:val="000B418F"/>
    <w:rsid w:val="000B41E4"/>
    <w:rsid w:val="000B4359"/>
    <w:rsid w:val="000B4945"/>
    <w:rsid w:val="000B4AFB"/>
    <w:rsid w:val="000B4CFF"/>
    <w:rsid w:val="000B51A9"/>
    <w:rsid w:val="000B51FE"/>
    <w:rsid w:val="000B5560"/>
    <w:rsid w:val="000B59B9"/>
    <w:rsid w:val="000B5ABB"/>
    <w:rsid w:val="000B5B87"/>
    <w:rsid w:val="000B5DF8"/>
    <w:rsid w:val="000B60F9"/>
    <w:rsid w:val="000B62A4"/>
    <w:rsid w:val="000B6365"/>
    <w:rsid w:val="000B6470"/>
    <w:rsid w:val="000B6993"/>
    <w:rsid w:val="000B6DDA"/>
    <w:rsid w:val="000B6E02"/>
    <w:rsid w:val="000B6FFE"/>
    <w:rsid w:val="000B7283"/>
    <w:rsid w:val="000B7533"/>
    <w:rsid w:val="000B78A7"/>
    <w:rsid w:val="000B78C5"/>
    <w:rsid w:val="000B7988"/>
    <w:rsid w:val="000B7C3D"/>
    <w:rsid w:val="000B7E6E"/>
    <w:rsid w:val="000C004F"/>
    <w:rsid w:val="000C00DE"/>
    <w:rsid w:val="000C0202"/>
    <w:rsid w:val="000C026C"/>
    <w:rsid w:val="000C0273"/>
    <w:rsid w:val="000C06F6"/>
    <w:rsid w:val="000C0A31"/>
    <w:rsid w:val="000C11A9"/>
    <w:rsid w:val="000C1453"/>
    <w:rsid w:val="000C1A3E"/>
    <w:rsid w:val="000C1B0D"/>
    <w:rsid w:val="000C1B7C"/>
    <w:rsid w:val="000C1C56"/>
    <w:rsid w:val="000C1D97"/>
    <w:rsid w:val="000C1D99"/>
    <w:rsid w:val="000C1F9D"/>
    <w:rsid w:val="000C2050"/>
    <w:rsid w:val="000C22B4"/>
    <w:rsid w:val="000C269F"/>
    <w:rsid w:val="000C27A2"/>
    <w:rsid w:val="000C27CD"/>
    <w:rsid w:val="000C29D6"/>
    <w:rsid w:val="000C29EB"/>
    <w:rsid w:val="000C2D24"/>
    <w:rsid w:val="000C3080"/>
    <w:rsid w:val="000C4131"/>
    <w:rsid w:val="000C42FA"/>
    <w:rsid w:val="000C46FA"/>
    <w:rsid w:val="000C485D"/>
    <w:rsid w:val="000C50FA"/>
    <w:rsid w:val="000C54FF"/>
    <w:rsid w:val="000C5545"/>
    <w:rsid w:val="000C5639"/>
    <w:rsid w:val="000C566D"/>
    <w:rsid w:val="000C57C5"/>
    <w:rsid w:val="000C5B4B"/>
    <w:rsid w:val="000C5BF8"/>
    <w:rsid w:val="000C5C64"/>
    <w:rsid w:val="000C5DDE"/>
    <w:rsid w:val="000C611E"/>
    <w:rsid w:val="000C63B8"/>
    <w:rsid w:val="000C6983"/>
    <w:rsid w:val="000C6BC6"/>
    <w:rsid w:val="000C6C74"/>
    <w:rsid w:val="000C6CA6"/>
    <w:rsid w:val="000C6EB6"/>
    <w:rsid w:val="000D0FB2"/>
    <w:rsid w:val="000D1177"/>
    <w:rsid w:val="000D1415"/>
    <w:rsid w:val="000D1A72"/>
    <w:rsid w:val="000D1D74"/>
    <w:rsid w:val="000D1DC6"/>
    <w:rsid w:val="000D200C"/>
    <w:rsid w:val="000D2332"/>
    <w:rsid w:val="000D2501"/>
    <w:rsid w:val="000D27BC"/>
    <w:rsid w:val="000D2AB6"/>
    <w:rsid w:val="000D2BFE"/>
    <w:rsid w:val="000D305F"/>
    <w:rsid w:val="000D307B"/>
    <w:rsid w:val="000D30F7"/>
    <w:rsid w:val="000D319A"/>
    <w:rsid w:val="000D34BA"/>
    <w:rsid w:val="000D3607"/>
    <w:rsid w:val="000D3B21"/>
    <w:rsid w:val="000D3F29"/>
    <w:rsid w:val="000D3F94"/>
    <w:rsid w:val="000D40C3"/>
    <w:rsid w:val="000D4434"/>
    <w:rsid w:val="000D4E09"/>
    <w:rsid w:val="000D515F"/>
    <w:rsid w:val="000D5232"/>
    <w:rsid w:val="000D5533"/>
    <w:rsid w:val="000D56F6"/>
    <w:rsid w:val="000D5903"/>
    <w:rsid w:val="000D5904"/>
    <w:rsid w:val="000D5AE7"/>
    <w:rsid w:val="000D5D3B"/>
    <w:rsid w:val="000D5D96"/>
    <w:rsid w:val="000D5E2B"/>
    <w:rsid w:val="000D64F4"/>
    <w:rsid w:val="000D65E8"/>
    <w:rsid w:val="000D6A10"/>
    <w:rsid w:val="000D6B04"/>
    <w:rsid w:val="000D6B4E"/>
    <w:rsid w:val="000D6E39"/>
    <w:rsid w:val="000D70A3"/>
    <w:rsid w:val="000D719F"/>
    <w:rsid w:val="000D7347"/>
    <w:rsid w:val="000D7394"/>
    <w:rsid w:val="000D74B5"/>
    <w:rsid w:val="000D7573"/>
    <w:rsid w:val="000D7652"/>
    <w:rsid w:val="000D7CF5"/>
    <w:rsid w:val="000D7DC3"/>
    <w:rsid w:val="000D7F72"/>
    <w:rsid w:val="000E06FB"/>
    <w:rsid w:val="000E0C70"/>
    <w:rsid w:val="000E1440"/>
    <w:rsid w:val="000E14B2"/>
    <w:rsid w:val="000E15C0"/>
    <w:rsid w:val="000E187A"/>
    <w:rsid w:val="000E1909"/>
    <w:rsid w:val="000E22F7"/>
    <w:rsid w:val="000E255E"/>
    <w:rsid w:val="000E2687"/>
    <w:rsid w:val="000E2757"/>
    <w:rsid w:val="000E2820"/>
    <w:rsid w:val="000E2865"/>
    <w:rsid w:val="000E2A88"/>
    <w:rsid w:val="000E2AD2"/>
    <w:rsid w:val="000E33AC"/>
    <w:rsid w:val="000E39F3"/>
    <w:rsid w:val="000E3B15"/>
    <w:rsid w:val="000E3B42"/>
    <w:rsid w:val="000E3FCA"/>
    <w:rsid w:val="000E3FE2"/>
    <w:rsid w:val="000E4152"/>
    <w:rsid w:val="000E4221"/>
    <w:rsid w:val="000E4403"/>
    <w:rsid w:val="000E49E8"/>
    <w:rsid w:val="000E4D05"/>
    <w:rsid w:val="000E5189"/>
    <w:rsid w:val="000E52C5"/>
    <w:rsid w:val="000E52EA"/>
    <w:rsid w:val="000E5629"/>
    <w:rsid w:val="000E567C"/>
    <w:rsid w:val="000E56E0"/>
    <w:rsid w:val="000E597F"/>
    <w:rsid w:val="000E5CDA"/>
    <w:rsid w:val="000E5ED3"/>
    <w:rsid w:val="000E6309"/>
    <w:rsid w:val="000E6E1D"/>
    <w:rsid w:val="000E72CD"/>
    <w:rsid w:val="000E73AD"/>
    <w:rsid w:val="000E7415"/>
    <w:rsid w:val="000E772A"/>
    <w:rsid w:val="000E794D"/>
    <w:rsid w:val="000E7C79"/>
    <w:rsid w:val="000F0107"/>
    <w:rsid w:val="000F0195"/>
    <w:rsid w:val="000F04A8"/>
    <w:rsid w:val="000F0943"/>
    <w:rsid w:val="000F0A14"/>
    <w:rsid w:val="000F0A2B"/>
    <w:rsid w:val="000F0D23"/>
    <w:rsid w:val="000F0D8D"/>
    <w:rsid w:val="000F1118"/>
    <w:rsid w:val="000F1126"/>
    <w:rsid w:val="000F168E"/>
    <w:rsid w:val="000F21D8"/>
    <w:rsid w:val="000F2411"/>
    <w:rsid w:val="000F2994"/>
    <w:rsid w:val="000F2A76"/>
    <w:rsid w:val="000F3072"/>
    <w:rsid w:val="000F33AC"/>
    <w:rsid w:val="000F34FD"/>
    <w:rsid w:val="000F35F9"/>
    <w:rsid w:val="000F360A"/>
    <w:rsid w:val="000F366E"/>
    <w:rsid w:val="000F3D77"/>
    <w:rsid w:val="000F3F8B"/>
    <w:rsid w:val="000F41D1"/>
    <w:rsid w:val="000F41E4"/>
    <w:rsid w:val="000F4264"/>
    <w:rsid w:val="000F4279"/>
    <w:rsid w:val="000F487D"/>
    <w:rsid w:val="000F4B3B"/>
    <w:rsid w:val="000F4FF4"/>
    <w:rsid w:val="000F506D"/>
    <w:rsid w:val="000F52D4"/>
    <w:rsid w:val="000F5672"/>
    <w:rsid w:val="000F59A0"/>
    <w:rsid w:val="000F5A7A"/>
    <w:rsid w:val="000F5DA2"/>
    <w:rsid w:val="000F5E28"/>
    <w:rsid w:val="000F6060"/>
    <w:rsid w:val="000F6293"/>
    <w:rsid w:val="000F64A9"/>
    <w:rsid w:val="000F64F3"/>
    <w:rsid w:val="000F654F"/>
    <w:rsid w:val="000F6812"/>
    <w:rsid w:val="000F6A6F"/>
    <w:rsid w:val="000F6CD6"/>
    <w:rsid w:val="000F6E67"/>
    <w:rsid w:val="000F6ED2"/>
    <w:rsid w:val="000F71FC"/>
    <w:rsid w:val="000F724B"/>
    <w:rsid w:val="000F7480"/>
    <w:rsid w:val="000F75C9"/>
    <w:rsid w:val="000F76FE"/>
    <w:rsid w:val="000F7970"/>
    <w:rsid w:val="000F7CB7"/>
    <w:rsid w:val="000F7F7A"/>
    <w:rsid w:val="00100425"/>
    <w:rsid w:val="00100986"/>
    <w:rsid w:val="00100DE7"/>
    <w:rsid w:val="00100F0F"/>
    <w:rsid w:val="00101094"/>
    <w:rsid w:val="001010D8"/>
    <w:rsid w:val="00101279"/>
    <w:rsid w:val="00101639"/>
    <w:rsid w:val="00101723"/>
    <w:rsid w:val="001019D5"/>
    <w:rsid w:val="001019EE"/>
    <w:rsid w:val="00101B39"/>
    <w:rsid w:val="00101E1A"/>
    <w:rsid w:val="00101F04"/>
    <w:rsid w:val="0010206C"/>
    <w:rsid w:val="001021BC"/>
    <w:rsid w:val="001021C4"/>
    <w:rsid w:val="001022C1"/>
    <w:rsid w:val="00102720"/>
    <w:rsid w:val="0010294E"/>
    <w:rsid w:val="00102AD5"/>
    <w:rsid w:val="00102C28"/>
    <w:rsid w:val="00102F8C"/>
    <w:rsid w:val="0010308E"/>
    <w:rsid w:val="0010313D"/>
    <w:rsid w:val="001033E8"/>
    <w:rsid w:val="00103B7A"/>
    <w:rsid w:val="00103E14"/>
    <w:rsid w:val="00104284"/>
    <w:rsid w:val="001042D0"/>
    <w:rsid w:val="00104432"/>
    <w:rsid w:val="001045E4"/>
    <w:rsid w:val="00105045"/>
    <w:rsid w:val="00105428"/>
    <w:rsid w:val="00105435"/>
    <w:rsid w:val="001054DF"/>
    <w:rsid w:val="00105A36"/>
    <w:rsid w:val="00105D8C"/>
    <w:rsid w:val="00105FB2"/>
    <w:rsid w:val="001062DD"/>
    <w:rsid w:val="001064F3"/>
    <w:rsid w:val="00106591"/>
    <w:rsid w:val="00106811"/>
    <w:rsid w:val="001069AD"/>
    <w:rsid w:val="00106B9D"/>
    <w:rsid w:val="00106C43"/>
    <w:rsid w:val="00106F48"/>
    <w:rsid w:val="00107026"/>
    <w:rsid w:val="00107456"/>
    <w:rsid w:val="00107469"/>
    <w:rsid w:val="001075D3"/>
    <w:rsid w:val="00107895"/>
    <w:rsid w:val="00107902"/>
    <w:rsid w:val="001079D0"/>
    <w:rsid w:val="00107AE6"/>
    <w:rsid w:val="00107B20"/>
    <w:rsid w:val="00107BF9"/>
    <w:rsid w:val="00107C0D"/>
    <w:rsid w:val="00107C0E"/>
    <w:rsid w:val="00107D48"/>
    <w:rsid w:val="00107DEE"/>
    <w:rsid w:val="00107E05"/>
    <w:rsid w:val="001100A8"/>
    <w:rsid w:val="001103ED"/>
    <w:rsid w:val="001103F4"/>
    <w:rsid w:val="0011059B"/>
    <w:rsid w:val="0011078A"/>
    <w:rsid w:val="00110839"/>
    <w:rsid w:val="001109A5"/>
    <w:rsid w:val="00110B40"/>
    <w:rsid w:val="00110E9A"/>
    <w:rsid w:val="0011105F"/>
    <w:rsid w:val="0011125C"/>
    <w:rsid w:val="0011172F"/>
    <w:rsid w:val="00111754"/>
    <w:rsid w:val="001117AD"/>
    <w:rsid w:val="00111B73"/>
    <w:rsid w:val="00111C27"/>
    <w:rsid w:val="00111D69"/>
    <w:rsid w:val="0011257F"/>
    <w:rsid w:val="001125F0"/>
    <w:rsid w:val="00112834"/>
    <w:rsid w:val="00112C18"/>
    <w:rsid w:val="00112C1B"/>
    <w:rsid w:val="00112D4E"/>
    <w:rsid w:val="0011316B"/>
    <w:rsid w:val="00113735"/>
    <w:rsid w:val="001138B8"/>
    <w:rsid w:val="00113910"/>
    <w:rsid w:val="00114499"/>
    <w:rsid w:val="001145B5"/>
    <w:rsid w:val="00114F25"/>
    <w:rsid w:val="00115B13"/>
    <w:rsid w:val="00115D27"/>
    <w:rsid w:val="00115FBC"/>
    <w:rsid w:val="001162EC"/>
    <w:rsid w:val="001165FD"/>
    <w:rsid w:val="00116C95"/>
    <w:rsid w:val="00116CD0"/>
    <w:rsid w:val="00117840"/>
    <w:rsid w:val="001179FA"/>
    <w:rsid w:val="00117B7B"/>
    <w:rsid w:val="00120017"/>
    <w:rsid w:val="0012013C"/>
    <w:rsid w:val="00120268"/>
    <w:rsid w:val="0012028B"/>
    <w:rsid w:val="0012038C"/>
    <w:rsid w:val="00120408"/>
    <w:rsid w:val="001207C1"/>
    <w:rsid w:val="0012085C"/>
    <w:rsid w:val="001208A1"/>
    <w:rsid w:val="00120AF8"/>
    <w:rsid w:val="00121907"/>
    <w:rsid w:val="00121E5E"/>
    <w:rsid w:val="0012220B"/>
    <w:rsid w:val="00122343"/>
    <w:rsid w:val="00122715"/>
    <w:rsid w:val="00122742"/>
    <w:rsid w:val="00122B26"/>
    <w:rsid w:val="00123137"/>
    <w:rsid w:val="001232B2"/>
    <w:rsid w:val="0012357C"/>
    <w:rsid w:val="001235FA"/>
    <w:rsid w:val="00123729"/>
    <w:rsid w:val="00123945"/>
    <w:rsid w:val="001239E8"/>
    <w:rsid w:val="001244A1"/>
    <w:rsid w:val="001247AB"/>
    <w:rsid w:val="00124B37"/>
    <w:rsid w:val="00124CD1"/>
    <w:rsid w:val="00124DCD"/>
    <w:rsid w:val="0012516A"/>
    <w:rsid w:val="001259D2"/>
    <w:rsid w:val="00125D1D"/>
    <w:rsid w:val="00125D1E"/>
    <w:rsid w:val="00126253"/>
    <w:rsid w:val="00126B85"/>
    <w:rsid w:val="00126C1D"/>
    <w:rsid w:val="00126F32"/>
    <w:rsid w:val="00127419"/>
    <w:rsid w:val="00127F9C"/>
    <w:rsid w:val="00130017"/>
    <w:rsid w:val="0013006F"/>
    <w:rsid w:val="001307BC"/>
    <w:rsid w:val="00130AFE"/>
    <w:rsid w:val="00130BD6"/>
    <w:rsid w:val="00130E95"/>
    <w:rsid w:val="00130EA0"/>
    <w:rsid w:val="00130F0E"/>
    <w:rsid w:val="00130FB5"/>
    <w:rsid w:val="00130FBC"/>
    <w:rsid w:val="00131096"/>
    <w:rsid w:val="00131762"/>
    <w:rsid w:val="00131B58"/>
    <w:rsid w:val="00131DA1"/>
    <w:rsid w:val="001321E6"/>
    <w:rsid w:val="001323F9"/>
    <w:rsid w:val="0013256B"/>
    <w:rsid w:val="001325F7"/>
    <w:rsid w:val="00132680"/>
    <w:rsid w:val="0013275A"/>
    <w:rsid w:val="001327A5"/>
    <w:rsid w:val="001327AD"/>
    <w:rsid w:val="00132E60"/>
    <w:rsid w:val="00132F22"/>
    <w:rsid w:val="00132F2F"/>
    <w:rsid w:val="0013312D"/>
    <w:rsid w:val="001331D0"/>
    <w:rsid w:val="00133268"/>
    <w:rsid w:val="00133817"/>
    <w:rsid w:val="00133939"/>
    <w:rsid w:val="001339B4"/>
    <w:rsid w:val="00133E64"/>
    <w:rsid w:val="00134416"/>
    <w:rsid w:val="00134985"/>
    <w:rsid w:val="00134B67"/>
    <w:rsid w:val="00134DF2"/>
    <w:rsid w:val="00135303"/>
    <w:rsid w:val="001354A8"/>
    <w:rsid w:val="001358B5"/>
    <w:rsid w:val="00135918"/>
    <w:rsid w:val="0013596E"/>
    <w:rsid w:val="00135B85"/>
    <w:rsid w:val="00135C1B"/>
    <w:rsid w:val="00135F63"/>
    <w:rsid w:val="0013620C"/>
    <w:rsid w:val="0013622D"/>
    <w:rsid w:val="00136A02"/>
    <w:rsid w:val="00136F81"/>
    <w:rsid w:val="00137427"/>
    <w:rsid w:val="00137618"/>
    <w:rsid w:val="00140145"/>
    <w:rsid w:val="00140802"/>
    <w:rsid w:val="0014087F"/>
    <w:rsid w:val="00140A61"/>
    <w:rsid w:val="00140B1F"/>
    <w:rsid w:val="00141619"/>
    <w:rsid w:val="001416B4"/>
    <w:rsid w:val="00142059"/>
    <w:rsid w:val="00142364"/>
    <w:rsid w:val="00142554"/>
    <w:rsid w:val="001425CE"/>
    <w:rsid w:val="001425D5"/>
    <w:rsid w:val="0014267A"/>
    <w:rsid w:val="00142B3B"/>
    <w:rsid w:val="00142CBB"/>
    <w:rsid w:val="00142DB1"/>
    <w:rsid w:val="00142F51"/>
    <w:rsid w:val="00142F6B"/>
    <w:rsid w:val="00142FE7"/>
    <w:rsid w:val="00143696"/>
    <w:rsid w:val="00143924"/>
    <w:rsid w:val="00143DCE"/>
    <w:rsid w:val="0014401C"/>
    <w:rsid w:val="001440D6"/>
    <w:rsid w:val="0014416F"/>
    <w:rsid w:val="00144522"/>
    <w:rsid w:val="001445D2"/>
    <w:rsid w:val="001448F5"/>
    <w:rsid w:val="00144B48"/>
    <w:rsid w:val="00144BDF"/>
    <w:rsid w:val="00144CD1"/>
    <w:rsid w:val="00144E0A"/>
    <w:rsid w:val="00144FBF"/>
    <w:rsid w:val="00145C69"/>
    <w:rsid w:val="00145CF5"/>
    <w:rsid w:val="00146123"/>
    <w:rsid w:val="001474EC"/>
    <w:rsid w:val="0014784E"/>
    <w:rsid w:val="001478FC"/>
    <w:rsid w:val="001479E0"/>
    <w:rsid w:val="00147A0D"/>
    <w:rsid w:val="00147A57"/>
    <w:rsid w:val="00147C63"/>
    <w:rsid w:val="00147E3A"/>
    <w:rsid w:val="0015002B"/>
    <w:rsid w:val="00150613"/>
    <w:rsid w:val="00150943"/>
    <w:rsid w:val="00150B45"/>
    <w:rsid w:val="00150B93"/>
    <w:rsid w:val="00150C99"/>
    <w:rsid w:val="00150D80"/>
    <w:rsid w:val="00150DDF"/>
    <w:rsid w:val="0015102D"/>
    <w:rsid w:val="001510E7"/>
    <w:rsid w:val="00151547"/>
    <w:rsid w:val="001515C9"/>
    <w:rsid w:val="0015179E"/>
    <w:rsid w:val="00152000"/>
    <w:rsid w:val="00152472"/>
    <w:rsid w:val="00152658"/>
    <w:rsid w:val="0015270F"/>
    <w:rsid w:val="00152868"/>
    <w:rsid w:val="00152B4A"/>
    <w:rsid w:val="00152EA6"/>
    <w:rsid w:val="00153017"/>
    <w:rsid w:val="00153065"/>
    <w:rsid w:val="00153556"/>
    <w:rsid w:val="001537D9"/>
    <w:rsid w:val="00153B86"/>
    <w:rsid w:val="00153BB0"/>
    <w:rsid w:val="00154395"/>
    <w:rsid w:val="001543F1"/>
    <w:rsid w:val="001546A6"/>
    <w:rsid w:val="00154A3E"/>
    <w:rsid w:val="00154B1F"/>
    <w:rsid w:val="00154EAB"/>
    <w:rsid w:val="00155180"/>
    <w:rsid w:val="00155431"/>
    <w:rsid w:val="001554BA"/>
    <w:rsid w:val="0015573F"/>
    <w:rsid w:val="00155893"/>
    <w:rsid w:val="00155BA7"/>
    <w:rsid w:val="00155E82"/>
    <w:rsid w:val="00155F64"/>
    <w:rsid w:val="00156839"/>
    <w:rsid w:val="00156AC3"/>
    <w:rsid w:val="00156B6F"/>
    <w:rsid w:val="00156CCF"/>
    <w:rsid w:val="00156CFC"/>
    <w:rsid w:val="00156F85"/>
    <w:rsid w:val="0015711C"/>
    <w:rsid w:val="00157931"/>
    <w:rsid w:val="00157A05"/>
    <w:rsid w:val="00157FCA"/>
    <w:rsid w:val="0016026B"/>
    <w:rsid w:val="00160724"/>
    <w:rsid w:val="0016084C"/>
    <w:rsid w:val="001608C9"/>
    <w:rsid w:val="00160CA1"/>
    <w:rsid w:val="00160DB6"/>
    <w:rsid w:val="00160EFD"/>
    <w:rsid w:val="001610F1"/>
    <w:rsid w:val="00161382"/>
    <w:rsid w:val="00161637"/>
    <w:rsid w:val="00161798"/>
    <w:rsid w:val="00161F7B"/>
    <w:rsid w:val="00162069"/>
    <w:rsid w:val="00162125"/>
    <w:rsid w:val="0016213F"/>
    <w:rsid w:val="0016214E"/>
    <w:rsid w:val="001621FD"/>
    <w:rsid w:val="001626B0"/>
    <w:rsid w:val="00162741"/>
    <w:rsid w:val="00162821"/>
    <w:rsid w:val="00162A00"/>
    <w:rsid w:val="00162FF8"/>
    <w:rsid w:val="0016318F"/>
    <w:rsid w:val="00163461"/>
    <w:rsid w:val="00163603"/>
    <w:rsid w:val="0016362A"/>
    <w:rsid w:val="001638BE"/>
    <w:rsid w:val="00163C6B"/>
    <w:rsid w:val="00163E58"/>
    <w:rsid w:val="001642F5"/>
    <w:rsid w:val="00164388"/>
    <w:rsid w:val="001644DF"/>
    <w:rsid w:val="001645AB"/>
    <w:rsid w:val="001646C8"/>
    <w:rsid w:val="00164F0D"/>
    <w:rsid w:val="00165361"/>
    <w:rsid w:val="00165453"/>
    <w:rsid w:val="0016561C"/>
    <w:rsid w:val="00165663"/>
    <w:rsid w:val="0016581C"/>
    <w:rsid w:val="0016582B"/>
    <w:rsid w:val="00165B10"/>
    <w:rsid w:val="00165B8F"/>
    <w:rsid w:val="00165E4B"/>
    <w:rsid w:val="00165F40"/>
    <w:rsid w:val="00166000"/>
    <w:rsid w:val="00166362"/>
    <w:rsid w:val="001664B9"/>
    <w:rsid w:val="00166671"/>
    <w:rsid w:val="001666E5"/>
    <w:rsid w:val="0016710F"/>
    <w:rsid w:val="0016731D"/>
    <w:rsid w:val="0016732A"/>
    <w:rsid w:val="001673F5"/>
    <w:rsid w:val="00167848"/>
    <w:rsid w:val="00167B74"/>
    <w:rsid w:val="001701D5"/>
    <w:rsid w:val="001708D8"/>
    <w:rsid w:val="00170C29"/>
    <w:rsid w:val="00170DE3"/>
    <w:rsid w:val="00170E22"/>
    <w:rsid w:val="00170F48"/>
    <w:rsid w:val="00171A47"/>
    <w:rsid w:val="00171A6E"/>
    <w:rsid w:val="00171A8E"/>
    <w:rsid w:val="00171BC1"/>
    <w:rsid w:val="00171BC4"/>
    <w:rsid w:val="00171C63"/>
    <w:rsid w:val="00171D17"/>
    <w:rsid w:val="00171F3A"/>
    <w:rsid w:val="00172432"/>
    <w:rsid w:val="00172620"/>
    <w:rsid w:val="0017281D"/>
    <w:rsid w:val="0017284F"/>
    <w:rsid w:val="001729ED"/>
    <w:rsid w:val="00172A46"/>
    <w:rsid w:val="00172D5E"/>
    <w:rsid w:val="00173251"/>
    <w:rsid w:val="0017330B"/>
    <w:rsid w:val="00173993"/>
    <w:rsid w:val="00173ABA"/>
    <w:rsid w:val="001745F4"/>
    <w:rsid w:val="0017491B"/>
    <w:rsid w:val="00174BAC"/>
    <w:rsid w:val="001751F3"/>
    <w:rsid w:val="0017566D"/>
    <w:rsid w:val="001763D9"/>
    <w:rsid w:val="0017645E"/>
    <w:rsid w:val="00176473"/>
    <w:rsid w:val="001764F6"/>
    <w:rsid w:val="00176898"/>
    <w:rsid w:val="001769C2"/>
    <w:rsid w:val="00176D10"/>
    <w:rsid w:val="00176D63"/>
    <w:rsid w:val="00177648"/>
    <w:rsid w:val="001777FA"/>
    <w:rsid w:val="00180724"/>
    <w:rsid w:val="001808DA"/>
    <w:rsid w:val="00180946"/>
    <w:rsid w:val="00180ADA"/>
    <w:rsid w:val="00180BC4"/>
    <w:rsid w:val="00180E22"/>
    <w:rsid w:val="0018108E"/>
    <w:rsid w:val="001811D7"/>
    <w:rsid w:val="001813D0"/>
    <w:rsid w:val="00181AF3"/>
    <w:rsid w:val="00181DC2"/>
    <w:rsid w:val="0018209E"/>
    <w:rsid w:val="0018219B"/>
    <w:rsid w:val="001822A4"/>
    <w:rsid w:val="00182A04"/>
    <w:rsid w:val="00182B2E"/>
    <w:rsid w:val="00182D5B"/>
    <w:rsid w:val="0018378E"/>
    <w:rsid w:val="00183853"/>
    <w:rsid w:val="00183A33"/>
    <w:rsid w:val="00183ADD"/>
    <w:rsid w:val="00183AF2"/>
    <w:rsid w:val="001841A5"/>
    <w:rsid w:val="00184331"/>
    <w:rsid w:val="0018443F"/>
    <w:rsid w:val="001844BF"/>
    <w:rsid w:val="00184665"/>
    <w:rsid w:val="001847C1"/>
    <w:rsid w:val="00184979"/>
    <w:rsid w:val="00184A6C"/>
    <w:rsid w:val="00184BFE"/>
    <w:rsid w:val="001864CE"/>
    <w:rsid w:val="00186548"/>
    <w:rsid w:val="00186832"/>
    <w:rsid w:val="00186E5B"/>
    <w:rsid w:val="00186E68"/>
    <w:rsid w:val="00186FBE"/>
    <w:rsid w:val="001872DC"/>
    <w:rsid w:val="0018735D"/>
    <w:rsid w:val="001877F2"/>
    <w:rsid w:val="001879B7"/>
    <w:rsid w:val="00187A26"/>
    <w:rsid w:val="00187EA8"/>
    <w:rsid w:val="00190C6F"/>
    <w:rsid w:val="00191A49"/>
    <w:rsid w:val="00191A66"/>
    <w:rsid w:val="00191E87"/>
    <w:rsid w:val="001920C3"/>
    <w:rsid w:val="001920CC"/>
    <w:rsid w:val="001921A3"/>
    <w:rsid w:val="00192857"/>
    <w:rsid w:val="00192A80"/>
    <w:rsid w:val="00192C12"/>
    <w:rsid w:val="00192EBE"/>
    <w:rsid w:val="001934CE"/>
    <w:rsid w:val="00193580"/>
    <w:rsid w:val="001936B3"/>
    <w:rsid w:val="00193926"/>
    <w:rsid w:val="0019395D"/>
    <w:rsid w:val="00193A00"/>
    <w:rsid w:val="00193C21"/>
    <w:rsid w:val="00193C5D"/>
    <w:rsid w:val="00193E51"/>
    <w:rsid w:val="00193FA7"/>
    <w:rsid w:val="001944B3"/>
    <w:rsid w:val="001949D0"/>
    <w:rsid w:val="00194A37"/>
    <w:rsid w:val="00194A6E"/>
    <w:rsid w:val="00194CA1"/>
    <w:rsid w:val="00195334"/>
    <w:rsid w:val="00195480"/>
    <w:rsid w:val="0019578D"/>
    <w:rsid w:val="00195B65"/>
    <w:rsid w:val="00195C72"/>
    <w:rsid w:val="00195E3C"/>
    <w:rsid w:val="00195F95"/>
    <w:rsid w:val="001966BD"/>
    <w:rsid w:val="00196B5E"/>
    <w:rsid w:val="00196EE6"/>
    <w:rsid w:val="00196F49"/>
    <w:rsid w:val="001971EF"/>
    <w:rsid w:val="0019759D"/>
    <w:rsid w:val="001A01A6"/>
    <w:rsid w:val="001A037D"/>
    <w:rsid w:val="001A0404"/>
    <w:rsid w:val="001A047B"/>
    <w:rsid w:val="001A04CE"/>
    <w:rsid w:val="001A0669"/>
    <w:rsid w:val="001A06C9"/>
    <w:rsid w:val="001A074F"/>
    <w:rsid w:val="001A09CB"/>
    <w:rsid w:val="001A0B41"/>
    <w:rsid w:val="001A0F5A"/>
    <w:rsid w:val="001A123B"/>
    <w:rsid w:val="001A19AD"/>
    <w:rsid w:val="001A1A1D"/>
    <w:rsid w:val="001A1D0E"/>
    <w:rsid w:val="001A21DA"/>
    <w:rsid w:val="001A227F"/>
    <w:rsid w:val="001A2391"/>
    <w:rsid w:val="001A2817"/>
    <w:rsid w:val="001A2929"/>
    <w:rsid w:val="001A2C71"/>
    <w:rsid w:val="001A2EC0"/>
    <w:rsid w:val="001A2FF1"/>
    <w:rsid w:val="001A3301"/>
    <w:rsid w:val="001A3572"/>
    <w:rsid w:val="001A36AC"/>
    <w:rsid w:val="001A39C4"/>
    <w:rsid w:val="001A3FD5"/>
    <w:rsid w:val="001A401F"/>
    <w:rsid w:val="001A426A"/>
    <w:rsid w:val="001A441F"/>
    <w:rsid w:val="001A46E7"/>
    <w:rsid w:val="001A4A2B"/>
    <w:rsid w:val="001A4DD7"/>
    <w:rsid w:val="001A4FD0"/>
    <w:rsid w:val="001A54EB"/>
    <w:rsid w:val="001A5503"/>
    <w:rsid w:val="001A5696"/>
    <w:rsid w:val="001A5AE8"/>
    <w:rsid w:val="001A6084"/>
    <w:rsid w:val="001A62B8"/>
    <w:rsid w:val="001A6321"/>
    <w:rsid w:val="001A6356"/>
    <w:rsid w:val="001A68FA"/>
    <w:rsid w:val="001A6946"/>
    <w:rsid w:val="001A6BE2"/>
    <w:rsid w:val="001A6C97"/>
    <w:rsid w:val="001A6FE4"/>
    <w:rsid w:val="001A753A"/>
    <w:rsid w:val="001A77DB"/>
    <w:rsid w:val="001A77EF"/>
    <w:rsid w:val="001A7926"/>
    <w:rsid w:val="001A7956"/>
    <w:rsid w:val="001A7CAF"/>
    <w:rsid w:val="001A7DB9"/>
    <w:rsid w:val="001B023F"/>
    <w:rsid w:val="001B0500"/>
    <w:rsid w:val="001B08C2"/>
    <w:rsid w:val="001B098C"/>
    <w:rsid w:val="001B0B7E"/>
    <w:rsid w:val="001B0BE6"/>
    <w:rsid w:val="001B0E21"/>
    <w:rsid w:val="001B10E0"/>
    <w:rsid w:val="001B1607"/>
    <w:rsid w:val="001B1F4B"/>
    <w:rsid w:val="001B21E3"/>
    <w:rsid w:val="001B21FB"/>
    <w:rsid w:val="001B23A5"/>
    <w:rsid w:val="001B2666"/>
    <w:rsid w:val="001B272B"/>
    <w:rsid w:val="001B283D"/>
    <w:rsid w:val="001B28DB"/>
    <w:rsid w:val="001B292C"/>
    <w:rsid w:val="001B3112"/>
    <w:rsid w:val="001B3167"/>
    <w:rsid w:val="001B399B"/>
    <w:rsid w:val="001B39A4"/>
    <w:rsid w:val="001B39D9"/>
    <w:rsid w:val="001B3CB6"/>
    <w:rsid w:val="001B40ED"/>
    <w:rsid w:val="001B416F"/>
    <w:rsid w:val="001B445A"/>
    <w:rsid w:val="001B44B5"/>
    <w:rsid w:val="001B453D"/>
    <w:rsid w:val="001B4721"/>
    <w:rsid w:val="001B4CBC"/>
    <w:rsid w:val="001B51DF"/>
    <w:rsid w:val="001B528F"/>
    <w:rsid w:val="001B5956"/>
    <w:rsid w:val="001B5B41"/>
    <w:rsid w:val="001B5B7A"/>
    <w:rsid w:val="001B6254"/>
    <w:rsid w:val="001B6399"/>
    <w:rsid w:val="001B6786"/>
    <w:rsid w:val="001B6A1D"/>
    <w:rsid w:val="001B6A95"/>
    <w:rsid w:val="001B6D96"/>
    <w:rsid w:val="001B7380"/>
    <w:rsid w:val="001B74FD"/>
    <w:rsid w:val="001B7DCB"/>
    <w:rsid w:val="001B7F1B"/>
    <w:rsid w:val="001B7FE3"/>
    <w:rsid w:val="001C006B"/>
    <w:rsid w:val="001C015B"/>
    <w:rsid w:val="001C0317"/>
    <w:rsid w:val="001C03AE"/>
    <w:rsid w:val="001C0449"/>
    <w:rsid w:val="001C046E"/>
    <w:rsid w:val="001C06F1"/>
    <w:rsid w:val="001C0BDD"/>
    <w:rsid w:val="001C1198"/>
    <w:rsid w:val="001C13B8"/>
    <w:rsid w:val="001C146A"/>
    <w:rsid w:val="001C1488"/>
    <w:rsid w:val="001C188D"/>
    <w:rsid w:val="001C1AEB"/>
    <w:rsid w:val="001C1D89"/>
    <w:rsid w:val="001C21A6"/>
    <w:rsid w:val="001C261A"/>
    <w:rsid w:val="001C29A2"/>
    <w:rsid w:val="001C2B72"/>
    <w:rsid w:val="001C2BF2"/>
    <w:rsid w:val="001C2EF2"/>
    <w:rsid w:val="001C3816"/>
    <w:rsid w:val="001C3901"/>
    <w:rsid w:val="001C3A1C"/>
    <w:rsid w:val="001C3A4E"/>
    <w:rsid w:val="001C3E3E"/>
    <w:rsid w:val="001C3E46"/>
    <w:rsid w:val="001C3ECF"/>
    <w:rsid w:val="001C4049"/>
    <w:rsid w:val="001C4351"/>
    <w:rsid w:val="001C462A"/>
    <w:rsid w:val="001C4EBE"/>
    <w:rsid w:val="001C50F5"/>
    <w:rsid w:val="001C5432"/>
    <w:rsid w:val="001C59E6"/>
    <w:rsid w:val="001C6237"/>
    <w:rsid w:val="001C63DF"/>
    <w:rsid w:val="001C69C1"/>
    <w:rsid w:val="001C69DC"/>
    <w:rsid w:val="001C69E0"/>
    <w:rsid w:val="001C6A10"/>
    <w:rsid w:val="001C6C9C"/>
    <w:rsid w:val="001C6CF9"/>
    <w:rsid w:val="001C722C"/>
    <w:rsid w:val="001C74BA"/>
    <w:rsid w:val="001C76C4"/>
    <w:rsid w:val="001C77D4"/>
    <w:rsid w:val="001C7CDA"/>
    <w:rsid w:val="001C7DF8"/>
    <w:rsid w:val="001D01EE"/>
    <w:rsid w:val="001D01F1"/>
    <w:rsid w:val="001D067A"/>
    <w:rsid w:val="001D0A79"/>
    <w:rsid w:val="001D0BCC"/>
    <w:rsid w:val="001D0D7E"/>
    <w:rsid w:val="001D1215"/>
    <w:rsid w:val="001D166B"/>
    <w:rsid w:val="001D1A76"/>
    <w:rsid w:val="001D1D33"/>
    <w:rsid w:val="001D202A"/>
    <w:rsid w:val="001D233F"/>
    <w:rsid w:val="001D23CD"/>
    <w:rsid w:val="001D2425"/>
    <w:rsid w:val="001D24EC"/>
    <w:rsid w:val="001D2591"/>
    <w:rsid w:val="001D2A85"/>
    <w:rsid w:val="001D323D"/>
    <w:rsid w:val="001D3922"/>
    <w:rsid w:val="001D3C55"/>
    <w:rsid w:val="001D3D62"/>
    <w:rsid w:val="001D4221"/>
    <w:rsid w:val="001D42E6"/>
    <w:rsid w:val="001D43B5"/>
    <w:rsid w:val="001D440A"/>
    <w:rsid w:val="001D4451"/>
    <w:rsid w:val="001D4508"/>
    <w:rsid w:val="001D4608"/>
    <w:rsid w:val="001D4A2B"/>
    <w:rsid w:val="001D4D1E"/>
    <w:rsid w:val="001D4E95"/>
    <w:rsid w:val="001D4ED0"/>
    <w:rsid w:val="001D5020"/>
    <w:rsid w:val="001D5294"/>
    <w:rsid w:val="001D52FA"/>
    <w:rsid w:val="001D562D"/>
    <w:rsid w:val="001D596F"/>
    <w:rsid w:val="001D5A5B"/>
    <w:rsid w:val="001D5A8D"/>
    <w:rsid w:val="001D626F"/>
    <w:rsid w:val="001D6C7F"/>
    <w:rsid w:val="001D6EC8"/>
    <w:rsid w:val="001D7049"/>
    <w:rsid w:val="001D7087"/>
    <w:rsid w:val="001D7156"/>
    <w:rsid w:val="001D7173"/>
    <w:rsid w:val="001D7335"/>
    <w:rsid w:val="001D7369"/>
    <w:rsid w:val="001D7944"/>
    <w:rsid w:val="001D79D0"/>
    <w:rsid w:val="001D7B44"/>
    <w:rsid w:val="001D7CE2"/>
    <w:rsid w:val="001D7EE9"/>
    <w:rsid w:val="001D7F5E"/>
    <w:rsid w:val="001E0232"/>
    <w:rsid w:val="001E04D8"/>
    <w:rsid w:val="001E06CE"/>
    <w:rsid w:val="001E0AAC"/>
    <w:rsid w:val="001E0D27"/>
    <w:rsid w:val="001E0E78"/>
    <w:rsid w:val="001E0EC7"/>
    <w:rsid w:val="001E15FA"/>
    <w:rsid w:val="001E1AE4"/>
    <w:rsid w:val="001E1C6E"/>
    <w:rsid w:val="001E1F76"/>
    <w:rsid w:val="001E2029"/>
    <w:rsid w:val="001E232D"/>
    <w:rsid w:val="001E2B58"/>
    <w:rsid w:val="001E2C6E"/>
    <w:rsid w:val="001E2E45"/>
    <w:rsid w:val="001E3305"/>
    <w:rsid w:val="001E36D6"/>
    <w:rsid w:val="001E3B5E"/>
    <w:rsid w:val="001E3B9A"/>
    <w:rsid w:val="001E3C2E"/>
    <w:rsid w:val="001E3C8B"/>
    <w:rsid w:val="001E3E3C"/>
    <w:rsid w:val="001E3F05"/>
    <w:rsid w:val="001E40F9"/>
    <w:rsid w:val="001E4228"/>
    <w:rsid w:val="001E4591"/>
    <w:rsid w:val="001E4691"/>
    <w:rsid w:val="001E4B14"/>
    <w:rsid w:val="001E51EF"/>
    <w:rsid w:val="001E5385"/>
    <w:rsid w:val="001E53C3"/>
    <w:rsid w:val="001E5493"/>
    <w:rsid w:val="001E5998"/>
    <w:rsid w:val="001E59DD"/>
    <w:rsid w:val="001E5EEB"/>
    <w:rsid w:val="001E5FCE"/>
    <w:rsid w:val="001E6031"/>
    <w:rsid w:val="001E6414"/>
    <w:rsid w:val="001E6CEC"/>
    <w:rsid w:val="001E6F0E"/>
    <w:rsid w:val="001E72B6"/>
    <w:rsid w:val="001E7669"/>
    <w:rsid w:val="001E7B9B"/>
    <w:rsid w:val="001E7E06"/>
    <w:rsid w:val="001F0099"/>
    <w:rsid w:val="001F00A6"/>
    <w:rsid w:val="001F0194"/>
    <w:rsid w:val="001F022C"/>
    <w:rsid w:val="001F02AF"/>
    <w:rsid w:val="001F03CF"/>
    <w:rsid w:val="001F0583"/>
    <w:rsid w:val="001F0585"/>
    <w:rsid w:val="001F083F"/>
    <w:rsid w:val="001F0CFA"/>
    <w:rsid w:val="001F0E48"/>
    <w:rsid w:val="001F0F11"/>
    <w:rsid w:val="001F1333"/>
    <w:rsid w:val="001F13DC"/>
    <w:rsid w:val="001F14A4"/>
    <w:rsid w:val="001F169C"/>
    <w:rsid w:val="001F1725"/>
    <w:rsid w:val="001F1C7F"/>
    <w:rsid w:val="001F1CCC"/>
    <w:rsid w:val="001F1E1B"/>
    <w:rsid w:val="001F22FA"/>
    <w:rsid w:val="001F24F5"/>
    <w:rsid w:val="001F2897"/>
    <w:rsid w:val="001F28DD"/>
    <w:rsid w:val="001F297C"/>
    <w:rsid w:val="001F2D78"/>
    <w:rsid w:val="001F2EC8"/>
    <w:rsid w:val="001F2ECF"/>
    <w:rsid w:val="001F2F52"/>
    <w:rsid w:val="001F30ED"/>
    <w:rsid w:val="001F3634"/>
    <w:rsid w:val="001F3A76"/>
    <w:rsid w:val="001F3BCC"/>
    <w:rsid w:val="001F3CFB"/>
    <w:rsid w:val="001F3D28"/>
    <w:rsid w:val="001F4028"/>
    <w:rsid w:val="001F41CD"/>
    <w:rsid w:val="001F49B9"/>
    <w:rsid w:val="001F4E89"/>
    <w:rsid w:val="001F516F"/>
    <w:rsid w:val="001F52CC"/>
    <w:rsid w:val="001F5837"/>
    <w:rsid w:val="001F5A3D"/>
    <w:rsid w:val="001F5C7D"/>
    <w:rsid w:val="001F5D31"/>
    <w:rsid w:val="001F644B"/>
    <w:rsid w:val="001F65B4"/>
    <w:rsid w:val="001F66EA"/>
    <w:rsid w:val="001F6966"/>
    <w:rsid w:val="001F6C42"/>
    <w:rsid w:val="001F6C5D"/>
    <w:rsid w:val="001F6F56"/>
    <w:rsid w:val="001F736B"/>
    <w:rsid w:val="001F754B"/>
    <w:rsid w:val="001F7E00"/>
    <w:rsid w:val="002004D0"/>
    <w:rsid w:val="00200659"/>
    <w:rsid w:val="00201104"/>
    <w:rsid w:val="0020113C"/>
    <w:rsid w:val="00201204"/>
    <w:rsid w:val="00201370"/>
    <w:rsid w:val="002015EC"/>
    <w:rsid w:val="002015F6"/>
    <w:rsid w:val="002017C4"/>
    <w:rsid w:val="00201B62"/>
    <w:rsid w:val="00201E8F"/>
    <w:rsid w:val="00201F1B"/>
    <w:rsid w:val="00202478"/>
    <w:rsid w:val="0020258B"/>
    <w:rsid w:val="00202BEC"/>
    <w:rsid w:val="00202DAF"/>
    <w:rsid w:val="00203048"/>
    <w:rsid w:val="002033F0"/>
    <w:rsid w:val="00203769"/>
    <w:rsid w:val="002038AD"/>
    <w:rsid w:val="00203C01"/>
    <w:rsid w:val="00203E87"/>
    <w:rsid w:val="002042C4"/>
    <w:rsid w:val="002043E5"/>
    <w:rsid w:val="00204414"/>
    <w:rsid w:val="00204675"/>
    <w:rsid w:val="002046E0"/>
    <w:rsid w:val="00204794"/>
    <w:rsid w:val="00204B82"/>
    <w:rsid w:val="00204C57"/>
    <w:rsid w:val="00204F61"/>
    <w:rsid w:val="0020521B"/>
    <w:rsid w:val="00205C26"/>
    <w:rsid w:val="00205E46"/>
    <w:rsid w:val="00205F0A"/>
    <w:rsid w:val="002066D8"/>
    <w:rsid w:val="0020699C"/>
    <w:rsid w:val="00206C6E"/>
    <w:rsid w:val="00206C89"/>
    <w:rsid w:val="00206DB2"/>
    <w:rsid w:val="002070B5"/>
    <w:rsid w:val="002074A2"/>
    <w:rsid w:val="0020796C"/>
    <w:rsid w:val="00207AF5"/>
    <w:rsid w:val="00207C53"/>
    <w:rsid w:val="00207C5D"/>
    <w:rsid w:val="00207FC7"/>
    <w:rsid w:val="002101DF"/>
    <w:rsid w:val="0021076B"/>
    <w:rsid w:val="0021077D"/>
    <w:rsid w:val="002108DA"/>
    <w:rsid w:val="00210B17"/>
    <w:rsid w:val="00210BC2"/>
    <w:rsid w:val="00210E4B"/>
    <w:rsid w:val="00210EA3"/>
    <w:rsid w:val="00211EC5"/>
    <w:rsid w:val="00211F21"/>
    <w:rsid w:val="00211FA3"/>
    <w:rsid w:val="0021239E"/>
    <w:rsid w:val="002129A2"/>
    <w:rsid w:val="00212B8C"/>
    <w:rsid w:val="00212D17"/>
    <w:rsid w:val="0021345D"/>
    <w:rsid w:val="002138BC"/>
    <w:rsid w:val="00213A08"/>
    <w:rsid w:val="00213E52"/>
    <w:rsid w:val="00213EBD"/>
    <w:rsid w:val="00214238"/>
    <w:rsid w:val="0021423C"/>
    <w:rsid w:val="002142AE"/>
    <w:rsid w:val="00215480"/>
    <w:rsid w:val="0021551F"/>
    <w:rsid w:val="0021563B"/>
    <w:rsid w:val="00215C73"/>
    <w:rsid w:val="00215E00"/>
    <w:rsid w:val="00215FF3"/>
    <w:rsid w:val="002160D6"/>
    <w:rsid w:val="002161CA"/>
    <w:rsid w:val="002164E7"/>
    <w:rsid w:val="00216518"/>
    <w:rsid w:val="00216528"/>
    <w:rsid w:val="0021667C"/>
    <w:rsid w:val="002167CC"/>
    <w:rsid w:val="002168BF"/>
    <w:rsid w:val="00216A28"/>
    <w:rsid w:val="00216CE2"/>
    <w:rsid w:val="00216F75"/>
    <w:rsid w:val="0021709A"/>
    <w:rsid w:val="002173B5"/>
    <w:rsid w:val="002173BA"/>
    <w:rsid w:val="002173F7"/>
    <w:rsid w:val="00217691"/>
    <w:rsid w:val="00217996"/>
    <w:rsid w:val="00217E3C"/>
    <w:rsid w:val="00217E3D"/>
    <w:rsid w:val="00220362"/>
    <w:rsid w:val="00220425"/>
    <w:rsid w:val="002204EB"/>
    <w:rsid w:val="00220BF5"/>
    <w:rsid w:val="002214A9"/>
    <w:rsid w:val="00221806"/>
    <w:rsid w:val="00221824"/>
    <w:rsid w:val="00221D62"/>
    <w:rsid w:val="00222057"/>
    <w:rsid w:val="00222A92"/>
    <w:rsid w:val="00222B35"/>
    <w:rsid w:val="00222CB9"/>
    <w:rsid w:val="00222D86"/>
    <w:rsid w:val="00222DB7"/>
    <w:rsid w:val="00222E6E"/>
    <w:rsid w:val="0022382D"/>
    <w:rsid w:val="00223AD5"/>
    <w:rsid w:val="00223D30"/>
    <w:rsid w:val="00223E8C"/>
    <w:rsid w:val="00224233"/>
    <w:rsid w:val="0022427A"/>
    <w:rsid w:val="00224437"/>
    <w:rsid w:val="00224643"/>
    <w:rsid w:val="002249A9"/>
    <w:rsid w:val="00224A92"/>
    <w:rsid w:val="00224C00"/>
    <w:rsid w:val="00225190"/>
    <w:rsid w:val="002251D3"/>
    <w:rsid w:val="0022538B"/>
    <w:rsid w:val="002255CD"/>
    <w:rsid w:val="00225681"/>
    <w:rsid w:val="0022580A"/>
    <w:rsid w:val="00225ECB"/>
    <w:rsid w:val="0022649E"/>
    <w:rsid w:val="00226977"/>
    <w:rsid w:val="00226A76"/>
    <w:rsid w:val="00226B60"/>
    <w:rsid w:val="00226DB4"/>
    <w:rsid w:val="00226FC2"/>
    <w:rsid w:val="002271A1"/>
    <w:rsid w:val="002274ED"/>
    <w:rsid w:val="002277C1"/>
    <w:rsid w:val="002277C9"/>
    <w:rsid w:val="002278D1"/>
    <w:rsid w:val="00227CF0"/>
    <w:rsid w:val="00227D5D"/>
    <w:rsid w:val="00227D92"/>
    <w:rsid w:val="0023001F"/>
    <w:rsid w:val="0023012B"/>
    <w:rsid w:val="00230206"/>
    <w:rsid w:val="002302DF"/>
    <w:rsid w:val="00230305"/>
    <w:rsid w:val="00230421"/>
    <w:rsid w:val="00230908"/>
    <w:rsid w:val="00230915"/>
    <w:rsid w:val="00230BB2"/>
    <w:rsid w:val="00230FC4"/>
    <w:rsid w:val="00231312"/>
    <w:rsid w:val="0023160C"/>
    <w:rsid w:val="002316B7"/>
    <w:rsid w:val="00231903"/>
    <w:rsid w:val="00231BD9"/>
    <w:rsid w:val="00231BE1"/>
    <w:rsid w:val="00231E86"/>
    <w:rsid w:val="00231E98"/>
    <w:rsid w:val="00232082"/>
    <w:rsid w:val="00232164"/>
    <w:rsid w:val="0023241A"/>
    <w:rsid w:val="002324EF"/>
    <w:rsid w:val="00232757"/>
    <w:rsid w:val="002328B8"/>
    <w:rsid w:val="002333DE"/>
    <w:rsid w:val="0023372B"/>
    <w:rsid w:val="00233B00"/>
    <w:rsid w:val="0023403A"/>
    <w:rsid w:val="0023463B"/>
    <w:rsid w:val="0023468D"/>
    <w:rsid w:val="0023472A"/>
    <w:rsid w:val="002347DA"/>
    <w:rsid w:val="00234DA4"/>
    <w:rsid w:val="002354B4"/>
    <w:rsid w:val="002355F0"/>
    <w:rsid w:val="00235896"/>
    <w:rsid w:val="0023658D"/>
    <w:rsid w:val="002366EC"/>
    <w:rsid w:val="002366FA"/>
    <w:rsid w:val="0023673A"/>
    <w:rsid w:val="00236832"/>
    <w:rsid w:val="00236A80"/>
    <w:rsid w:val="00236C91"/>
    <w:rsid w:val="00236D34"/>
    <w:rsid w:val="00236DD4"/>
    <w:rsid w:val="00236E05"/>
    <w:rsid w:val="0023716A"/>
    <w:rsid w:val="002373A5"/>
    <w:rsid w:val="00237CFE"/>
    <w:rsid w:val="00237D42"/>
    <w:rsid w:val="00237E4A"/>
    <w:rsid w:val="00237F9F"/>
    <w:rsid w:val="00240648"/>
    <w:rsid w:val="002408B5"/>
    <w:rsid w:val="00240BD8"/>
    <w:rsid w:val="00240CEA"/>
    <w:rsid w:val="00240E0C"/>
    <w:rsid w:val="00240EE4"/>
    <w:rsid w:val="00240F3C"/>
    <w:rsid w:val="0024150C"/>
    <w:rsid w:val="0024247F"/>
    <w:rsid w:val="00242D3A"/>
    <w:rsid w:val="0024333B"/>
    <w:rsid w:val="00243346"/>
    <w:rsid w:val="002436CA"/>
    <w:rsid w:val="00243B08"/>
    <w:rsid w:val="00243F93"/>
    <w:rsid w:val="00244084"/>
    <w:rsid w:val="002442EF"/>
    <w:rsid w:val="00244300"/>
    <w:rsid w:val="002444D4"/>
    <w:rsid w:val="00244DBB"/>
    <w:rsid w:val="00245036"/>
    <w:rsid w:val="00245386"/>
    <w:rsid w:val="00245541"/>
    <w:rsid w:val="00245626"/>
    <w:rsid w:val="00245694"/>
    <w:rsid w:val="00245C9F"/>
    <w:rsid w:val="00245D51"/>
    <w:rsid w:val="00245FD4"/>
    <w:rsid w:val="002461D9"/>
    <w:rsid w:val="00246785"/>
    <w:rsid w:val="00246B8C"/>
    <w:rsid w:val="00246E6E"/>
    <w:rsid w:val="0024704A"/>
    <w:rsid w:val="0024776D"/>
    <w:rsid w:val="002479A9"/>
    <w:rsid w:val="00250242"/>
    <w:rsid w:val="00250528"/>
    <w:rsid w:val="00250674"/>
    <w:rsid w:val="00250954"/>
    <w:rsid w:val="00250A6B"/>
    <w:rsid w:val="00250C4D"/>
    <w:rsid w:val="00250CE5"/>
    <w:rsid w:val="00250E4B"/>
    <w:rsid w:val="00250EF0"/>
    <w:rsid w:val="0025107D"/>
    <w:rsid w:val="002510C1"/>
    <w:rsid w:val="00251227"/>
    <w:rsid w:val="00251449"/>
    <w:rsid w:val="0025157B"/>
    <w:rsid w:val="00251815"/>
    <w:rsid w:val="00252005"/>
    <w:rsid w:val="00252317"/>
    <w:rsid w:val="00252874"/>
    <w:rsid w:val="002529FD"/>
    <w:rsid w:val="00252BEB"/>
    <w:rsid w:val="00252C57"/>
    <w:rsid w:val="00252F3C"/>
    <w:rsid w:val="0025313B"/>
    <w:rsid w:val="00253282"/>
    <w:rsid w:val="00253382"/>
    <w:rsid w:val="00253544"/>
    <w:rsid w:val="002537CE"/>
    <w:rsid w:val="00253CD1"/>
    <w:rsid w:val="0025409C"/>
    <w:rsid w:val="00254161"/>
    <w:rsid w:val="0025419F"/>
    <w:rsid w:val="0025459D"/>
    <w:rsid w:val="00254C9A"/>
    <w:rsid w:val="00254F0A"/>
    <w:rsid w:val="0025577E"/>
    <w:rsid w:val="00255987"/>
    <w:rsid w:val="00255B63"/>
    <w:rsid w:val="00255C8B"/>
    <w:rsid w:val="00255F96"/>
    <w:rsid w:val="002562F3"/>
    <w:rsid w:val="00256328"/>
    <w:rsid w:val="002563F9"/>
    <w:rsid w:val="002565AC"/>
    <w:rsid w:val="00256828"/>
    <w:rsid w:val="00256C79"/>
    <w:rsid w:val="00256FA3"/>
    <w:rsid w:val="0025719A"/>
    <w:rsid w:val="0025756F"/>
    <w:rsid w:val="002575BD"/>
    <w:rsid w:val="00257A11"/>
    <w:rsid w:val="00257DA6"/>
    <w:rsid w:val="00257DE6"/>
    <w:rsid w:val="00257EA6"/>
    <w:rsid w:val="0026012F"/>
    <w:rsid w:val="002605CC"/>
    <w:rsid w:val="00260CFE"/>
    <w:rsid w:val="00260FD0"/>
    <w:rsid w:val="0026103E"/>
    <w:rsid w:val="00261482"/>
    <w:rsid w:val="002615D3"/>
    <w:rsid w:val="00261883"/>
    <w:rsid w:val="00261C6F"/>
    <w:rsid w:val="00261D95"/>
    <w:rsid w:val="00261E54"/>
    <w:rsid w:val="0026207F"/>
    <w:rsid w:val="002624B9"/>
    <w:rsid w:val="00262683"/>
    <w:rsid w:val="00262B57"/>
    <w:rsid w:val="00262CEA"/>
    <w:rsid w:val="00262DD7"/>
    <w:rsid w:val="0026310F"/>
    <w:rsid w:val="0026313E"/>
    <w:rsid w:val="00263204"/>
    <w:rsid w:val="00263280"/>
    <w:rsid w:val="0026346D"/>
    <w:rsid w:val="00263B9F"/>
    <w:rsid w:val="002647C1"/>
    <w:rsid w:val="00265034"/>
    <w:rsid w:val="00265701"/>
    <w:rsid w:val="00265879"/>
    <w:rsid w:val="00265C77"/>
    <w:rsid w:val="00265D61"/>
    <w:rsid w:val="00265E09"/>
    <w:rsid w:val="00265F62"/>
    <w:rsid w:val="00265FE7"/>
    <w:rsid w:val="0026601D"/>
    <w:rsid w:val="00266127"/>
    <w:rsid w:val="0026636A"/>
    <w:rsid w:val="002663A7"/>
    <w:rsid w:val="00266818"/>
    <w:rsid w:val="00266AB7"/>
    <w:rsid w:val="00266F23"/>
    <w:rsid w:val="0026729B"/>
    <w:rsid w:val="00267409"/>
    <w:rsid w:val="00267715"/>
    <w:rsid w:val="00267ACA"/>
    <w:rsid w:val="00267B3B"/>
    <w:rsid w:val="00267CD3"/>
    <w:rsid w:val="002701EB"/>
    <w:rsid w:val="0027027C"/>
    <w:rsid w:val="002703BC"/>
    <w:rsid w:val="00270AC5"/>
    <w:rsid w:val="002712E5"/>
    <w:rsid w:val="002713A1"/>
    <w:rsid w:val="0027187F"/>
    <w:rsid w:val="00271A2A"/>
    <w:rsid w:val="00271B6D"/>
    <w:rsid w:val="00271CD5"/>
    <w:rsid w:val="0027253A"/>
    <w:rsid w:val="002725C6"/>
    <w:rsid w:val="0027281F"/>
    <w:rsid w:val="0027285D"/>
    <w:rsid w:val="002729A5"/>
    <w:rsid w:val="00272D43"/>
    <w:rsid w:val="00272ED9"/>
    <w:rsid w:val="0027332E"/>
    <w:rsid w:val="002733E4"/>
    <w:rsid w:val="00273880"/>
    <w:rsid w:val="00273D5C"/>
    <w:rsid w:val="00274087"/>
    <w:rsid w:val="0027417D"/>
    <w:rsid w:val="002742A3"/>
    <w:rsid w:val="00274642"/>
    <w:rsid w:val="00274758"/>
    <w:rsid w:val="002748E2"/>
    <w:rsid w:val="00274911"/>
    <w:rsid w:val="002749BB"/>
    <w:rsid w:val="00274B32"/>
    <w:rsid w:val="00274BD6"/>
    <w:rsid w:val="00274E0F"/>
    <w:rsid w:val="00274F10"/>
    <w:rsid w:val="00275046"/>
    <w:rsid w:val="0027515B"/>
    <w:rsid w:val="0027574A"/>
    <w:rsid w:val="00275AB7"/>
    <w:rsid w:val="00275D37"/>
    <w:rsid w:val="00276010"/>
    <w:rsid w:val="002760AB"/>
    <w:rsid w:val="0027665E"/>
    <w:rsid w:val="002767A1"/>
    <w:rsid w:val="002768ED"/>
    <w:rsid w:val="00276AAA"/>
    <w:rsid w:val="00276B09"/>
    <w:rsid w:val="00276C2D"/>
    <w:rsid w:val="00277367"/>
    <w:rsid w:val="0027764D"/>
    <w:rsid w:val="0027765F"/>
    <w:rsid w:val="00277A4E"/>
    <w:rsid w:val="00277CE7"/>
    <w:rsid w:val="002802DA"/>
    <w:rsid w:val="002807E6"/>
    <w:rsid w:val="002808F0"/>
    <w:rsid w:val="00280918"/>
    <w:rsid w:val="0028096C"/>
    <w:rsid w:val="00280ACE"/>
    <w:rsid w:val="00280CE9"/>
    <w:rsid w:val="00280DAA"/>
    <w:rsid w:val="00280EE9"/>
    <w:rsid w:val="00281467"/>
    <w:rsid w:val="00281558"/>
    <w:rsid w:val="002815C2"/>
    <w:rsid w:val="002818D4"/>
    <w:rsid w:val="00281B43"/>
    <w:rsid w:val="00281BCA"/>
    <w:rsid w:val="00281BE9"/>
    <w:rsid w:val="00281C36"/>
    <w:rsid w:val="00282033"/>
    <w:rsid w:val="00282072"/>
    <w:rsid w:val="002820F7"/>
    <w:rsid w:val="00282103"/>
    <w:rsid w:val="00282191"/>
    <w:rsid w:val="00282362"/>
    <w:rsid w:val="002827C3"/>
    <w:rsid w:val="00282921"/>
    <w:rsid w:val="00282B24"/>
    <w:rsid w:val="00282B88"/>
    <w:rsid w:val="00282CC2"/>
    <w:rsid w:val="00282E51"/>
    <w:rsid w:val="00282F52"/>
    <w:rsid w:val="002830D4"/>
    <w:rsid w:val="0028320A"/>
    <w:rsid w:val="002832BC"/>
    <w:rsid w:val="002832CA"/>
    <w:rsid w:val="002833F4"/>
    <w:rsid w:val="0028372B"/>
    <w:rsid w:val="002837DE"/>
    <w:rsid w:val="002842EE"/>
    <w:rsid w:val="00284EB0"/>
    <w:rsid w:val="00284FC0"/>
    <w:rsid w:val="0028531C"/>
    <w:rsid w:val="00285832"/>
    <w:rsid w:val="0028588D"/>
    <w:rsid w:val="00285D59"/>
    <w:rsid w:val="00285F19"/>
    <w:rsid w:val="002860AF"/>
    <w:rsid w:val="00286198"/>
    <w:rsid w:val="002862CD"/>
    <w:rsid w:val="0028640C"/>
    <w:rsid w:val="002869E2"/>
    <w:rsid w:val="00287169"/>
    <w:rsid w:val="00287329"/>
    <w:rsid w:val="002873F8"/>
    <w:rsid w:val="00287449"/>
    <w:rsid w:val="00287725"/>
    <w:rsid w:val="00287D9E"/>
    <w:rsid w:val="00287DD7"/>
    <w:rsid w:val="00287FE4"/>
    <w:rsid w:val="0029064C"/>
    <w:rsid w:val="00290852"/>
    <w:rsid w:val="00290A4D"/>
    <w:rsid w:val="00290FD6"/>
    <w:rsid w:val="002910E2"/>
    <w:rsid w:val="00291127"/>
    <w:rsid w:val="00291237"/>
    <w:rsid w:val="00291550"/>
    <w:rsid w:val="00291622"/>
    <w:rsid w:val="00291646"/>
    <w:rsid w:val="002916A3"/>
    <w:rsid w:val="00291E3F"/>
    <w:rsid w:val="0029200F"/>
    <w:rsid w:val="002922BE"/>
    <w:rsid w:val="00292AEE"/>
    <w:rsid w:val="00292D8F"/>
    <w:rsid w:val="00292DA2"/>
    <w:rsid w:val="00292F02"/>
    <w:rsid w:val="002930AF"/>
    <w:rsid w:val="002930B5"/>
    <w:rsid w:val="002931B0"/>
    <w:rsid w:val="002931F0"/>
    <w:rsid w:val="002936D4"/>
    <w:rsid w:val="00293A81"/>
    <w:rsid w:val="00293E54"/>
    <w:rsid w:val="00294596"/>
    <w:rsid w:val="00294A76"/>
    <w:rsid w:val="00294B14"/>
    <w:rsid w:val="00294BC9"/>
    <w:rsid w:val="00294C8C"/>
    <w:rsid w:val="00294ECC"/>
    <w:rsid w:val="00294FA8"/>
    <w:rsid w:val="00295208"/>
    <w:rsid w:val="002953C9"/>
    <w:rsid w:val="002955AB"/>
    <w:rsid w:val="00295671"/>
    <w:rsid w:val="002958A7"/>
    <w:rsid w:val="002958C3"/>
    <w:rsid w:val="00295DB5"/>
    <w:rsid w:val="00295E1A"/>
    <w:rsid w:val="00295E6C"/>
    <w:rsid w:val="00296119"/>
    <w:rsid w:val="00296668"/>
    <w:rsid w:val="0029667B"/>
    <w:rsid w:val="00296A4D"/>
    <w:rsid w:val="00296B26"/>
    <w:rsid w:val="00296B91"/>
    <w:rsid w:val="00296E1F"/>
    <w:rsid w:val="0029732B"/>
    <w:rsid w:val="00297611"/>
    <w:rsid w:val="002979CC"/>
    <w:rsid w:val="00297E5F"/>
    <w:rsid w:val="00297E7E"/>
    <w:rsid w:val="002A0219"/>
    <w:rsid w:val="002A0242"/>
    <w:rsid w:val="002A0397"/>
    <w:rsid w:val="002A03AB"/>
    <w:rsid w:val="002A0867"/>
    <w:rsid w:val="002A0C3D"/>
    <w:rsid w:val="002A0E29"/>
    <w:rsid w:val="002A0FCA"/>
    <w:rsid w:val="002A10F9"/>
    <w:rsid w:val="002A18DE"/>
    <w:rsid w:val="002A19F0"/>
    <w:rsid w:val="002A1ABD"/>
    <w:rsid w:val="002A1AEF"/>
    <w:rsid w:val="002A1C27"/>
    <w:rsid w:val="002A1C2D"/>
    <w:rsid w:val="002A1DAC"/>
    <w:rsid w:val="002A1E9E"/>
    <w:rsid w:val="002A2199"/>
    <w:rsid w:val="002A24D8"/>
    <w:rsid w:val="002A318B"/>
    <w:rsid w:val="002A339B"/>
    <w:rsid w:val="002A3BDE"/>
    <w:rsid w:val="002A3D51"/>
    <w:rsid w:val="002A3DDA"/>
    <w:rsid w:val="002A3DF5"/>
    <w:rsid w:val="002A400C"/>
    <w:rsid w:val="002A4050"/>
    <w:rsid w:val="002A4133"/>
    <w:rsid w:val="002A4399"/>
    <w:rsid w:val="002A441E"/>
    <w:rsid w:val="002A4CDE"/>
    <w:rsid w:val="002A509C"/>
    <w:rsid w:val="002A5127"/>
    <w:rsid w:val="002A5259"/>
    <w:rsid w:val="002A5371"/>
    <w:rsid w:val="002A5608"/>
    <w:rsid w:val="002A6139"/>
    <w:rsid w:val="002A6252"/>
    <w:rsid w:val="002A66DA"/>
    <w:rsid w:val="002A6835"/>
    <w:rsid w:val="002A6846"/>
    <w:rsid w:val="002A6C82"/>
    <w:rsid w:val="002A6CF0"/>
    <w:rsid w:val="002A6EAC"/>
    <w:rsid w:val="002A6FF0"/>
    <w:rsid w:val="002A773B"/>
    <w:rsid w:val="002A78ED"/>
    <w:rsid w:val="002B0052"/>
    <w:rsid w:val="002B024E"/>
    <w:rsid w:val="002B0280"/>
    <w:rsid w:val="002B0337"/>
    <w:rsid w:val="002B0601"/>
    <w:rsid w:val="002B0757"/>
    <w:rsid w:val="002B0772"/>
    <w:rsid w:val="002B0A94"/>
    <w:rsid w:val="002B0C4A"/>
    <w:rsid w:val="002B13A7"/>
    <w:rsid w:val="002B1445"/>
    <w:rsid w:val="002B1453"/>
    <w:rsid w:val="002B14CB"/>
    <w:rsid w:val="002B1A3C"/>
    <w:rsid w:val="002B1C54"/>
    <w:rsid w:val="002B1EA3"/>
    <w:rsid w:val="002B23E8"/>
    <w:rsid w:val="002B289F"/>
    <w:rsid w:val="002B29A8"/>
    <w:rsid w:val="002B30C4"/>
    <w:rsid w:val="002B3485"/>
    <w:rsid w:val="002B3662"/>
    <w:rsid w:val="002B3919"/>
    <w:rsid w:val="002B398E"/>
    <w:rsid w:val="002B3ECC"/>
    <w:rsid w:val="002B3F2E"/>
    <w:rsid w:val="002B410C"/>
    <w:rsid w:val="002B419A"/>
    <w:rsid w:val="002B421A"/>
    <w:rsid w:val="002B4392"/>
    <w:rsid w:val="002B45D6"/>
    <w:rsid w:val="002B4621"/>
    <w:rsid w:val="002B4C05"/>
    <w:rsid w:val="002B4C3B"/>
    <w:rsid w:val="002B5020"/>
    <w:rsid w:val="002B5121"/>
    <w:rsid w:val="002B5582"/>
    <w:rsid w:val="002B56EA"/>
    <w:rsid w:val="002B588E"/>
    <w:rsid w:val="002B592D"/>
    <w:rsid w:val="002B59B2"/>
    <w:rsid w:val="002B5B62"/>
    <w:rsid w:val="002B67F2"/>
    <w:rsid w:val="002B68E1"/>
    <w:rsid w:val="002B6FD9"/>
    <w:rsid w:val="002B72A3"/>
    <w:rsid w:val="002B734B"/>
    <w:rsid w:val="002B7692"/>
    <w:rsid w:val="002B76B1"/>
    <w:rsid w:val="002B7744"/>
    <w:rsid w:val="002B79A5"/>
    <w:rsid w:val="002C0485"/>
    <w:rsid w:val="002C07FB"/>
    <w:rsid w:val="002C0811"/>
    <w:rsid w:val="002C094F"/>
    <w:rsid w:val="002C0BBD"/>
    <w:rsid w:val="002C0C29"/>
    <w:rsid w:val="002C0C78"/>
    <w:rsid w:val="002C0FA5"/>
    <w:rsid w:val="002C1E93"/>
    <w:rsid w:val="002C1F6B"/>
    <w:rsid w:val="002C2016"/>
    <w:rsid w:val="002C26F3"/>
    <w:rsid w:val="002C2707"/>
    <w:rsid w:val="002C27E8"/>
    <w:rsid w:val="002C2C65"/>
    <w:rsid w:val="002C2F31"/>
    <w:rsid w:val="002C3027"/>
    <w:rsid w:val="002C307A"/>
    <w:rsid w:val="002C3361"/>
    <w:rsid w:val="002C3774"/>
    <w:rsid w:val="002C3A6E"/>
    <w:rsid w:val="002C3A75"/>
    <w:rsid w:val="002C3BB8"/>
    <w:rsid w:val="002C3FDA"/>
    <w:rsid w:val="002C4070"/>
    <w:rsid w:val="002C461B"/>
    <w:rsid w:val="002C4716"/>
    <w:rsid w:val="002C4DC7"/>
    <w:rsid w:val="002C4E01"/>
    <w:rsid w:val="002C4F86"/>
    <w:rsid w:val="002C55DB"/>
    <w:rsid w:val="002C5A75"/>
    <w:rsid w:val="002C5AA5"/>
    <w:rsid w:val="002C5AC0"/>
    <w:rsid w:val="002C5B55"/>
    <w:rsid w:val="002C5C85"/>
    <w:rsid w:val="002C5D25"/>
    <w:rsid w:val="002C61D0"/>
    <w:rsid w:val="002C640C"/>
    <w:rsid w:val="002C650E"/>
    <w:rsid w:val="002C65CB"/>
    <w:rsid w:val="002C6A1C"/>
    <w:rsid w:val="002C6F41"/>
    <w:rsid w:val="002C7069"/>
    <w:rsid w:val="002C719C"/>
    <w:rsid w:val="002C72C2"/>
    <w:rsid w:val="002C7CBE"/>
    <w:rsid w:val="002C7CEE"/>
    <w:rsid w:val="002C7E78"/>
    <w:rsid w:val="002D049B"/>
    <w:rsid w:val="002D0538"/>
    <w:rsid w:val="002D05CA"/>
    <w:rsid w:val="002D064D"/>
    <w:rsid w:val="002D09ED"/>
    <w:rsid w:val="002D0A3D"/>
    <w:rsid w:val="002D0B27"/>
    <w:rsid w:val="002D0E89"/>
    <w:rsid w:val="002D0ECE"/>
    <w:rsid w:val="002D1374"/>
    <w:rsid w:val="002D14F6"/>
    <w:rsid w:val="002D1EBA"/>
    <w:rsid w:val="002D26E3"/>
    <w:rsid w:val="002D2825"/>
    <w:rsid w:val="002D2912"/>
    <w:rsid w:val="002D2B09"/>
    <w:rsid w:val="002D2B54"/>
    <w:rsid w:val="002D364E"/>
    <w:rsid w:val="002D3A78"/>
    <w:rsid w:val="002D3CDC"/>
    <w:rsid w:val="002D3FBC"/>
    <w:rsid w:val="002D435B"/>
    <w:rsid w:val="002D4657"/>
    <w:rsid w:val="002D47C8"/>
    <w:rsid w:val="002D4B6F"/>
    <w:rsid w:val="002D4F63"/>
    <w:rsid w:val="002D5257"/>
    <w:rsid w:val="002D5511"/>
    <w:rsid w:val="002D57F6"/>
    <w:rsid w:val="002D5C8A"/>
    <w:rsid w:val="002D5C99"/>
    <w:rsid w:val="002D5D65"/>
    <w:rsid w:val="002D5DF2"/>
    <w:rsid w:val="002D611C"/>
    <w:rsid w:val="002D6451"/>
    <w:rsid w:val="002D6698"/>
    <w:rsid w:val="002D67AD"/>
    <w:rsid w:val="002D68BB"/>
    <w:rsid w:val="002D6FA5"/>
    <w:rsid w:val="002D7001"/>
    <w:rsid w:val="002D7104"/>
    <w:rsid w:val="002D714E"/>
    <w:rsid w:val="002D749B"/>
    <w:rsid w:val="002D79DA"/>
    <w:rsid w:val="002D7BB4"/>
    <w:rsid w:val="002D7C04"/>
    <w:rsid w:val="002D7DE3"/>
    <w:rsid w:val="002E0092"/>
    <w:rsid w:val="002E013C"/>
    <w:rsid w:val="002E0778"/>
    <w:rsid w:val="002E0893"/>
    <w:rsid w:val="002E0AD9"/>
    <w:rsid w:val="002E0BCC"/>
    <w:rsid w:val="002E104C"/>
    <w:rsid w:val="002E1197"/>
    <w:rsid w:val="002E15F4"/>
    <w:rsid w:val="002E1EC5"/>
    <w:rsid w:val="002E1EEB"/>
    <w:rsid w:val="002E216F"/>
    <w:rsid w:val="002E2B4F"/>
    <w:rsid w:val="002E2D31"/>
    <w:rsid w:val="002E2EA9"/>
    <w:rsid w:val="002E2F06"/>
    <w:rsid w:val="002E353A"/>
    <w:rsid w:val="002E35DE"/>
    <w:rsid w:val="002E3836"/>
    <w:rsid w:val="002E39D5"/>
    <w:rsid w:val="002E3CE8"/>
    <w:rsid w:val="002E4296"/>
    <w:rsid w:val="002E5139"/>
    <w:rsid w:val="002E514F"/>
    <w:rsid w:val="002E51AB"/>
    <w:rsid w:val="002E59D4"/>
    <w:rsid w:val="002E5A70"/>
    <w:rsid w:val="002E5AA0"/>
    <w:rsid w:val="002E5B28"/>
    <w:rsid w:val="002E5B2C"/>
    <w:rsid w:val="002E5E15"/>
    <w:rsid w:val="002E5FB9"/>
    <w:rsid w:val="002E63D8"/>
    <w:rsid w:val="002E6A63"/>
    <w:rsid w:val="002E6C94"/>
    <w:rsid w:val="002E6C96"/>
    <w:rsid w:val="002E6D84"/>
    <w:rsid w:val="002E7795"/>
    <w:rsid w:val="002E799B"/>
    <w:rsid w:val="002E79A0"/>
    <w:rsid w:val="002E7C5D"/>
    <w:rsid w:val="002E7D8B"/>
    <w:rsid w:val="002F0488"/>
    <w:rsid w:val="002F04B5"/>
    <w:rsid w:val="002F05CD"/>
    <w:rsid w:val="002F08F4"/>
    <w:rsid w:val="002F0C81"/>
    <w:rsid w:val="002F0FD1"/>
    <w:rsid w:val="002F149C"/>
    <w:rsid w:val="002F161D"/>
    <w:rsid w:val="002F1887"/>
    <w:rsid w:val="002F1A24"/>
    <w:rsid w:val="002F2156"/>
    <w:rsid w:val="002F22A0"/>
    <w:rsid w:val="002F2424"/>
    <w:rsid w:val="002F24B3"/>
    <w:rsid w:val="002F26B0"/>
    <w:rsid w:val="002F27C0"/>
    <w:rsid w:val="002F29ED"/>
    <w:rsid w:val="002F2EA3"/>
    <w:rsid w:val="002F30EC"/>
    <w:rsid w:val="002F3565"/>
    <w:rsid w:val="002F3747"/>
    <w:rsid w:val="002F3D6F"/>
    <w:rsid w:val="002F44BA"/>
    <w:rsid w:val="002F45BF"/>
    <w:rsid w:val="002F4CAD"/>
    <w:rsid w:val="002F4EFD"/>
    <w:rsid w:val="002F502B"/>
    <w:rsid w:val="002F574C"/>
    <w:rsid w:val="002F5EBD"/>
    <w:rsid w:val="002F602A"/>
    <w:rsid w:val="002F607A"/>
    <w:rsid w:val="002F60F9"/>
    <w:rsid w:val="002F620C"/>
    <w:rsid w:val="002F626D"/>
    <w:rsid w:val="002F6B8C"/>
    <w:rsid w:val="002F6BF5"/>
    <w:rsid w:val="002F6BFC"/>
    <w:rsid w:val="002F7531"/>
    <w:rsid w:val="002F7755"/>
    <w:rsid w:val="002F77B6"/>
    <w:rsid w:val="002F7830"/>
    <w:rsid w:val="002F7A0D"/>
    <w:rsid w:val="002F7C0E"/>
    <w:rsid w:val="002F7C40"/>
    <w:rsid w:val="002F7DA8"/>
    <w:rsid w:val="002F7F00"/>
    <w:rsid w:val="003001AE"/>
    <w:rsid w:val="003004EA"/>
    <w:rsid w:val="00300972"/>
    <w:rsid w:val="00300A02"/>
    <w:rsid w:val="00300BA5"/>
    <w:rsid w:val="00301124"/>
    <w:rsid w:val="0030121C"/>
    <w:rsid w:val="00301E15"/>
    <w:rsid w:val="00302079"/>
    <w:rsid w:val="0030213B"/>
    <w:rsid w:val="003026A9"/>
    <w:rsid w:val="00302871"/>
    <w:rsid w:val="00302BB9"/>
    <w:rsid w:val="00302DD6"/>
    <w:rsid w:val="00302FCD"/>
    <w:rsid w:val="003030A0"/>
    <w:rsid w:val="00303179"/>
    <w:rsid w:val="0030338A"/>
    <w:rsid w:val="003035E3"/>
    <w:rsid w:val="00303671"/>
    <w:rsid w:val="00303937"/>
    <w:rsid w:val="00303A68"/>
    <w:rsid w:val="00303AB3"/>
    <w:rsid w:val="00303AD2"/>
    <w:rsid w:val="00303AE2"/>
    <w:rsid w:val="00303B57"/>
    <w:rsid w:val="00303DC6"/>
    <w:rsid w:val="00303E25"/>
    <w:rsid w:val="003042AD"/>
    <w:rsid w:val="00304589"/>
    <w:rsid w:val="003045F3"/>
    <w:rsid w:val="003046F1"/>
    <w:rsid w:val="00304744"/>
    <w:rsid w:val="00304E61"/>
    <w:rsid w:val="00305098"/>
    <w:rsid w:val="00305262"/>
    <w:rsid w:val="00305AD7"/>
    <w:rsid w:val="00305AE6"/>
    <w:rsid w:val="00305B34"/>
    <w:rsid w:val="00305B38"/>
    <w:rsid w:val="00305BA8"/>
    <w:rsid w:val="003063A2"/>
    <w:rsid w:val="00306403"/>
    <w:rsid w:val="00306408"/>
    <w:rsid w:val="003068E9"/>
    <w:rsid w:val="00306954"/>
    <w:rsid w:val="00306A34"/>
    <w:rsid w:val="00306D4D"/>
    <w:rsid w:val="00306EA7"/>
    <w:rsid w:val="00307193"/>
    <w:rsid w:val="00307309"/>
    <w:rsid w:val="0030750A"/>
    <w:rsid w:val="003076F1"/>
    <w:rsid w:val="00307706"/>
    <w:rsid w:val="0030771F"/>
    <w:rsid w:val="0030797A"/>
    <w:rsid w:val="003079DE"/>
    <w:rsid w:val="00307B8F"/>
    <w:rsid w:val="00307E73"/>
    <w:rsid w:val="00307F69"/>
    <w:rsid w:val="003103F7"/>
    <w:rsid w:val="003107A6"/>
    <w:rsid w:val="003107B5"/>
    <w:rsid w:val="003107D8"/>
    <w:rsid w:val="00310F3C"/>
    <w:rsid w:val="00310FC7"/>
    <w:rsid w:val="003110B7"/>
    <w:rsid w:val="00311501"/>
    <w:rsid w:val="00311528"/>
    <w:rsid w:val="003115E9"/>
    <w:rsid w:val="00311B83"/>
    <w:rsid w:val="00311CD8"/>
    <w:rsid w:val="00311F3C"/>
    <w:rsid w:val="00312215"/>
    <w:rsid w:val="00312387"/>
    <w:rsid w:val="003123EA"/>
    <w:rsid w:val="00312625"/>
    <w:rsid w:val="003126CA"/>
    <w:rsid w:val="003129A0"/>
    <w:rsid w:val="0031335A"/>
    <w:rsid w:val="003133B7"/>
    <w:rsid w:val="0031368E"/>
    <w:rsid w:val="00313D91"/>
    <w:rsid w:val="0031441A"/>
    <w:rsid w:val="00314485"/>
    <w:rsid w:val="00314487"/>
    <w:rsid w:val="0031504D"/>
    <w:rsid w:val="0031509E"/>
    <w:rsid w:val="0031510A"/>
    <w:rsid w:val="003152E5"/>
    <w:rsid w:val="00315624"/>
    <w:rsid w:val="00315968"/>
    <w:rsid w:val="00315D34"/>
    <w:rsid w:val="00316238"/>
    <w:rsid w:val="0031629E"/>
    <w:rsid w:val="00316564"/>
    <w:rsid w:val="0031670F"/>
    <w:rsid w:val="00316D9E"/>
    <w:rsid w:val="00316F8D"/>
    <w:rsid w:val="003170AB"/>
    <w:rsid w:val="0031720B"/>
    <w:rsid w:val="00317269"/>
    <w:rsid w:val="00317405"/>
    <w:rsid w:val="003174E8"/>
    <w:rsid w:val="00317618"/>
    <w:rsid w:val="003179DB"/>
    <w:rsid w:val="00317A10"/>
    <w:rsid w:val="00317C53"/>
    <w:rsid w:val="00317CD0"/>
    <w:rsid w:val="0032002D"/>
    <w:rsid w:val="0032028B"/>
    <w:rsid w:val="003204A6"/>
    <w:rsid w:val="0032079B"/>
    <w:rsid w:val="00320AB7"/>
    <w:rsid w:val="00320AE6"/>
    <w:rsid w:val="00320C8D"/>
    <w:rsid w:val="0032103A"/>
    <w:rsid w:val="0032112D"/>
    <w:rsid w:val="00321467"/>
    <w:rsid w:val="003215E9"/>
    <w:rsid w:val="003218FE"/>
    <w:rsid w:val="00321FBC"/>
    <w:rsid w:val="00322A00"/>
    <w:rsid w:val="00322B20"/>
    <w:rsid w:val="00322B79"/>
    <w:rsid w:val="00322F43"/>
    <w:rsid w:val="003230DB"/>
    <w:rsid w:val="003233C2"/>
    <w:rsid w:val="00323445"/>
    <w:rsid w:val="00323AE0"/>
    <w:rsid w:val="00323F70"/>
    <w:rsid w:val="00324034"/>
    <w:rsid w:val="00324325"/>
    <w:rsid w:val="00324B5E"/>
    <w:rsid w:val="00324C2C"/>
    <w:rsid w:val="00324EBF"/>
    <w:rsid w:val="00325529"/>
    <w:rsid w:val="00325C6A"/>
    <w:rsid w:val="00325CCB"/>
    <w:rsid w:val="00325DC9"/>
    <w:rsid w:val="00325E68"/>
    <w:rsid w:val="0032606E"/>
    <w:rsid w:val="0032630C"/>
    <w:rsid w:val="003268E1"/>
    <w:rsid w:val="00327621"/>
    <w:rsid w:val="00327B14"/>
    <w:rsid w:val="00327EBB"/>
    <w:rsid w:val="00327F4E"/>
    <w:rsid w:val="003307A7"/>
    <w:rsid w:val="00330DF6"/>
    <w:rsid w:val="00330E58"/>
    <w:rsid w:val="00330ED8"/>
    <w:rsid w:val="0033101F"/>
    <w:rsid w:val="003313C4"/>
    <w:rsid w:val="00331CA5"/>
    <w:rsid w:val="0033216B"/>
    <w:rsid w:val="0033271C"/>
    <w:rsid w:val="003328B0"/>
    <w:rsid w:val="00332BCD"/>
    <w:rsid w:val="00332C82"/>
    <w:rsid w:val="00332F47"/>
    <w:rsid w:val="00332FF4"/>
    <w:rsid w:val="003331B4"/>
    <w:rsid w:val="00333731"/>
    <w:rsid w:val="00333CF2"/>
    <w:rsid w:val="0033456B"/>
    <w:rsid w:val="003348A2"/>
    <w:rsid w:val="00334939"/>
    <w:rsid w:val="0033496B"/>
    <w:rsid w:val="00334A33"/>
    <w:rsid w:val="00334BAF"/>
    <w:rsid w:val="00334D66"/>
    <w:rsid w:val="00334F88"/>
    <w:rsid w:val="00335198"/>
    <w:rsid w:val="00335768"/>
    <w:rsid w:val="003362F4"/>
    <w:rsid w:val="003364DF"/>
    <w:rsid w:val="003366A8"/>
    <w:rsid w:val="00336811"/>
    <w:rsid w:val="0033681F"/>
    <w:rsid w:val="00336B9C"/>
    <w:rsid w:val="00336D5E"/>
    <w:rsid w:val="00336F86"/>
    <w:rsid w:val="003373E5"/>
    <w:rsid w:val="00337428"/>
    <w:rsid w:val="0033752D"/>
    <w:rsid w:val="00337535"/>
    <w:rsid w:val="0033756D"/>
    <w:rsid w:val="00337891"/>
    <w:rsid w:val="00337B68"/>
    <w:rsid w:val="00337C03"/>
    <w:rsid w:val="00337D48"/>
    <w:rsid w:val="00337F51"/>
    <w:rsid w:val="0034042F"/>
    <w:rsid w:val="00340446"/>
    <w:rsid w:val="00340448"/>
    <w:rsid w:val="00340C55"/>
    <w:rsid w:val="0034121E"/>
    <w:rsid w:val="00341593"/>
    <w:rsid w:val="0034171B"/>
    <w:rsid w:val="0034192B"/>
    <w:rsid w:val="00341BF0"/>
    <w:rsid w:val="003424E0"/>
    <w:rsid w:val="003425A8"/>
    <w:rsid w:val="00342A1B"/>
    <w:rsid w:val="003431ED"/>
    <w:rsid w:val="00343523"/>
    <w:rsid w:val="00343626"/>
    <w:rsid w:val="00343911"/>
    <w:rsid w:val="00343920"/>
    <w:rsid w:val="0034395E"/>
    <w:rsid w:val="00343B9E"/>
    <w:rsid w:val="00344163"/>
    <w:rsid w:val="00344367"/>
    <w:rsid w:val="00344472"/>
    <w:rsid w:val="0034453A"/>
    <w:rsid w:val="003445E8"/>
    <w:rsid w:val="00344E10"/>
    <w:rsid w:val="00344E22"/>
    <w:rsid w:val="003451DE"/>
    <w:rsid w:val="00345985"/>
    <w:rsid w:val="003459A0"/>
    <w:rsid w:val="003459F8"/>
    <w:rsid w:val="00345A0F"/>
    <w:rsid w:val="00345D5A"/>
    <w:rsid w:val="00345E10"/>
    <w:rsid w:val="00345E1E"/>
    <w:rsid w:val="003460F1"/>
    <w:rsid w:val="003462F0"/>
    <w:rsid w:val="003466BD"/>
    <w:rsid w:val="00346A81"/>
    <w:rsid w:val="00346CD6"/>
    <w:rsid w:val="00346E45"/>
    <w:rsid w:val="00346FB2"/>
    <w:rsid w:val="0034701D"/>
    <w:rsid w:val="0034743B"/>
    <w:rsid w:val="00347C49"/>
    <w:rsid w:val="00347D6F"/>
    <w:rsid w:val="00350302"/>
    <w:rsid w:val="00350407"/>
    <w:rsid w:val="003505B7"/>
    <w:rsid w:val="00350D05"/>
    <w:rsid w:val="00351165"/>
    <w:rsid w:val="003514D6"/>
    <w:rsid w:val="003516AD"/>
    <w:rsid w:val="00351794"/>
    <w:rsid w:val="003518A2"/>
    <w:rsid w:val="00351A1D"/>
    <w:rsid w:val="00351D2B"/>
    <w:rsid w:val="00351D30"/>
    <w:rsid w:val="00351D75"/>
    <w:rsid w:val="00352156"/>
    <w:rsid w:val="00352545"/>
    <w:rsid w:val="0035268D"/>
    <w:rsid w:val="003527D8"/>
    <w:rsid w:val="003529F6"/>
    <w:rsid w:val="00353B4C"/>
    <w:rsid w:val="00353F0C"/>
    <w:rsid w:val="00353F31"/>
    <w:rsid w:val="003542CC"/>
    <w:rsid w:val="00354300"/>
    <w:rsid w:val="003545DE"/>
    <w:rsid w:val="0035464C"/>
    <w:rsid w:val="00354F3E"/>
    <w:rsid w:val="0035521B"/>
    <w:rsid w:val="00355B51"/>
    <w:rsid w:val="00355CB4"/>
    <w:rsid w:val="00355D40"/>
    <w:rsid w:val="00356160"/>
    <w:rsid w:val="0035632B"/>
    <w:rsid w:val="0035645B"/>
    <w:rsid w:val="003565AB"/>
    <w:rsid w:val="0035668E"/>
    <w:rsid w:val="003566D7"/>
    <w:rsid w:val="00356D61"/>
    <w:rsid w:val="0035711A"/>
    <w:rsid w:val="00357146"/>
    <w:rsid w:val="003572F7"/>
    <w:rsid w:val="00357575"/>
    <w:rsid w:val="00357838"/>
    <w:rsid w:val="003578B3"/>
    <w:rsid w:val="003578F3"/>
    <w:rsid w:val="00357D24"/>
    <w:rsid w:val="003606F9"/>
    <w:rsid w:val="00360A1C"/>
    <w:rsid w:val="003611CF"/>
    <w:rsid w:val="00361366"/>
    <w:rsid w:val="00361944"/>
    <w:rsid w:val="003620B7"/>
    <w:rsid w:val="00362117"/>
    <w:rsid w:val="003622D8"/>
    <w:rsid w:val="00362453"/>
    <w:rsid w:val="00362A54"/>
    <w:rsid w:val="003633D6"/>
    <w:rsid w:val="003639D6"/>
    <w:rsid w:val="00363C3C"/>
    <w:rsid w:val="00363C9A"/>
    <w:rsid w:val="00364078"/>
    <w:rsid w:val="003641CE"/>
    <w:rsid w:val="0036428C"/>
    <w:rsid w:val="003644E3"/>
    <w:rsid w:val="0036473A"/>
    <w:rsid w:val="00364A68"/>
    <w:rsid w:val="00364B8F"/>
    <w:rsid w:val="00364B99"/>
    <w:rsid w:val="00364CD7"/>
    <w:rsid w:val="00364D4D"/>
    <w:rsid w:val="003651AD"/>
    <w:rsid w:val="00365274"/>
    <w:rsid w:val="00365570"/>
    <w:rsid w:val="00365572"/>
    <w:rsid w:val="00365B2E"/>
    <w:rsid w:val="00365C9F"/>
    <w:rsid w:val="00365F9B"/>
    <w:rsid w:val="003660CE"/>
    <w:rsid w:val="00366156"/>
    <w:rsid w:val="00366256"/>
    <w:rsid w:val="003662F4"/>
    <w:rsid w:val="00366596"/>
    <w:rsid w:val="00366720"/>
    <w:rsid w:val="00366E80"/>
    <w:rsid w:val="00366F35"/>
    <w:rsid w:val="0036737C"/>
    <w:rsid w:val="003675BD"/>
    <w:rsid w:val="0036778B"/>
    <w:rsid w:val="003678FB"/>
    <w:rsid w:val="00370620"/>
    <w:rsid w:val="003708C3"/>
    <w:rsid w:val="00370A13"/>
    <w:rsid w:val="00370A79"/>
    <w:rsid w:val="00370DEF"/>
    <w:rsid w:val="00371093"/>
    <w:rsid w:val="00371256"/>
    <w:rsid w:val="00371527"/>
    <w:rsid w:val="00371CE7"/>
    <w:rsid w:val="00371FE1"/>
    <w:rsid w:val="003720C9"/>
    <w:rsid w:val="00372224"/>
    <w:rsid w:val="003729C9"/>
    <w:rsid w:val="00372DFE"/>
    <w:rsid w:val="00372EDE"/>
    <w:rsid w:val="00372F8B"/>
    <w:rsid w:val="00373632"/>
    <w:rsid w:val="00373A6B"/>
    <w:rsid w:val="00373AE1"/>
    <w:rsid w:val="00373CDF"/>
    <w:rsid w:val="003742BF"/>
    <w:rsid w:val="00374659"/>
    <w:rsid w:val="00374702"/>
    <w:rsid w:val="003747FF"/>
    <w:rsid w:val="003749E9"/>
    <w:rsid w:val="003750C2"/>
    <w:rsid w:val="00375528"/>
    <w:rsid w:val="00375586"/>
    <w:rsid w:val="0037593F"/>
    <w:rsid w:val="00375C3B"/>
    <w:rsid w:val="00376096"/>
    <w:rsid w:val="0037615C"/>
    <w:rsid w:val="003763A0"/>
    <w:rsid w:val="003766BD"/>
    <w:rsid w:val="003767DA"/>
    <w:rsid w:val="00376875"/>
    <w:rsid w:val="003768F4"/>
    <w:rsid w:val="00376915"/>
    <w:rsid w:val="00376B1B"/>
    <w:rsid w:val="00376BE4"/>
    <w:rsid w:val="00377025"/>
    <w:rsid w:val="0037724C"/>
    <w:rsid w:val="00377276"/>
    <w:rsid w:val="00377344"/>
    <w:rsid w:val="003776AC"/>
    <w:rsid w:val="0037770F"/>
    <w:rsid w:val="00377914"/>
    <w:rsid w:val="00377A7B"/>
    <w:rsid w:val="00377AFE"/>
    <w:rsid w:val="00377B56"/>
    <w:rsid w:val="00380030"/>
    <w:rsid w:val="003805B1"/>
    <w:rsid w:val="003806B4"/>
    <w:rsid w:val="003806EF"/>
    <w:rsid w:val="003809CE"/>
    <w:rsid w:val="003811FE"/>
    <w:rsid w:val="003812E5"/>
    <w:rsid w:val="003815F0"/>
    <w:rsid w:val="003816FC"/>
    <w:rsid w:val="003817C7"/>
    <w:rsid w:val="003818CA"/>
    <w:rsid w:val="00381D37"/>
    <w:rsid w:val="00381F8F"/>
    <w:rsid w:val="003820C0"/>
    <w:rsid w:val="0038225F"/>
    <w:rsid w:val="0038228A"/>
    <w:rsid w:val="003823AA"/>
    <w:rsid w:val="00382683"/>
    <w:rsid w:val="003827BB"/>
    <w:rsid w:val="003830DD"/>
    <w:rsid w:val="003830FC"/>
    <w:rsid w:val="00383287"/>
    <w:rsid w:val="00383346"/>
    <w:rsid w:val="00383647"/>
    <w:rsid w:val="00383673"/>
    <w:rsid w:val="003837B5"/>
    <w:rsid w:val="00383C58"/>
    <w:rsid w:val="00384035"/>
    <w:rsid w:val="003840E9"/>
    <w:rsid w:val="00384800"/>
    <w:rsid w:val="0038490E"/>
    <w:rsid w:val="0038491F"/>
    <w:rsid w:val="00384CB4"/>
    <w:rsid w:val="00384D67"/>
    <w:rsid w:val="00384F2E"/>
    <w:rsid w:val="00384FCB"/>
    <w:rsid w:val="0038598A"/>
    <w:rsid w:val="00385CFA"/>
    <w:rsid w:val="0038605D"/>
    <w:rsid w:val="00386149"/>
    <w:rsid w:val="003863CB"/>
    <w:rsid w:val="003865DA"/>
    <w:rsid w:val="003866A2"/>
    <w:rsid w:val="003868BA"/>
    <w:rsid w:val="00386BA1"/>
    <w:rsid w:val="00386D6E"/>
    <w:rsid w:val="00386E30"/>
    <w:rsid w:val="00386EB7"/>
    <w:rsid w:val="00387049"/>
    <w:rsid w:val="003875D9"/>
    <w:rsid w:val="0038784C"/>
    <w:rsid w:val="00387C94"/>
    <w:rsid w:val="00390004"/>
    <w:rsid w:val="003901F7"/>
    <w:rsid w:val="003905D4"/>
    <w:rsid w:val="00390605"/>
    <w:rsid w:val="00390710"/>
    <w:rsid w:val="003908C5"/>
    <w:rsid w:val="00390F9F"/>
    <w:rsid w:val="0039118D"/>
    <w:rsid w:val="003915C8"/>
    <w:rsid w:val="00391663"/>
    <w:rsid w:val="003916F8"/>
    <w:rsid w:val="0039171D"/>
    <w:rsid w:val="00391C4B"/>
    <w:rsid w:val="0039207A"/>
    <w:rsid w:val="003920ED"/>
    <w:rsid w:val="0039210F"/>
    <w:rsid w:val="00392138"/>
    <w:rsid w:val="00392513"/>
    <w:rsid w:val="003926F2"/>
    <w:rsid w:val="00392C5B"/>
    <w:rsid w:val="00392C83"/>
    <w:rsid w:val="00392CA5"/>
    <w:rsid w:val="00392FEC"/>
    <w:rsid w:val="00392FF5"/>
    <w:rsid w:val="003935DF"/>
    <w:rsid w:val="003935F6"/>
    <w:rsid w:val="0039397B"/>
    <w:rsid w:val="00393E35"/>
    <w:rsid w:val="003943EF"/>
    <w:rsid w:val="00394A79"/>
    <w:rsid w:val="00394C7A"/>
    <w:rsid w:val="00394D73"/>
    <w:rsid w:val="00394D9C"/>
    <w:rsid w:val="00394F13"/>
    <w:rsid w:val="00395123"/>
    <w:rsid w:val="0039557B"/>
    <w:rsid w:val="003957F0"/>
    <w:rsid w:val="00396348"/>
    <w:rsid w:val="00396C0F"/>
    <w:rsid w:val="00396D24"/>
    <w:rsid w:val="00397142"/>
    <w:rsid w:val="003971B2"/>
    <w:rsid w:val="003972A7"/>
    <w:rsid w:val="00397316"/>
    <w:rsid w:val="0039738C"/>
    <w:rsid w:val="003975F4"/>
    <w:rsid w:val="003977A4"/>
    <w:rsid w:val="00397BED"/>
    <w:rsid w:val="00397E88"/>
    <w:rsid w:val="003A00B4"/>
    <w:rsid w:val="003A0244"/>
    <w:rsid w:val="003A0547"/>
    <w:rsid w:val="003A062F"/>
    <w:rsid w:val="003A0811"/>
    <w:rsid w:val="003A0B6F"/>
    <w:rsid w:val="003A0EA3"/>
    <w:rsid w:val="003A0F2B"/>
    <w:rsid w:val="003A122F"/>
    <w:rsid w:val="003A1293"/>
    <w:rsid w:val="003A1577"/>
    <w:rsid w:val="003A1C56"/>
    <w:rsid w:val="003A1EBC"/>
    <w:rsid w:val="003A1ED4"/>
    <w:rsid w:val="003A266A"/>
    <w:rsid w:val="003A26A0"/>
    <w:rsid w:val="003A270B"/>
    <w:rsid w:val="003A2907"/>
    <w:rsid w:val="003A293A"/>
    <w:rsid w:val="003A2AB5"/>
    <w:rsid w:val="003A2D53"/>
    <w:rsid w:val="003A2EB1"/>
    <w:rsid w:val="003A30D3"/>
    <w:rsid w:val="003A37BE"/>
    <w:rsid w:val="003A39A2"/>
    <w:rsid w:val="003A3AFD"/>
    <w:rsid w:val="003A4312"/>
    <w:rsid w:val="003A4661"/>
    <w:rsid w:val="003A46F5"/>
    <w:rsid w:val="003A47E2"/>
    <w:rsid w:val="003A49EB"/>
    <w:rsid w:val="003A4EF7"/>
    <w:rsid w:val="003A4FF4"/>
    <w:rsid w:val="003A5502"/>
    <w:rsid w:val="003A58CE"/>
    <w:rsid w:val="003A6020"/>
    <w:rsid w:val="003A6C03"/>
    <w:rsid w:val="003A6CA3"/>
    <w:rsid w:val="003A6DA1"/>
    <w:rsid w:val="003A6DB1"/>
    <w:rsid w:val="003A6F35"/>
    <w:rsid w:val="003A70FE"/>
    <w:rsid w:val="003A7482"/>
    <w:rsid w:val="003A7487"/>
    <w:rsid w:val="003A751B"/>
    <w:rsid w:val="003A7C27"/>
    <w:rsid w:val="003A7C32"/>
    <w:rsid w:val="003B0194"/>
    <w:rsid w:val="003B025D"/>
    <w:rsid w:val="003B0676"/>
    <w:rsid w:val="003B077F"/>
    <w:rsid w:val="003B0B2C"/>
    <w:rsid w:val="003B0D73"/>
    <w:rsid w:val="003B0D77"/>
    <w:rsid w:val="003B0DD0"/>
    <w:rsid w:val="003B0F93"/>
    <w:rsid w:val="003B1005"/>
    <w:rsid w:val="003B13A0"/>
    <w:rsid w:val="003B14AC"/>
    <w:rsid w:val="003B166C"/>
    <w:rsid w:val="003B1738"/>
    <w:rsid w:val="003B193A"/>
    <w:rsid w:val="003B1C80"/>
    <w:rsid w:val="003B1D22"/>
    <w:rsid w:val="003B1EF7"/>
    <w:rsid w:val="003B21F4"/>
    <w:rsid w:val="003B2203"/>
    <w:rsid w:val="003B26A6"/>
    <w:rsid w:val="003B276D"/>
    <w:rsid w:val="003B29A9"/>
    <w:rsid w:val="003B2ABC"/>
    <w:rsid w:val="003B2FA7"/>
    <w:rsid w:val="003B31D8"/>
    <w:rsid w:val="003B3C93"/>
    <w:rsid w:val="003B4D9B"/>
    <w:rsid w:val="003B4E47"/>
    <w:rsid w:val="003B4FC0"/>
    <w:rsid w:val="003B510A"/>
    <w:rsid w:val="003B5164"/>
    <w:rsid w:val="003B53F3"/>
    <w:rsid w:val="003B5647"/>
    <w:rsid w:val="003B595A"/>
    <w:rsid w:val="003B59C9"/>
    <w:rsid w:val="003B5B8B"/>
    <w:rsid w:val="003B5D93"/>
    <w:rsid w:val="003B5E23"/>
    <w:rsid w:val="003B6054"/>
    <w:rsid w:val="003B6442"/>
    <w:rsid w:val="003B67B0"/>
    <w:rsid w:val="003B686E"/>
    <w:rsid w:val="003B6972"/>
    <w:rsid w:val="003B69ED"/>
    <w:rsid w:val="003B6C11"/>
    <w:rsid w:val="003B6C18"/>
    <w:rsid w:val="003B6CDF"/>
    <w:rsid w:val="003B75B0"/>
    <w:rsid w:val="003B77F1"/>
    <w:rsid w:val="003B7834"/>
    <w:rsid w:val="003B7B31"/>
    <w:rsid w:val="003C02AA"/>
    <w:rsid w:val="003C06DC"/>
    <w:rsid w:val="003C1321"/>
    <w:rsid w:val="003C144C"/>
    <w:rsid w:val="003C153E"/>
    <w:rsid w:val="003C191C"/>
    <w:rsid w:val="003C1BA9"/>
    <w:rsid w:val="003C1CB5"/>
    <w:rsid w:val="003C22A6"/>
    <w:rsid w:val="003C2A3B"/>
    <w:rsid w:val="003C2AD3"/>
    <w:rsid w:val="003C2D50"/>
    <w:rsid w:val="003C2E1F"/>
    <w:rsid w:val="003C2E3B"/>
    <w:rsid w:val="003C2FC4"/>
    <w:rsid w:val="003C329B"/>
    <w:rsid w:val="003C33D4"/>
    <w:rsid w:val="003C374E"/>
    <w:rsid w:val="003C3E69"/>
    <w:rsid w:val="003C40F4"/>
    <w:rsid w:val="003C43B0"/>
    <w:rsid w:val="003C461C"/>
    <w:rsid w:val="003C46CB"/>
    <w:rsid w:val="003C49FB"/>
    <w:rsid w:val="003C4C33"/>
    <w:rsid w:val="003C50F5"/>
    <w:rsid w:val="003C52B4"/>
    <w:rsid w:val="003C567E"/>
    <w:rsid w:val="003C5B56"/>
    <w:rsid w:val="003C605F"/>
    <w:rsid w:val="003C6586"/>
    <w:rsid w:val="003C6A12"/>
    <w:rsid w:val="003C7149"/>
    <w:rsid w:val="003C72EF"/>
    <w:rsid w:val="003C7622"/>
    <w:rsid w:val="003C76DA"/>
    <w:rsid w:val="003C794D"/>
    <w:rsid w:val="003C7C6F"/>
    <w:rsid w:val="003D013A"/>
    <w:rsid w:val="003D01E5"/>
    <w:rsid w:val="003D0359"/>
    <w:rsid w:val="003D041E"/>
    <w:rsid w:val="003D0720"/>
    <w:rsid w:val="003D0829"/>
    <w:rsid w:val="003D0CC1"/>
    <w:rsid w:val="003D1513"/>
    <w:rsid w:val="003D19E0"/>
    <w:rsid w:val="003D1B85"/>
    <w:rsid w:val="003D1C20"/>
    <w:rsid w:val="003D1DE4"/>
    <w:rsid w:val="003D1FBE"/>
    <w:rsid w:val="003D2497"/>
    <w:rsid w:val="003D26B2"/>
    <w:rsid w:val="003D3424"/>
    <w:rsid w:val="003D3579"/>
    <w:rsid w:val="003D36D3"/>
    <w:rsid w:val="003D371D"/>
    <w:rsid w:val="003D374A"/>
    <w:rsid w:val="003D3949"/>
    <w:rsid w:val="003D44F6"/>
    <w:rsid w:val="003D47CB"/>
    <w:rsid w:val="003D4C18"/>
    <w:rsid w:val="003D4CB8"/>
    <w:rsid w:val="003D4ED7"/>
    <w:rsid w:val="003D4EE2"/>
    <w:rsid w:val="003D516E"/>
    <w:rsid w:val="003D52DF"/>
    <w:rsid w:val="003D56FA"/>
    <w:rsid w:val="003D5777"/>
    <w:rsid w:val="003D57F1"/>
    <w:rsid w:val="003D5821"/>
    <w:rsid w:val="003D589A"/>
    <w:rsid w:val="003D58DC"/>
    <w:rsid w:val="003D5905"/>
    <w:rsid w:val="003D592B"/>
    <w:rsid w:val="003D5AD7"/>
    <w:rsid w:val="003D5EE6"/>
    <w:rsid w:val="003D626B"/>
    <w:rsid w:val="003D67CF"/>
    <w:rsid w:val="003D6815"/>
    <w:rsid w:val="003D6B9E"/>
    <w:rsid w:val="003D6CEB"/>
    <w:rsid w:val="003D6F09"/>
    <w:rsid w:val="003D711E"/>
    <w:rsid w:val="003E02A7"/>
    <w:rsid w:val="003E0589"/>
    <w:rsid w:val="003E0594"/>
    <w:rsid w:val="003E0BFA"/>
    <w:rsid w:val="003E0E7B"/>
    <w:rsid w:val="003E100E"/>
    <w:rsid w:val="003E1047"/>
    <w:rsid w:val="003E11C5"/>
    <w:rsid w:val="003E1213"/>
    <w:rsid w:val="003E1377"/>
    <w:rsid w:val="003E1381"/>
    <w:rsid w:val="003E1897"/>
    <w:rsid w:val="003E18D7"/>
    <w:rsid w:val="003E1C0D"/>
    <w:rsid w:val="003E1CE3"/>
    <w:rsid w:val="003E1DC4"/>
    <w:rsid w:val="003E1F1D"/>
    <w:rsid w:val="003E262A"/>
    <w:rsid w:val="003E3276"/>
    <w:rsid w:val="003E32BA"/>
    <w:rsid w:val="003E3553"/>
    <w:rsid w:val="003E3601"/>
    <w:rsid w:val="003E3618"/>
    <w:rsid w:val="003E3712"/>
    <w:rsid w:val="003E37BE"/>
    <w:rsid w:val="003E39E0"/>
    <w:rsid w:val="003E3DB9"/>
    <w:rsid w:val="003E4493"/>
    <w:rsid w:val="003E4962"/>
    <w:rsid w:val="003E4A76"/>
    <w:rsid w:val="003E4D5D"/>
    <w:rsid w:val="003E4D8D"/>
    <w:rsid w:val="003E4E2B"/>
    <w:rsid w:val="003E53B2"/>
    <w:rsid w:val="003E573D"/>
    <w:rsid w:val="003E5AA7"/>
    <w:rsid w:val="003E5BF7"/>
    <w:rsid w:val="003E5DBF"/>
    <w:rsid w:val="003E5DFC"/>
    <w:rsid w:val="003E5EA3"/>
    <w:rsid w:val="003E669A"/>
    <w:rsid w:val="003E6FBE"/>
    <w:rsid w:val="003E719F"/>
    <w:rsid w:val="003E731B"/>
    <w:rsid w:val="003E7328"/>
    <w:rsid w:val="003E734F"/>
    <w:rsid w:val="003E7597"/>
    <w:rsid w:val="003E7643"/>
    <w:rsid w:val="003E76F4"/>
    <w:rsid w:val="003E7E0B"/>
    <w:rsid w:val="003E7F35"/>
    <w:rsid w:val="003F0151"/>
    <w:rsid w:val="003F0166"/>
    <w:rsid w:val="003F04DF"/>
    <w:rsid w:val="003F0721"/>
    <w:rsid w:val="003F0775"/>
    <w:rsid w:val="003F0C5C"/>
    <w:rsid w:val="003F0D00"/>
    <w:rsid w:val="003F0FB3"/>
    <w:rsid w:val="003F139B"/>
    <w:rsid w:val="003F1574"/>
    <w:rsid w:val="003F183C"/>
    <w:rsid w:val="003F1B36"/>
    <w:rsid w:val="003F1EF1"/>
    <w:rsid w:val="003F1FE0"/>
    <w:rsid w:val="003F1FE1"/>
    <w:rsid w:val="003F2463"/>
    <w:rsid w:val="003F2788"/>
    <w:rsid w:val="003F2A8C"/>
    <w:rsid w:val="003F2D72"/>
    <w:rsid w:val="003F2DCA"/>
    <w:rsid w:val="003F2FC2"/>
    <w:rsid w:val="003F2FC6"/>
    <w:rsid w:val="003F311A"/>
    <w:rsid w:val="003F3214"/>
    <w:rsid w:val="003F339C"/>
    <w:rsid w:val="003F3DB6"/>
    <w:rsid w:val="003F411D"/>
    <w:rsid w:val="003F4357"/>
    <w:rsid w:val="003F43F5"/>
    <w:rsid w:val="003F4782"/>
    <w:rsid w:val="003F4941"/>
    <w:rsid w:val="003F4BE3"/>
    <w:rsid w:val="003F4FDA"/>
    <w:rsid w:val="003F5238"/>
    <w:rsid w:val="003F5368"/>
    <w:rsid w:val="003F55FE"/>
    <w:rsid w:val="003F57BA"/>
    <w:rsid w:val="003F5C13"/>
    <w:rsid w:val="003F5F24"/>
    <w:rsid w:val="003F613C"/>
    <w:rsid w:val="003F617C"/>
    <w:rsid w:val="003F6449"/>
    <w:rsid w:val="003F678A"/>
    <w:rsid w:val="003F69FD"/>
    <w:rsid w:val="003F6A16"/>
    <w:rsid w:val="003F6BBA"/>
    <w:rsid w:val="003F7131"/>
    <w:rsid w:val="003F7181"/>
    <w:rsid w:val="003F7832"/>
    <w:rsid w:val="003F7DD4"/>
    <w:rsid w:val="003F7FB4"/>
    <w:rsid w:val="00400B0B"/>
    <w:rsid w:val="00400B64"/>
    <w:rsid w:val="00400D51"/>
    <w:rsid w:val="004011F3"/>
    <w:rsid w:val="004012EA"/>
    <w:rsid w:val="00401352"/>
    <w:rsid w:val="004015E3"/>
    <w:rsid w:val="00401702"/>
    <w:rsid w:val="004017E8"/>
    <w:rsid w:val="00401862"/>
    <w:rsid w:val="00401937"/>
    <w:rsid w:val="004019EF"/>
    <w:rsid w:val="00401FDF"/>
    <w:rsid w:val="00402023"/>
    <w:rsid w:val="0040208C"/>
    <w:rsid w:val="00402446"/>
    <w:rsid w:val="004026B9"/>
    <w:rsid w:val="00402762"/>
    <w:rsid w:val="004029A8"/>
    <w:rsid w:val="00402AE7"/>
    <w:rsid w:val="00402C74"/>
    <w:rsid w:val="00402FDB"/>
    <w:rsid w:val="00403488"/>
    <w:rsid w:val="004034CA"/>
    <w:rsid w:val="0040382B"/>
    <w:rsid w:val="00403A52"/>
    <w:rsid w:val="00403B76"/>
    <w:rsid w:val="00403C70"/>
    <w:rsid w:val="00403CDA"/>
    <w:rsid w:val="00403CF0"/>
    <w:rsid w:val="00403F26"/>
    <w:rsid w:val="00403FEC"/>
    <w:rsid w:val="00404459"/>
    <w:rsid w:val="004045D5"/>
    <w:rsid w:val="00404B44"/>
    <w:rsid w:val="00404BB0"/>
    <w:rsid w:val="00404DA2"/>
    <w:rsid w:val="00405092"/>
    <w:rsid w:val="00405754"/>
    <w:rsid w:val="0040590B"/>
    <w:rsid w:val="00405CA7"/>
    <w:rsid w:val="00405FCE"/>
    <w:rsid w:val="00405FD6"/>
    <w:rsid w:val="0040610D"/>
    <w:rsid w:val="004061F1"/>
    <w:rsid w:val="004063E9"/>
    <w:rsid w:val="00406533"/>
    <w:rsid w:val="00406601"/>
    <w:rsid w:val="00406CAC"/>
    <w:rsid w:val="0040791B"/>
    <w:rsid w:val="00407AC1"/>
    <w:rsid w:val="00407B6B"/>
    <w:rsid w:val="00407D19"/>
    <w:rsid w:val="00407E14"/>
    <w:rsid w:val="00410306"/>
    <w:rsid w:val="00410392"/>
    <w:rsid w:val="004106B5"/>
    <w:rsid w:val="00410911"/>
    <w:rsid w:val="004109D1"/>
    <w:rsid w:val="00411071"/>
    <w:rsid w:val="004111BD"/>
    <w:rsid w:val="004111DF"/>
    <w:rsid w:val="00411287"/>
    <w:rsid w:val="00411523"/>
    <w:rsid w:val="00411609"/>
    <w:rsid w:val="004116B5"/>
    <w:rsid w:val="00411A0D"/>
    <w:rsid w:val="00411FFD"/>
    <w:rsid w:val="004125BC"/>
    <w:rsid w:val="0041287C"/>
    <w:rsid w:val="00412A2B"/>
    <w:rsid w:val="00412D13"/>
    <w:rsid w:val="00412DE4"/>
    <w:rsid w:val="004130D2"/>
    <w:rsid w:val="00413223"/>
    <w:rsid w:val="0041372F"/>
    <w:rsid w:val="0041381D"/>
    <w:rsid w:val="004138BC"/>
    <w:rsid w:val="00413BF3"/>
    <w:rsid w:val="00413CB2"/>
    <w:rsid w:val="00413FE9"/>
    <w:rsid w:val="0041415B"/>
    <w:rsid w:val="00414CD4"/>
    <w:rsid w:val="00414CE9"/>
    <w:rsid w:val="00414D15"/>
    <w:rsid w:val="00414F26"/>
    <w:rsid w:val="004152CA"/>
    <w:rsid w:val="00415CDB"/>
    <w:rsid w:val="00416048"/>
    <w:rsid w:val="004160DC"/>
    <w:rsid w:val="004162A9"/>
    <w:rsid w:val="00416615"/>
    <w:rsid w:val="00416687"/>
    <w:rsid w:val="00416BFB"/>
    <w:rsid w:val="004171A0"/>
    <w:rsid w:val="0041723D"/>
    <w:rsid w:val="00417A61"/>
    <w:rsid w:val="00417CC4"/>
    <w:rsid w:val="00417DE0"/>
    <w:rsid w:val="004207B4"/>
    <w:rsid w:val="00420D5C"/>
    <w:rsid w:val="00420E62"/>
    <w:rsid w:val="00421081"/>
    <w:rsid w:val="004213E2"/>
    <w:rsid w:val="004213FC"/>
    <w:rsid w:val="00421B24"/>
    <w:rsid w:val="004220EF"/>
    <w:rsid w:val="004227B8"/>
    <w:rsid w:val="004229C1"/>
    <w:rsid w:val="00422C14"/>
    <w:rsid w:val="00423103"/>
    <w:rsid w:val="0042323F"/>
    <w:rsid w:val="00423307"/>
    <w:rsid w:val="0042343E"/>
    <w:rsid w:val="0042344D"/>
    <w:rsid w:val="00423961"/>
    <w:rsid w:val="00423A61"/>
    <w:rsid w:val="00423A6E"/>
    <w:rsid w:val="00423DBD"/>
    <w:rsid w:val="00423E54"/>
    <w:rsid w:val="0042431C"/>
    <w:rsid w:val="00424536"/>
    <w:rsid w:val="00424664"/>
    <w:rsid w:val="00424A35"/>
    <w:rsid w:val="00424EF5"/>
    <w:rsid w:val="004251F8"/>
    <w:rsid w:val="0042523F"/>
    <w:rsid w:val="0042527C"/>
    <w:rsid w:val="004254D1"/>
    <w:rsid w:val="00425558"/>
    <w:rsid w:val="00425801"/>
    <w:rsid w:val="00425FAF"/>
    <w:rsid w:val="00426018"/>
    <w:rsid w:val="004260FE"/>
    <w:rsid w:val="004261BC"/>
    <w:rsid w:val="0042627E"/>
    <w:rsid w:val="004262A4"/>
    <w:rsid w:val="0042667E"/>
    <w:rsid w:val="00426885"/>
    <w:rsid w:val="00426915"/>
    <w:rsid w:val="00426A0D"/>
    <w:rsid w:val="00426C06"/>
    <w:rsid w:val="00426DF3"/>
    <w:rsid w:val="00426E3E"/>
    <w:rsid w:val="0042706A"/>
    <w:rsid w:val="004271CA"/>
    <w:rsid w:val="00427273"/>
    <w:rsid w:val="00427559"/>
    <w:rsid w:val="00427569"/>
    <w:rsid w:val="00427960"/>
    <w:rsid w:val="004279A2"/>
    <w:rsid w:val="00427C8E"/>
    <w:rsid w:val="00430021"/>
    <w:rsid w:val="0043022C"/>
    <w:rsid w:val="004302D5"/>
    <w:rsid w:val="004302EF"/>
    <w:rsid w:val="00430506"/>
    <w:rsid w:val="00430529"/>
    <w:rsid w:val="0043060D"/>
    <w:rsid w:val="0043080F"/>
    <w:rsid w:val="00430A58"/>
    <w:rsid w:val="00430A95"/>
    <w:rsid w:val="00430CFA"/>
    <w:rsid w:val="00430E7C"/>
    <w:rsid w:val="00431361"/>
    <w:rsid w:val="00431574"/>
    <w:rsid w:val="004316ED"/>
    <w:rsid w:val="00431B0D"/>
    <w:rsid w:val="00431C51"/>
    <w:rsid w:val="00431FE5"/>
    <w:rsid w:val="0043230B"/>
    <w:rsid w:val="00432598"/>
    <w:rsid w:val="00432611"/>
    <w:rsid w:val="0043261B"/>
    <w:rsid w:val="00432692"/>
    <w:rsid w:val="00432934"/>
    <w:rsid w:val="004329AB"/>
    <w:rsid w:val="00432D67"/>
    <w:rsid w:val="00432FFE"/>
    <w:rsid w:val="00433169"/>
    <w:rsid w:val="004334E1"/>
    <w:rsid w:val="00433A61"/>
    <w:rsid w:val="00433AEB"/>
    <w:rsid w:val="00433D84"/>
    <w:rsid w:val="00434175"/>
    <w:rsid w:val="004341E8"/>
    <w:rsid w:val="00434260"/>
    <w:rsid w:val="004345B5"/>
    <w:rsid w:val="00434771"/>
    <w:rsid w:val="00434833"/>
    <w:rsid w:val="0043486B"/>
    <w:rsid w:val="00434C41"/>
    <w:rsid w:val="00434D00"/>
    <w:rsid w:val="00435637"/>
    <w:rsid w:val="00435A64"/>
    <w:rsid w:val="004361CC"/>
    <w:rsid w:val="0043623C"/>
    <w:rsid w:val="00436332"/>
    <w:rsid w:val="00436D51"/>
    <w:rsid w:val="00436E11"/>
    <w:rsid w:val="00437043"/>
    <w:rsid w:val="004378EE"/>
    <w:rsid w:val="00437EC8"/>
    <w:rsid w:val="00437F2A"/>
    <w:rsid w:val="004404E4"/>
    <w:rsid w:val="00440A6D"/>
    <w:rsid w:val="004414C8"/>
    <w:rsid w:val="00441DCC"/>
    <w:rsid w:val="0044218C"/>
    <w:rsid w:val="00442440"/>
    <w:rsid w:val="004424CF"/>
    <w:rsid w:val="00442CCB"/>
    <w:rsid w:val="00442E70"/>
    <w:rsid w:val="0044300A"/>
    <w:rsid w:val="0044304C"/>
    <w:rsid w:val="004430D1"/>
    <w:rsid w:val="0044316A"/>
    <w:rsid w:val="004433C1"/>
    <w:rsid w:val="00443406"/>
    <w:rsid w:val="004434F7"/>
    <w:rsid w:val="004436F4"/>
    <w:rsid w:val="004439CA"/>
    <w:rsid w:val="00443E28"/>
    <w:rsid w:val="00444769"/>
    <w:rsid w:val="004448CC"/>
    <w:rsid w:val="00444FBD"/>
    <w:rsid w:val="004450D4"/>
    <w:rsid w:val="00445149"/>
    <w:rsid w:val="00445318"/>
    <w:rsid w:val="00445715"/>
    <w:rsid w:val="004458A5"/>
    <w:rsid w:val="004458D9"/>
    <w:rsid w:val="0044590F"/>
    <w:rsid w:val="00445A69"/>
    <w:rsid w:val="00445BE7"/>
    <w:rsid w:val="00445CC6"/>
    <w:rsid w:val="00445D18"/>
    <w:rsid w:val="00445DCA"/>
    <w:rsid w:val="00446040"/>
    <w:rsid w:val="004461FB"/>
    <w:rsid w:val="004464DE"/>
    <w:rsid w:val="00446A0A"/>
    <w:rsid w:val="00446C28"/>
    <w:rsid w:val="00446DE0"/>
    <w:rsid w:val="00447601"/>
    <w:rsid w:val="00447726"/>
    <w:rsid w:val="00447805"/>
    <w:rsid w:val="00447B1F"/>
    <w:rsid w:val="00447B81"/>
    <w:rsid w:val="00447BC9"/>
    <w:rsid w:val="004500D6"/>
    <w:rsid w:val="0045030E"/>
    <w:rsid w:val="00450466"/>
    <w:rsid w:val="004504CB"/>
    <w:rsid w:val="00450529"/>
    <w:rsid w:val="004505FA"/>
    <w:rsid w:val="0045060F"/>
    <w:rsid w:val="0045062A"/>
    <w:rsid w:val="004506C5"/>
    <w:rsid w:val="0045079D"/>
    <w:rsid w:val="0045083E"/>
    <w:rsid w:val="00450867"/>
    <w:rsid w:val="00450ADE"/>
    <w:rsid w:val="0045131B"/>
    <w:rsid w:val="00451473"/>
    <w:rsid w:val="004515F5"/>
    <w:rsid w:val="004517B6"/>
    <w:rsid w:val="004517C6"/>
    <w:rsid w:val="004518CD"/>
    <w:rsid w:val="0045196F"/>
    <w:rsid w:val="00451AC4"/>
    <w:rsid w:val="00451B91"/>
    <w:rsid w:val="00451DC7"/>
    <w:rsid w:val="0045267E"/>
    <w:rsid w:val="004529D4"/>
    <w:rsid w:val="00452A84"/>
    <w:rsid w:val="00452E3C"/>
    <w:rsid w:val="0045341C"/>
    <w:rsid w:val="00453541"/>
    <w:rsid w:val="00453C01"/>
    <w:rsid w:val="00454008"/>
    <w:rsid w:val="004548DD"/>
    <w:rsid w:val="00454FF4"/>
    <w:rsid w:val="0045524B"/>
    <w:rsid w:val="00455328"/>
    <w:rsid w:val="004556F1"/>
    <w:rsid w:val="00455729"/>
    <w:rsid w:val="00455846"/>
    <w:rsid w:val="00455F08"/>
    <w:rsid w:val="0045664A"/>
    <w:rsid w:val="00456787"/>
    <w:rsid w:val="004569B2"/>
    <w:rsid w:val="00456A68"/>
    <w:rsid w:val="00457010"/>
    <w:rsid w:val="004571EC"/>
    <w:rsid w:val="00457418"/>
    <w:rsid w:val="00457795"/>
    <w:rsid w:val="0045787A"/>
    <w:rsid w:val="00457A25"/>
    <w:rsid w:val="00457AA5"/>
    <w:rsid w:val="00457B53"/>
    <w:rsid w:val="00457D92"/>
    <w:rsid w:val="00457F35"/>
    <w:rsid w:val="004603A4"/>
    <w:rsid w:val="00460987"/>
    <w:rsid w:val="00460C5F"/>
    <w:rsid w:val="004612D4"/>
    <w:rsid w:val="004614A6"/>
    <w:rsid w:val="0046187E"/>
    <w:rsid w:val="00461A28"/>
    <w:rsid w:val="00461AA3"/>
    <w:rsid w:val="00461C31"/>
    <w:rsid w:val="00461D2D"/>
    <w:rsid w:val="004621F6"/>
    <w:rsid w:val="00462222"/>
    <w:rsid w:val="00462859"/>
    <w:rsid w:val="00462B18"/>
    <w:rsid w:val="00462B27"/>
    <w:rsid w:val="00462C00"/>
    <w:rsid w:val="00462CC9"/>
    <w:rsid w:val="00462E54"/>
    <w:rsid w:val="00463218"/>
    <w:rsid w:val="0046372D"/>
    <w:rsid w:val="0046390E"/>
    <w:rsid w:val="00463CD7"/>
    <w:rsid w:val="00463E08"/>
    <w:rsid w:val="004641DE"/>
    <w:rsid w:val="00464248"/>
    <w:rsid w:val="004642C4"/>
    <w:rsid w:val="00464AB3"/>
    <w:rsid w:val="00464AEC"/>
    <w:rsid w:val="00464C05"/>
    <w:rsid w:val="00464D47"/>
    <w:rsid w:val="00464FE0"/>
    <w:rsid w:val="004650BA"/>
    <w:rsid w:val="0046553B"/>
    <w:rsid w:val="0046581F"/>
    <w:rsid w:val="00465920"/>
    <w:rsid w:val="00465BDA"/>
    <w:rsid w:val="00466104"/>
    <w:rsid w:val="004662F1"/>
    <w:rsid w:val="004663A9"/>
    <w:rsid w:val="00466768"/>
    <w:rsid w:val="00466FCB"/>
    <w:rsid w:val="00467723"/>
    <w:rsid w:val="0046792B"/>
    <w:rsid w:val="00467EF1"/>
    <w:rsid w:val="0047013E"/>
    <w:rsid w:val="00470221"/>
    <w:rsid w:val="00470408"/>
    <w:rsid w:val="00470530"/>
    <w:rsid w:val="0047060D"/>
    <w:rsid w:val="00470623"/>
    <w:rsid w:val="00470923"/>
    <w:rsid w:val="00470CEF"/>
    <w:rsid w:val="00470CFF"/>
    <w:rsid w:val="004713C3"/>
    <w:rsid w:val="004713D9"/>
    <w:rsid w:val="004715E5"/>
    <w:rsid w:val="0047164F"/>
    <w:rsid w:val="00471794"/>
    <w:rsid w:val="0047183A"/>
    <w:rsid w:val="00471AF8"/>
    <w:rsid w:val="00471CD3"/>
    <w:rsid w:val="00472050"/>
    <w:rsid w:val="0047228C"/>
    <w:rsid w:val="00472A16"/>
    <w:rsid w:val="00472BFF"/>
    <w:rsid w:val="00472DBE"/>
    <w:rsid w:val="004730E4"/>
    <w:rsid w:val="00473376"/>
    <w:rsid w:val="0047366A"/>
    <w:rsid w:val="00473673"/>
    <w:rsid w:val="00473C38"/>
    <w:rsid w:val="00473D7C"/>
    <w:rsid w:val="00474087"/>
    <w:rsid w:val="0047486A"/>
    <w:rsid w:val="00474986"/>
    <w:rsid w:val="004749EC"/>
    <w:rsid w:val="00474AEB"/>
    <w:rsid w:val="00474C5F"/>
    <w:rsid w:val="0047507C"/>
    <w:rsid w:val="004758B8"/>
    <w:rsid w:val="004759EA"/>
    <w:rsid w:val="00475D3D"/>
    <w:rsid w:val="00475E70"/>
    <w:rsid w:val="004761D2"/>
    <w:rsid w:val="0047668E"/>
    <w:rsid w:val="004768AC"/>
    <w:rsid w:val="00476B1A"/>
    <w:rsid w:val="00476F2C"/>
    <w:rsid w:val="00476F4E"/>
    <w:rsid w:val="00477270"/>
    <w:rsid w:val="00477C83"/>
    <w:rsid w:val="00477F2C"/>
    <w:rsid w:val="00477F8D"/>
    <w:rsid w:val="004804D2"/>
    <w:rsid w:val="004809E6"/>
    <w:rsid w:val="00480CAA"/>
    <w:rsid w:val="00480F8D"/>
    <w:rsid w:val="004813DE"/>
    <w:rsid w:val="00481461"/>
    <w:rsid w:val="0048148A"/>
    <w:rsid w:val="00481871"/>
    <w:rsid w:val="00481963"/>
    <w:rsid w:val="0048217E"/>
    <w:rsid w:val="0048222A"/>
    <w:rsid w:val="004822A3"/>
    <w:rsid w:val="0048243A"/>
    <w:rsid w:val="00482519"/>
    <w:rsid w:val="004825CA"/>
    <w:rsid w:val="00482647"/>
    <w:rsid w:val="00482AE3"/>
    <w:rsid w:val="00482DDB"/>
    <w:rsid w:val="00483459"/>
    <w:rsid w:val="00483493"/>
    <w:rsid w:val="0048366B"/>
    <w:rsid w:val="004837CC"/>
    <w:rsid w:val="00483886"/>
    <w:rsid w:val="00483913"/>
    <w:rsid w:val="00483A55"/>
    <w:rsid w:val="0048409B"/>
    <w:rsid w:val="00484115"/>
    <w:rsid w:val="004842A0"/>
    <w:rsid w:val="004842B8"/>
    <w:rsid w:val="0048434D"/>
    <w:rsid w:val="0048486B"/>
    <w:rsid w:val="0048495C"/>
    <w:rsid w:val="004849B3"/>
    <w:rsid w:val="00484D0C"/>
    <w:rsid w:val="00485494"/>
    <w:rsid w:val="00485776"/>
    <w:rsid w:val="0048595F"/>
    <w:rsid w:val="00485A8C"/>
    <w:rsid w:val="004860DE"/>
    <w:rsid w:val="004869E8"/>
    <w:rsid w:val="004869FA"/>
    <w:rsid w:val="00486B1B"/>
    <w:rsid w:val="00486B40"/>
    <w:rsid w:val="00486CB7"/>
    <w:rsid w:val="004871B5"/>
    <w:rsid w:val="0048750C"/>
    <w:rsid w:val="00487685"/>
    <w:rsid w:val="0049007B"/>
    <w:rsid w:val="0049056C"/>
    <w:rsid w:val="00490755"/>
    <w:rsid w:val="00490936"/>
    <w:rsid w:val="0049096F"/>
    <w:rsid w:val="00490D11"/>
    <w:rsid w:val="00490E1F"/>
    <w:rsid w:val="00491338"/>
    <w:rsid w:val="0049169F"/>
    <w:rsid w:val="0049170B"/>
    <w:rsid w:val="00491856"/>
    <w:rsid w:val="004919EA"/>
    <w:rsid w:val="00491A50"/>
    <w:rsid w:val="00491DC5"/>
    <w:rsid w:val="00491E39"/>
    <w:rsid w:val="00491EDC"/>
    <w:rsid w:val="00491F7D"/>
    <w:rsid w:val="0049217E"/>
    <w:rsid w:val="004922C2"/>
    <w:rsid w:val="004922CB"/>
    <w:rsid w:val="0049248A"/>
    <w:rsid w:val="00492726"/>
    <w:rsid w:val="00493107"/>
    <w:rsid w:val="00493265"/>
    <w:rsid w:val="00493AC3"/>
    <w:rsid w:val="00493B38"/>
    <w:rsid w:val="00493B9C"/>
    <w:rsid w:val="00493D0B"/>
    <w:rsid w:val="00493DF0"/>
    <w:rsid w:val="00493F71"/>
    <w:rsid w:val="00494113"/>
    <w:rsid w:val="00494233"/>
    <w:rsid w:val="0049431A"/>
    <w:rsid w:val="00494448"/>
    <w:rsid w:val="0049460F"/>
    <w:rsid w:val="00494846"/>
    <w:rsid w:val="004948A4"/>
    <w:rsid w:val="004949ED"/>
    <w:rsid w:val="00494A3D"/>
    <w:rsid w:val="00494A9F"/>
    <w:rsid w:val="00494FA7"/>
    <w:rsid w:val="0049580C"/>
    <w:rsid w:val="00495B66"/>
    <w:rsid w:val="00495B7F"/>
    <w:rsid w:val="00495D24"/>
    <w:rsid w:val="00495F54"/>
    <w:rsid w:val="0049623F"/>
    <w:rsid w:val="0049654F"/>
    <w:rsid w:val="004965D2"/>
    <w:rsid w:val="004967D7"/>
    <w:rsid w:val="00496905"/>
    <w:rsid w:val="00496908"/>
    <w:rsid w:val="00496A6D"/>
    <w:rsid w:val="00496D19"/>
    <w:rsid w:val="00496DD0"/>
    <w:rsid w:val="00496ED3"/>
    <w:rsid w:val="004972B4"/>
    <w:rsid w:val="004972F0"/>
    <w:rsid w:val="0049782E"/>
    <w:rsid w:val="004978A7"/>
    <w:rsid w:val="004979C4"/>
    <w:rsid w:val="00497B3B"/>
    <w:rsid w:val="00497DD7"/>
    <w:rsid w:val="00497FBC"/>
    <w:rsid w:val="004A0121"/>
    <w:rsid w:val="004A02A6"/>
    <w:rsid w:val="004A02C8"/>
    <w:rsid w:val="004A0437"/>
    <w:rsid w:val="004A07AF"/>
    <w:rsid w:val="004A0875"/>
    <w:rsid w:val="004A0927"/>
    <w:rsid w:val="004A0961"/>
    <w:rsid w:val="004A0C2D"/>
    <w:rsid w:val="004A0CD9"/>
    <w:rsid w:val="004A0CF8"/>
    <w:rsid w:val="004A0E20"/>
    <w:rsid w:val="004A1785"/>
    <w:rsid w:val="004A1A8C"/>
    <w:rsid w:val="004A1BFB"/>
    <w:rsid w:val="004A1DE5"/>
    <w:rsid w:val="004A1DF7"/>
    <w:rsid w:val="004A1FF4"/>
    <w:rsid w:val="004A211B"/>
    <w:rsid w:val="004A21AE"/>
    <w:rsid w:val="004A2358"/>
    <w:rsid w:val="004A269B"/>
    <w:rsid w:val="004A2AC7"/>
    <w:rsid w:val="004A2C75"/>
    <w:rsid w:val="004A2F29"/>
    <w:rsid w:val="004A3128"/>
    <w:rsid w:val="004A3222"/>
    <w:rsid w:val="004A32D2"/>
    <w:rsid w:val="004A346D"/>
    <w:rsid w:val="004A34B5"/>
    <w:rsid w:val="004A34CD"/>
    <w:rsid w:val="004A36B2"/>
    <w:rsid w:val="004A3AD2"/>
    <w:rsid w:val="004A3B3F"/>
    <w:rsid w:val="004A3D9E"/>
    <w:rsid w:val="004A44AF"/>
    <w:rsid w:val="004A50C3"/>
    <w:rsid w:val="004A519A"/>
    <w:rsid w:val="004A51AA"/>
    <w:rsid w:val="004A5B5E"/>
    <w:rsid w:val="004A5B75"/>
    <w:rsid w:val="004A5F86"/>
    <w:rsid w:val="004A62C8"/>
    <w:rsid w:val="004A6324"/>
    <w:rsid w:val="004A665D"/>
    <w:rsid w:val="004A6883"/>
    <w:rsid w:val="004A69D0"/>
    <w:rsid w:val="004A6D15"/>
    <w:rsid w:val="004A6EE7"/>
    <w:rsid w:val="004A7152"/>
    <w:rsid w:val="004A73AD"/>
    <w:rsid w:val="004A759D"/>
    <w:rsid w:val="004A7A98"/>
    <w:rsid w:val="004B0626"/>
    <w:rsid w:val="004B06E2"/>
    <w:rsid w:val="004B08C3"/>
    <w:rsid w:val="004B0C4F"/>
    <w:rsid w:val="004B0F67"/>
    <w:rsid w:val="004B0FD5"/>
    <w:rsid w:val="004B101E"/>
    <w:rsid w:val="004B10F5"/>
    <w:rsid w:val="004B1340"/>
    <w:rsid w:val="004B19DC"/>
    <w:rsid w:val="004B1B68"/>
    <w:rsid w:val="004B2078"/>
    <w:rsid w:val="004B225F"/>
    <w:rsid w:val="004B22B9"/>
    <w:rsid w:val="004B2413"/>
    <w:rsid w:val="004B25FD"/>
    <w:rsid w:val="004B27CB"/>
    <w:rsid w:val="004B2B5D"/>
    <w:rsid w:val="004B2B6B"/>
    <w:rsid w:val="004B2E71"/>
    <w:rsid w:val="004B312F"/>
    <w:rsid w:val="004B3214"/>
    <w:rsid w:val="004B3494"/>
    <w:rsid w:val="004B39BF"/>
    <w:rsid w:val="004B4061"/>
    <w:rsid w:val="004B4243"/>
    <w:rsid w:val="004B472F"/>
    <w:rsid w:val="004B4A5C"/>
    <w:rsid w:val="004B50A8"/>
    <w:rsid w:val="004B5334"/>
    <w:rsid w:val="004B541F"/>
    <w:rsid w:val="004B5540"/>
    <w:rsid w:val="004B5B8A"/>
    <w:rsid w:val="004B5F66"/>
    <w:rsid w:val="004B6339"/>
    <w:rsid w:val="004B63C4"/>
    <w:rsid w:val="004B63D0"/>
    <w:rsid w:val="004B6519"/>
    <w:rsid w:val="004B65F2"/>
    <w:rsid w:val="004B6DA1"/>
    <w:rsid w:val="004B6DCC"/>
    <w:rsid w:val="004B6EEB"/>
    <w:rsid w:val="004B6EF6"/>
    <w:rsid w:val="004B740D"/>
    <w:rsid w:val="004B75C0"/>
    <w:rsid w:val="004B75E3"/>
    <w:rsid w:val="004B7767"/>
    <w:rsid w:val="004B7BA1"/>
    <w:rsid w:val="004B7E45"/>
    <w:rsid w:val="004C02C6"/>
    <w:rsid w:val="004C046C"/>
    <w:rsid w:val="004C072C"/>
    <w:rsid w:val="004C0CBA"/>
    <w:rsid w:val="004C13E0"/>
    <w:rsid w:val="004C2044"/>
    <w:rsid w:val="004C2102"/>
    <w:rsid w:val="004C2328"/>
    <w:rsid w:val="004C2521"/>
    <w:rsid w:val="004C2C53"/>
    <w:rsid w:val="004C2D23"/>
    <w:rsid w:val="004C2DD0"/>
    <w:rsid w:val="004C2F0F"/>
    <w:rsid w:val="004C2F47"/>
    <w:rsid w:val="004C3331"/>
    <w:rsid w:val="004C36E8"/>
    <w:rsid w:val="004C3AB9"/>
    <w:rsid w:val="004C3C60"/>
    <w:rsid w:val="004C41F4"/>
    <w:rsid w:val="004C42B7"/>
    <w:rsid w:val="004C42EC"/>
    <w:rsid w:val="004C4327"/>
    <w:rsid w:val="004C4371"/>
    <w:rsid w:val="004C47A6"/>
    <w:rsid w:val="004C48DA"/>
    <w:rsid w:val="004C49DE"/>
    <w:rsid w:val="004C4B78"/>
    <w:rsid w:val="004C4E3F"/>
    <w:rsid w:val="004C4FDF"/>
    <w:rsid w:val="004C5096"/>
    <w:rsid w:val="004C5B10"/>
    <w:rsid w:val="004C5CDD"/>
    <w:rsid w:val="004C5CFC"/>
    <w:rsid w:val="004C5FE5"/>
    <w:rsid w:val="004C60ED"/>
    <w:rsid w:val="004C6290"/>
    <w:rsid w:val="004C6329"/>
    <w:rsid w:val="004C64D0"/>
    <w:rsid w:val="004C65C1"/>
    <w:rsid w:val="004C72CE"/>
    <w:rsid w:val="004C75EA"/>
    <w:rsid w:val="004C77BD"/>
    <w:rsid w:val="004C79E2"/>
    <w:rsid w:val="004C7CCD"/>
    <w:rsid w:val="004C7FE4"/>
    <w:rsid w:val="004D00A5"/>
    <w:rsid w:val="004D0170"/>
    <w:rsid w:val="004D039E"/>
    <w:rsid w:val="004D074E"/>
    <w:rsid w:val="004D078A"/>
    <w:rsid w:val="004D0B9C"/>
    <w:rsid w:val="004D0F48"/>
    <w:rsid w:val="004D11A1"/>
    <w:rsid w:val="004D13AB"/>
    <w:rsid w:val="004D181B"/>
    <w:rsid w:val="004D1F08"/>
    <w:rsid w:val="004D1F46"/>
    <w:rsid w:val="004D1F59"/>
    <w:rsid w:val="004D1F9D"/>
    <w:rsid w:val="004D2118"/>
    <w:rsid w:val="004D2136"/>
    <w:rsid w:val="004D2499"/>
    <w:rsid w:val="004D2973"/>
    <w:rsid w:val="004D2EB8"/>
    <w:rsid w:val="004D2F38"/>
    <w:rsid w:val="004D31FD"/>
    <w:rsid w:val="004D32A4"/>
    <w:rsid w:val="004D3317"/>
    <w:rsid w:val="004D35CC"/>
    <w:rsid w:val="004D3658"/>
    <w:rsid w:val="004D398F"/>
    <w:rsid w:val="004D39BD"/>
    <w:rsid w:val="004D3EB0"/>
    <w:rsid w:val="004D3F65"/>
    <w:rsid w:val="004D4170"/>
    <w:rsid w:val="004D46F0"/>
    <w:rsid w:val="004D48B3"/>
    <w:rsid w:val="004D48D2"/>
    <w:rsid w:val="004D4977"/>
    <w:rsid w:val="004D4E98"/>
    <w:rsid w:val="004D4F82"/>
    <w:rsid w:val="004D5116"/>
    <w:rsid w:val="004D52C0"/>
    <w:rsid w:val="004D594B"/>
    <w:rsid w:val="004D5A88"/>
    <w:rsid w:val="004D5D8C"/>
    <w:rsid w:val="004D5F2C"/>
    <w:rsid w:val="004D6AFD"/>
    <w:rsid w:val="004D6C2C"/>
    <w:rsid w:val="004D7201"/>
    <w:rsid w:val="004D7543"/>
    <w:rsid w:val="004D78A0"/>
    <w:rsid w:val="004D7B1F"/>
    <w:rsid w:val="004D7D2E"/>
    <w:rsid w:val="004E0147"/>
    <w:rsid w:val="004E09FF"/>
    <w:rsid w:val="004E0A32"/>
    <w:rsid w:val="004E1476"/>
    <w:rsid w:val="004E14EC"/>
    <w:rsid w:val="004E1672"/>
    <w:rsid w:val="004E18CB"/>
    <w:rsid w:val="004E1D07"/>
    <w:rsid w:val="004E1FD6"/>
    <w:rsid w:val="004E204F"/>
    <w:rsid w:val="004E2169"/>
    <w:rsid w:val="004E22CA"/>
    <w:rsid w:val="004E25C2"/>
    <w:rsid w:val="004E2655"/>
    <w:rsid w:val="004E28A8"/>
    <w:rsid w:val="004E2A23"/>
    <w:rsid w:val="004E2A4E"/>
    <w:rsid w:val="004E2C80"/>
    <w:rsid w:val="004E2DFE"/>
    <w:rsid w:val="004E345B"/>
    <w:rsid w:val="004E35AC"/>
    <w:rsid w:val="004E3648"/>
    <w:rsid w:val="004E37F1"/>
    <w:rsid w:val="004E392A"/>
    <w:rsid w:val="004E3C2A"/>
    <w:rsid w:val="004E3EB9"/>
    <w:rsid w:val="004E3FB9"/>
    <w:rsid w:val="004E423D"/>
    <w:rsid w:val="004E47B3"/>
    <w:rsid w:val="004E4975"/>
    <w:rsid w:val="004E4AE2"/>
    <w:rsid w:val="004E4F87"/>
    <w:rsid w:val="004E4FAB"/>
    <w:rsid w:val="004E50BC"/>
    <w:rsid w:val="004E5217"/>
    <w:rsid w:val="004E535C"/>
    <w:rsid w:val="004E56D1"/>
    <w:rsid w:val="004E5706"/>
    <w:rsid w:val="004E5969"/>
    <w:rsid w:val="004E5A57"/>
    <w:rsid w:val="004E5C91"/>
    <w:rsid w:val="004E5FD0"/>
    <w:rsid w:val="004E62E0"/>
    <w:rsid w:val="004E6403"/>
    <w:rsid w:val="004E65F2"/>
    <w:rsid w:val="004E6DBF"/>
    <w:rsid w:val="004E79B4"/>
    <w:rsid w:val="004E7B11"/>
    <w:rsid w:val="004E7BC7"/>
    <w:rsid w:val="004E7EF2"/>
    <w:rsid w:val="004E7F5C"/>
    <w:rsid w:val="004E7FF1"/>
    <w:rsid w:val="004F0133"/>
    <w:rsid w:val="004F0220"/>
    <w:rsid w:val="004F05D4"/>
    <w:rsid w:val="004F0955"/>
    <w:rsid w:val="004F09D4"/>
    <w:rsid w:val="004F0D1C"/>
    <w:rsid w:val="004F0E7F"/>
    <w:rsid w:val="004F11CD"/>
    <w:rsid w:val="004F11FF"/>
    <w:rsid w:val="004F1470"/>
    <w:rsid w:val="004F18CF"/>
    <w:rsid w:val="004F1D59"/>
    <w:rsid w:val="004F1DA8"/>
    <w:rsid w:val="004F1E08"/>
    <w:rsid w:val="004F1E8F"/>
    <w:rsid w:val="004F1EDA"/>
    <w:rsid w:val="004F22FD"/>
    <w:rsid w:val="004F23D6"/>
    <w:rsid w:val="004F2620"/>
    <w:rsid w:val="004F2871"/>
    <w:rsid w:val="004F28CA"/>
    <w:rsid w:val="004F2C95"/>
    <w:rsid w:val="004F34A3"/>
    <w:rsid w:val="004F34C6"/>
    <w:rsid w:val="004F35C1"/>
    <w:rsid w:val="004F3F33"/>
    <w:rsid w:val="004F406B"/>
    <w:rsid w:val="004F463E"/>
    <w:rsid w:val="004F468B"/>
    <w:rsid w:val="004F47FA"/>
    <w:rsid w:val="004F4835"/>
    <w:rsid w:val="004F4C65"/>
    <w:rsid w:val="004F4DCD"/>
    <w:rsid w:val="004F4E57"/>
    <w:rsid w:val="004F4EE5"/>
    <w:rsid w:val="004F5053"/>
    <w:rsid w:val="004F50C1"/>
    <w:rsid w:val="004F51B6"/>
    <w:rsid w:val="004F533F"/>
    <w:rsid w:val="004F5800"/>
    <w:rsid w:val="004F595C"/>
    <w:rsid w:val="004F5C39"/>
    <w:rsid w:val="004F5DED"/>
    <w:rsid w:val="004F5EB3"/>
    <w:rsid w:val="004F60B7"/>
    <w:rsid w:val="004F61D6"/>
    <w:rsid w:val="004F62FE"/>
    <w:rsid w:val="004F6380"/>
    <w:rsid w:val="004F68DD"/>
    <w:rsid w:val="004F6BC2"/>
    <w:rsid w:val="004F6D40"/>
    <w:rsid w:val="004F711F"/>
    <w:rsid w:val="004F777D"/>
    <w:rsid w:val="004F7802"/>
    <w:rsid w:val="004F789D"/>
    <w:rsid w:val="004F78BA"/>
    <w:rsid w:val="004F78C8"/>
    <w:rsid w:val="0050000C"/>
    <w:rsid w:val="00500271"/>
    <w:rsid w:val="00500576"/>
    <w:rsid w:val="00500595"/>
    <w:rsid w:val="00500807"/>
    <w:rsid w:val="00500966"/>
    <w:rsid w:val="0050098D"/>
    <w:rsid w:val="005009D5"/>
    <w:rsid w:val="00500A85"/>
    <w:rsid w:val="00500CFA"/>
    <w:rsid w:val="00500E15"/>
    <w:rsid w:val="005012A9"/>
    <w:rsid w:val="00501A71"/>
    <w:rsid w:val="00501A72"/>
    <w:rsid w:val="0050204A"/>
    <w:rsid w:val="00502077"/>
    <w:rsid w:val="0050211A"/>
    <w:rsid w:val="00502EB5"/>
    <w:rsid w:val="00502FA9"/>
    <w:rsid w:val="005037CF"/>
    <w:rsid w:val="00503DD4"/>
    <w:rsid w:val="00504015"/>
    <w:rsid w:val="0050448E"/>
    <w:rsid w:val="005046E0"/>
    <w:rsid w:val="00504728"/>
    <w:rsid w:val="005049AB"/>
    <w:rsid w:val="00504C8B"/>
    <w:rsid w:val="0050504F"/>
    <w:rsid w:val="005052A2"/>
    <w:rsid w:val="0050531A"/>
    <w:rsid w:val="0050543D"/>
    <w:rsid w:val="00505948"/>
    <w:rsid w:val="00505FC5"/>
    <w:rsid w:val="0050684A"/>
    <w:rsid w:val="0050694D"/>
    <w:rsid w:val="00506CC1"/>
    <w:rsid w:val="00506F0B"/>
    <w:rsid w:val="00506F32"/>
    <w:rsid w:val="00507336"/>
    <w:rsid w:val="0050735B"/>
    <w:rsid w:val="005074A9"/>
    <w:rsid w:val="0050766F"/>
    <w:rsid w:val="00507915"/>
    <w:rsid w:val="00507E49"/>
    <w:rsid w:val="00510005"/>
    <w:rsid w:val="00510245"/>
    <w:rsid w:val="00510392"/>
    <w:rsid w:val="005104E6"/>
    <w:rsid w:val="005107A5"/>
    <w:rsid w:val="005109B7"/>
    <w:rsid w:val="00510C4B"/>
    <w:rsid w:val="00510EAE"/>
    <w:rsid w:val="00510F47"/>
    <w:rsid w:val="00511104"/>
    <w:rsid w:val="00511284"/>
    <w:rsid w:val="00511427"/>
    <w:rsid w:val="0051200D"/>
    <w:rsid w:val="00512D36"/>
    <w:rsid w:val="00512D76"/>
    <w:rsid w:val="0051307F"/>
    <w:rsid w:val="00513131"/>
    <w:rsid w:val="0051339E"/>
    <w:rsid w:val="005134F6"/>
    <w:rsid w:val="0051380E"/>
    <w:rsid w:val="0051391F"/>
    <w:rsid w:val="005139C4"/>
    <w:rsid w:val="00513E8D"/>
    <w:rsid w:val="0051400F"/>
    <w:rsid w:val="0051405C"/>
    <w:rsid w:val="0051412C"/>
    <w:rsid w:val="00514491"/>
    <w:rsid w:val="00514671"/>
    <w:rsid w:val="0051477D"/>
    <w:rsid w:val="005148C3"/>
    <w:rsid w:val="00514BB3"/>
    <w:rsid w:val="005151E9"/>
    <w:rsid w:val="00515C40"/>
    <w:rsid w:val="00515D1A"/>
    <w:rsid w:val="00516B99"/>
    <w:rsid w:val="00516CB0"/>
    <w:rsid w:val="00516D5F"/>
    <w:rsid w:val="00516EE0"/>
    <w:rsid w:val="0051707C"/>
    <w:rsid w:val="00517821"/>
    <w:rsid w:val="00517840"/>
    <w:rsid w:val="00517AAB"/>
    <w:rsid w:val="00517C83"/>
    <w:rsid w:val="00517ECF"/>
    <w:rsid w:val="005202B4"/>
    <w:rsid w:val="00520357"/>
    <w:rsid w:val="005203DE"/>
    <w:rsid w:val="0052047D"/>
    <w:rsid w:val="005205DC"/>
    <w:rsid w:val="00520781"/>
    <w:rsid w:val="00520A95"/>
    <w:rsid w:val="00520B87"/>
    <w:rsid w:val="00520D2B"/>
    <w:rsid w:val="0052136C"/>
    <w:rsid w:val="005213BF"/>
    <w:rsid w:val="0052194C"/>
    <w:rsid w:val="00521A9E"/>
    <w:rsid w:val="00521AE2"/>
    <w:rsid w:val="00521B1E"/>
    <w:rsid w:val="00521D49"/>
    <w:rsid w:val="00521D69"/>
    <w:rsid w:val="00521EEA"/>
    <w:rsid w:val="0052231E"/>
    <w:rsid w:val="005223BF"/>
    <w:rsid w:val="0052268F"/>
    <w:rsid w:val="00522A7A"/>
    <w:rsid w:val="00522A8C"/>
    <w:rsid w:val="005231A3"/>
    <w:rsid w:val="0052341F"/>
    <w:rsid w:val="005238AF"/>
    <w:rsid w:val="00523A56"/>
    <w:rsid w:val="0052417E"/>
    <w:rsid w:val="00524625"/>
    <w:rsid w:val="00524775"/>
    <w:rsid w:val="00524C34"/>
    <w:rsid w:val="00524DC4"/>
    <w:rsid w:val="005253AC"/>
    <w:rsid w:val="00525812"/>
    <w:rsid w:val="00525F29"/>
    <w:rsid w:val="005264BA"/>
    <w:rsid w:val="00526701"/>
    <w:rsid w:val="00526AB0"/>
    <w:rsid w:val="00526B16"/>
    <w:rsid w:val="00526DCC"/>
    <w:rsid w:val="00526FB4"/>
    <w:rsid w:val="00526FF4"/>
    <w:rsid w:val="00527121"/>
    <w:rsid w:val="0052757D"/>
    <w:rsid w:val="005275F2"/>
    <w:rsid w:val="00527604"/>
    <w:rsid w:val="005278B3"/>
    <w:rsid w:val="00527A50"/>
    <w:rsid w:val="00527B9B"/>
    <w:rsid w:val="00530196"/>
    <w:rsid w:val="005309C4"/>
    <w:rsid w:val="00530E6A"/>
    <w:rsid w:val="00530F32"/>
    <w:rsid w:val="005315C2"/>
    <w:rsid w:val="005316BE"/>
    <w:rsid w:val="00531F87"/>
    <w:rsid w:val="005320F4"/>
    <w:rsid w:val="005323B6"/>
    <w:rsid w:val="00532566"/>
    <w:rsid w:val="0053281F"/>
    <w:rsid w:val="00532BC9"/>
    <w:rsid w:val="00533110"/>
    <w:rsid w:val="00533A89"/>
    <w:rsid w:val="00533A94"/>
    <w:rsid w:val="00533FA8"/>
    <w:rsid w:val="00534301"/>
    <w:rsid w:val="00534515"/>
    <w:rsid w:val="00534A78"/>
    <w:rsid w:val="00534DCC"/>
    <w:rsid w:val="00534EC5"/>
    <w:rsid w:val="00534F89"/>
    <w:rsid w:val="00534FDE"/>
    <w:rsid w:val="00535397"/>
    <w:rsid w:val="00535F32"/>
    <w:rsid w:val="00535FF5"/>
    <w:rsid w:val="005361B6"/>
    <w:rsid w:val="005362B1"/>
    <w:rsid w:val="005362E3"/>
    <w:rsid w:val="00536619"/>
    <w:rsid w:val="00536661"/>
    <w:rsid w:val="005368C6"/>
    <w:rsid w:val="00536931"/>
    <w:rsid w:val="00536A4D"/>
    <w:rsid w:val="00536B93"/>
    <w:rsid w:val="00536C21"/>
    <w:rsid w:val="00536E24"/>
    <w:rsid w:val="00537059"/>
    <w:rsid w:val="005372EF"/>
    <w:rsid w:val="00537A76"/>
    <w:rsid w:val="00537B42"/>
    <w:rsid w:val="00537CA0"/>
    <w:rsid w:val="00537D5D"/>
    <w:rsid w:val="00540103"/>
    <w:rsid w:val="00540285"/>
    <w:rsid w:val="0054033D"/>
    <w:rsid w:val="00540662"/>
    <w:rsid w:val="0054077B"/>
    <w:rsid w:val="0054085F"/>
    <w:rsid w:val="00540CFB"/>
    <w:rsid w:val="00540E91"/>
    <w:rsid w:val="00541335"/>
    <w:rsid w:val="00541564"/>
    <w:rsid w:val="0054179F"/>
    <w:rsid w:val="00541861"/>
    <w:rsid w:val="00541C6A"/>
    <w:rsid w:val="00541DCD"/>
    <w:rsid w:val="00541F13"/>
    <w:rsid w:val="0054205F"/>
    <w:rsid w:val="005421AE"/>
    <w:rsid w:val="005422C0"/>
    <w:rsid w:val="00542411"/>
    <w:rsid w:val="00542734"/>
    <w:rsid w:val="00542DD2"/>
    <w:rsid w:val="00543169"/>
    <w:rsid w:val="00543559"/>
    <w:rsid w:val="00543576"/>
    <w:rsid w:val="0054367A"/>
    <w:rsid w:val="00543BAA"/>
    <w:rsid w:val="0054403A"/>
    <w:rsid w:val="00544279"/>
    <w:rsid w:val="00544418"/>
    <w:rsid w:val="005445A9"/>
    <w:rsid w:val="00544A0B"/>
    <w:rsid w:val="00544AB9"/>
    <w:rsid w:val="00544F62"/>
    <w:rsid w:val="00545204"/>
    <w:rsid w:val="005452C5"/>
    <w:rsid w:val="005453ED"/>
    <w:rsid w:val="00545839"/>
    <w:rsid w:val="0054591A"/>
    <w:rsid w:val="0054592D"/>
    <w:rsid w:val="005459E8"/>
    <w:rsid w:val="00545ACE"/>
    <w:rsid w:val="00545CFB"/>
    <w:rsid w:val="00545FAB"/>
    <w:rsid w:val="00546103"/>
    <w:rsid w:val="005466DB"/>
    <w:rsid w:val="00546DB2"/>
    <w:rsid w:val="00546DDE"/>
    <w:rsid w:val="005470C6"/>
    <w:rsid w:val="00547925"/>
    <w:rsid w:val="00547952"/>
    <w:rsid w:val="00547DE0"/>
    <w:rsid w:val="005505F1"/>
    <w:rsid w:val="0055069F"/>
    <w:rsid w:val="005508E6"/>
    <w:rsid w:val="00550DB7"/>
    <w:rsid w:val="00550E7A"/>
    <w:rsid w:val="00551197"/>
    <w:rsid w:val="005514D3"/>
    <w:rsid w:val="0055158B"/>
    <w:rsid w:val="0055158C"/>
    <w:rsid w:val="00551D43"/>
    <w:rsid w:val="005522BA"/>
    <w:rsid w:val="0055248F"/>
    <w:rsid w:val="0055269D"/>
    <w:rsid w:val="005528DE"/>
    <w:rsid w:val="00552B38"/>
    <w:rsid w:val="00552DF0"/>
    <w:rsid w:val="00552E62"/>
    <w:rsid w:val="00552E82"/>
    <w:rsid w:val="0055306E"/>
    <w:rsid w:val="00553193"/>
    <w:rsid w:val="005531FC"/>
    <w:rsid w:val="005533AE"/>
    <w:rsid w:val="00553422"/>
    <w:rsid w:val="005534AD"/>
    <w:rsid w:val="005539BA"/>
    <w:rsid w:val="00553ABF"/>
    <w:rsid w:val="00554722"/>
    <w:rsid w:val="00554AD0"/>
    <w:rsid w:val="00554C1A"/>
    <w:rsid w:val="00554E76"/>
    <w:rsid w:val="005553DE"/>
    <w:rsid w:val="0055546E"/>
    <w:rsid w:val="005554D9"/>
    <w:rsid w:val="005555FA"/>
    <w:rsid w:val="0055564E"/>
    <w:rsid w:val="00555707"/>
    <w:rsid w:val="0055586D"/>
    <w:rsid w:val="00555C72"/>
    <w:rsid w:val="00555CB1"/>
    <w:rsid w:val="00556188"/>
    <w:rsid w:val="0055642D"/>
    <w:rsid w:val="005566D2"/>
    <w:rsid w:val="0055677F"/>
    <w:rsid w:val="00556AC3"/>
    <w:rsid w:val="00556CC0"/>
    <w:rsid w:val="00556D86"/>
    <w:rsid w:val="005571C0"/>
    <w:rsid w:val="00557292"/>
    <w:rsid w:val="005578E0"/>
    <w:rsid w:val="0056038D"/>
    <w:rsid w:val="005609B6"/>
    <w:rsid w:val="00560C69"/>
    <w:rsid w:val="00560D95"/>
    <w:rsid w:val="00561037"/>
    <w:rsid w:val="00561418"/>
    <w:rsid w:val="00561857"/>
    <w:rsid w:val="00561AB5"/>
    <w:rsid w:val="00562352"/>
    <w:rsid w:val="005624BC"/>
    <w:rsid w:val="005625F8"/>
    <w:rsid w:val="00562633"/>
    <w:rsid w:val="00562DDA"/>
    <w:rsid w:val="005632E2"/>
    <w:rsid w:val="0056353B"/>
    <w:rsid w:val="00563C94"/>
    <w:rsid w:val="00563D09"/>
    <w:rsid w:val="0056457F"/>
    <w:rsid w:val="00564962"/>
    <w:rsid w:val="00564AC5"/>
    <w:rsid w:val="00564E7A"/>
    <w:rsid w:val="00564EF9"/>
    <w:rsid w:val="00564F80"/>
    <w:rsid w:val="00565123"/>
    <w:rsid w:val="00565178"/>
    <w:rsid w:val="005652AA"/>
    <w:rsid w:val="0056533B"/>
    <w:rsid w:val="005654DA"/>
    <w:rsid w:val="005654F7"/>
    <w:rsid w:val="005665A7"/>
    <w:rsid w:val="00566838"/>
    <w:rsid w:val="00566861"/>
    <w:rsid w:val="005669C4"/>
    <w:rsid w:val="00566A99"/>
    <w:rsid w:val="00567365"/>
    <w:rsid w:val="005674CC"/>
    <w:rsid w:val="0056757C"/>
    <w:rsid w:val="0056773D"/>
    <w:rsid w:val="00570034"/>
    <w:rsid w:val="005700D5"/>
    <w:rsid w:val="00570505"/>
    <w:rsid w:val="00570C1D"/>
    <w:rsid w:val="00570D17"/>
    <w:rsid w:val="00570FB6"/>
    <w:rsid w:val="00571278"/>
    <w:rsid w:val="00571618"/>
    <w:rsid w:val="005716F9"/>
    <w:rsid w:val="00571717"/>
    <w:rsid w:val="00571C91"/>
    <w:rsid w:val="00571D9E"/>
    <w:rsid w:val="00571DF6"/>
    <w:rsid w:val="00571E07"/>
    <w:rsid w:val="00571EF2"/>
    <w:rsid w:val="00571F0A"/>
    <w:rsid w:val="00572018"/>
    <w:rsid w:val="005721CB"/>
    <w:rsid w:val="005726CB"/>
    <w:rsid w:val="0057277D"/>
    <w:rsid w:val="0057296D"/>
    <w:rsid w:val="00572F42"/>
    <w:rsid w:val="00572F89"/>
    <w:rsid w:val="0057328A"/>
    <w:rsid w:val="005732E8"/>
    <w:rsid w:val="0057332E"/>
    <w:rsid w:val="00573605"/>
    <w:rsid w:val="005736B5"/>
    <w:rsid w:val="00573DCE"/>
    <w:rsid w:val="005740FC"/>
    <w:rsid w:val="00574167"/>
    <w:rsid w:val="00574711"/>
    <w:rsid w:val="005747F2"/>
    <w:rsid w:val="00574891"/>
    <w:rsid w:val="00574B74"/>
    <w:rsid w:val="00574BCC"/>
    <w:rsid w:val="00574D83"/>
    <w:rsid w:val="00575D0D"/>
    <w:rsid w:val="00575D76"/>
    <w:rsid w:val="00575E19"/>
    <w:rsid w:val="00575E64"/>
    <w:rsid w:val="005762C0"/>
    <w:rsid w:val="0057643A"/>
    <w:rsid w:val="00576A8F"/>
    <w:rsid w:val="00576A96"/>
    <w:rsid w:val="00576FFF"/>
    <w:rsid w:val="00577398"/>
    <w:rsid w:val="0057786A"/>
    <w:rsid w:val="0057787F"/>
    <w:rsid w:val="00577C38"/>
    <w:rsid w:val="005801EC"/>
    <w:rsid w:val="00580577"/>
    <w:rsid w:val="00580866"/>
    <w:rsid w:val="00580888"/>
    <w:rsid w:val="005809B1"/>
    <w:rsid w:val="005809F3"/>
    <w:rsid w:val="00580AB0"/>
    <w:rsid w:val="00580C85"/>
    <w:rsid w:val="00580D11"/>
    <w:rsid w:val="0058104B"/>
    <w:rsid w:val="00581194"/>
    <w:rsid w:val="005812A1"/>
    <w:rsid w:val="00581946"/>
    <w:rsid w:val="0058218C"/>
    <w:rsid w:val="00582279"/>
    <w:rsid w:val="005822FB"/>
    <w:rsid w:val="0058260B"/>
    <w:rsid w:val="00582649"/>
    <w:rsid w:val="00582A5A"/>
    <w:rsid w:val="00582BF9"/>
    <w:rsid w:val="005832DA"/>
    <w:rsid w:val="00583352"/>
    <w:rsid w:val="00583888"/>
    <w:rsid w:val="00583B12"/>
    <w:rsid w:val="0058409E"/>
    <w:rsid w:val="005846C0"/>
    <w:rsid w:val="00584848"/>
    <w:rsid w:val="00584C9F"/>
    <w:rsid w:val="00584E51"/>
    <w:rsid w:val="00584FF1"/>
    <w:rsid w:val="005853B7"/>
    <w:rsid w:val="00585423"/>
    <w:rsid w:val="00585725"/>
    <w:rsid w:val="00585781"/>
    <w:rsid w:val="005861BE"/>
    <w:rsid w:val="00586395"/>
    <w:rsid w:val="005868D9"/>
    <w:rsid w:val="00586ACD"/>
    <w:rsid w:val="00586C85"/>
    <w:rsid w:val="00586CA3"/>
    <w:rsid w:val="00586F82"/>
    <w:rsid w:val="005870A4"/>
    <w:rsid w:val="005870B1"/>
    <w:rsid w:val="00587114"/>
    <w:rsid w:val="005871F0"/>
    <w:rsid w:val="005873AF"/>
    <w:rsid w:val="005873E0"/>
    <w:rsid w:val="00587910"/>
    <w:rsid w:val="005879A0"/>
    <w:rsid w:val="00587A27"/>
    <w:rsid w:val="00587BA9"/>
    <w:rsid w:val="00587D27"/>
    <w:rsid w:val="00587D31"/>
    <w:rsid w:val="005906A6"/>
    <w:rsid w:val="00590CDB"/>
    <w:rsid w:val="00591350"/>
    <w:rsid w:val="005913AF"/>
    <w:rsid w:val="00591589"/>
    <w:rsid w:val="005917F8"/>
    <w:rsid w:val="00591968"/>
    <w:rsid w:val="0059243E"/>
    <w:rsid w:val="005924EC"/>
    <w:rsid w:val="00592810"/>
    <w:rsid w:val="00593297"/>
    <w:rsid w:val="00593519"/>
    <w:rsid w:val="00593931"/>
    <w:rsid w:val="00593961"/>
    <w:rsid w:val="00593DEA"/>
    <w:rsid w:val="00594331"/>
    <w:rsid w:val="00594588"/>
    <w:rsid w:val="005949A7"/>
    <w:rsid w:val="00594D2F"/>
    <w:rsid w:val="0059506B"/>
    <w:rsid w:val="00595150"/>
    <w:rsid w:val="0059523A"/>
    <w:rsid w:val="005952AC"/>
    <w:rsid w:val="00595627"/>
    <w:rsid w:val="00595AAA"/>
    <w:rsid w:val="00595E17"/>
    <w:rsid w:val="00595E77"/>
    <w:rsid w:val="005960DA"/>
    <w:rsid w:val="005964A7"/>
    <w:rsid w:val="0059659B"/>
    <w:rsid w:val="0059660E"/>
    <w:rsid w:val="00596A06"/>
    <w:rsid w:val="00596C74"/>
    <w:rsid w:val="005A001E"/>
    <w:rsid w:val="005A011F"/>
    <w:rsid w:val="005A01B2"/>
    <w:rsid w:val="005A0424"/>
    <w:rsid w:val="005A06D6"/>
    <w:rsid w:val="005A072F"/>
    <w:rsid w:val="005A0761"/>
    <w:rsid w:val="005A0951"/>
    <w:rsid w:val="005A1226"/>
    <w:rsid w:val="005A13A8"/>
    <w:rsid w:val="005A1515"/>
    <w:rsid w:val="005A1609"/>
    <w:rsid w:val="005A1766"/>
    <w:rsid w:val="005A1820"/>
    <w:rsid w:val="005A1C16"/>
    <w:rsid w:val="005A1E3D"/>
    <w:rsid w:val="005A1F8C"/>
    <w:rsid w:val="005A246E"/>
    <w:rsid w:val="005A2620"/>
    <w:rsid w:val="005A28F8"/>
    <w:rsid w:val="005A2AB4"/>
    <w:rsid w:val="005A2B9F"/>
    <w:rsid w:val="005A2E92"/>
    <w:rsid w:val="005A3285"/>
    <w:rsid w:val="005A344F"/>
    <w:rsid w:val="005A374C"/>
    <w:rsid w:val="005A3980"/>
    <w:rsid w:val="005A437F"/>
    <w:rsid w:val="005A46C1"/>
    <w:rsid w:val="005A4B87"/>
    <w:rsid w:val="005A4BC6"/>
    <w:rsid w:val="005A4BE9"/>
    <w:rsid w:val="005A4F67"/>
    <w:rsid w:val="005A51BB"/>
    <w:rsid w:val="005A5208"/>
    <w:rsid w:val="005A5DD5"/>
    <w:rsid w:val="005A61AB"/>
    <w:rsid w:val="005A6322"/>
    <w:rsid w:val="005A658B"/>
    <w:rsid w:val="005A679B"/>
    <w:rsid w:val="005A6837"/>
    <w:rsid w:val="005A6A6E"/>
    <w:rsid w:val="005A7174"/>
    <w:rsid w:val="005A774E"/>
    <w:rsid w:val="005A7822"/>
    <w:rsid w:val="005A7960"/>
    <w:rsid w:val="005A7AA8"/>
    <w:rsid w:val="005A7B5E"/>
    <w:rsid w:val="005A7E71"/>
    <w:rsid w:val="005B02BA"/>
    <w:rsid w:val="005B090D"/>
    <w:rsid w:val="005B156B"/>
    <w:rsid w:val="005B1BDF"/>
    <w:rsid w:val="005B1CFB"/>
    <w:rsid w:val="005B25A4"/>
    <w:rsid w:val="005B25F9"/>
    <w:rsid w:val="005B2602"/>
    <w:rsid w:val="005B2622"/>
    <w:rsid w:val="005B2780"/>
    <w:rsid w:val="005B2B29"/>
    <w:rsid w:val="005B2BCC"/>
    <w:rsid w:val="005B2BFF"/>
    <w:rsid w:val="005B2ED3"/>
    <w:rsid w:val="005B2F25"/>
    <w:rsid w:val="005B2F67"/>
    <w:rsid w:val="005B3029"/>
    <w:rsid w:val="005B3031"/>
    <w:rsid w:val="005B3168"/>
    <w:rsid w:val="005B31E1"/>
    <w:rsid w:val="005B3C2E"/>
    <w:rsid w:val="005B3D9E"/>
    <w:rsid w:val="005B4103"/>
    <w:rsid w:val="005B4582"/>
    <w:rsid w:val="005B46A6"/>
    <w:rsid w:val="005B4827"/>
    <w:rsid w:val="005B4932"/>
    <w:rsid w:val="005B506F"/>
    <w:rsid w:val="005B5092"/>
    <w:rsid w:val="005B526F"/>
    <w:rsid w:val="005B53A1"/>
    <w:rsid w:val="005B55A4"/>
    <w:rsid w:val="005B5600"/>
    <w:rsid w:val="005B5642"/>
    <w:rsid w:val="005B5F67"/>
    <w:rsid w:val="005B605D"/>
    <w:rsid w:val="005B634A"/>
    <w:rsid w:val="005B6469"/>
    <w:rsid w:val="005B648E"/>
    <w:rsid w:val="005B67C5"/>
    <w:rsid w:val="005B6886"/>
    <w:rsid w:val="005B6D44"/>
    <w:rsid w:val="005B716C"/>
    <w:rsid w:val="005B7230"/>
    <w:rsid w:val="005B7340"/>
    <w:rsid w:val="005B73E6"/>
    <w:rsid w:val="005B7AB9"/>
    <w:rsid w:val="005B7B09"/>
    <w:rsid w:val="005B7CC0"/>
    <w:rsid w:val="005B7CDC"/>
    <w:rsid w:val="005C0078"/>
    <w:rsid w:val="005C00EB"/>
    <w:rsid w:val="005C0487"/>
    <w:rsid w:val="005C0652"/>
    <w:rsid w:val="005C0C0E"/>
    <w:rsid w:val="005C0D0F"/>
    <w:rsid w:val="005C1172"/>
    <w:rsid w:val="005C1271"/>
    <w:rsid w:val="005C1459"/>
    <w:rsid w:val="005C1496"/>
    <w:rsid w:val="005C157D"/>
    <w:rsid w:val="005C1642"/>
    <w:rsid w:val="005C1889"/>
    <w:rsid w:val="005C18BA"/>
    <w:rsid w:val="005C1A48"/>
    <w:rsid w:val="005C1AFF"/>
    <w:rsid w:val="005C1BF5"/>
    <w:rsid w:val="005C1D98"/>
    <w:rsid w:val="005C1E3C"/>
    <w:rsid w:val="005C1EF3"/>
    <w:rsid w:val="005C2311"/>
    <w:rsid w:val="005C23A0"/>
    <w:rsid w:val="005C26FF"/>
    <w:rsid w:val="005C2A9D"/>
    <w:rsid w:val="005C3201"/>
    <w:rsid w:val="005C32C6"/>
    <w:rsid w:val="005C32D8"/>
    <w:rsid w:val="005C3727"/>
    <w:rsid w:val="005C380D"/>
    <w:rsid w:val="005C3A51"/>
    <w:rsid w:val="005C3B4B"/>
    <w:rsid w:val="005C3BC5"/>
    <w:rsid w:val="005C3D47"/>
    <w:rsid w:val="005C3DB6"/>
    <w:rsid w:val="005C46A3"/>
    <w:rsid w:val="005C47EE"/>
    <w:rsid w:val="005C48FE"/>
    <w:rsid w:val="005C48FF"/>
    <w:rsid w:val="005C4B77"/>
    <w:rsid w:val="005C4F9F"/>
    <w:rsid w:val="005C4FB7"/>
    <w:rsid w:val="005C5099"/>
    <w:rsid w:val="005C5476"/>
    <w:rsid w:val="005C57A3"/>
    <w:rsid w:val="005C59BA"/>
    <w:rsid w:val="005C5DA7"/>
    <w:rsid w:val="005C5FEB"/>
    <w:rsid w:val="005C631E"/>
    <w:rsid w:val="005C64AD"/>
    <w:rsid w:val="005C6548"/>
    <w:rsid w:val="005C6EB7"/>
    <w:rsid w:val="005C734D"/>
    <w:rsid w:val="005C7396"/>
    <w:rsid w:val="005C7490"/>
    <w:rsid w:val="005C7521"/>
    <w:rsid w:val="005C784C"/>
    <w:rsid w:val="005C7D02"/>
    <w:rsid w:val="005C7D78"/>
    <w:rsid w:val="005D002C"/>
    <w:rsid w:val="005D034C"/>
    <w:rsid w:val="005D05DD"/>
    <w:rsid w:val="005D07ED"/>
    <w:rsid w:val="005D0836"/>
    <w:rsid w:val="005D08B0"/>
    <w:rsid w:val="005D0E84"/>
    <w:rsid w:val="005D1485"/>
    <w:rsid w:val="005D15B0"/>
    <w:rsid w:val="005D1B74"/>
    <w:rsid w:val="005D1E58"/>
    <w:rsid w:val="005D21AE"/>
    <w:rsid w:val="005D2230"/>
    <w:rsid w:val="005D2537"/>
    <w:rsid w:val="005D2B9B"/>
    <w:rsid w:val="005D2E9D"/>
    <w:rsid w:val="005D330D"/>
    <w:rsid w:val="005D3400"/>
    <w:rsid w:val="005D3493"/>
    <w:rsid w:val="005D3501"/>
    <w:rsid w:val="005D36C8"/>
    <w:rsid w:val="005D3856"/>
    <w:rsid w:val="005D3992"/>
    <w:rsid w:val="005D3E31"/>
    <w:rsid w:val="005D4585"/>
    <w:rsid w:val="005D466F"/>
    <w:rsid w:val="005D4679"/>
    <w:rsid w:val="005D47B9"/>
    <w:rsid w:val="005D497E"/>
    <w:rsid w:val="005D4D0A"/>
    <w:rsid w:val="005D4F58"/>
    <w:rsid w:val="005D4FB6"/>
    <w:rsid w:val="005D535A"/>
    <w:rsid w:val="005D5400"/>
    <w:rsid w:val="005D5BA1"/>
    <w:rsid w:val="005D645E"/>
    <w:rsid w:val="005D6909"/>
    <w:rsid w:val="005D69A5"/>
    <w:rsid w:val="005D6ADE"/>
    <w:rsid w:val="005D6EE9"/>
    <w:rsid w:val="005D716F"/>
    <w:rsid w:val="005D71ED"/>
    <w:rsid w:val="005D73FE"/>
    <w:rsid w:val="005E060F"/>
    <w:rsid w:val="005E0A91"/>
    <w:rsid w:val="005E0AC7"/>
    <w:rsid w:val="005E1E1A"/>
    <w:rsid w:val="005E1F0D"/>
    <w:rsid w:val="005E1F41"/>
    <w:rsid w:val="005E2335"/>
    <w:rsid w:val="005E2506"/>
    <w:rsid w:val="005E288A"/>
    <w:rsid w:val="005E2C8C"/>
    <w:rsid w:val="005E327E"/>
    <w:rsid w:val="005E32F1"/>
    <w:rsid w:val="005E3331"/>
    <w:rsid w:val="005E3346"/>
    <w:rsid w:val="005E3995"/>
    <w:rsid w:val="005E3A95"/>
    <w:rsid w:val="005E3B75"/>
    <w:rsid w:val="005E3C72"/>
    <w:rsid w:val="005E419A"/>
    <w:rsid w:val="005E4821"/>
    <w:rsid w:val="005E4B78"/>
    <w:rsid w:val="005E4DEE"/>
    <w:rsid w:val="005E4F4C"/>
    <w:rsid w:val="005E4F54"/>
    <w:rsid w:val="005E510B"/>
    <w:rsid w:val="005E5114"/>
    <w:rsid w:val="005E549A"/>
    <w:rsid w:val="005E5637"/>
    <w:rsid w:val="005E5B50"/>
    <w:rsid w:val="005E5BF3"/>
    <w:rsid w:val="005E61CF"/>
    <w:rsid w:val="005E680C"/>
    <w:rsid w:val="005E6BC3"/>
    <w:rsid w:val="005E6E6F"/>
    <w:rsid w:val="005E6EF3"/>
    <w:rsid w:val="005E712F"/>
    <w:rsid w:val="005E77F6"/>
    <w:rsid w:val="005E7AFC"/>
    <w:rsid w:val="005E7B1B"/>
    <w:rsid w:val="005E7D06"/>
    <w:rsid w:val="005E7DAA"/>
    <w:rsid w:val="005E7DB3"/>
    <w:rsid w:val="005E7E2A"/>
    <w:rsid w:val="005E7E30"/>
    <w:rsid w:val="005F04F3"/>
    <w:rsid w:val="005F0A15"/>
    <w:rsid w:val="005F0B79"/>
    <w:rsid w:val="005F0BCA"/>
    <w:rsid w:val="005F0EE1"/>
    <w:rsid w:val="005F102B"/>
    <w:rsid w:val="005F1307"/>
    <w:rsid w:val="005F176C"/>
    <w:rsid w:val="005F1DA5"/>
    <w:rsid w:val="005F1EAA"/>
    <w:rsid w:val="005F1FA2"/>
    <w:rsid w:val="005F1FF1"/>
    <w:rsid w:val="005F209A"/>
    <w:rsid w:val="005F2109"/>
    <w:rsid w:val="005F22D5"/>
    <w:rsid w:val="005F23BD"/>
    <w:rsid w:val="005F2403"/>
    <w:rsid w:val="005F2977"/>
    <w:rsid w:val="005F2BC0"/>
    <w:rsid w:val="005F2D9F"/>
    <w:rsid w:val="005F2E27"/>
    <w:rsid w:val="005F2F91"/>
    <w:rsid w:val="005F3083"/>
    <w:rsid w:val="005F34F5"/>
    <w:rsid w:val="005F387E"/>
    <w:rsid w:val="005F3C78"/>
    <w:rsid w:val="005F3ECD"/>
    <w:rsid w:val="005F3F0A"/>
    <w:rsid w:val="005F40B4"/>
    <w:rsid w:val="005F4182"/>
    <w:rsid w:val="005F41A2"/>
    <w:rsid w:val="005F43A2"/>
    <w:rsid w:val="005F4424"/>
    <w:rsid w:val="005F46EA"/>
    <w:rsid w:val="005F4913"/>
    <w:rsid w:val="005F4E7F"/>
    <w:rsid w:val="005F4FB2"/>
    <w:rsid w:val="005F5297"/>
    <w:rsid w:val="005F53BA"/>
    <w:rsid w:val="005F559E"/>
    <w:rsid w:val="005F5628"/>
    <w:rsid w:val="005F570B"/>
    <w:rsid w:val="005F5A20"/>
    <w:rsid w:val="005F5F94"/>
    <w:rsid w:val="005F5FCE"/>
    <w:rsid w:val="005F62AC"/>
    <w:rsid w:val="005F62C4"/>
    <w:rsid w:val="005F64F5"/>
    <w:rsid w:val="005F6740"/>
    <w:rsid w:val="005F6975"/>
    <w:rsid w:val="005F6D6B"/>
    <w:rsid w:val="005F7886"/>
    <w:rsid w:val="005F79D2"/>
    <w:rsid w:val="005F7DF2"/>
    <w:rsid w:val="005F7F02"/>
    <w:rsid w:val="0060107E"/>
    <w:rsid w:val="006010ED"/>
    <w:rsid w:val="006011AF"/>
    <w:rsid w:val="00601656"/>
    <w:rsid w:val="00601733"/>
    <w:rsid w:val="00601842"/>
    <w:rsid w:val="00601BF1"/>
    <w:rsid w:val="00601C8A"/>
    <w:rsid w:val="00601EB0"/>
    <w:rsid w:val="006021A6"/>
    <w:rsid w:val="006022B8"/>
    <w:rsid w:val="00602697"/>
    <w:rsid w:val="006027DD"/>
    <w:rsid w:val="0060284A"/>
    <w:rsid w:val="0060315B"/>
    <w:rsid w:val="0060361D"/>
    <w:rsid w:val="00603E53"/>
    <w:rsid w:val="00603EBA"/>
    <w:rsid w:val="006040AC"/>
    <w:rsid w:val="006040C2"/>
    <w:rsid w:val="006041D3"/>
    <w:rsid w:val="00604369"/>
    <w:rsid w:val="00604BD3"/>
    <w:rsid w:val="00604C15"/>
    <w:rsid w:val="00605008"/>
    <w:rsid w:val="006052DD"/>
    <w:rsid w:val="00605E36"/>
    <w:rsid w:val="00605FEA"/>
    <w:rsid w:val="006060E5"/>
    <w:rsid w:val="0060623B"/>
    <w:rsid w:val="00606900"/>
    <w:rsid w:val="00606B4F"/>
    <w:rsid w:val="00606BEC"/>
    <w:rsid w:val="00606C26"/>
    <w:rsid w:val="00606E9F"/>
    <w:rsid w:val="00607044"/>
    <w:rsid w:val="006071EE"/>
    <w:rsid w:val="00607244"/>
    <w:rsid w:val="00607256"/>
    <w:rsid w:val="006072F3"/>
    <w:rsid w:val="0060775A"/>
    <w:rsid w:val="00607E8D"/>
    <w:rsid w:val="006103C3"/>
    <w:rsid w:val="0061066F"/>
    <w:rsid w:val="006107AD"/>
    <w:rsid w:val="00610AA1"/>
    <w:rsid w:val="00610AD7"/>
    <w:rsid w:val="00610E52"/>
    <w:rsid w:val="0061121E"/>
    <w:rsid w:val="00611362"/>
    <w:rsid w:val="00611367"/>
    <w:rsid w:val="0061139C"/>
    <w:rsid w:val="00611413"/>
    <w:rsid w:val="00611431"/>
    <w:rsid w:val="0061151B"/>
    <w:rsid w:val="00611540"/>
    <w:rsid w:val="006115B7"/>
    <w:rsid w:val="00611642"/>
    <w:rsid w:val="0061180D"/>
    <w:rsid w:val="00611959"/>
    <w:rsid w:val="00611A82"/>
    <w:rsid w:val="00611C8E"/>
    <w:rsid w:val="006124D0"/>
    <w:rsid w:val="006125BD"/>
    <w:rsid w:val="006127B7"/>
    <w:rsid w:val="00612AA3"/>
    <w:rsid w:val="00612BBE"/>
    <w:rsid w:val="00612C4A"/>
    <w:rsid w:val="00612C6E"/>
    <w:rsid w:val="00612F29"/>
    <w:rsid w:val="0061312F"/>
    <w:rsid w:val="0061322B"/>
    <w:rsid w:val="00613305"/>
    <w:rsid w:val="0061332C"/>
    <w:rsid w:val="00613574"/>
    <w:rsid w:val="00613654"/>
    <w:rsid w:val="00613DA3"/>
    <w:rsid w:val="00613E17"/>
    <w:rsid w:val="00613F14"/>
    <w:rsid w:val="00614031"/>
    <w:rsid w:val="00614054"/>
    <w:rsid w:val="006140DD"/>
    <w:rsid w:val="00614220"/>
    <w:rsid w:val="0061430B"/>
    <w:rsid w:val="0061432C"/>
    <w:rsid w:val="006143BD"/>
    <w:rsid w:val="00614BC4"/>
    <w:rsid w:val="00614F9F"/>
    <w:rsid w:val="006152F7"/>
    <w:rsid w:val="00615387"/>
    <w:rsid w:val="00615A5F"/>
    <w:rsid w:val="00615B9F"/>
    <w:rsid w:val="00615BF5"/>
    <w:rsid w:val="00615CAB"/>
    <w:rsid w:val="0061661E"/>
    <w:rsid w:val="006167A2"/>
    <w:rsid w:val="00616903"/>
    <w:rsid w:val="00616AC0"/>
    <w:rsid w:val="00616DEF"/>
    <w:rsid w:val="00616F49"/>
    <w:rsid w:val="0061703C"/>
    <w:rsid w:val="00617331"/>
    <w:rsid w:val="006173D1"/>
    <w:rsid w:val="00617617"/>
    <w:rsid w:val="00617799"/>
    <w:rsid w:val="00617A36"/>
    <w:rsid w:val="006200C4"/>
    <w:rsid w:val="0062017C"/>
    <w:rsid w:val="00620991"/>
    <w:rsid w:val="00620D26"/>
    <w:rsid w:val="00620DFF"/>
    <w:rsid w:val="00620E5E"/>
    <w:rsid w:val="00621320"/>
    <w:rsid w:val="0062143E"/>
    <w:rsid w:val="0062154E"/>
    <w:rsid w:val="00621D04"/>
    <w:rsid w:val="00621DBC"/>
    <w:rsid w:val="00622031"/>
    <w:rsid w:val="00622447"/>
    <w:rsid w:val="00622828"/>
    <w:rsid w:val="00622875"/>
    <w:rsid w:val="006235E4"/>
    <w:rsid w:val="006238D6"/>
    <w:rsid w:val="00623971"/>
    <w:rsid w:val="00623CFE"/>
    <w:rsid w:val="00624576"/>
    <w:rsid w:val="00624786"/>
    <w:rsid w:val="00624F2F"/>
    <w:rsid w:val="00625551"/>
    <w:rsid w:val="00625689"/>
    <w:rsid w:val="00625909"/>
    <w:rsid w:val="006259D8"/>
    <w:rsid w:val="00625E0F"/>
    <w:rsid w:val="00625E23"/>
    <w:rsid w:val="00625FA9"/>
    <w:rsid w:val="006261BD"/>
    <w:rsid w:val="00626233"/>
    <w:rsid w:val="00626569"/>
    <w:rsid w:val="006267AB"/>
    <w:rsid w:val="00626B04"/>
    <w:rsid w:val="00626BBB"/>
    <w:rsid w:val="006277A7"/>
    <w:rsid w:val="006278D7"/>
    <w:rsid w:val="006300AD"/>
    <w:rsid w:val="0063011B"/>
    <w:rsid w:val="006302C4"/>
    <w:rsid w:val="00630ABA"/>
    <w:rsid w:val="00630E5E"/>
    <w:rsid w:val="006310A6"/>
    <w:rsid w:val="0063132C"/>
    <w:rsid w:val="0063196D"/>
    <w:rsid w:val="00631DB8"/>
    <w:rsid w:val="00631F13"/>
    <w:rsid w:val="00631FFF"/>
    <w:rsid w:val="00632546"/>
    <w:rsid w:val="006326FB"/>
    <w:rsid w:val="006329DA"/>
    <w:rsid w:val="00632A54"/>
    <w:rsid w:val="00632E8D"/>
    <w:rsid w:val="0063306F"/>
    <w:rsid w:val="006331FC"/>
    <w:rsid w:val="00633C21"/>
    <w:rsid w:val="00633E73"/>
    <w:rsid w:val="0063411A"/>
    <w:rsid w:val="00634295"/>
    <w:rsid w:val="0063441F"/>
    <w:rsid w:val="0063457D"/>
    <w:rsid w:val="00634717"/>
    <w:rsid w:val="00634722"/>
    <w:rsid w:val="006352B4"/>
    <w:rsid w:val="00635307"/>
    <w:rsid w:val="00635560"/>
    <w:rsid w:val="00635576"/>
    <w:rsid w:val="00635714"/>
    <w:rsid w:val="00635799"/>
    <w:rsid w:val="0063595A"/>
    <w:rsid w:val="00635B6E"/>
    <w:rsid w:val="00635B7C"/>
    <w:rsid w:val="00635C0A"/>
    <w:rsid w:val="00635DFC"/>
    <w:rsid w:val="0063637A"/>
    <w:rsid w:val="00636561"/>
    <w:rsid w:val="006366EE"/>
    <w:rsid w:val="00636907"/>
    <w:rsid w:val="00636AA2"/>
    <w:rsid w:val="0063712B"/>
    <w:rsid w:val="00637821"/>
    <w:rsid w:val="00637ADB"/>
    <w:rsid w:val="00637D38"/>
    <w:rsid w:val="0064018C"/>
    <w:rsid w:val="0064021F"/>
    <w:rsid w:val="0064030D"/>
    <w:rsid w:val="00640CB5"/>
    <w:rsid w:val="00640D9C"/>
    <w:rsid w:val="00640E9F"/>
    <w:rsid w:val="0064101F"/>
    <w:rsid w:val="00641899"/>
    <w:rsid w:val="006418F4"/>
    <w:rsid w:val="00641A55"/>
    <w:rsid w:val="00641ECB"/>
    <w:rsid w:val="00641ED5"/>
    <w:rsid w:val="00642328"/>
    <w:rsid w:val="00642606"/>
    <w:rsid w:val="006426D8"/>
    <w:rsid w:val="00642DF2"/>
    <w:rsid w:val="00643075"/>
    <w:rsid w:val="006430A7"/>
    <w:rsid w:val="00643768"/>
    <w:rsid w:val="006437A4"/>
    <w:rsid w:val="00643976"/>
    <w:rsid w:val="00643C35"/>
    <w:rsid w:val="00643CBF"/>
    <w:rsid w:val="00643FEF"/>
    <w:rsid w:val="006443D3"/>
    <w:rsid w:val="0064454F"/>
    <w:rsid w:val="00644794"/>
    <w:rsid w:val="006449AF"/>
    <w:rsid w:val="00644D61"/>
    <w:rsid w:val="00644EB8"/>
    <w:rsid w:val="00644FFF"/>
    <w:rsid w:val="006450BF"/>
    <w:rsid w:val="00645584"/>
    <w:rsid w:val="006456F6"/>
    <w:rsid w:val="0064594C"/>
    <w:rsid w:val="00645FDE"/>
    <w:rsid w:val="00646253"/>
    <w:rsid w:val="00646308"/>
    <w:rsid w:val="006463EC"/>
    <w:rsid w:val="006463F3"/>
    <w:rsid w:val="0064657F"/>
    <w:rsid w:val="0064687A"/>
    <w:rsid w:val="00646899"/>
    <w:rsid w:val="00646B36"/>
    <w:rsid w:val="00646B49"/>
    <w:rsid w:val="00647776"/>
    <w:rsid w:val="006478F1"/>
    <w:rsid w:val="00647C67"/>
    <w:rsid w:val="00647D79"/>
    <w:rsid w:val="00647E59"/>
    <w:rsid w:val="00647FA2"/>
    <w:rsid w:val="00647FDC"/>
    <w:rsid w:val="006502E0"/>
    <w:rsid w:val="006506D3"/>
    <w:rsid w:val="00650748"/>
    <w:rsid w:val="00650982"/>
    <w:rsid w:val="00651682"/>
    <w:rsid w:val="006517AA"/>
    <w:rsid w:val="006519F7"/>
    <w:rsid w:val="0065214C"/>
    <w:rsid w:val="006523F7"/>
    <w:rsid w:val="00652707"/>
    <w:rsid w:val="006527CD"/>
    <w:rsid w:val="00652FAF"/>
    <w:rsid w:val="0065318E"/>
    <w:rsid w:val="00653486"/>
    <w:rsid w:val="00653640"/>
    <w:rsid w:val="006536E9"/>
    <w:rsid w:val="0065390B"/>
    <w:rsid w:val="00653EBF"/>
    <w:rsid w:val="0065406D"/>
    <w:rsid w:val="00654856"/>
    <w:rsid w:val="00654A6C"/>
    <w:rsid w:val="00654E61"/>
    <w:rsid w:val="006554D6"/>
    <w:rsid w:val="0065565E"/>
    <w:rsid w:val="00655B0A"/>
    <w:rsid w:val="00655C30"/>
    <w:rsid w:val="00655E02"/>
    <w:rsid w:val="00655E46"/>
    <w:rsid w:val="00656193"/>
    <w:rsid w:val="00656533"/>
    <w:rsid w:val="0065655A"/>
    <w:rsid w:val="00656A03"/>
    <w:rsid w:val="00656BB8"/>
    <w:rsid w:val="006574C8"/>
    <w:rsid w:val="006575CA"/>
    <w:rsid w:val="006575E6"/>
    <w:rsid w:val="00657637"/>
    <w:rsid w:val="00657647"/>
    <w:rsid w:val="006576F6"/>
    <w:rsid w:val="00657850"/>
    <w:rsid w:val="00657D1D"/>
    <w:rsid w:val="006607A7"/>
    <w:rsid w:val="006609FA"/>
    <w:rsid w:val="00660D29"/>
    <w:rsid w:val="00660D50"/>
    <w:rsid w:val="00660F64"/>
    <w:rsid w:val="0066152C"/>
    <w:rsid w:val="0066159C"/>
    <w:rsid w:val="00661AD8"/>
    <w:rsid w:val="00662163"/>
    <w:rsid w:val="0066235C"/>
    <w:rsid w:val="00662E95"/>
    <w:rsid w:val="00662F07"/>
    <w:rsid w:val="00662FF3"/>
    <w:rsid w:val="006630C8"/>
    <w:rsid w:val="0066334C"/>
    <w:rsid w:val="006634A3"/>
    <w:rsid w:val="00663745"/>
    <w:rsid w:val="00664036"/>
    <w:rsid w:val="00664587"/>
    <w:rsid w:val="00664A8C"/>
    <w:rsid w:val="00664B11"/>
    <w:rsid w:val="00664B82"/>
    <w:rsid w:val="00664D03"/>
    <w:rsid w:val="00665006"/>
    <w:rsid w:val="00665059"/>
    <w:rsid w:val="00665473"/>
    <w:rsid w:val="00665649"/>
    <w:rsid w:val="006656DD"/>
    <w:rsid w:val="006668D0"/>
    <w:rsid w:val="006668F1"/>
    <w:rsid w:val="00666913"/>
    <w:rsid w:val="00666A5F"/>
    <w:rsid w:val="00666A95"/>
    <w:rsid w:val="00666AA1"/>
    <w:rsid w:val="00666C1B"/>
    <w:rsid w:val="00666EE4"/>
    <w:rsid w:val="00666F3C"/>
    <w:rsid w:val="0066720E"/>
    <w:rsid w:val="006672A2"/>
    <w:rsid w:val="0066797F"/>
    <w:rsid w:val="00667C03"/>
    <w:rsid w:val="00667C7F"/>
    <w:rsid w:val="00667EB7"/>
    <w:rsid w:val="00670453"/>
    <w:rsid w:val="0067063B"/>
    <w:rsid w:val="00670B91"/>
    <w:rsid w:val="00670E22"/>
    <w:rsid w:val="00670F7D"/>
    <w:rsid w:val="00671043"/>
    <w:rsid w:val="00671139"/>
    <w:rsid w:val="006711B9"/>
    <w:rsid w:val="00671448"/>
    <w:rsid w:val="006716B6"/>
    <w:rsid w:val="006716E8"/>
    <w:rsid w:val="0067177D"/>
    <w:rsid w:val="00671C4C"/>
    <w:rsid w:val="00671EB2"/>
    <w:rsid w:val="0067202B"/>
    <w:rsid w:val="00672046"/>
    <w:rsid w:val="00672393"/>
    <w:rsid w:val="0067269A"/>
    <w:rsid w:val="006726F2"/>
    <w:rsid w:val="00672B20"/>
    <w:rsid w:val="00672C64"/>
    <w:rsid w:val="00672D05"/>
    <w:rsid w:val="0067304E"/>
    <w:rsid w:val="006736B9"/>
    <w:rsid w:val="006736F0"/>
    <w:rsid w:val="00673706"/>
    <w:rsid w:val="006738C5"/>
    <w:rsid w:val="0067396F"/>
    <w:rsid w:val="00673AC1"/>
    <w:rsid w:val="00673CA7"/>
    <w:rsid w:val="00673EFB"/>
    <w:rsid w:val="00673FD3"/>
    <w:rsid w:val="00674186"/>
    <w:rsid w:val="006742A7"/>
    <w:rsid w:val="006742E1"/>
    <w:rsid w:val="00674431"/>
    <w:rsid w:val="006749DD"/>
    <w:rsid w:val="00674CA5"/>
    <w:rsid w:val="00674D68"/>
    <w:rsid w:val="00674E0C"/>
    <w:rsid w:val="00674F9A"/>
    <w:rsid w:val="00674FE7"/>
    <w:rsid w:val="006750D5"/>
    <w:rsid w:val="00675786"/>
    <w:rsid w:val="00675F8A"/>
    <w:rsid w:val="0067622C"/>
    <w:rsid w:val="006763B7"/>
    <w:rsid w:val="006767E2"/>
    <w:rsid w:val="0067680F"/>
    <w:rsid w:val="00676AA0"/>
    <w:rsid w:val="00676B92"/>
    <w:rsid w:val="00676CCA"/>
    <w:rsid w:val="00676DCD"/>
    <w:rsid w:val="0067708C"/>
    <w:rsid w:val="0067719C"/>
    <w:rsid w:val="0067795B"/>
    <w:rsid w:val="00677CC6"/>
    <w:rsid w:val="00677D6E"/>
    <w:rsid w:val="00677DD7"/>
    <w:rsid w:val="00677F32"/>
    <w:rsid w:val="006801D8"/>
    <w:rsid w:val="0068042C"/>
    <w:rsid w:val="0068045C"/>
    <w:rsid w:val="006805A5"/>
    <w:rsid w:val="006805E8"/>
    <w:rsid w:val="00680704"/>
    <w:rsid w:val="00680833"/>
    <w:rsid w:val="00680C44"/>
    <w:rsid w:val="00681295"/>
    <w:rsid w:val="006813AB"/>
    <w:rsid w:val="00681481"/>
    <w:rsid w:val="006815B4"/>
    <w:rsid w:val="006818AE"/>
    <w:rsid w:val="00681BA1"/>
    <w:rsid w:val="00681BE4"/>
    <w:rsid w:val="00681C1B"/>
    <w:rsid w:val="006822FA"/>
    <w:rsid w:val="00682505"/>
    <w:rsid w:val="00682771"/>
    <w:rsid w:val="006827B3"/>
    <w:rsid w:val="0068294C"/>
    <w:rsid w:val="00682EF7"/>
    <w:rsid w:val="00682FDE"/>
    <w:rsid w:val="00682FDF"/>
    <w:rsid w:val="006832C2"/>
    <w:rsid w:val="0068337A"/>
    <w:rsid w:val="00683614"/>
    <w:rsid w:val="00683A46"/>
    <w:rsid w:val="00683AD6"/>
    <w:rsid w:val="0068411C"/>
    <w:rsid w:val="00684180"/>
    <w:rsid w:val="006841F6"/>
    <w:rsid w:val="00684389"/>
    <w:rsid w:val="006846CE"/>
    <w:rsid w:val="00684AC3"/>
    <w:rsid w:val="00684CDB"/>
    <w:rsid w:val="00685006"/>
    <w:rsid w:val="0068546B"/>
    <w:rsid w:val="00685BA1"/>
    <w:rsid w:val="00686271"/>
    <w:rsid w:val="00686299"/>
    <w:rsid w:val="0068641D"/>
    <w:rsid w:val="006866CD"/>
    <w:rsid w:val="00686753"/>
    <w:rsid w:val="006867DD"/>
    <w:rsid w:val="006868C9"/>
    <w:rsid w:val="006869EB"/>
    <w:rsid w:val="00686C8F"/>
    <w:rsid w:val="00687070"/>
    <w:rsid w:val="00690586"/>
    <w:rsid w:val="00690E28"/>
    <w:rsid w:val="00690E43"/>
    <w:rsid w:val="00690F70"/>
    <w:rsid w:val="00690FA4"/>
    <w:rsid w:val="00691348"/>
    <w:rsid w:val="00691403"/>
    <w:rsid w:val="00691715"/>
    <w:rsid w:val="006917AC"/>
    <w:rsid w:val="006919C4"/>
    <w:rsid w:val="006919F3"/>
    <w:rsid w:val="0069211A"/>
    <w:rsid w:val="006924D6"/>
    <w:rsid w:val="00692853"/>
    <w:rsid w:val="006928B9"/>
    <w:rsid w:val="0069291B"/>
    <w:rsid w:val="0069312D"/>
    <w:rsid w:val="006932C2"/>
    <w:rsid w:val="006935D7"/>
    <w:rsid w:val="0069398E"/>
    <w:rsid w:val="00693F63"/>
    <w:rsid w:val="0069412A"/>
    <w:rsid w:val="006946C4"/>
    <w:rsid w:val="0069470E"/>
    <w:rsid w:val="00694769"/>
    <w:rsid w:val="00694BC8"/>
    <w:rsid w:val="00694BE2"/>
    <w:rsid w:val="00694D15"/>
    <w:rsid w:val="00694D23"/>
    <w:rsid w:val="00694FB2"/>
    <w:rsid w:val="00694FFB"/>
    <w:rsid w:val="00695323"/>
    <w:rsid w:val="00695C16"/>
    <w:rsid w:val="00695ECD"/>
    <w:rsid w:val="00695FC8"/>
    <w:rsid w:val="00696272"/>
    <w:rsid w:val="00696ABA"/>
    <w:rsid w:val="00696C8F"/>
    <w:rsid w:val="006974E8"/>
    <w:rsid w:val="00697694"/>
    <w:rsid w:val="006976DD"/>
    <w:rsid w:val="00697740"/>
    <w:rsid w:val="006A006C"/>
    <w:rsid w:val="006A095A"/>
    <w:rsid w:val="006A0AC0"/>
    <w:rsid w:val="006A0BB5"/>
    <w:rsid w:val="006A0CA6"/>
    <w:rsid w:val="006A0DBE"/>
    <w:rsid w:val="006A0F85"/>
    <w:rsid w:val="006A133A"/>
    <w:rsid w:val="006A14F0"/>
    <w:rsid w:val="006A1503"/>
    <w:rsid w:val="006A16FB"/>
    <w:rsid w:val="006A179F"/>
    <w:rsid w:val="006A17BD"/>
    <w:rsid w:val="006A1869"/>
    <w:rsid w:val="006A1A79"/>
    <w:rsid w:val="006A1E7D"/>
    <w:rsid w:val="006A1E9A"/>
    <w:rsid w:val="006A22B6"/>
    <w:rsid w:val="006A2729"/>
    <w:rsid w:val="006A2A00"/>
    <w:rsid w:val="006A2D19"/>
    <w:rsid w:val="006A2F00"/>
    <w:rsid w:val="006A2F32"/>
    <w:rsid w:val="006A2F7C"/>
    <w:rsid w:val="006A2FCC"/>
    <w:rsid w:val="006A2FF9"/>
    <w:rsid w:val="006A30AB"/>
    <w:rsid w:val="006A33B9"/>
    <w:rsid w:val="006A3536"/>
    <w:rsid w:val="006A379D"/>
    <w:rsid w:val="006A38D7"/>
    <w:rsid w:val="006A3C3B"/>
    <w:rsid w:val="006A47D0"/>
    <w:rsid w:val="006A48BB"/>
    <w:rsid w:val="006A4956"/>
    <w:rsid w:val="006A4D49"/>
    <w:rsid w:val="006A4FE5"/>
    <w:rsid w:val="006A54C0"/>
    <w:rsid w:val="006A59AE"/>
    <w:rsid w:val="006A5CEE"/>
    <w:rsid w:val="006A5E87"/>
    <w:rsid w:val="006A600A"/>
    <w:rsid w:val="006A6440"/>
    <w:rsid w:val="006A65B6"/>
    <w:rsid w:val="006A661D"/>
    <w:rsid w:val="006A66E5"/>
    <w:rsid w:val="006A738A"/>
    <w:rsid w:val="006A73EE"/>
    <w:rsid w:val="006A742F"/>
    <w:rsid w:val="006B00CB"/>
    <w:rsid w:val="006B06C2"/>
    <w:rsid w:val="006B0750"/>
    <w:rsid w:val="006B0807"/>
    <w:rsid w:val="006B0B63"/>
    <w:rsid w:val="006B0CFD"/>
    <w:rsid w:val="006B0F45"/>
    <w:rsid w:val="006B1071"/>
    <w:rsid w:val="006B10B2"/>
    <w:rsid w:val="006B11D5"/>
    <w:rsid w:val="006B1259"/>
    <w:rsid w:val="006B132D"/>
    <w:rsid w:val="006B148F"/>
    <w:rsid w:val="006B1535"/>
    <w:rsid w:val="006B15FF"/>
    <w:rsid w:val="006B166C"/>
    <w:rsid w:val="006B28FE"/>
    <w:rsid w:val="006B2D3E"/>
    <w:rsid w:val="006B2DC0"/>
    <w:rsid w:val="006B31EF"/>
    <w:rsid w:val="006B3452"/>
    <w:rsid w:val="006B34B4"/>
    <w:rsid w:val="006B34F2"/>
    <w:rsid w:val="006B3502"/>
    <w:rsid w:val="006B367C"/>
    <w:rsid w:val="006B382B"/>
    <w:rsid w:val="006B3C4F"/>
    <w:rsid w:val="006B3D5D"/>
    <w:rsid w:val="006B4069"/>
    <w:rsid w:val="006B41DC"/>
    <w:rsid w:val="006B4347"/>
    <w:rsid w:val="006B446D"/>
    <w:rsid w:val="006B483E"/>
    <w:rsid w:val="006B4888"/>
    <w:rsid w:val="006B4A5C"/>
    <w:rsid w:val="006B50DA"/>
    <w:rsid w:val="006B5136"/>
    <w:rsid w:val="006B525E"/>
    <w:rsid w:val="006B55E1"/>
    <w:rsid w:val="006B5A0A"/>
    <w:rsid w:val="006B5B1A"/>
    <w:rsid w:val="006B5F9C"/>
    <w:rsid w:val="006B610A"/>
    <w:rsid w:val="006B610B"/>
    <w:rsid w:val="006B6160"/>
    <w:rsid w:val="006B6CCC"/>
    <w:rsid w:val="006B70AC"/>
    <w:rsid w:val="006B7324"/>
    <w:rsid w:val="006B73EA"/>
    <w:rsid w:val="006B76E9"/>
    <w:rsid w:val="006B79F1"/>
    <w:rsid w:val="006B7E89"/>
    <w:rsid w:val="006B7FF0"/>
    <w:rsid w:val="006C0130"/>
    <w:rsid w:val="006C01B4"/>
    <w:rsid w:val="006C078C"/>
    <w:rsid w:val="006C07A7"/>
    <w:rsid w:val="006C1CD8"/>
    <w:rsid w:val="006C1F54"/>
    <w:rsid w:val="006C253C"/>
    <w:rsid w:val="006C29A1"/>
    <w:rsid w:val="006C29AA"/>
    <w:rsid w:val="006C29C6"/>
    <w:rsid w:val="006C29ED"/>
    <w:rsid w:val="006C2A68"/>
    <w:rsid w:val="006C2B22"/>
    <w:rsid w:val="006C2BE7"/>
    <w:rsid w:val="006C2DE0"/>
    <w:rsid w:val="006C304E"/>
    <w:rsid w:val="006C305F"/>
    <w:rsid w:val="006C3264"/>
    <w:rsid w:val="006C3531"/>
    <w:rsid w:val="006C35E6"/>
    <w:rsid w:val="006C36F4"/>
    <w:rsid w:val="006C382A"/>
    <w:rsid w:val="006C388B"/>
    <w:rsid w:val="006C3A5E"/>
    <w:rsid w:val="006C3C11"/>
    <w:rsid w:val="006C3CEA"/>
    <w:rsid w:val="006C3D97"/>
    <w:rsid w:val="006C3E5D"/>
    <w:rsid w:val="006C3E89"/>
    <w:rsid w:val="006C3FC9"/>
    <w:rsid w:val="006C40D7"/>
    <w:rsid w:val="006C4173"/>
    <w:rsid w:val="006C427F"/>
    <w:rsid w:val="006C4473"/>
    <w:rsid w:val="006C4497"/>
    <w:rsid w:val="006C465E"/>
    <w:rsid w:val="006C4769"/>
    <w:rsid w:val="006C49BD"/>
    <w:rsid w:val="006C49EA"/>
    <w:rsid w:val="006C53A0"/>
    <w:rsid w:val="006C5879"/>
    <w:rsid w:val="006C5FBE"/>
    <w:rsid w:val="006C6107"/>
    <w:rsid w:val="006C61F5"/>
    <w:rsid w:val="006C6338"/>
    <w:rsid w:val="006C6418"/>
    <w:rsid w:val="006C664A"/>
    <w:rsid w:val="006C66A2"/>
    <w:rsid w:val="006C671C"/>
    <w:rsid w:val="006C6858"/>
    <w:rsid w:val="006C6AD7"/>
    <w:rsid w:val="006C6E49"/>
    <w:rsid w:val="006C72BB"/>
    <w:rsid w:val="006C73D5"/>
    <w:rsid w:val="006C77F9"/>
    <w:rsid w:val="006C7BE3"/>
    <w:rsid w:val="006C7C51"/>
    <w:rsid w:val="006C7CD7"/>
    <w:rsid w:val="006C7DAE"/>
    <w:rsid w:val="006C7FE2"/>
    <w:rsid w:val="006D0179"/>
    <w:rsid w:val="006D026D"/>
    <w:rsid w:val="006D04DB"/>
    <w:rsid w:val="006D066B"/>
    <w:rsid w:val="006D077E"/>
    <w:rsid w:val="006D08C1"/>
    <w:rsid w:val="006D0D56"/>
    <w:rsid w:val="006D106D"/>
    <w:rsid w:val="006D10DD"/>
    <w:rsid w:val="006D1160"/>
    <w:rsid w:val="006D1245"/>
    <w:rsid w:val="006D131B"/>
    <w:rsid w:val="006D1971"/>
    <w:rsid w:val="006D2AA2"/>
    <w:rsid w:val="006D2F80"/>
    <w:rsid w:val="006D2FD5"/>
    <w:rsid w:val="006D31F9"/>
    <w:rsid w:val="006D3246"/>
    <w:rsid w:val="006D3258"/>
    <w:rsid w:val="006D3527"/>
    <w:rsid w:val="006D375B"/>
    <w:rsid w:val="006D37E6"/>
    <w:rsid w:val="006D3DC4"/>
    <w:rsid w:val="006D3DFB"/>
    <w:rsid w:val="006D3ED8"/>
    <w:rsid w:val="006D3F6F"/>
    <w:rsid w:val="006D4218"/>
    <w:rsid w:val="006D430D"/>
    <w:rsid w:val="006D47D2"/>
    <w:rsid w:val="006D4936"/>
    <w:rsid w:val="006D4BDC"/>
    <w:rsid w:val="006D4EE6"/>
    <w:rsid w:val="006D4FCF"/>
    <w:rsid w:val="006D5003"/>
    <w:rsid w:val="006D5318"/>
    <w:rsid w:val="006D567C"/>
    <w:rsid w:val="006D59A4"/>
    <w:rsid w:val="006D61AD"/>
    <w:rsid w:val="006D65C2"/>
    <w:rsid w:val="006D67AB"/>
    <w:rsid w:val="006D6920"/>
    <w:rsid w:val="006D69D3"/>
    <w:rsid w:val="006D6E4C"/>
    <w:rsid w:val="006D6F3F"/>
    <w:rsid w:val="006D72BB"/>
    <w:rsid w:val="006D75B7"/>
    <w:rsid w:val="006D78E4"/>
    <w:rsid w:val="006D79D1"/>
    <w:rsid w:val="006D7ACC"/>
    <w:rsid w:val="006D7D70"/>
    <w:rsid w:val="006D7FCE"/>
    <w:rsid w:val="006E007F"/>
    <w:rsid w:val="006E01BC"/>
    <w:rsid w:val="006E038A"/>
    <w:rsid w:val="006E03BA"/>
    <w:rsid w:val="006E0759"/>
    <w:rsid w:val="006E07B1"/>
    <w:rsid w:val="006E08C3"/>
    <w:rsid w:val="006E0E2D"/>
    <w:rsid w:val="006E104D"/>
    <w:rsid w:val="006E1084"/>
    <w:rsid w:val="006E1185"/>
    <w:rsid w:val="006E1446"/>
    <w:rsid w:val="006E1772"/>
    <w:rsid w:val="006E18EE"/>
    <w:rsid w:val="006E19EF"/>
    <w:rsid w:val="006E1A5F"/>
    <w:rsid w:val="006E1C7F"/>
    <w:rsid w:val="006E2477"/>
    <w:rsid w:val="006E24E8"/>
    <w:rsid w:val="006E24EE"/>
    <w:rsid w:val="006E2785"/>
    <w:rsid w:val="006E2907"/>
    <w:rsid w:val="006E29E3"/>
    <w:rsid w:val="006E2D9C"/>
    <w:rsid w:val="006E2FA4"/>
    <w:rsid w:val="006E2FFC"/>
    <w:rsid w:val="006E302B"/>
    <w:rsid w:val="006E3073"/>
    <w:rsid w:val="006E385B"/>
    <w:rsid w:val="006E3CD4"/>
    <w:rsid w:val="006E3D4C"/>
    <w:rsid w:val="006E3DCD"/>
    <w:rsid w:val="006E40B9"/>
    <w:rsid w:val="006E422E"/>
    <w:rsid w:val="006E429D"/>
    <w:rsid w:val="006E4409"/>
    <w:rsid w:val="006E4580"/>
    <w:rsid w:val="006E4776"/>
    <w:rsid w:val="006E4C1C"/>
    <w:rsid w:val="006E53B9"/>
    <w:rsid w:val="006E57B9"/>
    <w:rsid w:val="006E57CE"/>
    <w:rsid w:val="006E5D8B"/>
    <w:rsid w:val="006E5F40"/>
    <w:rsid w:val="006E6167"/>
    <w:rsid w:val="006E6315"/>
    <w:rsid w:val="006E63F5"/>
    <w:rsid w:val="006E682F"/>
    <w:rsid w:val="006E6E5B"/>
    <w:rsid w:val="006E6EC1"/>
    <w:rsid w:val="006E6FAC"/>
    <w:rsid w:val="006E70C5"/>
    <w:rsid w:val="006E792B"/>
    <w:rsid w:val="006E7D50"/>
    <w:rsid w:val="006F02A2"/>
    <w:rsid w:val="006F0324"/>
    <w:rsid w:val="006F06E6"/>
    <w:rsid w:val="006F06ED"/>
    <w:rsid w:val="006F09B8"/>
    <w:rsid w:val="006F0C56"/>
    <w:rsid w:val="006F0D2E"/>
    <w:rsid w:val="006F0DB6"/>
    <w:rsid w:val="006F0FC3"/>
    <w:rsid w:val="006F120C"/>
    <w:rsid w:val="006F138B"/>
    <w:rsid w:val="006F14A9"/>
    <w:rsid w:val="006F15E3"/>
    <w:rsid w:val="006F16B9"/>
    <w:rsid w:val="006F1CE1"/>
    <w:rsid w:val="006F1F5F"/>
    <w:rsid w:val="006F1F7E"/>
    <w:rsid w:val="006F1FE6"/>
    <w:rsid w:val="006F243F"/>
    <w:rsid w:val="006F24C6"/>
    <w:rsid w:val="006F2608"/>
    <w:rsid w:val="006F2749"/>
    <w:rsid w:val="006F28F2"/>
    <w:rsid w:val="006F2906"/>
    <w:rsid w:val="006F292A"/>
    <w:rsid w:val="006F2AB0"/>
    <w:rsid w:val="006F2BED"/>
    <w:rsid w:val="006F2D98"/>
    <w:rsid w:val="006F2FAF"/>
    <w:rsid w:val="006F2FEB"/>
    <w:rsid w:val="006F464C"/>
    <w:rsid w:val="006F4787"/>
    <w:rsid w:val="006F47E0"/>
    <w:rsid w:val="006F4805"/>
    <w:rsid w:val="006F532D"/>
    <w:rsid w:val="006F5402"/>
    <w:rsid w:val="006F57A6"/>
    <w:rsid w:val="006F5B66"/>
    <w:rsid w:val="006F5BE7"/>
    <w:rsid w:val="006F5C27"/>
    <w:rsid w:val="006F5DA8"/>
    <w:rsid w:val="006F5E8C"/>
    <w:rsid w:val="006F5FF4"/>
    <w:rsid w:val="006F610F"/>
    <w:rsid w:val="006F6232"/>
    <w:rsid w:val="006F63E1"/>
    <w:rsid w:val="006F674E"/>
    <w:rsid w:val="006F6C34"/>
    <w:rsid w:val="006F6DFC"/>
    <w:rsid w:val="006F6E1E"/>
    <w:rsid w:val="006F6E74"/>
    <w:rsid w:val="006F6F31"/>
    <w:rsid w:val="006F761F"/>
    <w:rsid w:val="006F785C"/>
    <w:rsid w:val="006F7D3B"/>
    <w:rsid w:val="007001C2"/>
    <w:rsid w:val="007004C2"/>
    <w:rsid w:val="00700886"/>
    <w:rsid w:val="0070097C"/>
    <w:rsid w:val="007012C4"/>
    <w:rsid w:val="0070150B"/>
    <w:rsid w:val="007017B9"/>
    <w:rsid w:val="0070187C"/>
    <w:rsid w:val="00701ABF"/>
    <w:rsid w:val="00701F1C"/>
    <w:rsid w:val="00701F1F"/>
    <w:rsid w:val="0070249A"/>
    <w:rsid w:val="007024FA"/>
    <w:rsid w:val="00702571"/>
    <w:rsid w:val="007028EE"/>
    <w:rsid w:val="00702B35"/>
    <w:rsid w:val="00702D67"/>
    <w:rsid w:val="0070346F"/>
    <w:rsid w:val="007034AD"/>
    <w:rsid w:val="007034F4"/>
    <w:rsid w:val="00703654"/>
    <w:rsid w:val="00703811"/>
    <w:rsid w:val="00704132"/>
    <w:rsid w:val="007046F0"/>
    <w:rsid w:val="00704711"/>
    <w:rsid w:val="007050E2"/>
    <w:rsid w:val="007050FB"/>
    <w:rsid w:val="007054F6"/>
    <w:rsid w:val="00705519"/>
    <w:rsid w:val="00705820"/>
    <w:rsid w:val="00705868"/>
    <w:rsid w:val="007059B4"/>
    <w:rsid w:val="00705D6F"/>
    <w:rsid w:val="00705E17"/>
    <w:rsid w:val="00705FFB"/>
    <w:rsid w:val="00706050"/>
    <w:rsid w:val="0070611C"/>
    <w:rsid w:val="00706373"/>
    <w:rsid w:val="0070677C"/>
    <w:rsid w:val="00706880"/>
    <w:rsid w:val="007069C5"/>
    <w:rsid w:val="00706A8C"/>
    <w:rsid w:val="00707381"/>
    <w:rsid w:val="007100C0"/>
    <w:rsid w:val="007100C7"/>
    <w:rsid w:val="007100DA"/>
    <w:rsid w:val="0071015D"/>
    <w:rsid w:val="00710601"/>
    <w:rsid w:val="00710765"/>
    <w:rsid w:val="0071087C"/>
    <w:rsid w:val="00710D25"/>
    <w:rsid w:val="00710D7B"/>
    <w:rsid w:val="00710F06"/>
    <w:rsid w:val="00711062"/>
    <w:rsid w:val="007112A1"/>
    <w:rsid w:val="007115BF"/>
    <w:rsid w:val="00711775"/>
    <w:rsid w:val="0071181B"/>
    <w:rsid w:val="0071181C"/>
    <w:rsid w:val="00711D15"/>
    <w:rsid w:val="007129C9"/>
    <w:rsid w:val="00712EA5"/>
    <w:rsid w:val="007134EC"/>
    <w:rsid w:val="007136D0"/>
    <w:rsid w:val="00713799"/>
    <w:rsid w:val="00714344"/>
    <w:rsid w:val="00714799"/>
    <w:rsid w:val="00714B8F"/>
    <w:rsid w:val="00714E88"/>
    <w:rsid w:val="00714E9C"/>
    <w:rsid w:val="00714EF1"/>
    <w:rsid w:val="00714EF7"/>
    <w:rsid w:val="007150FE"/>
    <w:rsid w:val="0071586A"/>
    <w:rsid w:val="00715C54"/>
    <w:rsid w:val="00715EE9"/>
    <w:rsid w:val="00716509"/>
    <w:rsid w:val="007166D2"/>
    <w:rsid w:val="00716732"/>
    <w:rsid w:val="007169A4"/>
    <w:rsid w:val="00716F09"/>
    <w:rsid w:val="00716F9D"/>
    <w:rsid w:val="007170F8"/>
    <w:rsid w:val="007171C9"/>
    <w:rsid w:val="007171F3"/>
    <w:rsid w:val="00717459"/>
    <w:rsid w:val="00717694"/>
    <w:rsid w:val="00717971"/>
    <w:rsid w:val="00717B11"/>
    <w:rsid w:val="00717C70"/>
    <w:rsid w:val="007201DA"/>
    <w:rsid w:val="00720334"/>
    <w:rsid w:val="0072092D"/>
    <w:rsid w:val="00720945"/>
    <w:rsid w:val="00720BC0"/>
    <w:rsid w:val="00720CDB"/>
    <w:rsid w:val="007211F5"/>
    <w:rsid w:val="00721388"/>
    <w:rsid w:val="007215F9"/>
    <w:rsid w:val="00721842"/>
    <w:rsid w:val="00721A01"/>
    <w:rsid w:val="00721A8C"/>
    <w:rsid w:val="00721BA0"/>
    <w:rsid w:val="00721BF4"/>
    <w:rsid w:val="00721CC6"/>
    <w:rsid w:val="00721E9C"/>
    <w:rsid w:val="00722019"/>
    <w:rsid w:val="0072226A"/>
    <w:rsid w:val="00722353"/>
    <w:rsid w:val="007223BE"/>
    <w:rsid w:val="00722616"/>
    <w:rsid w:val="007227EF"/>
    <w:rsid w:val="00722C45"/>
    <w:rsid w:val="00722EB0"/>
    <w:rsid w:val="00722EFE"/>
    <w:rsid w:val="00722F0B"/>
    <w:rsid w:val="0072369E"/>
    <w:rsid w:val="007238BD"/>
    <w:rsid w:val="00723984"/>
    <w:rsid w:val="00723A47"/>
    <w:rsid w:val="00723B0C"/>
    <w:rsid w:val="00723D21"/>
    <w:rsid w:val="007244F6"/>
    <w:rsid w:val="00724A05"/>
    <w:rsid w:val="00724F76"/>
    <w:rsid w:val="007251AD"/>
    <w:rsid w:val="00725288"/>
    <w:rsid w:val="0072544E"/>
    <w:rsid w:val="007257A4"/>
    <w:rsid w:val="007258FB"/>
    <w:rsid w:val="00725918"/>
    <w:rsid w:val="00725BF9"/>
    <w:rsid w:val="00725CB1"/>
    <w:rsid w:val="00726567"/>
    <w:rsid w:val="00726943"/>
    <w:rsid w:val="00726E65"/>
    <w:rsid w:val="00726EAF"/>
    <w:rsid w:val="00726F27"/>
    <w:rsid w:val="00726F31"/>
    <w:rsid w:val="00727138"/>
    <w:rsid w:val="007275FC"/>
    <w:rsid w:val="007278DC"/>
    <w:rsid w:val="00727A59"/>
    <w:rsid w:val="00727B0B"/>
    <w:rsid w:val="00727D48"/>
    <w:rsid w:val="00727E45"/>
    <w:rsid w:val="00727EB7"/>
    <w:rsid w:val="00730250"/>
    <w:rsid w:val="00730ABA"/>
    <w:rsid w:val="0073115C"/>
    <w:rsid w:val="0073131F"/>
    <w:rsid w:val="0073175E"/>
    <w:rsid w:val="00731B4B"/>
    <w:rsid w:val="00731EFD"/>
    <w:rsid w:val="007323DC"/>
    <w:rsid w:val="00732476"/>
    <w:rsid w:val="00732647"/>
    <w:rsid w:val="00732704"/>
    <w:rsid w:val="00732BA3"/>
    <w:rsid w:val="00732BCC"/>
    <w:rsid w:val="00732D7F"/>
    <w:rsid w:val="0073317F"/>
    <w:rsid w:val="007331D6"/>
    <w:rsid w:val="00733A1E"/>
    <w:rsid w:val="007342F7"/>
    <w:rsid w:val="007347C1"/>
    <w:rsid w:val="00734956"/>
    <w:rsid w:val="00734C52"/>
    <w:rsid w:val="00734F09"/>
    <w:rsid w:val="00734F28"/>
    <w:rsid w:val="00735050"/>
    <w:rsid w:val="00735351"/>
    <w:rsid w:val="007353D3"/>
    <w:rsid w:val="0073575F"/>
    <w:rsid w:val="00735865"/>
    <w:rsid w:val="00735B90"/>
    <w:rsid w:val="00735C6D"/>
    <w:rsid w:val="00735C89"/>
    <w:rsid w:val="00735E04"/>
    <w:rsid w:val="00735EF9"/>
    <w:rsid w:val="007363D0"/>
    <w:rsid w:val="007364C3"/>
    <w:rsid w:val="00736CF2"/>
    <w:rsid w:val="00736F0A"/>
    <w:rsid w:val="00736F58"/>
    <w:rsid w:val="00736FC6"/>
    <w:rsid w:val="00736FEC"/>
    <w:rsid w:val="007378CD"/>
    <w:rsid w:val="007378DC"/>
    <w:rsid w:val="0073791B"/>
    <w:rsid w:val="00737ABB"/>
    <w:rsid w:val="00737AFE"/>
    <w:rsid w:val="00737E06"/>
    <w:rsid w:val="00740110"/>
    <w:rsid w:val="00740901"/>
    <w:rsid w:val="00740A9D"/>
    <w:rsid w:val="00740B92"/>
    <w:rsid w:val="00740EFD"/>
    <w:rsid w:val="00740FBB"/>
    <w:rsid w:val="0074128A"/>
    <w:rsid w:val="007414A9"/>
    <w:rsid w:val="0074150C"/>
    <w:rsid w:val="00741DD5"/>
    <w:rsid w:val="007429BD"/>
    <w:rsid w:val="00742B32"/>
    <w:rsid w:val="00742FDD"/>
    <w:rsid w:val="00743005"/>
    <w:rsid w:val="0074305A"/>
    <w:rsid w:val="007430DE"/>
    <w:rsid w:val="007430E3"/>
    <w:rsid w:val="0074345E"/>
    <w:rsid w:val="007434B1"/>
    <w:rsid w:val="00743DD4"/>
    <w:rsid w:val="007443D6"/>
    <w:rsid w:val="007443E2"/>
    <w:rsid w:val="007449D7"/>
    <w:rsid w:val="00744D16"/>
    <w:rsid w:val="0074530A"/>
    <w:rsid w:val="00745412"/>
    <w:rsid w:val="0074571B"/>
    <w:rsid w:val="00745EB2"/>
    <w:rsid w:val="00745EB4"/>
    <w:rsid w:val="00745F7C"/>
    <w:rsid w:val="007464D9"/>
    <w:rsid w:val="00746540"/>
    <w:rsid w:val="00747064"/>
    <w:rsid w:val="00747096"/>
    <w:rsid w:val="00747484"/>
    <w:rsid w:val="007477EA"/>
    <w:rsid w:val="00747C67"/>
    <w:rsid w:val="00747E41"/>
    <w:rsid w:val="00750D00"/>
    <w:rsid w:val="00750D2F"/>
    <w:rsid w:val="00751509"/>
    <w:rsid w:val="0075180A"/>
    <w:rsid w:val="00751A3A"/>
    <w:rsid w:val="00751AE6"/>
    <w:rsid w:val="00751B4A"/>
    <w:rsid w:val="00751F00"/>
    <w:rsid w:val="00751FA0"/>
    <w:rsid w:val="007523E2"/>
    <w:rsid w:val="00752A93"/>
    <w:rsid w:val="00752C22"/>
    <w:rsid w:val="00752CD1"/>
    <w:rsid w:val="007531CF"/>
    <w:rsid w:val="007531D7"/>
    <w:rsid w:val="00753359"/>
    <w:rsid w:val="00753412"/>
    <w:rsid w:val="0075373A"/>
    <w:rsid w:val="007537F9"/>
    <w:rsid w:val="00753A62"/>
    <w:rsid w:val="0075484C"/>
    <w:rsid w:val="00754945"/>
    <w:rsid w:val="00754E94"/>
    <w:rsid w:val="00754F91"/>
    <w:rsid w:val="00755050"/>
    <w:rsid w:val="007550CD"/>
    <w:rsid w:val="00755136"/>
    <w:rsid w:val="00755356"/>
    <w:rsid w:val="00755643"/>
    <w:rsid w:val="007556E6"/>
    <w:rsid w:val="00755771"/>
    <w:rsid w:val="00755D68"/>
    <w:rsid w:val="00755DAB"/>
    <w:rsid w:val="00756331"/>
    <w:rsid w:val="0075656B"/>
    <w:rsid w:val="00756656"/>
    <w:rsid w:val="00756949"/>
    <w:rsid w:val="00756978"/>
    <w:rsid w:val="0075698A"/>
    <w:rsid w:val="00756CCD"/>
    <w:rsid w:val="00756D4D"/>
    <w:rsid w:val="00756D75"/>
    <w:rsid w:val="00756FE7"/>
    <w:rsid w:val="00757421"/>
    <w:rsid w:val="007578EE"/>
    <w:rsid w:val="007578F4"/>
    <w:rsid w:val="00757961"/>
    <w:rsid w:val="00757A5C"/>
    <w:rsid w:val="00757EDB"/>
    <w:rsid w:val="00760057"/>
    <w:rsid w:val="007603EC"/>
    <w:rsid w:val="00760958"/>
    <w:rsid w:val="00760997"/>
    <w:rsid w:val="00760E7E"/>
    <w:rsid w:val="00760FB1"/>
    <w:rsid w:val="0076106D"/>
    <w:rsid w:val="0076118D"/>
    <w:rsid w:val="0076172E"/>
    <w:rsid w:val="00761927"/>
    <w:rsid w:val="00761964"/>
    <w:rsid w:val="00761F3A"/>
    <w:rsid w:val="0076263D"/>
    <w:rsid w:val="007626E0"/>
    <w:rsid w:val="00762787"/>
    <w:rsid w:val="007634AB"/>
    <w:rsid w:val="007634D6"/>
    <w:rsid w:val="00763545"/>
    <w:rsid w:val="00763BB6"/>
    <w:rsid w:val="00763EFB"/>
    <w:rsid w:val="00763F47"/>
    <w:rsid w:val="00764431"/>
    <w:rsid w:val="00764478"/>
    <w:rsid w:val="0076457F"/>
    <w:rsid w:val="007646F5"/>
    <w:rsid w:val="007648EF"/>
    <w:rsid w:val="00764911"/>
    <w:rsid w:val="00764A20"/>
    <w:rsid w:val="00764DE2"/>
    <w:rsid w:val="007653E4"/>
    <w:rsid w:val="00765575"/>
    <w:rsid w:val="00766AFB"/>
    <w:rsid w:val="00766D5F"/>
    <w:rsid w:val="00766EB6"/>
    <w:rsid w:val="00767246"/>
    <w:rsid w:val="007673AC"/>
    <w:rsid w:val="007673D5"/>
    <w:rsid w:val="0076794B"/>
    <w:rsid w:val="007679E5"/>
    <w:rsid w:val="00767B43"/>
    <w:rsid w:val="007702DF"/>
    <w:rsid w:val="007707AC"/>
    <w:rsid w:val="0077083B"/>
    <w:rsid w:val="00770926"/>
    <w:rsid w:val="00770999"/>
    <w:rsid w:val="00770A5B"/>
    <w:rsid w:val="00770AB1"/>
    <w:rsid w:val="00770AD3"/>
    <w:rsid w:val="007711D8"/>
    <w:rsid w:val="007715F9"/>
    <w:rsid w:val="0077164A"/>
    <w:rsid w:val="0077196F"/>
    <w:rsid w:val="00772100"/>
    <w:rsid w:val="007722DF"/>
    <w:rsid w:val="00772547"/>
    <w:rsid w:val="00772714"/>
    <w:rsid w:val="007728D1"/>
    <w:rsid w:val="0077298A"/>
    <w:rsid w:val="00772D64"/>
    <w:rsid w:val="0077327E"/>
    <w:rsid w:val="007732A4"/>
    <w:rsid w:val="00773584"/>
    <w:rsid w:val="00773A51"/>
    <w:rsid w:val="00773C04"/>
    <w:rsid w:val="007740EF"/>
    <w:rsid w:val="00774461"/>
    <w:rsid w:val="0077465E"/>
    <w:rsid w:val="007747CE"/>
    <w:rsid w:val="0077495F"/>
    <w:rsid w:val="007750B7"/>
    <w:rsid w:val="00775162"/>
    <w:rsid w:val="00775196"/>
    <w:rsid w:val="007751C4"/>
    <w:rsid w:val="00775722"/>
    <w:rsid w:val="00775740"/>
    <w:rsid w:val="007757BD"/>
    <w:rsid w:val="0077580C"/>
    <w:rsid w:val="0077599E"/>
    <w:rsid w:val="00775B95"/>
    <w:rsid w:val="00775FE7"/>
    <w:rsid w:val="00776391"/>
    <w:rsid w:val="00776423"/>
    <w:rsid w:val="007768EF"/>
    <w:rsid w:val="00776ABE"/>
    <w:rsid w:val="00776B0D"/>
    <w:rsid w:val="00776CFE"/>
    <w:rsid w:val="00776D0E"/>
    <w:rsid w:val="00776EE7"/>
    <w:rsid w:val="00777009"/>
    <w:rsid w:val="0077722F"/>
    <w:rsid w:val="0077734A"/>
    <w:rsid w:val="00777826"/>
    <w:rsid w:val="00777977"/>
    <w:rsid w:val="00777A7C"/>
    <w:rsid w:val="00777B8B"/>
    <w:rsid w:val="00777CA2"/>
    <w:rsid w:val="00777CB0"/>
    <w:rsid w:val="007802F8"/>
    <w:rsid w:val="00780482"/>
    <w:rsid w:val="007810F9"/>
    <w:rsid w:val="00781153"/>
    <w:rsid w:val="007818D6"/>
    <w:rsid w:val="00781B1D"/>
    <w:rsid w:val="00781B9B"/>
    <w:rsid w:val="0078201A"/>
    <w:rsid w:val="00782255"/>
    <w:rsid w:val="0078268D"/>
    <w:rsid w:val="00782802"/>
    <w:rsid w:val="00782849"/>
    <w:rsid w:val="007829EA"/>
    <w:rsid w:val="00782A42"/>
    <w:rsid w:val="00782ED7"/>
    <w:rsid w:val="00783121"/>
    <w:rsid w:val="0078349C"/>
    <w:rsid w:val="007834DD"/>
    <w:rsid w:val="0078358C"/>
    <w:rsid w:val="00783827"/>
    <w:rsid w:val="0078389A"/>
    <w:rsid w:val="00783996"/>
    <w:rsid w:val="00783D10"/>
    <w:rsid w:val="007841DB"/>
    <w:rsid w:val="00784548"/>
    <w:rsid w:val="007845E7"/>
    <w:rsid w:val="007848BF"/>
    <w:rsid w:val="00784A94"/>
    <w:rsid w:val="00784C68"/>
    <w:rsid w:val="007850AA"/>
    <w:rsid w:val="007859E6"/>
    <w:rsid w:val="00785E9E"/>
    <w:rsid w:val="0078606E"/>
    <w:rsid w:val="007864FA"/>
    <w:rsid w:val="007866B2"/>
    <w:rsid w:val="0078674E"/>
    <w:rsid w:val="00786BCD"/>
    <w:rsid w:val="00786BF2"/>
    <w:rsid w:val="00786D64"/>
    <w:rsid w:val="00786FC3"/>
    <w:rsid w:val="00787111"/>
    <w:rsid w:val="0078720D"/>
    <w:rsid w:val="0078722A"/>
    <w:rsid w:val="00787381"/>
    <w:rsid w:val="00787854"/>
    <w:rsid w:val="00787920"/>
    <w:rsid w:val="00787AA4"/>
    <w:rsid w:val="00787CA1"/>
    <w:rsid w:val="00787D88"/>
    <w:rsid w:val="00787F21"/>
    <w:rsid w:val="00787F7B"/>
    <w:rsid w:val="00790151"/>
    <w:rsid w:val="0079039D"/>
    <w:rsid w:val="00790406"/>
    <w:rsid w:val="007904F2"/>
    <w:rsid w:val="00790B52"/>
    <w:rsid w:val="0079154F"/>
    <w:rsid w:val="00791894"/>
    <w:rsid w:val="007919D6"/>
    <w:rsid w:val="00791C91"/>
    <w:rsid w:val="00791D67"/>
    <w:rsid w:val="00791ED4"/>
    <w:rsid w:val="00792293"/>
    <w:rsid w:val="007929E0"/>
    <w:rsid w:val="00792C14"/>
    <w:rsid w:val="00792CAB"/>
    <w:rsid w:val="00793133"/>
    <w:rsid w:val="00793213"/>
    <w:rsid w:val="0079326E"/>
    <w:rsid w:val="007937D7"/>
    <w:rsid w:val="00793A5E"/>
    <w:rsid w:val="007942C8"/>
    <w:rsid w:val="0079430F"/>
    <w:rsid w:val="00794793"/>
    <w:rsid w:val="0079486A"/>
    <w:rsid w:val="00794D22"/>
    <w:rsid w:val="00794F51"/>
    <w:rsid w:val="0079517A"/>
    <w:rsid w:val="0079545F"/>
    <w:rsid w:val="0079557F"/>
    <w:rsid w:val="00795587"/>
    <w:rsid w:val="00795E5B"/>
    <w:rsid w:val="00795EDF"/>
    <w:rsid w:val="0079622B"/>
    <w:rsid w:val="007965C7"/>
    <w:rsid w:val="00796C4F"/>
    <w:rsid w:val="00796F13"/>
    <w:rsid w:val="00796F75"/>
    <w:rsid w:val="00797060"/>
    <w:rsid w:val="007970C6"/>
    <w:rsid w:val="00797660"/>
    <w:rsid w:val="007977C5"/>
    <w:rsid w:val="00797C48"/>
    <w:rsid w:val="00797CDC"/>
    <w:rsid w:val="00797E45"/>
    <w:rsid w:val="007A0122"/>
    <w:rsid w:val="007A0134"/>
    <w:rsid w:val="007A03F0"/>
    <w:rsid w:val="007A0549"/>
    <w:rsid w:val="007A07A2"/>
    <w:rsid w:val="007A0AC6"/>
    <w:rsid w:val="007A0C42"/>
    <w:rsid w:val="007A0D2E"/>
    <w:rsid w:val="007A0E5E"/>
    <w:rsid w:val="007A103C"/>
    <w:rsid w:val="007A119F"/>
    <w:rsid w:val="007A16D2"/>
    <w:rsid w:val="007A1842"/>
    <w:rsid w:val="007A190F"/>
    <w:rsid w:val="007A197C"/>
    <w:rsid w:val="007A1AAF"/>
    <w:rsid w:val="007A1CD8"/>
    <w:rsid w:val="007A1EC2"/>
    <w:rsid w:val="007A24A2"/>
    <w:rsid w:val="007A25C5"/>
    <w:rsid w:val="007A2E74"/>
    <w:rsid w:val="007A3150"/>
    <w:rsid w:val="007A3191"/>
    <w:rsid w:val="007A3939"/>
    <w:rsid w:val="007A3AE8"/>
    <w:rsid w:val="007A40EF"/>
    <w:rsid w:val="007A4391"/>
    <w:rsid w:val="007A449F"/>
    <w:rsid w:val="007A46C3"/>
    <w:rsid w:val="007A4721"/>
    <w:rsid w:val="007A48AF"/>
    <w:rsid w:val="007A4908"/>
    <w:rsid w:val="007A4B8C"/>
    <w:rsid w:val="007A50CC"/>
    <w:rsid w:val="007A52AC"/>
    <w:rsid w:val="007A59B9"/>
    <w:rsid w:val="007A5C42"/>
    <w:rsid w:val="007A5D20"/>
    <w:rsid w:val="007A5FAA"/>
    <w:rsid w:val="007A6089"/>
    <w:rsid w:val="007A6902"/>
    <w:rsid w:val="007A69DA"/>
    <w:rsid w:val="007A6C59"/>
    <w:rsid w:val="007A6D58"/>
    <w:rsid w:val="007A6DFD"/>
    <w:rsid w:val="007A6FFD"/>
    <w:rsid w:val="007A70E1"/>
    <w:rsid w:val="007A781F"/>
    <w:rsid w:val="007A78F1"/>
    <w:rsid w:val="007A7ACB"/>
    <w:rsid w:val="007A7B01"/>
    <w:rsid w:val="007A7CFD"/>
    <w:rsid w:val="007A7ECE"/>
    <w:rsid w:val="007B029A"/>
    <w:rsid w:val="007B02A2"/>
    <w:rsid w:val="007B031E"/>
    <w:rsid w:val="007B0364"/>
    <w:rsid w:val="007B0607"/>
    <w:rsid w:val="007B0970"/>
    <w:rsid w:val="007B0C64"/>
    <w:rsid w:val="007B150E"/>
    <w:rsid w:val="007B15A0"/>
    <w:rsid w:val="007B189F"/>
    <w:rsid w:val="007B18F5"/>
    <w:rsid w:val="007B1950"/>
    <w:rsid w:val="007B1A5C"/>
    <w:rsid w:val="007B1EA7"/>
    <w:rsid w:val="007B20EC"/>
    <w:rsid w:val="007B2119"/>
    <w:rsid w:val="007B2198"/>
    <w:rsid w:val="007B23BC"/>
    <w:rsid w:val="007B25D5"/>
    <w:rsid w:val="007B26EE"/>
    <w:rsid w:val="007B27BC"/>
    <w:rsid w:val="007B2C67"/>
    <w:rsid w:val="007B2CAE"/>
    <w:rsid w:val="007B2E82"/>
    <w:rsid w:val="007B3043"/>
    <w:rsid w:val="007B31EE"/>
    <w:rsid w:val="007B3882"/>
    <w:rsid w:val="007B3A76"/>
    <w:rsid w:val="007B3C13"/>
    <w:rsid w:val="007B4244"/>
    <w:rsid w:val="007B46B8"/>
    <w:rsid w:val="007B46B9"/>
    <w:rsid w:val="007B473B"/>
    <w:rsid w:val="007B47AE"/>
    <w:rsid w:val="007B4C2C"/>
    <w:rsid w:val="007B4DD0"/>
    <w:rsid w:val="007B4E4B"/>
    <w:rsid w:val="007B4F5A"/>
    <w:rsid w:val="007B4FE5"/>
    <w:rsid w:val="007B510C"/>
    <w:rsid w:val="007B522D"/>
    <w:rsid w:val="007B52B0"/>
    <w:rsid w:val="007B5551"/>
    <w:rsid w:val="007B56DC"/>
    <w:rsid w:val="007B595C"/>
    <w:rsid w:val="007B5D69"/>
    <w:rsid w:val="007B5F9C"/>
    <w:rsid w:val="007B643C"/>
    <w:rsid w:val="007B6B6F"/>
    <w:rsid w:val="007B6DD9"/>
    <w:rsid w:val="007B6E3C"/>
    <w:rsid w:val="007B6FEC"/>
    <w:rsid w:val="007B70B3"/>
    <w:rsid w:val="007B71E4"/>
    <w:rsid w:val="007B728A"/>
    <w:rsid w:val="007B73D8"/>
    <w:rsid w:val="007B7620"/>
    <w:rsid w:val="007B7D2E"/>
    <w:rsid w:val="007C03B3"/>
    <w:rsid w:val="007C04DE"/>
    <w:rsid w:val="007C0547"/>
    <w:rsid w:val="007C0799"/>
    <w:rsid w:val="007C08BD"/>
    <w:rsid w:val="007C0CFE"/>
    <w:rsid w:val="007C0E7F"/>
    <w:rsid w:val="007C0FFC"/>
    <w:rsid w:val="007C10A2"/>
    <w:rsid w:val="007C13E7"/>
    <w:rsid w:val="007C18FF"/>
    <w:rsid w:val="007C1A0F"/>
    <w:rsid w:val="007C1D56"/>
    <w:rsid w:val="007C1E39"/>
    <w:rsid w:val="007C22F7"/>
    <w:rsid w:val="007C2456"/>
    <w:rsid w:val="007C2489"/>
    <w:rsid w:val="007C2629"/>
    <w:rsid w:val="007C2796"/>
    <w:rsid w:val="007C30A8"/>
    <w:rsid w:val="007C3250"/>
    <w:rsid w:val="007C346D"/>
    <w:rsid w:val="007C3474"/>
    <w:rsid w:val="007C385C"/>
    <w:rsid w:val="007C3D20"/>
    <w:rsid w:val="007C3F07"/>
    <w:rsid w:val="007C3FA9"/>
    <w:rsid w:val="007C4060"/>
    <w:rsid w:val="007C4427"/>
    <w:rsid w:val="007C44DC"/>
    <w:rsid w:val="007C486E"/>
    <w:rsid w:val="007C48BA"/>
    <w:rsid w:val="007C48F3"/>
    <w:rsid w:val="007C570F"/>
    <w:rsid w:val="007C59E6"/>
    <w:rsid w:val="007C5A1D"/>
    <w:rsid w:val="007C5A33"/>
    <w:rsid w:val="007C5ABD"/>
    <w:rsid w:val="007C5DC9"/>
    <w:rsid w:val="007C5E16"/>
    <w:rsid w:val="007C5F95"/>
    <w:rsid w:val="007C61F7"/>
    <w:rsid w:val="007C6361"/>
    <w:rsid w:val="007C7342"/>
    <w:rsid w:val="007C7699"/>
    <w:rsid w:val="007C773A"/>
    <w:rsid w:val="007C7BC8"/>
    <w:rsid w:val="007C7C42"/>
    <w:rsid w:val="007C7CD6"/>
    <w:rsid w:val="007D003A"/>
    <w:rsid w:val="007D0322"/>
    <w:rsid w:val="007D0535"/>
    <w:rsid w:val="007D078B"/>
    <w:rsid w:val="007D0C7B"/>
    <w:rsid w:val="007D0E8A"/>
    <w:rsid w:val="007D0ED3"/>
    <w:rsid w:val="007D135C"/>
    <w:rsid w:val="007D14ED"/>
    <w:rsid w:val="007D164C"/>
    <w:rsid w:val="007D1830"/>
    <w:rsid w:val="007D1F5C"/>
    <w:rsid w:val="007D20A3"/>
    <w:rsid w:val="007D2101"/>
    <w:rsid w:val="007D2D4F"/>
    <w:rsid w:val="007D32F5"/>
    <w:rsid w:val="007D364B"/>
    <w:rsid w:val="007D38F7"/>
    <w:rsid w:val="007D3C08"/>
    <w:rsid w:val="007D3CD0"/>
    <w:rsid w:val="007D3E63"/>
    <w:rsid w:val="007D402E"/>
    <w:rsid w:val="007D440F"/>
    <w:rsid w:val="007D452C"/>
    <w:rsid w:val="007D4801"/>
    <w:rsid w:val="007D4946"/>
    <w:rsid w:val="007D4C28"/>
    <w:rsid w:val="007D508C"/>
    <w:rsid w:val="007D5769"/>
    <w:rsid w:val="007D5817"/>
    <w:rsid w:val="007D5951"/>
    <w:rsid w:val="007D5B40"/>
    <w:rsid w:val="007D5F0D"/>
    <w:rsid w:val="007D6B02"/>
    <w:rsid w:val="007D6C12"/>
    <w:rsid w:val="007D6CA5"/>
    <w:rsid w:val="007D6E85"/>
    <w:rsid w:val="007D6ED8"/>
    <w:rsid w:val="007D6F3C"/>
    <w:rsid w:val="007D6F8C"/>
    <w:rsid w:val="007D702F"/>
    <w:rsid w:val="007D71FC"/>
    <w:rsid w:val="007D71FF"/>
    <w:rsid w:val="007D72DB"/>
    <w:rsid w:val="007D73BF"/>
    <w:rsid w:val="007D7638"/>
    <w:rsid w:val="007D78D2"/>
    <w:rsid w:val="007D7EB2"/>
    <w:rsid w:val="007E08F2"/>
    <w:rsid w:val="007E09E7"/>
    <w:rsid w:val="007E0A37"/>
    <w:rsid w:val="007E0D64"/>
    <w:rsid w:val="007E0E24"/>
    <w:rsid w:val="007E0F55"/>
    <w:rsid w:val="007E0F65"/>
    <w:rsid w:val="007E11A6"/>
    <w:rsid w:val="007E1286"/>
    <w:rsid w:val="007E139E"/>
    <w:rsid w:val="007E14AF"/>
    <w:rsid w:val="007E14D6"/>
    <w:rsid w:val="007E15D7"/>
    <w:rsid w:val="007E169D"/>
    <w:rsid w:val="007E177E"/>
    <w:rsid w:val="007E1992"/>
    <w:rsid w:val="007E1B39"/>
    <w:rsid w:val="007E227E"/>
    <w:rsid w:val="007E283F"/>
    <w:rsid w:val="007E285B"/>
    <w:rsid w:val="007E2ACF"/>
    <w:rsid w:val="007E2C0D"/>
    <w:rsid w:val="007E2F03"/>
    <w:rsid w:val="007E2F19"/>
    <w:rsid w:val="007E2F87"/>
    <w:rsid w:val="007E31F3"/>
    <w:rsid w:val="007E33BF"/>
    <w:rsid w:val="007E3AD4"/>
    <w:rsid w:val="007E3B35"/>
    <w:rsid w:val="007E4417"/>
    <w:rsid w:val="007E4736"/>
    <w:rsid w:val="007E4B54"/>
    <w:rsid w:val="007E4D2A"/>
    <w:rsid w:val="007E5013"/>
    <w:rsid w:val="007E54F2"/>
    <w:rsid w:val="007E5A95"/>
    <w:rsid w:val="007E5B54"/>
    <w:rsid w:val="007E5D60"/>
    <w:rsid w:val="007E5E18"/>
    <w:rsid w:val="007E5F62"/>
    <w:rsid w:val="007E61F1"/>
    <w:rsid w:val="007E62DB"/>
    <w:rsid w:val="007E6A2E"/>
    <w:rsid w:val="007E6C32"/>
    <w:rsid w:val="007E6DBC"/>
    <w:rsid w:val="007E713D"/>
    <w:rsid w:val="007E74F6"/>
    <w:rsid w:val="007E7761"/>
    <w:rsid w:val="007E777F"/>
    <w:rsid w:val="007E78D8"/>
    <w:rsid w:val="007E7CED"/>
    <w:rsid w:val="007F0042"/>
    <w:rsid w:val="007F01AF"/>
    <w:rsid w:val="007F01E5"/>
    <w:rsid w:val="007F05C3"/>
    <w:rsid w:val="007F06C3"/>
    <w:rsid w:val="007F072F"/>
    <w:rsid w:val="007F09DD"/>
    <w:rsid w:val="007F0CA9"/>
    <w:rsid w:val="007F11FD"/>
    <w:rsid w:val="007F1918"/>
    <w:rsid w:val="007F1D23"/>
    <w:rsid w:val="007F1FA0"/>
    <w:rsid w:val="007F2034"/>
    <w:rsid w:val="007F2179"/>
    <w:rsid w:val="007F257A"/>
    <w:rsid w:val="007F25FD"/>
    <w:rsid w:val="007F2975"/>
    <w:rsid w:val="007F2D94"/>
    <w:rsid w:val="007F2F02"/>
    <w:rsid w:val="007F2FB1"/>
    <w:rsid w:val="007F3096"/>
    <w:rsid w:val="007F38B8"/>
    <w:rsid w:val="007F3DB7"/>
    <w:rsid w:val="007F426D"/>
    <w:rsid w:val="007F46CB"/>
    <w:rsid w:val="007F46FB"/>
    <w:rsid w:val="007F4A72"/>
    <w:rsid w:val="007F4B0C"/>
    <w:rsid w:val="007F4D18"/>
    <w:rsid w:val="007F4E1B"/>
    <w:rsid w:val="007F5233"/>
    <w:rsid w:val="007F5578"/>
    <w:rsid w:val="007F561C"/>
    <w:rsid w:val="007F58F1"/>
    <w:rsid w:val="007F5932"/>
    <w:rsid w:val="007F5DBC"/>
    <w:rsid w:val="007F5E94"/>
    <w:rsid w:val="007F60C5"/>
    <w:rsid w:val="007F621B"/>
    <w:rsid w:val="007F68A0"/>
    <w:rsid w:val="007F6ABF"/>
    <w:rsid w:val="007F6D3B"/>
    <w:rsid w:val="007F6DA6"/>
    <w:rsid w:val="007F6E3A"/>
    <w:rsid w:val="007F6EC6"/>
    <w:rsid w:val="007F6EEF"/>
    <w:rsid w:val="007F7040"/>
    <w:rsid w:val="007F70B8"/>
    <w:rsid w:val="007F744B"/>
    <w:rsid w:val="007F74B2"/>
    <w:rsid w:val="007F7C88"/>
    <w:rsid w:val="007F7D4D"/>
    <w:rsid w:val="007F7F12"/>
    <w:rsid w:val="007F7F46"/>
    <w:rsid w:val="008003C7"/>
    <w:rsid w:val="0080077B"/>
    <w:rsid w:val="008007D8"/>
    <w:rsid w:val="00800924"/>
    <w:rsid w:val="00800A14"/>
    <w:rsid w:val="00800C8C"/>
    <w:rsid w:val="00800E02"/>
    <w:rsid w:val="00800E20"/>
    <w:rsid w:val="00800E53"/>
    <w:rsid w:val="008010B0"/>
    <w:rsid w:val="00801177"/>
    <w:rsid w:val="00801505"/>
    <w:rsid w:val="008016A7"/>
    <w:rsid w:val="008016C2"/>
    <w:rsid w:val="008018A5"/>
    <w:rsid w:val="00801A27"/>
    <w:rsid w:val="00801C3B"/>
    <w:rsid w:val="008022CE"/>
    <w:rsid w:val="00802A98"/>
    <w:rsid w:val="00802DCA"/>
    <w:rsid w:val="00802E0F"/>
    <w:rsid w:val="00802E7B"/>
    <w:rsid w:val="008033D1"/>
    <w:rsid w:val="008034DD"/>
    <w:rsid w:val="0080390D"/>
    <w:rsid w:val="00803947"/>
    <w:rsid w:val="00803D68"/>
    <w:rsid w:val="00803EA3"/>
    <w:rsid w:val="00803F6A"/>
    <w:rsid w:val="008042A4"/>
    <w:rsid w:val="008044FB"/>
    <w:rsid w:val="0080468A"/>
    <w:rsid w:val="008048E5"/>
    <w:rsid w:val="00804EF9"/>
    <w:rsid w:val="00805034"/>
    <w:rsid w:val="00805225"/>
    <w:rsid w:val="008053DF"/>
    <w:rsid w:val="00805C66"/>
    <w:rsid w:val="00805CC5"/>
    <w:rsid w:val="00805CE8"/>
    <w:rsid w:val="008062A6"/>
    <w:rsid w:val="00806539"/>
    <w:rsid w:val="00806572"/>
    <w:rsid w:val="008066AE"/>
    <w:rsid w:val="008068A6"/>
    <w:rsid w:val="008068DA"/>
    <w:rsid w:val="00806A56"/>
    <w:rsid w:val="00806B05"/>
    <w:rsid w:val="00806C93"/>
    <w:rsid w:val="00806DD9"/>
    <w:rsid w:val="00806E1C"/>
    <w:rsid w:val="00806ECC"/>
    <w:rsid w:val="00807021"/>
    <w:rsid w:val="008076AF"/>
    <w:rsid w:val="00807813"/>
    <w:rsid w:val="00807988"/>
    <w:rsid w:val="00807B2B"/>
    <w:rsid w:val="00807BC9"/>
    <w:rsid w:val="00807EFF"/>
    <w:rsid w:val="00807FD6"/>
    <w:rsid w:val="00810EAD"/>
    <w:rsid w:val="00810F6E"/>
    <w:rsid w:val="00810F98"/>
    <w:rsid w:val="00811106"/>
    <w:rsid w:val="008111E4"/>
    <w:rsid w:val="008114C8"/>
    <w:rsid w:val="00811761"/>
    <w:rsid w:val="00811979"/>
    <w:rsid w:val="008119A5"/>
    <w:rsid w:val="008119D5"/>
    <w:rsid w:val="00811C3E"/>
    <w:rsid w:val="00811E84"/>
    <w:rsid w:val="00812011"/>
    <w:rsid w:val="0081232F"/>
    <w:rsid w:val="008127B6"/>
    <w:rsid w:val="00812BED"/>
    <w:rsid w:val="00812FD1"/>
    <w:rsid w:val="0081308E"/>
    <w:rsid w:val="008130D1"/>
    <w:rsid w:val="00813795"/>
    <w:rsid w:val="00813B2A"/>
    <w:rsid w:val="00813C65"/>
    <w:rsid w:val="00813D60"/>
    <w:rsid w:val="00813E70"/>
    <w:rsid w:val="00813EEB"/>
    <w:rsid w:val="00813F16"/>
    <w:rsid w:val="00814009"/>
    <w:rsid w:val="0081402D"/>
    <w:rsid w:val="00814215"/>
    <w:rsid w:val="00814EA7"/>
    <w:rsid w:val="008150CC"/>
    <w:rsid w:val="00815374"/>
    <w:rsid w:val="008154E0"/>
    <w:rsid w:val="008155AE"/>
    <w:rsid w:val="008156ED"/>
    <w:rsid w:val="008157BF"/>
    <w:rsid w:val="0081628A"/>
    <w:rsid w:val="0081646C"/>
    <w:rsid w:val="008165C8"/>
    <w:rsid w:val="008168F3"/>
    <w:rsid w:val="0081720F"/>
    <w:rsid w:val="008172C9"/>
    <w:rsid w:val="0081735C"/>
    <w:rsid w:val="0081755C"/>
    <w:rsid w:val="0082029A"/>
    <w:rsid w:val="0082080E"/>
    <w:rsid w:val="00820870"/>
    <w:rsid w:val="00820AD8"/>
    <w:rsid w:val="00820C00"/>
    <w:rsid w:val="00820C54"/>
    <w:rsid w:val="00821039"/>
    <w:rsid w:val="0082164C"/>
    <w:rsid w:val="00821CDB"/>
    <w:rsid w:val="008220CF"/>
    <w:rsid w:val="008223EB"/>
    <w:rsid w:val="00822907"/>
    <w:rsid w:val="00822BD7"/>
    <w:rsid w:val="00822F6B"/>
    <w:rsid w:val="0082326D"/>
    <w:rsid w:val="0082349A"/>
    <w:rsid w:val="008235CC"/>
    <w:rsid w:val="00823838"/>
    <w:rsid w:val="00823946"/>
    <w:rsid w:val="00823D08"/>
    <w:rsid w:val="00823F44"/>
    <w:rsid w:val="0082420F"/>
    <w:rsid w:val="008245E7"/>
    <w:rsid w:val="00824881"/>
    <w:rsid w:val="00824AF8"/>
    <w:rsid w:val="00824ECD"/>
    <w:rsid w:val="0082507D"/>
    <w:rsid w:val="008250D2"/>
    <w:rsid w:val="00825155"/>
    <w:rsid w:val="008252B7"/>
    <w:rsid w:val="0082532C"/>
    <w:rsid w:val="00825538"/>
    <w:rsid w:val="008257F9"/>
    <w:rsid w:val="0082606C"/>
    <w:rsid w:val="00826545"/>
    <w:rsid w:val="008266A0"/>
    <w:rsid w:val="0082684E"/>
    <w:rsid w:val="00826894"/>
    <w:rsid w:val="00826A5F"/>
    <w:rsid w:val="00826A80"/>
    <w:rsid w:val="00826EF8"/>
    <w:rsid w:val="008272E5"/>
    <w:rsid w:val="00827754"/>
    <w:rsid w:val="0082783E"/>
    <w:rsid w:val="00827C5F"/>
    <w:rsid w:val="00827FC3"/>
    <w:rsid w:val="008301B7"/>
    <w:rsid w:val="00830239"/>
    <w:rsid w:val="00830717"/>
    <w:rsid w:val="008308A6"/>
    <w:rsid w:val="00830A99"/>
    <w:rsid w:val="00830E1E"/>
    <w:rsid w:val="0083119D"/>
    <w:rsid w:val="008311AD"/>
    <w:rsid w:val="008313DA"/>
    <w:rsid w:val="00831684"/>
    <w:rsid w:val="008316C3"/>
    <w:rsid w:val="00831953"/>
    <w:rsid w:val="008320F0"/>
    <w:rsid w:val="0083264D"/>
    <w:rsid w:val="00832C17"/>
    <w:rsid w:val="00832CA0"/>
    <w:rsid w:val="00832FDA"/>
    <w:rsid w:val="00832FDC"/>
    <w:rsid w:val="008333A8"/>
    <w:rsid w:val="00833456"/>
    <w:rsid w:val="0083353B"/>
    <w:rsid w:val="0083359E"/>
    <w:rsid w:val="00833BF1"/>
    <w:rsid w:val="00833D1B"/>
    <w:rsid w:val="008342A2"/>
    <w:rsid w:val="00834AF8"/>
    <w:rsid w:val="00834BE1"/>
    <w:rsid w:val="00834CBF"/>
    <w:rsid w:val="0083502F"/>
    <w:rsid w:val="00835656"/>
    <w:rsid w:val="0083578C"/>
    <w:rsid w:val="008358BE"/>
    <w:rsid w:val="00835B5B"/>
    <w:rsid w:val="008361A3"/>
    <w:rsid w:val="00836575"/>
    <w:rsid w:val="00836578"/>
    <w:rsid w:val="00836613"/>
    <w:rsid w:val="00836684"/>
    <w:rsid w:val="00836989"/>
    <w:rsid w:val="00836DBD"/>
    <w:rsid w:val="00837054"/>
    <w:rsid w:val="008371F3"/>
    <w:rsid w:val="008372E7"/>
    <w:rsid w:val="0083735B"/>
    <w:rsid w:val="008379C4"/>
    <w:rsid w:val="00837A82"/>
    <w:rsid w:val="00837D0B"/>
    <w:rsid w:val="00837F80"/>
    <w:rsid w:val="00840091"/>
    <w:rsid w:val="00840587"/>
    <w:rsid w:val="00840A37"/>
    <w:rsid w:val="00840AAE"/>
    <w:rsid w:val="00840C70"/>
    <w:rsid w:val="00840CAD"/>
    <w:rsid w:val="00840FFD"/>
    <w:rsid w:val="00841C70"/>
    <w:rsid w:val="00841DAC"/>
    <w:rsid w:val="00841E45"/>
    <w:rsid w:val="0084260C"/>
    <w:rsid w:val="00842C93"/>
    <w:rsid w:val="00842F81"/>
    <w:rsid w:val="00843036"/>
    <w:rsid w:val="008431FD"/>
    <w:rsid w:val="008432FC"/>
    <w:rsid w:val="008433C7"/>
    <w:rsid w:val="00843501"/>
    <w:rsid w:val="00843B3B"/>
    <w:rsid w:val="008441A3"/>
    <w:rsid w:val="0084430C"/>
    <w:rsid w:val="0084444D"/>
    <w:rsid w:val="008448E9"/>
    <w:rsid w:val="00844CBE"/>
    <w:rsid w:val="0084526C"/>
    <w:rsid w:val="00845926"/>
    <w:rsid w:val="0084645E"/>
    <w:rsid w:val="00846533"/>
    <w:rsid w:val="0084669E"/>
    <w:rsid w:val="00846C42"/>
    <w:rsid w:val="00846CD1"/>
    <w:rsid w:val="008471EF"/>
    <w:rsid w:val="00847765"/>
    <w:rsid w:val="008477ED"/>
    <w:rsid w:val="008478BD"/>
    <w:rsid w:val="00847E55"/>
    <w:rsid w:val="00850599"/>
    <w:rsid w:val="008506AF"/>
    <w:rsid w:val="00850921"/>
    <w:rsid w:val="00850926"/>
    <w:rsid w:val="0085095F"/>
    <w:rsid w:val="0085098A"/>
    <w:rsid w:val="00850D3D"/>
    <w:rsid w:val="00850E39"/>
    <w:rsid w:val="00850E3C"/>
    <w:rsid w:val="00850EAC"/>
    <w:rsid w:val="00850F3E"/>
    <w:rsid w:val="00850F58"/>
    <w:rsid w:val="00850F9B"/>
    <w:rsid w:val="008511FE"/>
    <w:rsid w:val="0085138E"/>
    <w:rsid w:val="0085142C"/>
    <w:rsid w:val="00851577"/>
    <w:rsid w:val="00851831"/>
    <w:rsid w:val="0085192A"/>
    <w:rsid w:val="008521F9"/>
    <w:rsid w:val="008525E6"/>
    <w:rsid w:val="008529F0"/>
    <w:rsid w:val="00852AB0"/>
    <w:rsid w:val="0085301C"/>
    <w:rsid w:val="00853248"/>
    <w:rsid w:val="008532DB"/>
    <w:rsid w:val="0085354D"/>
    <w:rsid w:val="0085385F"/>
    <w:rsid w:val="00853D3C"/>
    <w:rsid w:val="00853D7A"/>
    <w:rsid w:val="00853EC8"/>
    <w:rsid w:val="00853ED2"/>
    <w:rsid w:val="00853F33"/>
    <w:rsid w:val="00853F92"/>
    <w:rsid w:val="00854876"/>
    <w:rsid w:val="00854878"/>
    <w:rsid w:val="00854A4F"/>
    <w:rsid w:val="00854AC3"/>
    <w:rsid w:val="008551F6"/>
    <w:rsid w:val="008552E2"/>
    <w:rsid w:val="00855537"/>
    <w:rsid w:val="008556C9"/>
    <w:rsid w:val="008558C3"/>
    <w:rsid w:val="00855E43"/>
    <w:rsid w:val="008560F7"/>
    <w:rsid w:val="0085629A"/>
    <w:rsid w:val="008563D8"/>
    <w:rsid w:val="0085644E"/>
    <w:rsid w:val="00856539"/>
    <w:rsid w:val="00856819"/>
    <w:rsid w:val="0085685B"/>
    <w:rsid w:val="008569C7"/>
    <w:rsid w:val="008569CE"/>
    <w:rsid w:val="008569CF"/>
    <w:rsid w:val="00856AEF"/>
    <w:rsid w:val="00856B92"/>
    <w:rsid w:val="00856E1D"/>
    <w:rsid w:val="00856F48"/>
    <w:rsid w:val="00857039"/>
    <w:rsid w:val="00857501"/>
    <w:rsid w:val="008577C3"/>
    <w:rsid w:val="008578FD"/>
    <w:rsid w:val="00857DED"/>
    <w:rsid w:val="00860233"/>
    <w:rsid w:val="00860553"/>
    <w:rsid w:val="008605D9"/>
    <w:rsid w:val="008606B0"/>
    <w:rsid w:val="00860945"/>
    <w:rsid w:val="00860B5A"/>
    <w:rsid w:val="0086113D"/>
    <w:rsid w:val="0086115F"/>
    <w:rsid w:val="0086180F"/>
    <w:rsid w:val="0086191F"/>
    <w:rsid w:val="00861922"/>
    <w:rsid w:val="00861928"/>
    <w:rsid w:val="00861A98"/>
    <w:rsid w:val="0086256A"/>
    <w:rsid w:val="00862880"/>
    <w:rsid w:val="008629FF"/>
    <w:rsid w:val="00862A33"/>
    <w:rsid w:val="00862C0B"/>
    <w:rsid w:val="00862CF2"/>
    <w:rsid w:val="00862E1C"/>
    <w:rsid w:val="00862F10"/>
    <w:rsid w:val="0086318D"/>
    <w:rsid w:val="008635EC"/>
    <w:rsid w:val="0086394E"/>
    <w:rsid w:val="0086396D"/>
    <w:rsid w:val="008639D5"/>
    <w:rsid w:val="00863B4B"/>
    <w:rsid w:val="00863DE9"/>
    <w:rsid w:val="0086410B"/>
    <w:rsid w:val="00864A3B"/>
    <w:rsid w:val="00864B08"/>
    <w:rsid w:val="0086527B"/>
    <w:rsid w:val="008653C8"/>
    <w:rsid w:val="00865629"/>
    <w:rsid w:val="00865735"/>
    <w:rsid w:val="00865959"/>
    <w:rsid w:val="00865F95"/>
    <w:rsid w:val="00866008"/>
    <w:rsid w:val="008662DA"/>
    <w:rsid w:val="008663D0"/>
    <w:rsid w:val="00866900"/>
    <w:rsid w:val="00866A9B"/>
    <w:rsid w:val="00866CBB"/>
    <w:rsid w:val="00866F65"/>
    <w:rsid w:val="0086713E"/>
    <w:rsid w:val="008678BC"/>
    <w:rsid w:val="008679F6"/>
    <w:rsid w:val="00867E45"/>
    <w:rsid w:val="0087055A"/>
    <w:rsid w:val="00870871"/>
    <w:rsid w:val="00870B73"/>
    <w:rsid w:val="00870BE0"/>
    <w:rsid w:val="00870BF8"/>
    <w:rsid w:val="00871168"/>
    <w:rsid w:val="008712C9"/>
    <w:rsid w:val="00871346"/>
    <w:rsid w:val="00871397"/>
    <w:rsid w:val="00871727"/>
    <w:rsid w:val="00872786"/>
    <w:rsid w:val="008729CE"/>
    <w:rsid w:val="00872B15"/>
    <w:rsid w:val="00872BDF"/>
    <w:rsid w:val="00872D3B"/>
    <w:rsid w:val="00872E3E"/>
    <w:rsid w:val="0087314C"/>
    <w:rsid w:val="0087343C"/>
    <w:rsid w:val="00873528"/>
    <w:rsid w:val="00873842"/>
    <w:rsid w:val="0087385A"/>
    <w:rsid w:val="008738BF"/>
    <w:rsid w:val="00873F5C"/>
    <w:rsid w:val="008742C8"/>
    <w:rsid w:val="008744AA"/>
    <w:rsid w:val="00874712"/>
    <w:rsid w:val="00874A9A"/>
    <w:rsid w:val="00874E82"/>
    <w:rsid w:val="00875AB4"/>
    <w:rsid w:val="00875AD7"/>
    <w:rsid w:val="00875BF8"/>
    <w:rsid w:val="00875C50"/>
    <w:rsid w:val="00875DE1"/>
    <w:rsid w:val="008768F3"/>
    <w:rsid w:val="00876F39"/>
    <w:rsid w:val="00876F84"/>
    <w:rsid w:val="00876F96"/>
    <w:rsid w:val="00877018"/>
    <w:rsid w:val="0087711E"/>
    <w:rsid w:val="008771C8"/>
    <w:rsid w:val="008775E4"/>
    <w:rsid w:val="008776FA"/>
    <w:rsid w:val="008779E7"/>
    <w:rsid w:val="00877A4D"/>
    <w:rsid w:val="00880026"/>
    <w:rsid w:val="008801DC"/>
    <w:rsid w:val="008802EC"/>
    <w:rsid w:val="008804AE"/>
    <w:rsid w:val="008809C9"/>
    <w:rsid w:val="00880A11"/>
    <w:rsid w:val="00880B4E"/>
    <w:rsid w:val="00880BDA"/>
    <w:rsid w:val="00880DBB"/>
    <w:rsid w:val="00880FFD"/>
    <w:rsid w:val="008812E4"/>
    <w:rsid w:val="008815C2"/>
    <w:rsid w:val="00881D7B"/>
    <w:rsid w:val="00881FF5"/>
    <w:rsid w:val="008825A1"/>
    <w:rsid w:val="0088299A"/>
    <w:rsid w:val="00882A9B"/>
    <w:rsid w:val="00882C21"/>
    <w:rsid w:val="00882CAC"/>
    <w:rsid w:val="00883312"/>
    <w:rsid w:val="00883700"/>
    <w:rsid w:val="0088370F"/>
    <w:rsid w:val="00883717"/>
    <w:rsid w:val="0088389F"/>
    <w:rsid w:val="008838DC"/>
    <w:rsid w:val="0088435E"/>
    <w:rsid w:val="00884544"/>
    <w:rsid w:val="00884745"/>
    <w:rsid w:val="00884800"/>
    <w:rsid w:val="00884801"/>
    <w:rsid w:val="00884827"/>
    <w:rsid w:val="0088486C"/>
    <w:rsid w:val="00884D2D"/>
    <w:rsid w:val="00884DCD"/>
    <w:rsid w:val="008852E5"/>
    <w:rsid w:val="00885677"/>
    <w:rsid w:val="00885906"/>
    <w:rsid w:val="0088597C"/>
    <w:rsid w:val="00885E1B"/>
    <w:rsid w:val="00885EE1"/>
    <w:rsid w:val="00885F7E"/>
    <w:rsid w:val="00886146"/>
    <w:rsid w:val="008865C7"/>
    <w:rsid w:val="008868A6"/>
    <w:rsid w:val="008869B7"/>
    <w:rsid w:val="00886A3B"/>
    <w:rsid w:val="00886CF9"/>
    <w:rsid w:val="00886F45"/>
    <w:rsid w:val="00886FB5"/>
    <w:rsid w:val="00887005"/>
    <w:rsid w:val="008870DD"/>
    <w:rsid w:val="008875F9"/>
    <w:rsid w:val="00887660"/>
    <w:rsid w:val="008877FE"/>
    <w:rsid w:val="008879D0"/>
    <w:rsid w:val="00887C42"/>
    <w:rsid w:val="00887C84"/>
    <w:rsid w:val="00890066"/>
    <w:rsid w:val="008900C8"/>
    <w:rsid w:val="00890148"/>
    <w:rsid w:val="008902B4"/>
    <w:rsid w:val="008903F0"/>
    <w:rsid w:val="0089056D"/>
    <w:rsid w:val="008908FA"/>
    <w:rsid w:val="00890991"/>
    <w:rsid w:val="00890ED9"/>
    <w:rsid w:val="00891107"/>
    <w:rsid w:val="008913F6"/>
    <w:rsid w:val="008917E7"/>
    <w:rsid w:val="00891AFF"/>
    <w:rsid w:val="00891BC3"/>
    <w:rsid w:val="00891C9B"/>
    <w:rsid w:val="00891CAF"/>
    <w:rsid w:val="00891F43"/>
    <w:rsid w:val="008922FA"/>
    <w:rsid w:val="008926DC"/>
    <w:rsid w:val="008929A5"/>
    <w:rsid w:val="00892AD8"/>
    <w:rsid w:val="00892EFD"/>
    <w:rsid w:val="00893463"/>
    <w:rsid w:val="00893538"/>
    <w:rsid w:val="00893800"/>
    <w:rsid w:val="008939C9"/>
    <w:rsid w:val="00893B8E"/>
    <w:rsid w:val="00893FCA"/>
    <w:rsid w:val="0089410F"/>
    <w:rsid w:val="008942C7"/>
    <w:rsid w:val="008944D0"/>
    <w:rsid w:val="008945A0"/>
    <w:rsid w:val="008945FC"/>
    <w:rsid w:val="008947D8"/>
    <w:rsid w:val="00894827"/>
    <w:rsid w:val="00894947"/>
    <w:rsid w:val="00894A26"/>
    <w:rsid w:val="00894A49"/>
    <w:rsid w:val="00894B4F"/>
    <w:rsid w:val="00894C26"/>
    <w:rsid w:val="00894CE8"/>
    <w:rsid w:val="00895156"/>
    <w:rsid w:val="008954BD"/>
    <w:rsid w:val="00895684"/>
    <w:rsid w:val="00895695"/>
    <w:rsid w:val="00895D57"/>
    <w:rsid w:val="00896896"/>
    <w:rsid w:val="00896A5B"/>
    <w:rsid w:val="00896F22"/>
    <w:rsid w:val="00896FF4"/>
    <w:rsid w:val="0089700A"/>
    <w:rsid w:val="008970C9"/>
    <w:rsid w:val="008972B7"/>
    <w:rsid w:val="008973EB"/>
    <w:rsid w:val="00897430"/>
    <w:rsid w:val="00897885"/>
    <w:rsid w:val="00897C2C"/>
    <w:rsid w:val="00897CCC"/>
    <w:rsid w:val="008A00D4"/>
    <w:rsid w:val="008A01B7"/>
    <w:rsid w:val="008A094E"/>
    <w:rsid w:val="008A0D87"/>
    <w:rsid w:val="008A0E7D"/>
    <w:rsid w:val="008A0E9A"/>
    <w:rsid w:val="008A0FBA"/>
    <w:rsid w:val="008A10DC"/>
    <w:rsid w:val="008A114D"/>
    <w:rsid w:val="008A138E"/>
    <w:rsid w:val="008A154C"/>
    <w:rsid w:val="008A1D94"/>
    <w:rsid w:val="008A2422"/>
    <w:rsid w:val="008A25B9"/>
    <w:rsid w:val="008A2760"/>
    <w:rsid w:val="008A287B"/>
    <w:rsid w:val="008A300E"/>
    <w:rsid w:val="008A3491"/>
    <w:rsid w:val="008A37BB"/>
    <w:rsid w:val="008A3EA5"/>
    <w:rsid w:val="008A3F22"/>
    <w:rsid w:val="008A3FE1"/>
    <w:rsid w:val="008A4299"/>
    <w:rsid w:val="008A4330"/>
    <w:rsid w:val="008A4828"/>
    <w:rsid w:val="008A49C8"/>
    <w:rsid w:val="008A4C54"/>
    <w:rsid w:val="008A4C8F"/>
    <w:rsid w:val="008A50D0"/>
    <w:rsid w:val="008A50E8"/>
    <w:rsid w:val="008A52F6"/>
    <w:rsid w:val="008A5338"/>
    <w:rsid w:val="008A5379"/>
    <w:rsid w:val="008A5A10"/>
    <w:rsid w:val="008A5F95"/>
    <w:rsid w:val="008A6206"/>
    <w:rsid w:val="008A63ED"/>
    <w:rsid w:val="008A65DC"/>
    <w:rsid w:val="008A6915"/>
    <w:rsid w:val="008A6AFF"/>
    <w:rsid w:val="008A6C6E"/>
    <w:rsid w:val="008A6CD8"/>
    <w:rsid w:val="008A7213"/>
    <w:rsid w:val="008A75DB"/>
    <w:rsid w:val="008A77BB"/>
    <w:rsid w:val="008A79C9"/>
    <w:rsid w:val="008A7AB3"/>
    <w:rsid w:val="008A7C1F"/>
    <w:rsid w:val="008A7DA8"/>
    <w:rsid w:val="008A7DFB"/>
    <w:rsid w:val="008A7E83"/>
    <w:rsid w:val="008B0125"/>
    <w:rsid w:val="008B0417"/>
    <w:rsid w:val="008B06E3"/>
    <w:rsid w:val="008B0EE3"/>
    <w:rsid w:val="008B1155"/>
    <w:rsid w:val="008B1169"/>
    <w:rsid w:val="008B128C"/>
    <w:rsid w:val="008B1414"/>
    <w:rsid w:val="008B1422"/>
    <w:rsid w:val="008B14A3"/>
    <w:rsid w:val="008B15DA"/>
    <w:rsid w:val="008B1B13"/>
    <w:rsid w:val="008B1C77"/>
    <w:rsid w:val="008B1C91"/>
    <w:rsid w:val="008B21BC"/>
    <w:rsid w:val="008B221E"/>
    <w:rsid w:val="008B26CA"/>
    <w:rsid w:val="008B27CD"/>
    <w:rsid w:val="008B2A5E"/>
    <w:rsid w:val="008B2B03"/>
    <w:rsid w:val="008B2B69"/>
    <w:rsid w:val="008B30AD"/>
    <w:rsid w:val="008B33F6"/>
    <w:rsid w:val="008B3BE0"/>
    <w:rsid w:val="008B3D33"/>
    <w:rsid w:val="008B3EF8"/>
    <w:rsid w:val="008B412F"/>
    <w:rsid w:val="008B44D3"/>
    <w:rsid w:val="008B46F7"/>
    <w:rsid w:val="008B4B6D"/>
    <w:rsid w:val="008B4C23"/>
    <w:rsid w:val="008B4C73"/>
    <w:rsid w:val="008B4F59"/>
    <w:rsid w:val="008B500B"/>
    <w:rsid w:val="008B54D6"/>
    <w:rsid w:val="008B5A6B"/>
    <w:rsid w:val="008B5B11"/>
    <w:rsid w:val="008B5BAA"/>
    <w:rsid w:val="008B5C13"/>
    <w:rsid w:val="008B5DE7"/>
    <w:rsid w:val="008B5FA0"/>
    <w:rsid w:val="008B6074"/>
    <w:rsid w:val="008B6C62"/>
    <w:rsid w:val="008B6DB5"/>
    <w:rsid w:val="008B70A9"/>
    <w:rsid w:val="008B70D3"/>
    <w:rsid w:val="008B73B8"/>
    <w:rsid w:val="008B741F"/>
    <w:rsid w:val="008B78A4"/>
    <w:rsid w:val="008B7B5D"/>
    <w:rsid w:val="008B7EB5"/>
    <w:rsid w:val="008C01F0"/>
    <w:rsid w:val="008C04DA"/>
    <w:rsid w:val="008C0623"/>
    <w:rsid w:val="008C074A"/>
    <w:rsid w:val="008C0CD0"/>
    <w:rsid w:val="008C0E98"/>
    <w:rsid w:val="008C0F0F"/>
    <w:rsid w:val="008C118A"/>
    <w:rsid w:val="008C1291"/>
    <w:rsid w:val="008C158F"/>
    <w:rsid w:val="008C1865"/>
    <w:rsid w:val="008C18B2"/>
    <w:rsid w:val="008C18E9"/>
    <w:rsid w:val="008C1A1A"/>
    <w:rsid w:val="008C1DF9"/>
    <w:rsid w:val="008C23A0"/>
    <w:rsid w:val="008C243C"/>
    <w:rsid w:val="008C2645"/>
    <w:rsid w:val="008C26DB"/>
    <w:rsid w:val="008C3078"/>
    <w:rsid w:val="008C351C"/>
    <w:rsid w:val="008C361B"/>
    <w:rsid w:val="008C37CF"/>
    <w:rsid w:val="008C390B"/>
    <w:rsid w:val="008C3DCD"/>
    <w:rsid w:val="008C3DDE"/>
    <w:rsid w:val="008C3F64"/>
    <w:rsid w:val="008C3F86"/>
    <w:rsid w:val="008C400F"/>
    <w:rsid w:val="008C415F"/>
    <w:rsid w:val="008C4547"/>
    <w:rsid w:val="008C493C"/>
    <w:rsid w:val="008C4B69"/>
    <w:rsid w:val="008C4DD9"/>
    <w:rsid w:val="008C4FA5"/>
    <w:rsid w:val="008C5216"/>
    <w:rsid w:val="008C598F"/>
    <w:rsid w:val="008C5A9B"/>
    <w:rsid w:val="008C5E7D"/>
    <w:rsid w:val="008C61A2"/>
    <w:rsid w:val="008C6595"/>
    <w:rsid w:val="008C6693"/>
    <w:rsid w:val="008C6752"/>
    <w:rsid w:val="008C67A9"/>
    <w:rsid w:val="008C690A"/>
    <w:rsid w:val="008C6A03"/>
    <w:rsid w:val="008C6B60"/>
    <w:rsid w:val="008C6B95"/>
    <w:rsid w:val="008C6DE2"/>
    <w:rsid w:val="008C7109"/>
    <w:rsid w:val="008C7215"/>
    <w:rsid w:val="008C7346"/>
    <w:rsid w:val="008C73E0"/>
    <w:rsid w:val="008C7412"/>
    <w:rsid w:val="008C79E9"/>
    <w:rsid w:val="008C7B0C"/>
    <w:rsid w:val="008C7EBE"/>
    <w:rsid w:val="008C7FAC"/>
    <w:rsid w:val="008D08FA"/>
    <w:rsid w:val="008D09D7"/>
    <w:rsid w:val="008D0F94"/>
    <w:rsid w:val="008D0FDA"/>
    <w:rsid w:val="008D1503"/>
    <w:rsid w:val="008D185E"/>
    <w:rsid w:val="008D1AB1"/>
    <w:rsid w:val="008D1B1C"/>
    <w:rsid w:val="008D2032"/>
    <w:rsid w:val="008D2228"/>
    <w:rsid w:val="008D267A"/>
    <w:rsid w:val="008D282A"/>
    <w:rsid w:val="008D28F2"/>
    <w:rsid w:val="008D2995"/>
    <w:rsid w:val="008D2CEB"/>
    <w:rsid w:val="008D2ED3"/>
    <w:rsid w:val="008D32D9"/>
    <w:rsid w:val="008D3343"/>
    <w:rsid w:val="008D3784"/>
    <w:rsid w:val="008D3C9A"/>
    <w:rsid w:val="008D3F63"/>
    <w:rsid w:val="008D4131"/>
    <w:rsid w:val="008D4376"/>
    <w:rsid w:val="008D4716"/>
    <w:rsid w:val="008D493E"/>
    <w:rsid w:val="008D4EDA"/>
    <w:rsid w:val="008D5743"/>
    <w:rsid w:val="008D5939"/>
    <w:rsid w:val="008D596D"/>
    <w:rsid w:val="008D5B13"/>
    <w:rsid w:val="008D5D30"/>
    <w:rsid w:val="008D5DDD"/>
    <w:rsid w:val="008D614F"/>
    <w:rsid w:val="008D64A8"/>
    <w:rsid w:val="008D6B5C"/>
    <w:rsid w:val="008D6FAC"/>
    <w:rsid w:val="008D703C"/>
    <w:rsid w:val="008D704D"/>
    <w:rsid w:val="008D76C8"/>
    <w:rsid w:val="008D77C5"/>
    <w:rsid w:val="008D783D"/>
    <w:rsid w:val="008D786D"/>
    <w:rsid w:val="008D796B"/>
    <w:rsid w:val="008D7A82"/>
    <w:rsid w:val="008D7B24"/>
    <w:rsid w:val="008D7CF7"/>
    <w:rsid w:val="008E0009"/>
    <w:rsid w:val="008E0187"/>
    <w:rsid w:val="008E0BB2"/>
    <w:rsid w:val="008E0C19"/>
    <w:rsid w:val="008E0DE9"/>
    <w:rsid w:val="008E0E86"/>
    <w:rsid w:val="008E10A3"/>
    <w:rsid w:val="008E137D"/>
    <w:rsid w:val="008E1C44"/>
    <w:rsid w:val="008E1D13"/>
    <w:rsid w:val="008E1E50"/>
    <w:rsid w:val="008E1E76"/>
    <w:rsid w:val="008E1EBD"/>
    <w:rsid w:val="008E2009"/>
    <w:rsid w:val="008E2080"/>
    <w:rsid w:val="008E268C"/>
    <w:rsid w:val="008E269F"/>
    <w:rsid w:val="008E28BA"/>
    <w:rsid w:val="008E2956"/>
    <w:rsid w:val="008E341D"/>
    <w:rsid w:val="008E3538"/>
    <w:rsid w:val="008E359B"/>
    <w:rsid w:val="008E3AB4"/>
    <w:rsid w:val="008E3B0F"/>
    <w:rsid w:val="008E3B16"/>
    <w:rsid w:val="008E3CE2"/>
    <w:rsid w:val="008E4314"/>
    <w:rsid w:val="008E444A"/>
    <w:rsid w:val="008E446C"/>
    <w:rsid w:val="008E4C4C"/>
    <w:rsid w:val="008E4FE3"/>
    <w:rsid w:val="008E50A9"/>
    <w:rsid w:val="008E513D"/>
    <w:rsid w:val="008E552B"/>
    <w:rsid w:val="008E5887"/>
    <w:rsid w:val="008E5A8D"/>
    <w:rsid w:val="008E5B4E"/>
    <w:rsid w:val="008E5CE3"/>
    <w:rsid w:val="008E5DA4"/>
    <w:rsid w:val="008E5E4B"/>
    <w:rsid w:val="008E5EF2"/>
    <w:rsid w:val="008E6701"/>
    <w:rsid w:val="008E6759"/>
    <w:rsid w:val="008E6B54"/>
    <w:rsid w:val="008E6DFA"/>
    <w:rsid w:val="008E770D"/>
    <w:rsid w:val="008E7788"/>
    <w:rsid w:val="008E78AA"/>
    <w:rsid w:val="008E7EFD"/>
    <w:rsid w:val="008E7F4C"/>
    <w:rsid w:val="008F006B"/>
    <w:rsid w:val="008F0110"/>
    <w:rsid w:val="008F0149"/>
    <w:rsid w:val="008F04A8"/>
    <w:rsid w:val="008F0AB3"/>
    <w:rsid w:val="008F1157"/>
    <w:rsid w:val="008F1456"/>
    <w:rsid w:val="008F191A"/>
    <w:rsid w:val="008F1AEF"/>
    <w:rsid w:val="008F1D86"/>
    <w:rsid w:val="008F1DC3"/>
    <w:rsid w:val="008F2019"/>
    <w:rsid w:val="008F26D4"/>
    <w:rsid w:val="008F26F0"/>
    <w:rsid w:val="008F272A"/>
    <w:rsid w:val="008F2D03"/>
    <w:rsid w:val="008F2E90"/>
    <w:rsid w:val="008F2FAF"/>
    <w:rsid w:val="008F304E"/>
    <w:rsid w:val="008F30EB"/>
    <w:rsid w:val="008F3149"/>
    <w:rsid w:val="008F33B3"/>
    <w:rsid w:val="008F37D8"/>
    <w:rsid w:val="008F3C12"/>
    <w:rsid w:val="008F4080"/>
    <w:rsid w:val="008F4643"/>
    <w:rsid w:val="008F48A4"/>
    <w:rsid w:val="008F4B63"/>
    <w:rsid w:val="008F4FA7"/>
    <w:rsid w:val="008F513B"/>
    <w:rsid w:val="008F56B0"/>
    <w:rsid w:val="008F5837"/>
    <w:rsid w:val="008F5A24"/>
    <w:rsid w:val="008F5B0C"/>
    <w:rsid w:val="008F5ED3"/>
    <w:rsid w:val="008F5F51"/>
    <w:rsid w:val="008F60DA"/>
    <w:rsid w:val="008F63C0"/>
    <w:rsid w:val="008F6E6F"/>
    <w:rsid w:val="008F6F2E"/>
    <w:rsid w:val="008F700E"/>
    <w:rsid w:val="008F7446"/>
    <w:rsid w:val="008F74E7"/>
    <w:rsid w:val="008F759C"/>
    <w:rsid w:val="008F781C"/>
    <w:rsid w:val="008F7859"/>
    <w:rsid w:val="008F7CCA"/>
    <w:rsid w:val="008F7D93"/>
    <w:rsid w:val="008F7EF3"/>
    <w:rsid w:val="008F7F21"/>
    <w:rsid w:val="00900201"/>
    <w:rsid w:val="009002BC"/>
    <w:rsid w:val="00900401"/>
    <w:rsid w:val="009005CF"/>
    <w:rsid w:val="00900D30"/>
    <w:rsid w:val="00900E4A"/>
    <w:rsid w:val="00900F60"/>
    <w:rsid w:val="0090165B"/>
    <w:rsid w:val="00901723"/>
    <w:rsid w:val="00902032"/>
    <w:rsid w:val="009021B0"/>
    <w:rsid w:val="009024D7"/>
    <w:rsid w:val="0090293A"/>
    <w:rsid w:val="00902BC8"/>
    <w:rsid w:val="00902D20"/>
    <w:rsid w:val="009033C2"/>
    <w:rsid w:val="00903712"/>
    <w:rsid w:val="0090371C"/>
    <w:rsid w:val="00903AA3"/>
    <w:rsid w:val="00903C94"/>
    <w:rsid w:val="00903DBD"/>
    <w:rsid w:val="00904342"/>
    <w:rsid w:val="0090439F"/>
    <w:rsid w:val="00904C44"/>
    <w:rsid w:val="00904E5B"/>
    <w:rsid w:val="00904F56"/>
    <w:rsid w:val="0090536A"/>
    <w:rsid w:val="0090568F"/>
    <w:rsid w:val="009058BC"/>
    <w:rsid w:val="00905A71"/>
    <w:rsid w:val="00905CCE"/>
    <w:rsid w:val="00905F80"/>
    <w:rsid w:val="00906018"/>
    <w:rsid w:val="0090606E"/>
    <w:rsid w:val="00906651"/>
    <w:rsid w:val="00906BB7"/>
    <w:rsid w:val="00906D9A"/>
    <w:rsid w:val="0090770D"/>
    <w:rsid w:val="009079D7"/>
    <w:rsid w:val="00907A90"/>
    <w:rsid w:val="00907B4A"/>
    <w:rsid w:val="009102E2"/>
    <w:rsid w:val="009104CA"/>
    <w:rsid w:val="009106EA"/>
    <w:rsid w:val="009107F8"/>
    <w:rsid w:val="00910B73"/>
    <w:rsid w:val="00910C32"/>
    <w:rsid w:val="00910DE5"/>
    <w:rsid w:val="00910DF9"/>
    <w:rsid w:val="00911192"/>
    <w:rsid w:val="009112C9"/>
    <w:rsid w:val="00911588"/>
    <w:rsid w:val="009116BA"/>
    <w:rsid w:val="009117BF"/>
    <w:rsid w:val="009118A9"/>
    <w:rsid w:val="00911BEA"/>
    <w:rsid w:val="00911CAC"/>
    <w:rsid w:val="00911FC6"/>
    <w:rsid w:val="00912325"/>
    <w:rsid w:val="009123D3"/>
    <w:rsid w:val="0091264F"/>
    <w:rsid w:val="009126A5"/>
    <w:rsid w:val="009126EA"/>
    <w:rsid w:val="00912BC9"/>
    <w:rsid w:val="00912CC9"/>
    <w:rsid w:val="00913462"/>
    <w:rsid w:val="0091351E"/>
    <w:rsid w:val="00913638"/>
    <w:rsid w:val="009138FC"/>
    <w:rsid w:val="009138FE"/>
    <w:rsid w:val="00913AD5"/>
    <w:rsid w:val="00913AEF"/>
    <w:rsid w:val="00913E26"/>
    <w:rsid w:val="00913EFB"/>
    <w:rsid w:val="009142B6"/>
    <w:rsid w:val="00914586"/>
    <w:rsid w:val="009146CE"/>
    <w:rsid w:val="00914AEE"/>
    <w:rsid w:val="00914F0E"/>
    <w:rsid w:val="00914FF1"/>
    <w:rsid w:val="009150C5"/>
    <w:rsid w:val="0091552C"/>
    <w:rsid w:val="009155C4"/>
    <w:rsid w:val="00915944"/>
    <w:rsid w:val="00915A27"/>
    <w:rsid w:val="00915E10"/>
    <w:rsid w:val="00916234"/>
    <w:rsid w:val="009163FF"/>
    <w:rsid w:val="00916B0C"/>
    <w:rsid w:val="00916C19"/>
    <w:rsid w:val="00917304"/>
    <w:rsid w:val="00917494"/>
    <w:rsid w:val="00917498"/>
    <w:rsid w:val="00917C40"/>
    <w:rsid w:val="00917E57"/>
    <w:rsid w:val="00917F17"/>
    <w:rsid w:val="00917F46"/>
    <w:rsid w:val="009201A3"/>
    <w:rsid w:val="009204FC"/>
    <w:rsid w:val="009206DC"/>
    <w:rsid w:val="00920823"/>
    <w:rsid w:val="00920A58"/>
    <w:rsid w:val="00920B5B"/>
    <w:rsid w:val="00920B63"/>
    <w:rsid w:val="009213BB"/>
    <w:rsid w:val="009213D7"/>
    <w:rsid w:val="009214D2"/>
    <w:rsid w:val="00921959"/>
    <w:rsid w:val="00921A5A"/>
    <w:rsid w:val="009220DF"/>
    <w:rsid w:val="009221E9"/>
    <w:rsid w:val="009221F3"/>
    <w:rsid w:val="00922248"/>
    <w:rsid w:val="00922B6A"/>
    <w:rsid w:val="00922D41"/>
    <w:rsid w:val="00922DC2"/>
    <w:rsid w:val="009230C8"/>
    <w:rsid w:val="00923C0D"/>
    <w:rsid w:val="00923D8C"/>
    <w:rsid w:val="00923E1D"/>
    <w:rsid w:val="009240EA"/>
    <w:rsid w:val="0092425F"/>
    <w:rsid w:val="009243EA"/>
    <w:rsid w:val="009244B3"/>
    <w:rsid w:val="009245E7"/>
    <w:rsid w:val="00924B0B"/>
    <w:rsid w:val="00924B92"/>
    <w:rsid w:val="00924BDF"/>
    <w:rsid w:val="00924F76"/>
    <w:rsid w:val="0092522D"/>
    <w:rsid w:val="00925418"/>
    <w:rsid w:val="0092547E"/>
    <w:rsid w:val="009255F0"/>
    <w:rsid w:val="0092568F"/>
    <w:rsid w:val="009256C3"/>
    <w:rsid w:val="00925DE2"/>
    <w:rsid w:val="009262C3"/>
    <w:rsid w:val="009262C7"/>
    <w:rsid w:val="009264CD"/>
    <w:rsid w:val="009264F7"/>
    <w:rsid w:val="0092661C"/>
    <w:rsid w:val="00926A55"/>
    <w:rsid w:val="00926A97"/>
    <w:rsid w:val="00927655"/>
    <w:rsid w:val="00927EA9"/>
    <w:rsid w:val="0093074D"/>
    <w:rsid w:val="009308A8"/>
    <w:rsid w:val="00930A34"/>
    <w:rsid w:val="00930D22"/>
    <w:rsid w:val="00930F26"/>
    <w:rsid w:val="00930FDA"/>
    <w:rsid w:val="009312B9"/>
    <w:rsid w:val="009312E3"/>
    <w:rsid w:val="0093134D"/>
    <w:rsid w:val="009319D1"/>
    <w:rsid w:val="00931A49"/>
    <w:rsid w:val="00931AEB"/>
    <w:rsid w:val="00931BCD"/>
    <w:rsid w:val="009320B6"/>
    <w:rsid w:val="00932384"/>
    <w:rsid w:val="00932606"/>
    <w:rsid w:val="00932699"/>
    <w:rsid w:val="00932996"/>
    <w:rsid w:val="00932C4C"/>
    <w:rsid w:val="00932F14"/>
    <w:rsid w:val="0093347F"/>
    <w:rsid w:val="00933CCF"/>
    <w:rsid w:val="00933EF2"/>
    <w:rsid w:val="00933FC8"/>
    <w:rsid w:val="009345C4"/>
    <w:rsid w:val="0093465E"/>
    <w:rsid w:val="00934BC0"/>
    <w:rsid w:val="00934DE7"/>
    <w:rsid w:val="00934E76"/>
    <w:rsid w:val="00935081"/>
    <w:rsid w:val="00935637"/>
    <w:rsid w:val="009359CA"/>
    <w:rsid w:val="00935ABD"/>
    <w:rsid w:val="00935FCD"/>
    <w:rsid w:val="0093619E"/>
    <w:rsid w:val="009361FF"/>
    <w:rsid w:val="00936944"/>
    <w:rsid w:val="009369B9"/>
    <w:rsid w:val="009369DE"/>
    <w:rsid w:val="00936A30"/>
    <w:rsid w:val="00936CD7"/>
    <w:rsid w:val="00937296"/>
    <w:rsid w:val="0093777A"/>
    <w:rsid w:val="00937836"/>
    <w:rsid w:val="00937C70"/>
    <w:rsid w:val="00937EC1"/>
    <w:rsid w:val="0094002C"/>
    <w:rsid w:val="00940095"/>
    <w:rsid w:val="009404C8"/>
    <w:rsid w:val="00940664"/>
    <w:rsid w:val="009406C8"/>
    <w:rsid w:val="0094097C"/>
    <w:rsid w:val="009409D6"/>
    <w:rsid w:val="00940C0D"/>
    <w:rsid w:val="00941185"/>
    <w:rsid w:val="00941230"/>
    <w:rsid w:val="00941243"/>
    <w:rsid w:val="009412E4"/>
    <w:rsid w:val="00941601"/>
    <w:rsid w:val="009417A4"/>
    <w:rsid w:val="009417FF"/>
    <w:rsid w:val="00941ADF"/>
    <w:rsid w:val="00941AF9"/>
    <w:rsid w:val="009422DA"/>
    <w:rsid w:val="0094243D"/>
    <w:rsid w:val="00942BA8"/>
    <w:rsid w:val="00942C7E"/>
    <w:rsid w:val="00942CBE"/>
    <w:rsid w:val="00943385"/>
    <w:rsid w:val="009437C1"/>
    <w:rsid w:val="00943A05"/>
    <w:rsid w:val="00943A24"/>
    <w:rsid w:val="00943C92"/>
    <w:rsid w:val="00943E4A"/>
    <w:rsid w:val="00943FE0"/>
    <w:rsid w:val="009440F3"/>
    <w:rsid w:val="00944123"/>
    <w:rsid w:val="009442B6"/>
    <w:rsid w:val="0094451B"/>
    <w:rsid w:val="009447C9"/>
    <w:rsid w:val="00944816"/>
    <w:rsid w:val="0094481E"/>
    <w:rsid w:val="00944B63"/>
    <w:rsid w:val="00944C98"/>
    <w:rsid w:val="00944D63"/>
    <w:rsid w:val="00944E74"/>
    <w:rsid w:val="0094577F"/>
    <w:rsid w:val="00945867"/>
    <w:rsid w:val="00945903"/>
    <w:rsid w:val="00945C3D"/>
    <w:rsid w:val="0094636A"/>
    <w:rsid w:val="00946576"/>
    <w:rsid w:val="0094698D"/>
    <w:rsid w:val="00946B51"/>
    <w:rsid w:val="00946E86"/>
    <w:rsid w:val="00946EE8"/>
    <w:rsid w:val="0094708D"/>
    <w:rsid w:val="0094729C"/>
    <w:rsid w:val="00947748"/>
    <w:rsid w:val="00947848"/>
    <w:rsid w:val="00947E40"/>
    <w:rsid w:val="00947F23"/>
    <w:rsid w:val="009503B9"/>
    <w:rsid w:val="009509EE"/>
    <w:rsid w:val="00950C0E"/>
    <w:rsid w:val="00950D69"/>
    <w:rsid w:val="00951122"/>
    <w:rsid w:val="00951385"/>
    <w:rsid w:val="00951386"/>
    <w:rsid w:val="009515F4"/>
    <w:rsid w:val="009517B6"/>
    <w:rsid w:val="00951852"/>
    <w:rsid w:val="00951866"/>
    <w:rsid w:val="009518BE"/>
    <w:rsid w:val="009518E1"/>
    <w:rsid w:val="00951AF4"/>
    <w:rsid w:val="00951F18"/>
    <w:rsid w:val="00952649"/>
    <w:rsid w:val="0095284D"/>
    <w:rsid w:val="00952A29"/>
    <w:rsid w:val="00952D1E"/>
    <w:rsid w:val="00952D31"/>
    <w:rsid w:val="00953327"/>
    <w:rsid w:val="00953407"/>
    <w:rsid w:val="00954379"/>
    <w:rsid w:val="0095452D"/>
    <w:rsid w:val="0095457E"/>
    <w:rsid w:val="00954732"/>
    <w:rsid w:val="0095557D"/>
    <w:rsid w:val="00955C01"/>
    <w:rsid w:val="00955CD8"/>
    <w:rsid w:val="00956331"/>
    <w:rsid w:val="00956400"/>
    <w:rsid w:val="00956520"/>
    <w:rsid w:val="00956586"/>
    <w:rsid w:val="0095671F"/>
    <w:rsid w:val="00956A83"/>
    <w:rsid w:val="00957020"/>
    <w:rsid w:val="00957333"/>
    <w:rsid w:val="0095738C"/>
    <w:rsid w:val="0095739B"/>
    <w:rsid w:val="0095740B"/>
    <w:rsid w:val="00957736"/>
    <w:rsid w:val="009578D8"/>
    <w:rsid w:val="00957A40"/>
    <w:rsid w:val="00957A69"/>
    <w:rsid w:val="00957B1A"/>
    <w:rsid w:val="00957B9C"/>
    <w:rsid w:val="00957D08"/>
    <w:rsid w:val="00957D6B"/>
    <w:rsid w:val="00957E9F"/>
    <w:rsid w:val="00957FA0"/>
    <w:rsid w:val="00957FB2"/>
    <w:rsid w:val="00960060"/>
    <w:rsid w:val="00960337"/>
    <w:rsid w:val="00960491"/>
    <w:rsid w:val="009606E1"/>
    <w:rsid w:val="00960A1F"/>
    <w:rsid w:val="00960E59"/>
    <w:rsid w:val="0096128C"/>
    <w:rsid w:val="0096135B"/>
    <w:rsid w:val="00961379"/>
    <w:rsid w:val="009618D7"/>
    <w:rsid w:val="00961A50"/>
    <w:rsid w:val="00961F60"/>
    <w:rsid w:val="009623BE"/>
    <w:rsid w:val="0096251B"/>
    <w:rsid w:val="00962868"/>
    <w:rsid w:val="009628CA"/>
    <w:rsid w:val="0096332D"/>
    <w:rsid w:val="00963B4A"/>
    <w:rsid w:val="00963C1B"/>
    <w:rsid w:val="00963C45"/>
    <w:rsid w:val="00963DD7"/>
    <w:rsid w:val="009643C3"/>
    <w:rsid w:val="0096460E"/>
    <w:rsid w:val="00964752"/>
    <w:rsid w:val="009647C8"/>
    <w:rsid w:val="00964896"/>
    <w:rsid w:val="00964A80"/>
    <w:rsid w:val="00964AD2"/>
    <w:rsid w:val="00964BA9"/>
    <w:rsid w:val="00964E2C"/>
    <w:rsid w:val="009651D5"/>
    <w:rsid w:val="009653F5"/>
    <w:rsid w:val="00965565"/>
    <w:rsid w:val="009655AC"/>
    <w:rsid w:val="00965669"/>
    <w:rsid w:val="00965974"/>
    <w:rsid w:val="009659F9"/>
    <w:rsid w:val="00965D0E"/>
    <w:rsid w:val="00965F2E"/>
    <w:rsid w:val="00966107"/>
    <w:rsid w:val="00966531"/>
    <w:rsid w:val="0096671D"/>
    <w:rsid w:val="00966ABB"/>
    <w:rsid w:val="0096712C"/>
    <w:rsid w:val="00967196"/>
    <w:rsid w:val="0096763D"/>
    <w:rsid w:val="00967664"/>
    <w:rsid w:val="009676A5"/>
    <w:rsid w:val="0096790C"/>
    <w:rsid w:val="00967BD1"/>
    <w:rsid w:val="00967CB9"/>
    <w:rsid w:val="00967F45"/>
    <w:rsid w:val="00967F71"/>
    <w:rsid w:val="00967FD1"/>
    <w:rsid w:val="009705AC"/>
    <w:rsid w:val="00970645"/>
    <w:rsid w:val="0097064C"/>
    <w:rsid w:val="0097095F"/>
    <w:rsid w:val="00970C53"/>
    <w:rsid w:val="00971129"/>
    <w:rsid w:val="00971138"/>
    <w:rsid w:val="009711C5"/>
    <w:rsid w:val="0097148F"/>
    <w:rsid w:val="00971FD9"/>
    <w:rsid w:val="00971FF5"/>
    <w:rsid w:val="009720D9"/>
    <w:rsid w:val="00972219"/>
    <w:rsid w:val="00972296"/>
    <w:rsid w:val="009726FD"/>
    <w:rsid w:val="009727EC"/>
    <w:rsid w:val="00972854"/>
    <w:rsid w:val="00972C17"/>
    <w:rsid w:val="00973117"/>
    <w:rsid w:val="009734E4"/>
    <w:rsid w:val="009737EE"/>
    <w:rsid w:val="00973827"/>
    <w:rsid w:val="0097387F"/>
    <w:rsid w:val="00973B0F"/>
    <w:rsid w:val="00973E19"/>
    <w:rsid w:val="00973F51"/>
    <w:rsid w:val="00974053"/>
    <w:rsid w:val="00974054"/>
    <w:rsid w:val="009741BB"/>
    <w:rsid w:val="00974316"/>
    <w:rsid w:val="00974400"/>
    <w:rsid w:val="00974408"/>
    <w:rsid w:val="009744C8"/>
    <w:rsid w:val="009744FB"/>
    <w:rsid w:val="00974876"/>
    <w:rsid w:val="00974AED"/>
    <w:rsid w:val="00974C83"/>
    <w:rsid w:val="00974E24"/>
    <w:rsid w:val="009751D1"/>
    <w:rsid w:val="00975496"/>
    <w:rsid w:val="0097565E"/>
    <w:rsid w:val="0097574B"/>
    <w:rsid w:val="009757A2"/>
    <w:rsid w:val="00975AE1"/>
    <w:rsid w:val="00975B15"/>
    <w:rsid w:val="00975C67"/>
    <w:rsid w:val="00975D8B"/>
    <w:rsid w:val="009762D7"/>
    <w:rsid w:val="009763B8"/>
    <w:rsid w:val="00976450"/>
    <w:rsid w:val="00976512"/>
    <w:rsid w:val="009765DE"/>
    <w:rsid w:val="00976EEF"/>
    <w:rsid w:val="00976FA4"/>
    <w:rsid w:val="00976FCA"/>
    <w:rsid w:val="0097709E"/>
    <w:rsid w:val="009771A0"/>
    <w:rsid w:val="00977256"/>
    <w:rsid w:val="009774A3"/>
    <w:rsid w:val="00977576"/>
    <w:rsid w:val="0097771D"/>
    <w:rsid w:val="0097795E"/>
    <w:rsid w:val="00977A14"/>
    <w:rsid w:val="00977F4E"/>
    <w:rsid w:val="00977FCE"/>
    <w:rsid w:val="00980172"/>
    <w:rsid w:val="0098093E"/>
    <w:rsid w:val="00980B0D"/>
    <w:rsid w:val="00981218"/>
    <w:rsid w:val="009815BA"/>
    <w:rsid w:val="00981E26"/>
    <w:rsid w:val="00981FBB"/>
    <w:rsid w:val="009820F5"/>
    <w:rsid w:val="00982313"/>
    <w:rsid w:val="00982472"/>
    <w:rsid w:val="00982630"/>
    <w:rsid w:val="00982BBB"/>
    <w:rsid w:val="009836D1"/>
    <w:rsid w:val="00983731"/>
    <w:rsid w:val="00984111"/>
    <w:rsid w:val="009842A4"/>
    <w:rsid w:val="00984780"/>
    <w:rsid w:val="00984997"/>
    <w:rsid w:val="00984D9A"/>
    <w:rsid w:val="009851E9"/>
    <w:rsid w:val="009859E8"/>
    <w:rsid w:val="00985BB9"/>
    <w:rsid w:val="00985FA8"/>
    <w:rsid w:val="009861B9"/>
    <w:rsid w:val="00986213"/>
    <w:rsid w:val="00986514"/>
    <w:rsid w:val="00986E10"/>
    <w:rsid w:val="00986F6C"/>
    <w:rsid w:val="00987591"/>
    <w:rsid w:val="00987B25"/>
    <w:rsid w:val="00987F83"/>
    <w:rsid w:val="00990035"/>
    <w:rsid w:val="00990245"/>
    <w:rsid w:val="009903F5"/>
    <w:rsid w:val="00990590"/>
    <w:rsid w:val="00990649"/>
    <w:rsid w:val="00990C8B"/>
    <w:rsid w:val="00990FA3"/>
    <w:rsid w:val="00991075"/>
    <w:rsid w:val="00991149"/>
    <w:rsid w:val="009911EB"/>
    <w:rsid w:val="009912C8"/>
    <w:rsid w:val="0099136A"/>
    <w:rsid w:val="009915FC"/>
    <w:rsid w:val="00991610"/>
    <w:rsid w:val="00991793"/>
    <w:rsid w:val="009918FE"/>
    <w:rsid w:val="00991C1C"/>
    <w:rsid w:val="00991D23"/>
    <w:rsid w:val="00991D4F"/>
    <w:rsid w:val="00991ED3"/>
    <w:rsid w:val="00992828"/>
    <w:rsid w:val="00992933"/>
    <w:rsid w:val="009929E3"/>
    <w:rsid w:val="00992C37"/>
    <w:rsid w:val="00992C9C"/>
    <w:rsid w:val="00993062"/>
    <w:rsid w:val="00993A63"/>
    <w:rsid w:val="00993E10"/>
    <w:rsid w:val="00993E76"/>
    <w:rsid w:val="0099494A"/>
    <w:rsid w:val="00994AB0"/>
    <w:rsid w:val="00994E10"/>
    <w:rsid w:val="00995624"/>
    <w:rsid w:val="00995715"/>
    <w:rsid w:val="00995DD9"/>
    <w:rsid w:val="00995EB3"/>
    <w:rsid w:val="00996637"/>
    <w:rsid w:val="00996F29"/>
    <w:rsid w:val="00997320"/>
    <w:rsid w:val="009977F4"/>
    <w:rsid w:val="00997872"/>
    <w:rsid w:val="00997893"/>
    <w:rsid w:val="0099799B"/>
    <w:rsid w:val="009A0025"/>
    <w:rsid w:val="009A0269"/>
    <w:rsid w:val="009A02D0"/>
    <w:rsid w:val="009A03C7"/>
    <w:rsid w:val="009A0491"/>
    <w:rsid w:val="009A0776"/>
    <w:rsid w:val="009A0D13"/>
    <w:rsid w:val="009A0E0B"/>
    <w:rsid w:val="009A12F9"/>
    <w:rsid w:val="009A1553"/>
    <w:rsid w:val="009A1667"/>
    <w:rsid w:val="009A170E"/>
    <w:rsid w:val="009A176F"/>
    <w:rsid w:val="009A17B7"/>
    <w:rsid w:val="009A1A05"/>
    <w:rsid w:val="009A1DF8"/>
    <w:rsid w:val="009A1DF9"/>
    <w:rsid w:val="009A21F7"/>
    <w:rsid w:val="009A2310"/>
    <w:rsid w:val="009A262D"/>
    <w:rsid w:val="009A27EA"/>
    <w:rsid w:val="009A2D4A"/>
    <w:rsid w:val="009A2F66"/>
    <w:rsid w:val="009A3663"/>
    <w:rsid w:val="009A3C10"/>
    <w:rsid w:val="009A3D02"/>
    <w:rsid w:val="009A3D80"/>
    <w:rsid w:val="009A3E38"/>
    <w:rsid w:val="009A3E77"/>
    <w:rsid w:val="009A4464"/>
    <w:rsid w:val="009A44FE"/>
    <w:rsid w:val="009A4774"/>
    <w:rsid w:val="009A48F5"/>
    <w:rsid w:val="009A4BCE"/>
    <w:rsid w:val="009A4CCA"/>
    <w:rsid w:val="009A4EA3"/>
    <w:rsid w:val="009A4F54"/>
    <w:rsid w:val="009A4FF1"/>
    <w:rsid w:val="009A5016"/>
    <w:rsid w:val="009A509B"/>
    <w:rsid w:val="009A5265"/>
    <w:rsid w:val="009A556F"/>
    <w:rsid w:val="009A56DA"/>
    <w:rsid w:val="009A57B8"/>
    <w:rsid w:val="009A5D37"/>
    <w:rsid w:val="009A5EF8"/>
    <w:rsid w:val="009A61C0"/>
    <w:rsid w:val="009A6215"/>
    <w:rsid w:val="009A635D"/>
    <w:rsid w:val="009A6631"/>
    <w:rsid w:val="009A6809"/>
    <w:rsid w:val="009A738B"/>
    <w:rsid w:val="009A73AD"/>
    <w:rsid w:val="009A73CC"/>
    <w:rsid w:val="009A77D3"/>
    <w:rsid w:val="009A78A7"/>
    <w:rsid w:val="009A7B67"/>
    <w:rsid w:val="009A7C0D"/>
    <w:rsid w:val="009A7D11"/>
    <w:rsid w:val="009A7EE9"/>
    <w:rsid w:val="009B02B7"/>
    <w:rsid w:val="009B02D1"/>
    <w:rsid w:val="009B035E"/>
    <w:rsid w:val="009B0393"/>
    <w:rsid w:val="009B0931"/>
    <w:rsid w:val="009B0999"/>
    <w:rsid w:val="009B0AC4"/>
    <w:rsid w:val="009B0E06"/>
    <w:rsid w:val="009B0E68"/>
    <w:rsid w:val="009B109A"/>
    <w:rsid w:val="009B11A9"/>
    <w:rsid w:val="009B12AA"/>
    <w:rsid w:val="009B153B"/>
    <w:rsid w:val="009B156D"/>
    <w:rsid w:val="009B1611"/>
    <w:rsid w:val="009B194F"/>
    <w:rsid w:val="009B1D2C"/>
    <w:rsid w:val="009B210F"/>
    <w:rsid w:val="009B21A7"/>
    <w:rsid w:val="009B2436"/>
    <w:rsid w:val="009B324C"/>
    <w:rsid w:val="009B33EA"/>
    <w:rsid w:val="009B3608"/>
    <w:rsid w:val="009B380E"/>
    <w:rsid w:val="009B3A9D"/>
    <w:rsid w:val="009B3BF2"/>
    <w:rsid w:val="009B3CA3"/>
    <w:rsid w:val="009B3E8F"/>
    <w:rsid w:val="009B3FD8"/>
    <w:rsid w:val="009B3FEC"/>
    <w:rsid w:val="009B4655"/>
    <w:rsid w:val="009B493E"/>
    <w:rsid w:val="009B513C"/>
    <w:rsid w:val="009B5905"/>
    <w:rsid w:val="009B5BB9"/>
    <w:rsid w:val="009B5C8D"/>
    <w:rsid w:val="009B5FAF"/>
    <w:rsid w:val="009B6A10"/>
    <w:rsid w:val="009B7141"/>
    <w:rsid w:val="009B7D00"/>
    <w:rsid w:val="009C0200"/>
    <w:rsid w:val="009C0217"/>
    <w:rsid w:val="009C050B"/>
    <w:rsid w:val="009C0BFC"/>
    <w:rsid w:val="009C0CD7"/>
    <w:rsid w:val="009C1231"/>
    <w:rsid w:val="009C124E"/>
    <w:rsid w:val="009C132E"/>
    <w:rsid w:val="009C13A4"/>
    <w:rsid w:val="009C17DE"/>
    <w:rsid w:val="009C1F32"/>
    <w:rsid w:val="009C1F64"/>
    <w:rsid w:val="009C20A4"/>
    <w:rsid w:val="009C20BD"/>
    <w:rsid w:val="009C217A"/>
    <w:rsid w:val="009C24BE"/>
    <w:rsid w:val="009C266E"/>
    <w:rsid w:val="009C2A5D"/>
    <w:rsid w:val="009C2B5A"/>
    <w:rsid w:val="009C2FEC"/>
    <w:rsid w:val="009C3101"/>
    <w:rsid w:val="009C314D"/>
    <w:rsid w:val="009C3619"/>
    <w:rsid w:val="009C380E"/>
    <w:rsid w:val="009C3C62"/>
    <w:rsid w:val="009C3EDF"/>
    <w:rsid w:val="009C41F4"/>
    <w:rsid w:val="009C4353"/>
    <w:rsid w:val="009C43FC"/>
    <w:rsid w:val="009C4428"/>
    <w:rsid w:val="009C4CEE"/>
    <w:rsid w:val="009C5709"/>
    <w:rsid w:val="009C5990"/>
    <w:rsid w:val="009C5D62"/>
    <w:rsid w:val="009C5DC3"/>
    <w:rsid w:val="009C615C"/>
    <w:rsid w:val="009C6248"/>
    <w:rsid w:val="009C62BC"/>
    <w:rsid w:val="009C62D8"/>
    <w:rsid w:val="009C63E4"/>
    <w:rsid w:val="009C63ED"/>
    <w:rsid w:val="009C6521"/>
    <w:rsid w:val="009C6549"/>
    <w:rsid w:val="009C672B"/>
    <w:rsid w:val="009C6AAF"/>
    <w:rsid w:val="009C7055"/>
    <w:rsid w:val="009C70C9"/>
    <w:rsid w:val="009C765A"/>
    <w:rsid w:val="009C76B4"/>
    <w:rsid w:val="009C77EA"/>
    <w:rsid w:val="009C791E"/>
    <w:rsid w:val="009C7EC1"/>
    <w:rsid w:val="009C7FF1"/>
    <w:rsid w:val="009D02F1"/>
    <w:rsid w:val="009D05A3"/>
    <w:rsid w:val="009D077D"/>
    <w:rsid w:val="009D0909"/>
    <w:rsid w:val="009D0C53"/>
    <w:rsid w:val="009D105A"/>
    <w:rsid w:val="009D10D9"/>
    <w:rsid w:val="009D13F4"/>
    <w:rsid w:val="009D140E"/>
    <w:rsid w:val="009D1BC8"/>
    <w:rsid w:val="009D1C71"/>
    <w:rsid w:val="009D1CEC"/>
    <w:rsid w:val="009D1DA4"/>
    <w:rsid w:val="009D1EAF"/>
    <w:rsid w:val="009D2219"/>
    <w:rsid w:val="009D240D"/>
    <w:rsid w:val="009D2AF3"/>
    <w:rsid w:val="009D2D4B"/>
    <w:rsid w:val="009D2D62"/>
    <w:rsid w:val="009D341B"/>
    <w:rsid w:val="009D34DD"/>
    <w:rsid w:val="009D399E"/>
    <w:rsid w:val="009D3A79"/>
    <w:rsid w:val="009D3A96"/>
    <w:rsid w:val="009D4598"/>
    <w:rsid w:val="009D4971"/>
    <w:rsid w:val="009D4DBD"/>
    <w:rsid w:val="009D52BA"/>
    <w:rsid w:val="009D5440"/>
    <w:rsid w:val="009D5562"/>
    <w:rsid w:val="009D593B"/>
    <w:rsid w:val="009D5C61"/>
    <w:rsid w:val="009D6086"/>
    <w:rsid w:val="009D6A49"/>
    <w:rsid w:val="009D72A3"/>
    <w:rsid w:val="009D7366"/>
    <w:rsid w:val="009D73A5"/>
    <w:rsid w:val="009D7544"/>
    <w:rsid w:val="009D7601"/>
    <w:rsid w:val="009D7773"/>
    <w:rsid w:val="009D7836"/>
    <w:rsid w:val="009D7D6E"/>
    <w:rsid w:val="009D7FFB"/>
    <w:rsid w:val="009E0427"/>
    <w:rsid w:val="009E066B"/>
    <w:rsid w:val="009E0B01"/>
    <w:rsid w:val="009E0BEC"/>
    <w:rsid w:val="009E0C1A"/>
    <w:rsid w:val="009E0D55"/>
    <w:rsid w:val="009E0ECB"/>
    <w:rsid w:val="009E127E"/>
    <w:rsid w:val="009E1403"/>
    <w:rsid w:val="009E1816"/>
    <w:rsid w:val="009E189B"/>
    <w:rsid w:val="009E19B1"/>
    <w:rsid w:val="009E1D3E"/>
    <w:rsid w:val="009E227A"/>
    <w:rsid w:val="009E2463"/>
    <w:rsid w:val="009E2F72"/>
    <w:rsid w:val="009E355D"/>
    <w:rsid w:val="009E3904"/>
    <w:rsid w:val="009E399C"/>
    <w:rsid w:val="009E3D04"/>
    <w:rsid w:val="009E3DDA"/>
    <w:rsid w:val="009E3EC2"/>
    <w:rsid w:val="009E3F14"/>
    <w:rsid w:val="009E455D"/>
    <w:rsid w:val="009E4791"/>
    <w:rsid w:val="009E4991"/>
    <w:rsid w:val="009E4C74"/>
    <w:rsid w:val="009E4E20"/>
    <w:rsid w:val="009E4E41"/>
    <w:rsid w:val="009E4E45"/>
    <w:rsid w:val="009E520B"/>
    <w:rsid w:val="009E554E"/>
    <w:rsid w:val="009E5558"/>
    <w:rsid w:val="009E56F6"/>
    <w:rsid w:val="009E577C"/>
    <w:rsid w:val="009E5AC6"/>
    <w:rsid w:val="009E5E9D"/>
    <w:rsid w:val="009E5F1D"/>
    <w:rsid w:val="009E621D"/>
    <w:rsid w:val="009E6366"/>
    <w:rsid w:val="009E641C"/>
    <w:rsid w:val="009E6887"/>
    <w:rsid w:val="009E6918"/>
    <w:rsid w:val="009E6CB0"/>
    <w:rsid w:val="009E6DB8"/>
    <w:rsid w:val="009E7001"/>
    <w:rsid w:val="009E75A3"/>
    <w:rsid w:val="009F04BC"/>
    <w:rsid w:val="009F07CD"/>
    <w:rsid w:val="009F0A7A"/>
    <w:rsid w:val="009F0B30"/>
    <w:rsid w:val="009F0E3F"/>
    <w:rsid w:val="009F10DD"/>
    <w:rsid w:val="009F1123"/>
    <w:rsid w:val="009F1258"/>
    <w:rsid w:val="009F12B0"/>
    <w:rsid w:val="009F16F6"/>
    <w:rsid w:val="009F19D1"/>
    <w:rsid w:val="009F29CA"/>
    <w:rsid w:val="009F2B0E"/>
    <w:rsid w:val="009F3034"/>
    <w:rsid w:val="009F38CE"/>
    <w:rsid w:val="009F3E02"/>
    <w:rsid w:val="009F4018"/>
    <w:rsid w:val="009F46ED"/>
    <w:rsid w:val="009F484F"/>
    <w:rsid w:val="009F497D"/>
    <w:rsid w:val="009F4D2D"/>
    <w:rsid w:val="009F4DF0"/>
    <w:rsid w:val="009F5124"/>
    <w:rsid w:val="009F5B98"/>
    <w:rsid w:val="009F5D6F"/>
    <w:rsid w:val="009F64E7"/>
    <w:rsid w:val="009F64F2"/>
    <w:rsid w:val="009F68BE"/>
    <w:rsid w:val="009F6A06"/>
    <w:rsid w:val="009F6B15"/>
    <w:rsid w:val="009F6E2B"/>
    <w:rsid w:val="009F6EE8"/>
    <w:rsid w:val="009F7060"/>
    <w:rsid w:val="009F70B0"/>
    <w:rsid w:val="009F70D5"/>
    <w:rsid w:val="009F7118"/>
    <w:rsid w:val="009F7197"/>
    <w:rsid w:val="009F76EB"/>
    <w:rsid w:val="009F7A48"/>
    <w:rsid w:val="009F7B74"/>
    <w:rsid w:val="009F7D76"/>
    <w:rsid w:val="009F7F86"/>
    <w:rsid w:val="00A00249"/>
    <w:rsid w:val="00A00382"/>
    <w:rsid w:val="00A00448"/>
    <w:rsid w:val="00A00486"/>
    <w:rsid w:val="00A00693"/>
    <w:rsid w:val="00A0083E"/>
    <w:rsid w:val="00A0092D"/>
    <w:rsid w:val="00A00A6E"/>
    <w:rsid w:val="00A00D46"/>
    <w:rsid w:val="00A00F29"/>
    <w:rsid w:val="00A0131F"/>
    <w:rsid w:val="00A019FC"/>
    <w:rsid w:val="00A01C64"/>
    <w:rsid w:val="00A01DDE"/>
    <w:rsid w:val="00A0214E"/>
    <w:rsid w:val="00A02811"/>
    <w:rsid w:val="00A029C1"/>
    <w:rsid w:val="00A02A5E"/>
    <w:rsid w:val="00A02B7B"/>
    <w:rsid w:val="00A02DBB"/>
    <w:rsid w:val="00A02F25"/>
    <w:rsid w:val="00A0306A"/>
    <w:rsid w:val="00A0338B"/>
    <w:rsid w:val="00A03468"/>
    <w:rsid w:val="00A034D1"/>
    <w:rsid w:val="00A0353F"/>
    <w:rsid w:val="00A0376E"/>
    <w:rsid w:val="00A03AC8"/>
    <w:rsid w:val="00A03BF8"/>
    <w:rsid w:val="00A03E05"/>
    <w:rsid w:val="00A03F16"/>
    <w:rsid w:val="00A04040"/>
    <w:rsid w:val="00A04337"/>
    <w:rsid w:val="00A04387"/>
    <w:rsid w:val="00A0459E"/>
    <w:rsid w:val="00A04A51"/>
    <w:rsid w:val="00A04C2E"/>
    <w:rsid w:val="00A04FE6"/>
    <w:rsid w:val="00A05483"/>
    <w:rsid w:val="00A05543"/>
    <w:rsid w:val="00A056BC"/>
    <w:rsid w:val="00A05865"/>
    <w:rsid w:val="00A05A97"/>
    <w:rsid w:val="00A05C66"/>
    <w:rsid w:val="00A05DA0"/>
    <w:rsid w:val="00A060DA"/>
    <w:rsid w:val="00A06282"/>
    <w:rsid w:val="00A06325"/>
    <w:rsid w:val="00A066C3"/>
    <w:rsid w:val="00A0717D"/>
    <w:rsid w:val="00A07290"/>
    <w:rsid w:val="00A074E2"/>
    <w:rsid w:val="00A0763F"/>
    <w:rsid w:val="00A07C1F"/>
    <w:rsid w:val="00A07CEB"/>
    <w:rsid w:val="00A07E6F"/>
    <w:rsid w:val="00A10047"/>
    <w:rsid w:val="00A102E6"/>
    <w:rsid w:val="00A1033B"/>
    <w:rsid w:val="00A108BB"/>
    <w:rsid w:val="00A108D8"/>
    <w:rsid w:val="00A108F8"/>
    <w:rsid w:val="00A108FF"/>
    <w:rsid w:val="00A10BED"/>
    <w:rsid w:val="00A10D70"/>
    <w:rsid w:val="00A11148"/>
    <w:rsid w:val="00A11199"/>
    <w:rsid w:val="00A113B9"/>
    <w:rsid w:val="00A11769"/>
    <w:rsid w:val="00A11B00"/>
    <w:rsid w:val="00A11C42"/>
    <w:rsid w:val="00A1201D"/>
    <w:rsid w:val="00A12763"/>
    <w:rsid w:val="00A12827"/>
    <w:rsid w:val="00A1294F"/>
    <w:rsid w:val="00A129CD"/>
    <w:rsid w:val="00A12E4D"/>
    <w:rsid w:val="00A12FD0"/>
    <w:rsid w:val="00A13148"/>
    <w:rsid w:val="00A13678"/>
    <w:rsid w:val="00A136B5"/>
    <w:rsid w:val="00A13E47"/>
    <w:rsid w:val="00A141FA"/>
    <w:rsid w:val="00A1425D"/>
    <w:rsid w:val="00A142A5"/>
    <w:rsid w:val="00A1455E"/>
    <w:rsid w:val="00A1482E"/>
    <w:rsid w:val="00A14ED8"/>
    <w:rsid w:val="00A14F75"/>
    <w:rsid w:val="00A152F2"/>
    <w:rsid w:val="00A152FD"/>
    <w:rsid w:val="00A1543A"/>
    <w:rsid w:val="00A15632"/>
    <w:rsid w:val="00A15E9C"/>
    <w:rsid w:val="00A15E9E"/>
    <w:rsid w:val="00A16061"/>
    <w:rsid w:val="00A16119"/>
    <w:rsid w:val="00A1628F"/>
    <w:rsid w:val="00A16426"/>
    <w:rsid w:val="00A16605"/>
    <w:rsid w:val="00A16731"/>
    <w:rsid w:val="00A16866"/>
    <w:rsid w:val="00A16B73"/>
    <w:rsid w:val="00A16C92"/>
    <w:rsid w:val="00A16D8C"/>
    <w:rsid w:val="00A16E42"/>
    <w:rsid w:val="00A16FE5"/>
    <w:rsid w:val="00A170A4"/>
    <w:rsid w:val="00A1714A"/>
    <w:rsid w:val="00A2013E"/>
    <w:rsid w:val="00A2035F"/>
    <w:rsid w:val="00A20782"/>
    <w:rsid w:val="00A20997"/>
    <w:rsid w:val="00A20E6D"/>
    <w:rsid w:val="00A2101F"/>
    <w:rsid w:val="00A210D2"/>
    <w:rsid w:val="00A214C6"/>
    <w:rsid w:val="00A21708"/>
    <w:rsid w:val="00A2178A"/>
    <w:rsid w:val="00A218CB"/>
    <w:rsid w:val="00A21900"/>
    <w:rsid w:val="00A21907"/>
    <w:rsid w:val="00A21C97"/>
    <w:rsid w:val="00A21E16"/>
    <w:rsid w:val="00A2221B"/>
    <w:rsid w:val="00A2284B"/>
    <w:rsid w:val="00A22C1B"/>
    <w:rsid w:val="00A22CBD"/>
    <w:rsid w:val="00A2302E"/>
    <w:rsid w:val="00A230FA"/>
    <w:rsid w:val="00A232AE"/>
    <w:rsid w:val="00A2337E"/>
    <w:rsid w:val="00A2341E"/>
    <w:rsid w:val="00A23488"/>
    <w:rsid w:val="00A238FD"/>
    <w:rsid w:val="00A239CB"/>
    <w:rsid w:val="00A23BA5"/>
    <w:rsid w:val="00A23C64"/>
    <w:rsid w:val="00A23E3F"/>
    <w:rsid w:val="00A23E46"/>
    <w:rsid w:val="00A24133"/>
    <w:rsid w:val="00A2419C"/>
    <w:rsid w:val="00A2421F"/>
    <w:rsid w:val="00A24719"/>
    <w:rsid w:val="00A24785"/>
    <w:rsid w:val="00A24A4C"/>
    <w:rsid w:val="00A24C78"/>
    <w:rsid w:val="00A24D67"/>
    <w:rsid w:val="00A24DF9"/>
    <w:rsid w:val="00A2603A"/>
    <w:rsid w:val="00A260D1"/>
    <w:rsid w:val="00A261DF"/>
    <w:rsid w:val="00A26483"/>
    <w:rsid w:val="00A2691E"/>
    <w:rsid w:val="00A26AA0"/>
    <w:rsid w:val="00A26B13"/>
    <w:rsid w:val="00A2700D"/>
    <w:rsid w:val="00A270E0"/>
    <w:rsid w:val="00A2715C"/>
    <w:rsid w:val="00A274D6"/>
    <w:rsid w:val="00A2782A"/>
    <w:rsid w:val="00A2788E"/>
    <w:rsid w:val="00A27D74"/>
    <w:rsid w:val="00A27E37"/>
    <w:rsid w:val="00A27EA4"/>
    <w:rsid w:val="00A30013"/>
    <w:rsid w:val="00A303AF"/>
    <w:rsid w:val="00A303CF"/>
    <w:rsid w:val="00A304C4"/>
    <w:rsid w:val="00A305DE"/>
    <w:rsid w:val="00A30615"/>
    <w:rsid w:val="00A30702"/>
    <w:rsid w:val="00A309A2"/>
    <w:rsid w:val="00A309F8"/>
    <w:rsid w:val="00A30BAB"/>
    <w:rsid w:val="00A30BF4"/>
    <w:rsid w:val="00A31105"/>
    <w:rsid w:val="00A3125E"/>
    <w:rsid w:val="00A31581"/>
    <w:rsid w:val="00A31A5A"/>
    <w:rsid w:val="00A31C85"/>
    <w:rsid w:val="00A321E6"/>
    <w:rsid w:val="00A3221C"/>
    <w:rsid w:val="00A3233C"/>
    <w:rsid w:val="00A327C7"/>
    <w:rsid w:val="00A3281E"/>
    <w:rsid w:val="00A3320B"/>
    <w:rsid w:val="00A3345C"/>
    <w:rsid w:val="00A33B4E"/>
    <w:rsid w:val="00A33CB9"/>
    <w:rsid w:val="00A33ECF"/>
    <w:rsid w:val="00A3449B"/>
    <w:rsid w:val="00A344F2"/>
    <w:rsid w:val="00A3476E"/>
    <w:rsid w:val="00A3497A"/>
    <w:rsid w:val="00A34980"/>
    <w:rsid w:val="00A34AC7"/>
    <w:rsid w:val="00A34C10"/>
    <w:rsid w:val="00A34C1F"/>
    <w:rsid w:val="00A34CB5"/>
    <w:rsid w:val="00A34E73"/>
    <w:rsid w:val="00A3519C"/>
    <w:rsid w:val="00A35500"/>
    <w:rsid w:val="00A3596A"/>
    <w:rsid w:val="00A361A4"/>
    <w:rsid w:val="00A3626F"/>
    <w:rsid w:val="00A36411"/>
    <w:rsid w:val="00A36753"/>
    <w:rsid w:val="00A369CB"/>
    <w:rsid w:val="00A36CB8"/>
    <w:rsid w:val="00A36F04"/>
    <w:rsid w:val="00A37791"/>
    <w:rsid w:val="00A377D4"/>
    <w:rsid w:val="00A37A72"/>
    <w:rsid w:val="00A37AD8"/>
    <w:rsid w:val="00A37D0A"/>
    <w:rsid w:val="00A37E08"/>
    <w:rsid w:val="00A37F5E"/>
    <w:rsid w:val="00A4038B"/>
    <w:rsid w:val="00A4047C"/>
    <w:rsid w:val="00A409C7"/>
    <w:rsid w:val="00A40C94"/>
    <w:rsid w:val="00A40F1E"/>
    <w:rsid w:val="00A41052"/>
    <w:rsid w:val="00A41231"/>
    <w:rsid w:val="00A415D5"/>
    <w:rsid w:val="00A418CE"/>
    <w:rsid w:val="00A418F7"/>
    <w:rsid w:val="00A41A17"/>
    <w:rsid w:val="00A41E25"/>
    <w:rsid w:val="00A41F19"/>
    <w:rsid w:val="00A420A7"/>
    <w:rsid w:val="00A42131"/>
    <w:rsid w:val="00A423AC"/>
    <w:rsid w:val="00A42541"/>
    <w:rsid w:val="00A4257A"/>
    <w:rsid w:val="00A4289D"/>
    <w:rsid w:val="00A42B28"/>
    <w:rsid w:val="00A42BE4"/>
    <w:rsid w:val="00A434C2"/>
    <w:rsid w:val="00A43535"/>
    <w:rsid w:val="00A43598"/>
    <w:rsid w:val="00A4363A"/>
    <w:rsid w:val="00A437EF"/>
    <w:rsid w:val="00A43850"/>
    <w:rsid w:val="00A438E4"/>
    <w:rsid w:val="00A4393B"/>
    <w:rsid w:val="00A43F80"/>
    <w:rsid w:val="00A444E7"/>
    <w:rsid w:val="00A44610"/>
    <w:rsid w:val="00A44770"/>
    <w:rsid w:val="00A447FB"/>
    <w:rsid w:val="00A44853"/>
    <w:rsid w:val="00A44F5A"/>
    <w:rsid w:val="00A452AE"/>
    <w:rsid w:val="00A453B6"/>
    <w:rsid w:val="00A45881"/>
    <w:rsid w:val="00A459A8"/>
    <w:rsid w:val="00A45A6B"/>
    <w:rsid w:val="00A45A96"/>
    <w:rsid w:val="00A45ACD"/>
    <w:rsid w:val="00A45C52"/>
    <w:rsid w:val="00A45E0A"/>
    <w:rsid w:val="00A45EE6"/>
    <w:rsid w:val="00A460F4"/>
    <w:rsid w:val="00A462EC"/>
    <w:rsid w:val="00A4631C"/>
    <w:rsid w:val="00A463CF"/>
    <w:rsid w:val="00A46538"/>
    <w:rsid w:val="00A466E5"/>
    <w:rsid w:val="00A467B4"/>
    <w:rsid w:val="00A469C1"/>
    <w:rsid w:val="00A46BA6"/>
    <w:rsid w:val="00A46CB5"/>
    <w:rsid w:val="00A46CBB"/>
    <w:rsid w:val="00A46E71"/>
    <w:rsid w:val="00A46EBA"/>
    <w:rsid w:val="00A46F1E"/>
    <w:rsid w:val="00A46F92"/>
    <w:rsid w:val="00A47FC7"/>
    <w:rsid w:val="00A47FE0"/>
    <w:rsid w:val="00A5082E"/>
    <w:rsid w:val="00A50951"/>
    <w:rsid w:val="00A50971"/>
    <w:rsid w:val="00A509CE"/>
    <w:rsid w:val="00A50B6A"/>
    <w:rsid w:val="00A50EA2"/>
    <w:rsid w:val="00A50EAE"/>
    <w:rsid w:val="00A50EC2"/>
    <w:rsid w:val="00A5104C"/>
    <w:rsid w:val="00A51066"/>
    <w:rsid w:val="00A51302"/>
    <w:rsid w:val="00A51353"/>
    <w:rsid w:val="00A5140E"/>
    <w:rsid w:val="00A51690"/>
    <w:rsid w:val="00A519FD"/>
    <w:rsid w:val="00A519FE"/>
    <w:rsid w:val="00A51C36"/>
    <w:rsid w:val="00A51DD0"/>
    <w:rsid w:val="00A51E86"/>
    <w:rsid w:val="00A51E9E"/>
    <w:rsid w:val="00A5229B"/>
    <w:rsid w:val="00A52682"/>
    <w:rsid w:val="00A528ED"/>
    <w:rsid w:val="00A52AEE"/>
    <w:rsid w:val="00A52BC3"/>
    <w:rsid w:val="00A52C15"/>
    <w:rsid w:val="00A52CBF"/>
    <w:rsid w:val="00A52E77"/>
    <w:rsid w:val="00A52ED8"/>
    <w:rsid w:val="00A52FFA"/>
    <w:rsid w:val="00A532A0"/>
    <w:rsid w:val="00A53691"/>
    <w:rsid w:val="00A538B4"/>
    <w:rsid w:val="00A539C6"/>
    <w:rsid w:val="00A53A03"/>
    <w:rsid w:val="00A53B60"/>
    <w:rsid w:val="00A53BAA"/>
    <w:rsid w:val="00A53C5A"/>
    <w:rsid w:val="00A53C64"/>
    <w:rsid w:val="00A540AB"/>
    <w:rsid w:val="00A54170"/>
    <w:rsid w:val="00A542C8"/>
    <w:rsid w:val="00A546EE"/>
    <w:rsid w:val="00A5486B"/>
    <w:rsid w:val="00A54BAE"/>
    <w:rsid w:val="00A54C72"/>
    <w:rsid w:val="00A54D32"/>
    <w:rsid w:val="00A54D7B"/>
    <w:rsid w:val="00A54F80"/>
    <w:rsid w:val="00A54FB3"/>
    <w:rsid w:val="00A552FC"/>
    <w:rsid w:val="00A5584C"/>
    <w:rsid w:val="00A55850"/>
    <w:rsid w:val="00A55902"/>
    <w:rsid w:val="00A55D18"/>
    <w:rsid w:val="00A55E8F"/>
    <w:rsid w:val="00A560A9"/>
    <w:rsid w:val="00A56669"/>
    <w:rsid w:val="00A567F6"/>
    <w:rsid w:val="00A56A66"/>
    <w:rsid w:val="00A56A78"/>
    <w:rsid w:val="00A56B62"/>
    <w:rsid w:val="00A56BD1"/>
    <w:rsid w:val="00A570FD"/>
    <w:rsid w:val="00A571D5"/>
    <w:rsid w:val="00A576DD"/>
    <w:rsid w:val="00A578A7"/>
    <w:rsid w:val="00A60017"/>
    <w:rsid w:val="00A602FB"/>
    <w:rsid w:val="00A60416"/>
    <w:rsid w:val="00A605F5"/>
    <w:rsid w:val="00A60708"/>
    <w:rsid w:val="00A60AEC"/>
    <w:rsid w:val="00A60B7B"/>
    <w:rsid w:val="00A61463"/>
    <w:rsid w:val="00A619F5"/>
    <w:rsid w:val="00A61AB5"/>
    <w:rsid w:val="00A61DD1"/>
    <w:rsid w:val="00A61EB0"/>
    <w:rsid w:val="00A61EE0"/>
    <w:rsid w:val="00A62067"/>
    <w:rsid w:val="00A620A2"/>
    <w:rsid w:val="00A62211"/>
    <w:rsid w:val="00A62BD5"/>
    <w:rsid w:val="00A62D60"/>
    <w:rsid w:val="00A62ED9"/>
    <w:rsid w:val="00A636D4"/>
    <w:rsid w:val="00A63BA6"/>
    <w:rsid w:val="00A63CC5"/>
    <w:rsid w:val="00A63F76"/>
    <w:rsid w:val="00A641A8"/>
    <w:rsid w:val="00A645EB"/>
    <w:rsid w:val="00A64907"/>
    <w:rsid w:val="00A64937"/>
    <w:rsid w:val="00A64ED8"/>
    <w:rsid w:val="00A650C2"/>
    <w:rsid w:val="00A6513A"/>
    <w:rsid w:val="00A655F1"/>
    <w:rsid w:val="00A656CD"/>
    <w:rsid w:val="00A65AAA"/>
    <w:rsid w:val="00A65BCF"/>
    <w:rsid w:val="00A65C86"/>
    <w:rsid w:val="00A6611B"/>
    <w:rsid w:val="00A6614D"/>
    <w:rsid w:val="00A66151"/>
    <w:rsid w:val="00A662C9"/>
    <w:rsid w:val="00A664CD"/>
    <w:rsid w:val="00A6657A"/>
    <w:rsid w:val="00A6658E"/>
    <w:rsid w:val="00A66E5E"/>
    <w:rsid w:val="00A66F9E"/>
    <w:rsid w:val="00A67313"/>
    <w:rsid w:val="00A67754"/>
    <w:rsid w:val="00A67911"/>
    <w:rsid w:val="00A67FC2"/>
    <w:rsid w:val="00A70506"/>
    <w:rsid w:val="00A706AE"/>
    <w:rsid w:val="00A70A25"/>
    <w:rsid w:val="00A70C03"/>
    <w:rsid w:val="00A70EBE"/>
    <w:rsid w:val="00A70EE0"/>
    <w:rsid w:val="00A71170"/>
    <w:rsid w:val="00A71240"/>
    <w:rsid w:val="00A71980"/>
    <w:rsid w:val="00A7220E"/>
    <w:rsid w:val="00A7284B"/>
    <w:rsid w:val="00A72D00"/>
    <w:rsid w:val="00A72D4E"/>
    <w:rsid w:val="00A72E0A"/>
    <w:rsid w:val="00A72E5C"/>
    <w:rsid w:val="00A73203"/>
    <w:rsid w:val="00A7351C"/>
    <w:rsid w:val="00A73736"/>
    <w:rsid w:val="00A73AEA"/>
    <w:rsid w:val="00A73EEC"/>
    <w:rsid w:val="00A74528"/>
    <w:rsid w:val="00A745F2"/>
    <w:rsid w:val="00A7462B"/>
    <w:rsid w:val="00A74A71"/>
    <w:rsid w:val="00A74AAC"/>
    <w:rsid w:val="00A74BCD"/>
    <w:rsid w:val="00A74E7B"/>
    <w:rsid w:val="00A752D4"/>
    <w:rsid w:val="00A752F4"/>
    <w:rsid w:val="00A75338"/>
    <w:rsid w:val="00A754EB"/>
    <w:rsid w:val="00A75B69"/>
    <w:rsid w:val="00A7616A"/>
    <w:rsid w:val="00A7670A"/>
    <w:rsid w:val="00A7670B"/>
    <w:rsid w:val="00A767A9"/>
    <w:rsid w:val="00A7680C"/>
    <w:rsid w:val="00A76B37"/>
    <w:rsid w:val="00A76C54"/>
    <w:rsid w:val="00A76E57"/>
    <w:rsid w:val="00A77570"/>
    <w:rsid w:val="00A778C7"/>
    <w:rsid w:val="00A77DBB"/>
    <w:rsid w:val="00A77E5D"/>
    <w:rsid w:val="00A77F97"/>
    <w:rsid w:val="00A80033"/>
    <w:rsid w:val="00A802EC"/>
    <w:rsid w:val="00A803DA"/>
    <w:rsid w:val="00A80575"/>
    <w:rsid w:val="00A80714"/>
    <w:rsid w:val="00A808EA"/>
    <w:rsid w:val="00A809F5"/>
    <w:rsid w:val="00A80BDF"/>
    <w:rsid w:val="00A80EC7"/>
    <w:rsid w:val="00A80FF9"/>
    <w:rsid w:val="00A81232"/>
    <w:rsid w:val="00A8193A"/>
    <w:rsid w:val="00A81BF3"/>
    <w:rsid w:val="00A81D11"/>
    <w:rsid w:val="00A81D20"/>
    <w:rsid w:val="00A81FF7"/>
    <w:rsid w:val="00A82157"/>
    <w:rsid w:val="00A82ADE"/>
    <w:rsid w:val="00A82C38"/>
    <w:rsid w:val="00A82DD7"/>
    <w:rsid w:val="00A82E9B"/>
    <w:rsid w:val="00A82EB0"/>
    <w:rsid w:val="00A83027"/>
    <w:rsid w:val="00A832BB"/>
    <w:rsid w:val="00A835B6"/>
    <w:rsid w:val="00A83959"/>
    <w:rsid w:val="00A839BE"/>
    <w:rsid w:val="00A83B45"/>
    <w:rsid w:val="00A83FA7"/>
    <w:rsid w:val="00A84050"/>
    <w:rsid w:val="00A84662"/>
    <w:rsid w:val="00A8472B"/>
    <w:rsid w:val="00A847F7"/>
    <w:rsid w:val="00A848AC"/>
    <w:rsid w:val="00A84901"/>
    <w:rsid w:val="00A84AC4"/>
    <w:rsid w:val="00A84D21"/>
    <w:rsid w:val="00A85078"/>
    <w:rsid w:val="00A853D0"/>
    <w:rsid w:val="00A85539"/>
    <w:rsid w:val="00A85690"/>
    <w:rsid w:val="00A858E1"/>
    <w:rsid w:val="00A85AAA"/>
    <w:rsid w:val="00A85DCB"/>
    <w:rsid w:val="00A860DA"/>
    <w:rsid w:val="00A8620B"/>
    <w:rsid w:val="00A86244"/>
    <w:rsid w:val="00A86414"/>
    <w:rsid w:val="00A86815"/>
    <w:rsid w:val="00A86994"/>
    <w:rsid w:val="00A86E12"/>
    <w:rsid w:val="00A8708B"/>
    <w:rsid w:val="00A87284"/>
    <w:rsid w:val="00A87603"/>
    <w:rsid w:val="00A87A56"/>
    <w:rsid w:val="00A87EAC"/>
    <w:rsid w:val="00A87EBB"/>
    <w:rsid w:val="00A87F1D"/>
    <w:rsid w:val="00A902B9"/>
    <w:rsid w:val="00A9046F"/>
    <w:rsid w:val="00A907E4"/>
    <w:rsid w:val="00A907E5"/>
    <w:rsid w:val="00A90CB9"/>
    <w:rsid w:val="00A90CDB"/>
    <w:rsid w:val="00A90F36"/>
    <w:rsid w:val="00A9102C"/>
    <w:rsid w:val="00A910F2"/>
    <w:rsid w:val="00A910F9"/>
    <w:rsid w:val="00A911B9"/>
    <w:rsid w:val="00A9137F"/>
    <w:rsid w:val="00A9160A"/>
    <w:rsid w:val="00A91884"/>
    <w:rsid w:val="00A91AE9"/>
    <w:rsid w:val="00A92148"/>
    <w:rsid w:val="00A921E4"/>
    <w:rsid w:val="00A9252C"/>
    <w:rsid w:val="00A9264A"/>
    <w:rsid w:val="00A92E13"/>
    <w:rsid w:val="00A92FCB"/>
    <w:rsid w:val="00A9317B"/>
    <w:rsid w:val="00A932AD"/>
    <w:rsid w:val="00A9335C"/>
    <w:rsid w:val="00A9345A"/>
    <w:rsid w:val="00A9349C"/>
    <w:rsid w:val="00A93C18"/>
    <w:rsid w:val="00A9420D"/>
    <w:rsid w:val="00A94265"/>
    <w:rsid w:val="00A94332"/>
    <w:rsid w:val="00A947D1"/>
    <w:rsid w:val="00A94836"/>
    <w:rsid w:val="00A94B36"/>
    <w:rsid w:val="00A94C3F"/>
    <w:rsid w:val="00A94E25"/>
    <w:rsid w:val="00A94E73"/>
    <w:rsid w:val="00A94FB9"/>
    <w:rsid w:val="00A95182"/>
    <w:rsid w:val="00A9525F"/>
    <w:rsid w:val="00A952FC"/>
    <w:rsid w:val="00A955E2"/>
    <w:rsid w:val="00A958A1"/>
    <w:rsid w:val="00A95B32"/>
    <w:rsid w:val="00A95BE8"/>
    <w:rsid w:val="00A95D31"/>
    <w:rsid w:val="00A961DF"/>
    <w:rsid w:val="00A964B6"/>
    <w:rsid w:val="00A969BC"/>
    <w:rsid w:val="00A971F5"/>
    <w:rsid w:val="00A978E7"/>
    <w:rsid w:val="00A97B3B"/>
    <w:rsid w:val="00A97FD1"/>
    <w:rsid w:val="00AA03B9"/>
    <w:rsid w:val="00AA06E2"/>
    <w:rsid w:val="00AA0907"/>
    <w:rsid w:val="00AA0F67"/>
    <w:rsid w:val="00AA100A"/>
    <w:rsid w:val="00AA140B"/>
    <w:rsid w:val="00AA1589"/>
    <w:rsid w:val="00AA166C"/>
    <w:rsid w:val="00AA1728"/>
    <w:rsid w:val="00AA1D39"/>
    <w:rsid w:val="00AA1F09"/>
    <w:rsid w:val="00AA227E"/>
    <w:rsid w:val="00AA23DD"/>
    <w:rsid w:val="00AA27CA"/>
    <w:rsid w:val="00AA2A6E"/>
    <w:rsid w:val="00AA2AF2"/>
    <w:rsid w:val="00AA3048"/>
    <w:rsid w:val="00AA3095"/>
    <w:rsid w:val="00AA327E"/>
    <w:rsid w:val="00AA34F4"/>
    <w:rsid w:val="00AA3753"/>
    <w:rsid w:val="00AA39A7"/>
    <w:rsid w:val="00AA3ED9"/>
    <w:rsid w:val="00AA4718"/>
    <w:rsid w:val="00AA4B08"/>
    <w:rsid w:val="00AA4EEB"/>
    <w:rsid w:val="00AA518E"/>
    <w:rsid w:val="00AA5535"/>
    <w:rsid w:val="00AA55C3"/>
    <w:rsid w:val="00AA5A78"/>
    <w:rsid w:val="00AA5BB1"/>
    <w:rsid w:val="00AA5DBF"/>
    <w:rsid w:val="00AA5E44"/>
    <w:rsid w:val="00AA5FFA"/>
    <w:rsid w:val="00AA6131"/>
    <w:rsid w:val="00AA626B"/>
    <w:rsid w:val="00AA6359"/>
    <w:rsid w:val="00AA645C"/>
    <w:rsid w:val="00AA65AB"/>
    <w:rsid w:val="00AA6A13"/>
    <w:rsid w:val="00AA7239"/>
    <w:rsid w:val="00AA7412"/>
    <w:rsid w:val="00AA755E"/>
    <w:rsid w:val="00AA7A5D"/>
    <w:rsid w:val="00AA7D1A"/>
    <w:rsid w:val="00AB0505"/>
    <w:rsid w:val="00AB074B"/>
    <w:rsid w:val="00AB080D"/>
    <w:rsid w:val="00AB0D30"/>
    <w:rsid w:val="00AB0D7B"/>
    <w:rsid w:val="00AB0F15"/>
    <w:rsid w:val="00AB1159"/>
    <w:rsid w:val="00AB1326"/>
    <w:rsid w:val="00AB1584"/>
    <w:rsid w:val="00AB15A4"/>
    <w:rsid w:val="00AB18AA"/>
    <w:rsid w:val="00AB1BEA"/>
    <w:rsid w:val="00AB1D65"/>
    <w:rsid w:val="00AB1F4D"/>
    <w:rsid w:val="00AB20F8"/>
    <w:rsid w:val="00AB2106"/>
    <w:rsid w:val="00AB22D7"/>
    <w:rsid w:val="00AB240F"/>
    <w:rsid w:val="00AB26A8"/>
    <w:rsid w:val="00AB27B3"/>
    <w:rsid w:val="00AB2853"/>
    <w:rsid w:val="00AB2D87"/>
    <w:rsid w:val="00AB2E40"/>
    <w:rsid w:val="00AB2F05"/>
    <w:rsid w:val="00AB2FE4"/>
    <w:rsid w:val="00AB30E7"/>
    <w:rsid w:val="00AB3355"/>
    <w:rsid w:val="00AB360B"/>
    <w:rsid w:val="00AB383C"/>
    <w:rsid w:val="00AB3944"/>
    <w:rsid w:val="00AB3B80"/>
    <w:rsid w:val="00AB3C1F"/>
    <w:rsid w:val="00AB3C89"/>
    <w:rsid w:val="00AB3CB5"/>
    <w:rsid w:val="00AB3E2B"/>
    <w:rsid w:val="00AB4325"/>
    <w:rsid w:val="00AB4450"/>
    <w:rsid w:val="00AB473B"/>
    <w:rsid w:val="00AB4872"/>
    <w:rsid w:val="00AB48F5"/>
    <w:rsid w:val="00AB4940"/>
    <w:rsid w:val="00AB494D"/>
    <w:rsid w:val="00AB4B6A"/>
    <w:rsid w:val="00AB4BBE"/>
    <w:rsid w:val="00AB4E76"/>
    <w:rsid w:val="00AB5026"/>
    <w:rsid w:val="00AB58CD"/>
    <w:rsid w:val="00AB5C85"/>
    <w:rsid w:val="00AB5D13"/>
    <w:rsid w:val="00AB5F0E"/>
    <w:rsid w:val="00AB6201"/>
    <w:rsid w:val="00AB63CA"/>
    <w:rsid w:val="00AB65A8"/>
    <w:rsid w:val="00AB663D"/>
    <w:rsid w:val="00AB69F3"/>
    <w:rsid w:val="00AB6B52"/>
    <w:rsid w:val="00AB7084"/>
    <w:rsid w:val="00AB757B"/>
    <w:rsid w:val="00AB76F9"/>
    <w:rsid w:val="00AB772F"/>
    <w:rsid w:val="00AB77AB"/>
    <w:rsid w:val="00AB78E2"/>
    <w:rsid w:val="00AB79C1"/>
    <w:rsid w:val="00AB7E01"/>
    <w:rsid w:val="00AC027C"/>
    <w:rsid w:val="00AC02EF"/>
    <w:rsid w:val="00AC030B"/>
    <w:rsid w:val="00AC03A1"/>
    <w:rsid w:val="00AC0432"/>
    <w:rsid w:val="00AC09E0"/>
    <w:rsid w:val="00AC0B48"/>
    <w:rsid w:val="00AC1172"/>
    <w:rsid w:val="00AC12C1"/>
    <w:rsid w:val="00AC1349"/>
    <w:rsid w:val="00AC13F7"/>
    <w:rsid w:val="00AC1BC8"/>
    <w:rsid w:val="00AC1C3C"/>
    <w:rsid w:val="00AC1CBD"/>
    <w:rsid w:val="00AC1CDE"/>
    <w:rsid w:val="00AC1D7B"/>
    <w:rsid w:val="00AC2564"/>
    <w:rsid w:val="00AC279D"/>
    <w:rsid w:val="00AC29B2"/>
    <w:rsid w:val="00AC2D7A"/>
    <w:rsid w:val="00AC2E9E"/>
    <w:rsid w:val="00AC2EB5"/>
    <w:rsid w:val="00AC33E5"/>
    <w:rsid w:val="00AC3411"/>
    <w:rsid w:val="00AC35D9"/>
    <w:rsid w:val="00AC3669"/>
    <w:rsid w:val="00AC3672"/>
    <w:rsid w:val="00AC38B2"/>
    <w:rsid w:val="00AC4019"/>
    <w:rsid w:val="00AC41AD"/>
    <w:rsid w:val="00AC41C5"/>
    <w:rsid w:val="00AC4283"/>
    <w:rsid w:val="00AC49B0"/>
    <w:rsid w:val="00AC4D25"/>
    <w:rsid w:val="00AC4DD4"/>
    <w:rsid w:val="00AC5312"/>
    <w:rsid w:val="00AC53E4"/>
    <w:rsid w:val="00AC5407"/>
    <w:rsid w:val="00AC5426"/>
    <w:rsid w:val="00AC54A1"/>
    <w:rsid w:val="00AC562F"/>
    <w:rsid w:val="00AC660D"/>
    <w:rsid w:val="00AC68CA"/>
    <w:rsid w:val="00AC6AAC"/>
    <w:rsid w:val="00AC6C1C"/>
    <w:rsid w:val="00AC7606"/>
    <w:rsid w:val="00AC79DF"/>
    <w:rsid w:val="00AC7B97"/>
    <w:rsid w:val="00AC7C4D"/>
    <w:rsid w:val="00AC7CE9"/>
    <w:rsid w:val="00AD0057"/>
    <w:rsid w:val="00AD04F5"/>
    <w:rsid w:val="00AD0752"/>
    <w:rsid w:val="00AD083C"/>
    <w:rsid w:val="00AD09B2"/>
    <w:rsid w:val="00AD0A17"/>
    <w:rsid w:val="00AD11D0"/>
    <w:rsid w:val="00AD145A"/>
    <w:rsid w:val="00AD17B6"/>
    <w:rsid w:val="00AD1A16"/>
    <w:rsid w:val="00AD1AAA"/>
    <w:rsid w:val="00AD1B73"/>
    <w:rsid w:val="00AD1BFD"/>
    <w:rsid w:val="00AD1D26"/>
    <w:rsid w:val="00AD1E5B"/>
    <w:rsid w:val="00AD1E75"/>
    <w:rsid w:val="00AD229B"/>
    <w:rsid w:val="00AD23D3"/>
    <w:rsid w:val="00AD299F"/>
    <w:rsid w:val="00AD2BB1"/>
    <w:rsid w:val="00AD2C53"/>
    <w:rsid w:val="00AD2DBB"/>
    <w:rsid w:val="00AD2F4F"/>
    <w:rsid w:val="00AD315E"/>
    <w:rsid w:val="00AD33AC"/>
    <w:rsid w:val="00AD34BE"/>
    <w:rsid w:val="00AD3C91"/>
    <w:rsid w:val="00AD3DAD"/>
    <w:rsid w:val="00AD3DB6"/>
    <w:rsid w:val="00AD4029"/>
    <w:rsid w:val="00AD40DE"/>
    <w:rsid w:val="00AD4425"/>
    <w:rsid w:val="00AD453F"/>
    <w:rsid w:val="00AD4596"/>
    <w:rsid w:val="00AD46A3"/>
    <w:rsid w:val="00AD4B4D"/>
    <w:rsid w:val="00AD4CB1"/>
    <w:rsid w:val="00AD4D5A"/>
    <w:rsid w:val="00AD500C"/>
    <w:rsid w:val="00AD52DE"/>
    <w:rsid w:val="00AD530F"/>
    <w:rsid w:val="00AD54F6"/>
    <w:rsid w:val="00AD561C"/>
    <w:rsid w:val="00AD5A4C"/>
    <w:rsid w:val="00AD5DE5"/>
    <w:rsid w:val="00AD6324"/>
    <w:rsid w:val="00AD636A"/>
    <w:rsid w:val="00AD64B8"/>
    <w:rsid w:val="00AD67A8"/>
    <w:rsid w:val="00AD6AA7"/>
    <w:rsid w:val="00AD72BD"/>
    <w:rsid w:val="00AD7604"/>
    <w:rsid w:val="00AD781A"/>
    <w:rsid w:val="00AD7898"/>
    <w:rsid w:val="00AD7AD8"/>
    <w:rsid w:val="00AD7EBB"/>
    <w:rsid w:val="00AE00CD"/>
    <w:rsid w:val="00AE00EE"/>
    <w:rsid w:val="00AE0143"/>
    <w:rsid w:val="00AE0862"/>
    <w:rsid w:val="00AE0A27"/>
    <w:rsid w:val="00AE0AB5"/>
    <w:rsid w:val="00AE0CDF"/>
    <w:rsid w:val="00AE0D53"/>
    <w:rsid w:val="00AE0D64"/>
    <w:rsid w:val="00AE0F7F"/>
    <w:rsid w:val="00AE2103"/>
    <w:rsid w:val="00AE2371"/>
    <w:rsid w:val="00AE25D3"/>
    <w:rsid w:val="00AE2B0F"/>
    <w:rsid w:val="00AE2B95"/>
    <w:rsid w:val="00AE2C6E"/>
    <w:rsid w:val="00AE2CE0"/>
    <w:rsid w:val="00AE311B"/>
    <w:rsid w:val="00AE325B"/>
    <w:rsid w:val="00AE3379"/>
    <w:rsid w:val="00AE366A"/>
    <w:rsid w:val="00AE3774"/>
    <w:rsid w:val="00AE3798"/>
    <w:rsid w:val="00AE37D3"/>
    <w:rsid w:val="00AE38FC"/>
    <w:rsid w:val="00AE3A2F"/>
    <w:rsid w:val="00AE3CFE"/>
    <w:rsid w:val="00AE3E32"/>
    <w:rsid w:val="00AE3F41"/>
    <w:rsid w:val="00AE3FBD"/>
    <w:rsid w:val="00AE40A1"/>
    <w:rsid w:val="00AE4121"/>
    <w:rsid w:val="00AE431E"/>
    <w:rsid w:val="00AE467D"/>
    <w:rsid w:val="00AE4B5B"/>
    <w:rsid w:val="00AE4BFF"/>
    <w:rsid w:val="00AE4EE6"/>
    <w:rsid w:val="00AE557C"/>
    <w:rsid w:val="00AE5849"/>
    <w:rsid w:val="00AE58F4"/>
    <w:rsid w:val="00AE5A5D"/>
    <w:rsid w:val="00AE5B9D"/>
    <w:rsid w:val="00AE5C72"/>
    <w:rsid w:val="00AE5DB7"/>
    <w:rsid w:val="00AE5DF4"/>
    <w:rsid w:val="00AE6629"/>
    <w:rsid w:val="00AE67EE"/>
    <w:rsid w:val="00AE69C8"/>
    <w:rsid w:val="00AE6A94"/>
    <w:rsid w:val="00AE6D46"/>
    <w:rsid w:val="00AE71E1"/>
    <w:rsid w:val="00AE74B9"/>
    <w:rsid w:val="00AE7848"/>
    <w:rsid w:val="00AE7B3A"/>
    <w:rsid w:val="00AE7ECD"/>
    <w:rsid w:val="00AE7F04"/>
    <w:rsid w:val="00AE7FAB"/>
    <w:rsid w:val="00AF004F"/>
    <w:rsid w:val="00AF0884"/>
    <w:rsid w:val="00AF103A"/>
    <w:rsid w:val="00AF106A"/>
    <w:rsid w:val="00AF1242"/>
    <w:rsid w:val="00AF12E0"/>
    <w:rsid w:val="00AF153C"/>
    <w:rsid w:val="00AF1872"/>
    <w:rsid w:val="00AF1BFF"/>
    <w:rsid w:val="00AF1E1A"/>
    <w:rsid w:val="00AF1F05"/>
    <w:rsid w:val="00AF203D"/>
    <w:rsid w:val="00AF27D9"/>
    <w:rsid w:val="00AF2A26"/>
    <w:rsid w:val="00AF2E51"/>
    <w:rsid w:val="00AF2E90"/>
    <w:rsid w:val="00AF3008"/>
    <w:rsid w:val="00AF332D"/>
    <w:rsid w:val="00AF356E"/>
    <w:rsid w:val="00AF3E23"/>
    <w:rsid w:val="00AF3E47"/>
    <w:rsid w:val="00AF3E8C"/>
    <w:rsid w:val="00AF3FF1"/>
    <w:rsid w:val="00AF4199"/>
    <w:rsid w:val="00AF430A"/>
    <w:rsid w:val="00AF435E"/>
    <w:rsid w:val="00AF4AB9"/>
    <w:rsid w:val="00AF4D4D"/>
    <w:rsid w:val="00AF4D7E"/>
    <w:rsid w:val="00AF4D87"/>
    <w:rsid w:val="00AF516A"/>
    <w:rsid w:val="00AF51AE"/>
    <w:rsid w:val="00AF51F9"/>
    <w:rsid w:val="00AF5395"/>
    <w:rsid w:val="00AF53E5"/>
    <w:rsid w:val="00AF554B"/>
    <w:rsid w:val="00AF5A84"/>
    <w:rsid w:val="00AF5AD6"/>
    <w:rsid w:val="00AF5E35"/>
    <w:rsid w:val="00AF636F"/>
    <w:rsid w:val="00AF653A"/>
    <w:rsid w:val="00AF65FA"/>
    <w:rsid w:val="00AF69DA"/>
    <w:rsid w:val="00AF6C9C"/>
    <w:rsid w:val="00AF7570"/>
    <w:rsid w:val="00AF7898"/>
    <w:rsid w:val="00AF78E2"/>
    <w:rsid w:val="00AF794B"/>
    <w:rsid w:val="00AF7AF7"/>
    <w:rsid w:val="00AF7D16"/>
    <w:rsid w:val="00AF7D94"/>
    <w:rsid w:val="00AF7DB3"/>
    <w:rsid w:val="00B00321"/>
    <w:rsid w:val="00B00783"/>
    <w:rsid w:val="00B008A6"/>
    <w:rsid w:val="00B00A7F"/>
    <w:rsid w:val="00B00AFF"/>
    <w:rsid w:val="00B00DFE"/>
    <w:rsid w:val="00B0129F"/>
    <w:rsid w:val="00B01302"/>
    <w:rsid w:val="00B01647"/>
    <w:rsid w:val="00B019AD"/>
    <w:rsid w:val="00B0225E"/>
    <w:rsid w:val="00B023F3"/>
    <w:rsid w:val="00B025F8"/>
    <w:rsid w:val="00B026C8"/>
    <w:rsid w:val="00B02995"/>
    <w:rsid w:val="00B02B74"/>
    <w:rsid w:val="00B02C01"/>
    <w:rsid w:val="00B02CEB"/>
    <w:rsid w:val="00B02F03"/>
    <w:rsid w:val="00B03180"/>
    <w:rsid w:val="00B03341"/>
    <w:rsid w:val="00B033E2"/>
    <w:rsid w:val="00B03869"/>
    <w:rsid w:val="00B039F2"/>
    <w:rsid w:val="00B040C1"/>
    <w:rsid w:val="00B0422F"/>
    <w:rsid w:val="00B04A6B"/>
    <w:rsid w:val="00B04E5D"/>
    <w:rsid w:val="00B04EC2"/>
    <w:rsid w:val="00B04F42"/>
    <w:rsid w:val="00B055B1"/>
    <w:rsid w:val="00B05B04"/>
    <w:rsid w:val="00B0656C"/>
    <w:rsid w:val="00B06929"/>
    <w:rsid w:val="00B06D3D"/>
    <w:rsid w:val="00B06D5D"/>
    <w:rsid w:val="00B0771D"/>
    <w:rsid w:val="00B07D2E"/>
    <w:rsid w:val="00B07F9C"/>
    <w:rsid w:val="00B10586"/>
    <w:rsid w:val="00B11213"/>
    <w:rsid w:val="00B11493"/>
    <w:rsid w:val="00B11685"/>
    <w:rsid w:val="00B11725"/>
    <w:rsid w:val="00B11782"/>
    <w:rsid w:val="00B118C5"/>
    <w:rsid w:val="00B1193A"/>
    <w:rsid w:val="00B119D2"/>
    <w:rsid w:val="00B11ABD"/>
    <w:rsid w:val="00B11BCB"/>
    <w:rsid w:val="00B11CDD"/>
    <w:rsid w:val="00B11D45"/>
    <w:rsid w:val="00B11E2F"/>
    <w:rsid w:val="00B12331"/>
    <w:rsid w:val="00B128B6"/>
    <w:rsid w:val="00B12A4B"/>
    <w:rsid w:val="00B12B46"/>
    <w:rsid w:val="00B12DB8"/>
    <w:rsid w:val="00B12F2E"/>
    <w:rsid w:val="00B12FBD"/>
    <w:rsid w:val="00B1316B"/>
    <w:rsid w:val="00B13248"/>
    <w:rsid w:val="00B1335C"/>
    <w:rsid w:val="00B1340C"/>
    <w:rsid w:val="00B13922"/>
    <w:rsid w:val="00B13C5B"/>
    <w:rsid w:val="00B13E10"/>
    <w:rsid w:val="00B13E2C"/>
    <w:rsid w:val="00B13FC6"/>
    <w:rsid w:val="00B145B9"/>
    <w:rsid w:val="00B14C88"/>
    <w:rsid w:val="00B14D69"/>
    <w:rsid w:val="00B14E77"/>
    <w:rsid w:val="00B150E1"/>
    <w:rsid w:val="00B156B8"/>
    <w:rsid w:val="00B15917"/>
    <w:rsid w:val="00B15996"/>
    <w:rsid w:val="00B15C64"/>
    <w:rsid w:val="00B15D5E"/>
    <w:rsid w:val="00B161E3"/>
    <w:rsid w:val="00B165AC"/>
    <w:rsid w:val="00B169CD"/>
    <w:rsid w:val="00B16CC6"/>
    <w:rsid w:val="00B16E5C"/>
    <w:rsid w:val="00B17158"/>
    <w:rsid w:val="00B171C4"/>
    <w:rsid w:val="00B17220"/>
    <w:rsid w:val="00B17315"/>
    <w:rsid w:val="00B1767F"/>
    <w:rsid w:val="00B17871"/>
    <w:rsid w:val="00B17C14"/>
    <w:rsid w:val="00B17CBF"/>
    <w:rsid w:val="00B203A3"/>
    <w:rsid w:val="00B204B7"/>
    <w:rsid w:val="00B207D0"/>
    <w:rsid w:val="00B20AE9"/>
    <w:rsid w:val="00B20B01"/>
    <w:rsid w:val="00B20B0F"/>
    <w:rsid w:val="00B20D2F"/>
    <w:rsid w:val="00B20D76"/>
    <w:rsid w:val="00B20E53"/>
    <w:rsid w:val="00B2101D"/>
    <w:rsid w:val="00B217A1"/>
    <w:rsid w:val="00B217BC"/>
    <w:rsid w:val="00B218C4"/>
    <w:rsid w:val="00B22028"/>
    <w:rsid w:val="00B22407"/>
    <w:rsid w:val="00B22743"/>
    <w:rsid w:val="00B227D2"/>
    <w:rsid w:val="00B22C1D"/>
    <w:rsid w:val="00B234C5"/>
    <w:rsid w:val="00B23630"/>
    <w:rsid w:val="00B23DA6"/>
    <w:rsid w:val="00B24253"/>
    <w:rsid w:val="00B2438E"/>
    <w:rsid w:val="00B24492"/>
    <w:rsid w:val="00B24543"/>
    <w:rsid w:val="00B24676"/>
    <w:rsid w:val="00B24C7A"/>
    <w:rsid w:val="00B24D2D"/>
    <w:rsid w:val="00B24EFB"/>
    <w:rsid w:val="00B2508A"/>
    <w:rsid w:val="00B25AEE"/>
    <w:rsid w:val="00B26392"/>
    <w:rsid w:val="00B2677F"/>
    <w:rsid w:val="00B26C06"/>
    <w:rsid w:val="00B26E5A"/>
    <w:rsid w:val="00B271F9"/>
    <w:rsid w:val="00B27402"/>
    <w:rsid w:val="00B279AF"/>
    <w:rsid w:val="00B3002D"/>
    <w:rsid w:val="00B30834"/>
    <w:rsid w:val="00B308F0"/>
    <w:rsid w:val="00B30AB6"/>
    <w:rsid w:val="00B30F16"/>
    <w:rsid w:val="00B30FF0"/>
    <w:rsid w:val="00B3128F"/>
    <w:rsid w:val="00B3158B"/>
    <w:rsid w:val="00B31610"/>
    <w:rsid w:val="00B317BF"/>
    <w:rsid w:val="00B31A0A"/>
    <w:rsid w:val="00B32596"/>
    <w:rsid w:val="00B327CB"/>
    <w:rsid w:val="00B32DE8"/>
    <w:rsid w:val="00B32FC9"/>
    <w:rsid w:val="00B33109"/>
    <w:rsid w:val="00B336EC"/>
    <w:rsid w:val="00B33764"/>
    <w:rsid w:val="00B339FA"/>
    <w:rsid w:val="00B33A6D"/>
    <w:rsid w:val="00B33DCB"/>
    <w:rsid w:val="00B34237"/>
    <w:rsid w:val="00B34293"/>
    <w:rsid w:val="00B3445A"/>
    <w:rsid w:val="00B3468A"/>
    <w:rsid w:val="00B34BA7"/>
    <w:rsid w:val="00B34E11"/>
    <w:rsid w:val="00B35318"/>
    <w:rsid w:val="00B355D7"/>
    <w:rsid w:val="00B35996"/>
    <w:rsid w:val="00B3599B"/>
    <w:rsid w:val="00B35CFE"/>
    <w:rsid w:val="00B35E5A"/>
    <w:rsid w:val="00B35F5B"/>
    <w:rsid w:val="00B36371"/>
    <w:rsid w:val="00B36661"/>
    <w:rsid w:val="00B36DDC"/>
    <w:rsid w:val="00B370C1"/>
    <w:rsid w:val="00B370CF"/>
    <w:rsid w:val="00B37172"/>
    <w:rsid w:val="00B374DC"/>
    <w:rsid w:val="00B375FE"/>
    <w:rsid w:val="00B377FA"/>
    <w:rsid w:val="00B37961"/>
    <w:rsid w:val="00B40A4F"/>
    <w:rsid w:val="00B40E32"/>
    <w:rsid w:val="00B40E40"/>
    <w:rsid w:val="00B4108F"/>
    <w:rsid w:val="00B41171"/>
    <w:rsid w:val="00B414D9"/>
    <w:rsid w:val="00B41733"/>
    <w:rsid w:val="00B4174C"/>
    <w:rsid w:val="00B41896"/>
    <w:rsid w:val="00B41C2B"/>
    <w:rsid w:val="00B41EEC"/>
    <w:rsid w:val="00B41F5A"/>
    <w:rsid w:val="00B4224D"/>
    <w:rsid w:val="00B42405"/>
    <w:rsid w:val="00B426B5"/>
    <w:rsid w:val="00B42827"/>
    <w:rsid w:val="00B42D92"/>
    <w:rsid w:val="00B42E5F"/>
    <w:rsid w:val="00B42EF2"/>
    <w:rsid w:val="00B4350D"/>
    <w:rsid w:val="00B43683"/>
    <w:rsid w:val="00B4396D"/>
    <w:rsid w:val="00B43B8F"/>
    <w:rsid w:val="00B43EF7"/>
    <w:rsid w:val="00B440C3"/>
    <w:rsid w:val="00B444AB"/>
    <w:rsid w:val="00B4451C"/>
    <w:rsid w:val="00B44824"/>
    <w:rsid w:val="00B448C4"/>
    <w:rsid w:val="00B44955"/>
    <w:rsid w:val="00B44995"/>
    <w:rsid w:val="00B44E40"/>
    <w:rsid w:val="00B44F59"/>
    <w:rsid w:val="00B44FC3"/>
    <w:rsid w:val="00B45053"/>
    <w:rsid w:val="00B4519A"/>
    <w:rsid w:val="00B451AB"/>
    <w:rsid w:val="00B454B7"/>
    <w:rsid w:val="00B458A7"/>
    <w:rsid w:val="00B45E8B"/>
    <w:rsid w:val="00B466C7"/>
    <w:rsid w:val="00B46904"/>
    <w:rsid w:val="00B472FA"/>
    <w:rsid w:val="00B47752"/>
    <w:rsid w:val="00B47786"/>
    <w:rsid w:val="00B47BB3"/>
    <w:rsid w:val="00B500D0"/>
    <w:rsid w:val="00B50402"/>
    <w:rsid w:val="00B50A51"/>
    <w:rsid w:val="00B50ADE"/>
    <w:rsid w:val="00B50D3E"/>
    <w:rsid w:val="00B516D8"/>
    <w:rsid w:val="00B51715"/>
    <w:rsid w:val="00B5188B"/>
    <w:rsid w:val="00B518A0"/>
    <w:rsid w:val="00B51A27"/>
    <w:rsid w:val="00B5221D"/>
    <w:rsid w:val="00B5224E"/>
    <w:rsid w:val="00B52444"/>
    <w:rsid w:val="00B52680"/>
    <w:rsid w:val="00B52AE4"/>
    <w:rsid w:val="00B52AFA"/>
    <w:rsid w:val="00B52B9D"/>
    <w:rsid w:val="00B52C23"/>
    <w:rsid w:val="00B52F5A"/>
    <w:rsid w:val="00B5305F"/>
    <w:rsid w:val="00B53182"/>
    <w:rsid w:val="00B5339F"/>
    <w:rsid w:val="00B53A59"/>
    <w:rsid w:val="00B53B26"/>
    <w:rsid w:val="00B53D5D"/>
    <w:rsid w:val="00B53E0B"/>
    <w:rsid w:val="00B53E22"/>
    <w:rsid w:val="00B53E4B"/>
    <w:rsid w:val="00B540EF"/>
    <w:rsid w:val="00B541D4"/>
    <w:rsid w:val="00B54222"/>
    <w:rsid w:val="00B542CF"/>
    <w:rsid w:val="00B54AA8"/>
    <w:rsid w:val="00B54C47"/>
    <w:rsid w:val="00B54CC9"/>
    <w:rsid w:val="00B551D6"/>
    <w:rsid w:val="00B5568B"/>
    <w:rsid w:val="00B556E0"/>
    <w:rsid w:val="00B55A72"/>
    <w:rsid w:val="00B55D83"/>
    <w:rsid w:val="00B56619"/>
    <w:rsid w:val="00B56CD4"/>
    <w:rsid w:val="00B56D60"/>
    <w:rsid w:val="00B56F94"/>
    <w:rsid w:val="00B57188"/>
    <w:rsid w:val="00B57389"/>
    <w:rsid w:val="00B573CC"/>
    <w:rsid w:val="00B57C31"/>
    <w:rsid w:val="00B57D2A"/>
    <w:rsid w:val="00B60551"/>
    <w:rsid w:val="00B6063D"/>
    <w:rsid w:val="00B60BFE"/>
    <w:rsid w:val="00B6123C"/>
    <w:rsid w:val="00B61311"/>
    <w:rsid w:val="00B61464"/>
    <w:rsid w:val="00B61552"/>
    <w:rsid w:val="00B61BF9"/>
    <w:rsid w:val="00B61C77"/>
    <w:rsid w:val="00B61CE0"/>
    <w:rsid w:val="00B61D32"/>
    <w:rsid w:val="00B61E0D"/>
    <w:rsid w:val="00B61FA1"/>
    <w:rsid w:val="00B620EE"/>
    <w:rsid w:val="00B62130"/>
    <w:rsid w:val="00B62249"/>
    <w:rsid w:val="00B622C7"/>
    <w:rsid w:val="00B623AD"/>
    <w:rsid w:val="00B623F3"/>
    <w:rsid w:val="00B624AB"/>
    <w:rsid w:val="00B62743"/>
    <w:rsid w:val="00B627AD"/>
    <w:rsid w:val="00B62AF5"/>
    <w:rsid w:val="00B62BB3"/>
    <w:rsid w:val="00B6317A"/>
    <w:rsid w:val="00B632A2"/>
    <w:rsid w:val="00B6352B"/>
    <w:rsid w:val="00B636A7"/>
    <w:rsid w:val="00B63904"/>
    <w:rsid w:val="00B6396A"/>
    <w:rsid w:val="00B63A02"/>
    <w:rsid w:val="00B63A3C"/>
    <w:rsid w:val="00B63C02"/>
    <w:rsid w:val="00B63C29"/>
    <w:rsid w:val="00B63DBB"/>
    <w:rsid w:val="00B63FB7"/>
    <w:rsid w:val="00B64961"/>
    <w:rsid w:val="00B64A13"/>
    <w:rsid w:val="00B64E74"/>
    <w:rsid w:val="00B655EF"/>
    <w:rsid w:val="00B65663"/>
    <w:rsid w:val="00B6586C"/>
    <w:rsid w:val="00B658D5"/>
    <w:rsid w:val="00B65B7A"/>
    <w:rsid w:val="00B65DA6"/>
    <w:rsid w:val="00B65EC5"/>
    <w:rsid w:val="00B6655F"/>
    <w:rsid w:val="00B665C5"/>
    <w:rsid w:val="00B666C0"/>
    <w:rsid w:val="00B667D0"/>
    <w:rsid w:val="00B66A97"/>
    <w:rsid w:val="00B66C2E"/>
    <w:rsid w:val="00B66C44"/>
    <w:rsid w:val="00B66D78"/>
    <w:rsid w:val="00B66DF7"/>
    <w:rsid w:val="00B66FBD"/>
    <w:rsid w:val="00B6711F"/>
    <w:rsid w:val="00B67B90"/>
    <w:rsid w:val="00B67CAF"/>
    <w:rsid w:val="00B700BF"/>
    <w:rsid w:val="00B701A3"/>
    <w:rsid w:val="00B701F2"/>
    <w:rsid w:val="00B70518"/>
    <w:rsid w:val="00B70575"/>
    <w:rsid w:val="00B70590"/>
    <w:rsid w:val="00B70761"/>
    <w:rsid w:val="00B70833"/>
    <w:rsid w:val="00B71219"/>
    <w:rsid w:val="00B71395"/>
    <w:rsid w:val="00B713E8"/>
    <w:rsid w:val="00B718E4"/>
    <w:rsid w:val="00B71A9F"/>
    <w:rsid w:val="00B71B49"/>
    <w:rsid w:val="00B723C7"/>
    <w:rsid w:val="00B725E5"/>
    <w:rsid w:val="00B7263E"/>
    <w:rsid w:val="00B727FD"/>
    <w:rsid w:val="00B72B85"/>
    <w:rsid w:val="00B72FE5"/>
    <w:rsid w:val="00B7302B"/>
    <w:rsid w:val="00B730F2"/>
    <w:rsid w:val="00B734D4"/>
    <w:rsid w:val="00B735CF"/>
    <w:rsid w:val="00B738A7"/>
    <w:rsid w:val="00B73B02"/>
    <w:rsid w:val="00B73D32"/>
    <w:rsid w:val="00B74028"/>
    <w:rsid w:val="00B74496"/>
    <w:rsid w:val="00B74622"/>
    <w:rsid w:val="00B74827"/>
    <w:rsid w:val="00B752B9"/>
    <w:rsid w:val="00B753E3"/>
    <w:rsid w:val="00B75450"/>
    <w:rsid w:val="00B75535"/>
    <w:rsid w:val="00B758D9"/>
    <w:rsid w:val="00B759B6"/>
    <w:rsid w:val="00B75E72"/>
    <w:rsid w:val="00B76110"/>
    <w:rsid w:val="00B76352"/>
    <w:rsid w:val="00B767A1"/>
    <w:rsid w:val="00B76932"/>
    <w:rsid w:val="00B76AC4"/>
    <w:rsid w:val="00B76D75"/>
    <w:rsid w:val="00B76E92"/>
    <w:rsid w:val="00B76EAA"/>
    <w:rsid w:val="00B771C1"/>
    <w:rsid w:val="00B77229"/>
    <w:rsid w:val="00B7738A"/>
    <w:rsid w:val="00B775EF"/>
    <w:rsid w:val="00B77748"/>
    <w:rsid w:val="00B77C33"/>
    <w:rsid w:val="00B80258"/>
    <w:rsid w:val="00B8034B"/>
    <w:rsid w:val="00B80483"/>
    <w:rsid w:val="00B80484"/>
    <w:rsid w:val="00B806DC"/>
    <w:rsid w:val="00B80CF9"/>
    <w:rsid w:val="00B80D8B"/>
    <w:rsid w:val="00B80F75"/>
    <w:rsid w:val="00B8121A"/>
    <w:rsid w:val="00B81959"/>
    <w:rsid w:val="00B819D9"/>
    <w:rsid w:val="00B81AA1"/>
    <w:rsid w:val="00B81AE0"/>
    <w:rsid w:val="00B81B51"/>
    <w:rsid w:val="00B81BB8"/>
    <w:rsid w:val="00B81DD8"/>
    <w:rsid w:val="00B81E14"/>
    <w:rsid w:val="00B81FA5"/>
    <w:rsid w:val="00B81FB4"/>
    <w:rsid w:val="00B8214F"/>
    <w:rsid w:val="00B826B0"/>
    <w:rsid w:val="00B827E0"/>
    <w:rsid w:val="00B82878"/>
    <w:rsid w:val="00B82FD7"/>
    <w:rsid w:val="00B8363A"/>
    <w:rsid w:val="00B83AFA"/>
    <w:rsid w:val="00B83C74"/>
    <w:rsid w:val="00B84276"/>
    <w:rsid w:val="00B84396"/>
    <w:rsid w:val="00B84474"/>
    <w:rsid w:val="00B844B7"/>
    <w:rsid w:val="00B84C35"/>
    <w:rsid w:val="00B84FE4"/>
    <w:rsid w:val="00B85006"/>
    <w:rsid w:val="00B85184"/>
    <w:rsid w:val="00B8565C"/>
    <w:rsid w:val="00B859AF"/>
    <w:rsid w:val="00B85D62"/>
    <w:rsid w:val="00B85F83"/>
    <w:rsid w:val="00B85FA6"/>
    <w:rsid w:val="00B8623D"/>
    <w:rsid w:val="00B863BD"/>
    <w:rsid w:val="00B866B8"/>
    <w:rsid w:val="00B86769"/>
    <w:rsid w:val="00B86CD8"/>
    <w:rsid w:val="00B86CE6"/>
    <w:rsid w:val="00B86E95"/>
    <w:rsid w:val="00B870D8"/>
    <w:rsid w:val="00B87177"/>
    <w:rsid w:val="00B875EB"/>
    <w:rsid w:val="00B87939"/>
    <w:rsid w:val="00B90246"/>
    <w:rsid w:val="00B902FD"/>
    <w:rsid w:val="00B90390"/>
    <w:rsid w:val="00B90436"/>
    <w:rsid w:val="00B9054B"/>
    <w:rsid w:val="00B9064C"/>
    <w:rsid w:val="00B908B8"/>
    <w:rsid w:val="00B90F2E"/>
    <w:rsid w:val="00B90FB9"/>
    <w:rsid w:val="00B91595"/>
    <w:rsid w:val="00B915F4"/>
    <w:rsid w:val="00B91ACF"/>
    <w:rsid w:val="00B92044"/>
    <w:rsid w:val="00B9215D"/>
    <w:rsid w:val="00B921A1"/>
    <w:rsid w:val="00B92670"/>
    <w:rsid w:val="00B92766"/>
    <w:rsid w:val="00B93256"/>
    <w:rsid w:val="00B934B0"/>
    <w:rsid w:val="00B93753"/>
    <w:rsid w:val="00B9454D"/>
    <w:rsid w:val="00B9473F"/>
    <w:rsid w:val="00B94AB0"/>
    <w:rsid w:val="00B95C11"/>
    <w:rsid w:val="00B96463"/>
    <w:rsid w:val="00B964D1"/>
    <w:rsid w:val="00B965AB"/>
    <w:rsid w:val="00B96772"/>
    <w:rsid w:val="00B97374"/>
    <w:rsid w:val="00B974BA"/>
    <w:rsid w:val="00B975D3"/>
    <w:rsid w:val="00B97640"/>
    <w:rsid w:val="00B976D4"/>
    <w:rsid w:val="00B978B3"/>
    <w:rsid w:val="00B97A1A"/>
    <w:rsid w:val="00B97A20"/>
    <w:rsid w:val="00B97A6B"/>
    <w:rsid w:val="00B97AA7"/>
    <w:rsid w:val="00B97DBC"/>
    <w:rsid w:val="00B97ED4"/>
    <w:rsid w:val="00BA028A"/>
    <w:rsid w:val="00BA06FF"/>
    <w:rsid w:val="00BA0745"/>
    <w:rsid w:val="00BA0E0C"/>
    <w:rsid w:val="00BA0F32"/>
    <w:rsid w:val="00BA10F0"/>
    <w:rsid w:val="00BA113E"/>
    <w:rsid w:val="00BA1A1E"/>
    <w:rsid w:val="00BA255E"/>
    <w:rsid w:val="00BA2623"/>
    <w:rsid w:val="00BA2C74"/>
    <w:rsid w:val="00BA3222"/>
    <w:rsid w:val="00BA3453"/>
    <w:rsid w:val="00BA35A5"/>
    <w:rsid w:val="00BA382D"/>
    <w:rsid w:val="00BA39B7"/>
    <w:rsid w:val="00BA3FB1"/>
    <w:rsid w:val="00BA487F"/>
    <w:rsid w:val="00BA48B1"/>
    <w:rsid w:val="00BA4B4D"/>
    <w:rsid w:val="00BA4CDB"/>
    <w:rsid w:val="00BA5768"/>
    <w:rsid w:val="00BA5871"/>
    <w:rsid w:val="00BA5A95"/>
    <w:rsid w:val="00BA5DCF"/>
    <w:rsid w:val="00BA6031"/>
    <w:rsid w:val="00BA60EC"/>
    <w:rsid w:val="00BA656C"/>
    <w:rsid w:val="00BA69C1"/>
    <w:rsid w:val="00BA6C2F"/>
    <w:rsid w:val="00BA7613"/>
    <w:rsid w:val="00BA767F"/>
    <w:rsid w:val="00BA773F"/>
    <w:rsid w:val="00BA7ACB"/>
    <w:rsid w:val="00BA7D14"/>
    <w:rsid w:val="00BB029A"/>
    <w:rsid w:val="00BB02A0"/>
    <w:rsid w:val="00BB0807"/>
    <w:rsid w:val="00BB0D60"/>
    <w:rsid w:val="00BB0D65"/>
    <w:rsid w:val="00BB0D97"/>
    <w:rsid w:val="00BB0F87"/>
    <w:rsid w:val="00BB0FD5"/>
    <w:rsid w:val="00BB118F"/>
    <w:rsid w:val="00BB1331"/>
    <w:rsid w:val="00BB1549"/>
    <w:rsid w:val="00BB18D1"/>
    <w:rsid w:val="00BB1C19"/>
    <w:rsid w:val="00BB2043"/>
    <w:rsid w:val="00BB2790"/>
    <w:rsid w:val="00BB2814"/>
    <w:rsid w:val="00BB2BB9"/>
    <w:rsid w:val="00BB2D5D"/>
    <w:rsid w:val="00BB39B1"/>
    <w:rsid w:val="00BB3B7D"/>
    <w:rsid w:val="00BB4316"/>
    <w:rsid w:val="00BB4683"/>
    <w:rsid w:val="00BB4958"/>
    <w:rsid w:val="00BB4D2C"/>
    <w:rsid w:val="00BB4E5C"/>
    <w:rsid w:val="00BB513B"/>
    <w:rsid w:val="00BB5627"/>
    <w:rsid w:val="00BB5A46"/>
    <w:rsid w:val="00BB5AF4"/>
    <w:rsid w:val="00BB5BC3"/>
    <w:rsid w:val="00BB6121"/>
    <w:rsid w:val="00BB6224"/>
    <w:rsid w:val="00BB6C81"/>
    <w:rsid w:val="00BB73FB"/>
    <w:rsid w:val="00BB755B"/>
    <w:rsid w:val="00BB7DF5"/>
    <w:rsid w:val="00BC000A"/>
    <w:rsid w:val="00BC0026"/>
    <w:rsid w:val="00BC008C"/>
    <w:rsid w:val="00BC0420"/>
    <w:rsid w:val="00BC05DD"/>
    <w:rsid w:val="00BC064C"/>
    <w:rsid w:val="00BC0A8F"/>
    <w:rsid w:val="00BC121F"/>
    <w:rsid w:val="00BC1718"/>
    <w:rsid w:val="00BC1892"/>
    <w:rsid w:val="00BC209A"/>
    <w:rsid w:val="00BC2120"/>
    <w:rsid w:val="00BC2157"/>
    <w:rsid w:val="00BC226E"/>
    <w:rsid w:val="00BC24D8"/>
    <w:rsid w:val="00BC291C"/>
    <w:rsid w:val="00BC2957"/>
    <w:rsid w:val="00BC29CE"/>
    <w:rsid w:val="00BC29D6"/>
    <w:rsid w:val="00BC2BFB"/>
    <w:rsid w:val="00BC2EF1"/>
    <w:rsid w:val="00BC3015"/>
    <w:rsid w:val="00BC30F8"/>
    <w:rsid w:val="00BC31FE"/>
    <w:rsid w:val="00BC3ADB"/>
    <w:rsid w:val="00BC3B5E"/>
    <w:rsid w:val="00BC3D43"/>
    <w:rsid w:val="00BC3E90"/>
    <w:rsid w:val="00BC431C"/>
    <w:rsid w:val="00BC460B"/>
    <w:rsid w:val="00BC4B45"/>
    <w:rsid w:val="00BC4D38"/>
    <w:rsid w:val="00BC4E4F"/>
    <w:rsid w:val="00BC4EBA"/>
    <w:rsid w:val="00BC4F5E"/>
    <w:rsid w:val="00BC53DD"/>
    <w:rsid w:val="00BC5514"/>
    <w:rsid w:val="00BC567D"/>
    <w:rsid w:val="00BC5706"/>
    <w:rsid w:val="00BC579B"/>
    <w:rsid w:val="00BC5935"/>
    <w:rsid w:val="00BC5995"/>
    <w:rsid w:val="00BC5B79"/>
    <w:rsid w:val="00BC5E2B"/>
    <w:rsid w:val="00BC608F"/>
    <w:rsid w:val="00BC62A0"/>
    <w:rsid w:val="00BC64CF"/>
    <w:rsid w:val="00BC7049"/>
    <w:rsid w:val="00BC72BA"/>
    <w:rsid w:val="00BC74FE"/>
    <w:rsid w:val="00BC7BA9"/>
    <w:rsid w:val="00BC7E79"/>
    <w:rsid w:val="00BD00B0"/>
    <w:rsid w:val="00BD00E3"/>
    <w:rsid w:val="00BD02DB"/>
    <w:rsid w:val="00BD07F7"/>
    <w:rsid w:val="00BD08FE"/>
    <w:rsid w:val="00BD0C53"/>
    <w:rsid w:val="00BD0E6D"/>
    <w:rsid w:val="00BD0FCA"/>
    <w:rsid w:val="00BD1217"/>
    <w:rsid w:val="00BD1A9D"/>
    <w:rsid w:val="00BD1BA5"/>
    <w:rsid w:val="00BD22DE"/>
    <w:rsid w:val="00BD2665"/>
    <w:rsid w:val="00BD2715"/>
    <w:rsid w:val="00BD39DB"/>
    <w:rsid w:val="00BD3C37"/>
    <w:rsid w:val="00BD3D33"/>
    <w:rsid w:val="00BD3DFB"/>
    <w:rsid w:val="00BD4D77"/>
    <w:rsid w:val="00BD5164"/>
    <w:rsid w:val="00BD5766"/>
    <w:rsid w:val="00BD58F5"/>
    <w:rsid w:val="00BD5C5F"/>
    <w:rsid w:val="00BD71AE"/>
    <w:rsid w:val="00BD77A1"/>
    <w:rsid w:val="00BD7870"/>
    <w:rsid w:val="00BD7BC5"/>
    <w:rsid w:val="00BD7BF6"/>
    <w:rsid w:val="00BE0075"/>
    <w:rsid w:val="00BE02B8"/>
    <w:rsid w:val="00BE03B2"/>
    <w:rsid w:val="00BE03B3"/>
    <w:rsid w:val="00BE05F0"/>
    <w:rsid w:val="00BE067A"/>
    <w:rsid w:val="00BE06CA"/>
    <w:rsid w:val="00BE073F"/>
    <w:rsid w:val="00BE0B15"/>
    <w:rsid w:val="00BE0BAF"/>
    <w:rsid w:val="00BE10AC"/>
    <w:rsid w:val="00BE11F7"/>
    <w:rsid w:val="00BE1225"/>
    <w:rsid w:val="00BE1BEF"/>
    <w:rsid w:val="00BE1E38"/>
    <w:rsid w:val="00BE20CD"/>
    <w:rsid w:val="00BE2267"/>
    <w:rsid w:val="00BE2369"/>
    <w:rsid w:val="00BE24F1"/>
    <w:rsid w:val="00BE2690"/>
    <w:rsid w:val="00BE2701"/>
    <w:rsid w:val="00BE278F"/>
    <w:rsid w:val="00BE296E"/>
    <w:rsid w:val="00BE2B59"/>
    <w:rsid w:val="00BE2DB0"/>
    <w:rsid w:val="00BE3657"/>
    <w:rsid w:val="00BE3727"/>
    <w:rsid w:val="00BE39D9"/>
    <w:rsid w:val="00BE3FD0"/>
    <w:rsid w:val="00BE3FD6"/>
    <w:rsid w:val="00BE4169"/>
    <w:rsid w:val="00BE44FF"/>
    <w:rsid w:val="00BE4524"/>
    <w:rsid w:val="00BE464F"/>
    <w:rsid w:val="00BE4690"/>
    <w:rsid w:val="00BE4699"/>
    <w:rsid w:val="00BE475B"/>
    <w:rsid w:val="00BE4C48"/>
    <w:rsid w:val="00BE4D15"/>
    <w:rsid w:val="00BE4EC6"/>
    <w:rsid w:val="00BE52B4"/>
    <w:rsid w:val="00BE542C"/>
    <w:rsid w:val="00BE583E"/>
    <w:rsid w:val="00BE5952"/>
    <w:rsid w:val="00BE5955"/>
    <w:rsid w:val="00BE5F55"/>
    <w:rsid w:val="00BE61A7"/>
    <w:rsid w:val="00BE64BF"/>
    <w:rsid w:val="00BE663C"/>
    <w:rsid w:val="00BE6771"/>
    <w:rsid w:val="00BE6F27"/>
    <w:rsid w:val="00BE7009"/>
    <w:rsid w:val="00BE7978"/>
    <w:rsid w:val="00BE7B7F"/>
    <w:rsid w:val="00BE7C04"/>
    <w:rsid w:val="00BF03C2"/>
    <w:rsid w:val="00BF06FA"/>
    <w:rsid w:val="00BF0ADA"/>
    <w:rsid w:val="00BF0CEE"/>
    <w:rsid w:val="00BF0D9C"/>
    <w:rsid w:val="00BF1099"/>
    <w:rsid w:val="00BF1687"/>
    <w:rsid w:val="00BF1837"/>
    <w:rsid w:val="00BF1C83"/>
    <w:rsid w:val="00BF1C8B"/>
    <w:rsid w:val="00BF1F8F"/>
    <w:rsid w:val="00BF1F9C"/>
    <w:rsid w:val="00BF2474"/>
    <w:rsid w:val="00BF259E"/>
    <w:rsid w:val="00BF2631"/>
    <w:rsid w:val="00BF2723"/>
    <w:rsid w:val="00BF2B84"/>
    <w:rsid w:val="00BF309E"/>
    <w:rsid w:val="00BF33A9"/>
    <w:rsid w:val="00BF346C"/>
    <w:rsid w:val="00BF3773"/>
    <w:rsid w:val="00BF388D"/>
    <w:rsid w:val="00BF39F7"/>
    <w:rsid w:val="00BF3B89"/>
    <w:rsid w:val="00BF3FF6"/>
    <w:rsid w:val="00BF41BD"/>
    <w:rsid w:val="00BF44D3"/>
    <w:rsid w:val="00BF44EE"/>
    <w:rsid w:val="00BF4513"/>
    <w:rsid w:val="00BF4886"/>
    <w:rsid w:val="00BF5316"/>
    <w:rsid w:val="00BF5F95"/>
    <w:rsid w:val="00BF5FCF"/>
    <w:rsid w:val="00BF624C"/>
    <w:rsid w:val="00BF628C"/>
    <w:rsid w:val="00BF62A3"/>
    <w:rsid w:val="00BF63F8"/>
    <w:rsid w:val="00BF6788"/>
    <w:rsid w:val="00BF68BD"/>
    <w:rsid w:val="00BF6A12"/>
    <w:rsid w:val="00BF6D24"/>
    <w:rsid w:val="00BF71D9"/>
    <w:rsid w:val="00BF77DD"/>
    <w:rsid w:val="00BF7B77"/>
    <w:rsid w:val="00BF7CB4"/>
    <w:rsid w:val="00BF7E9E"/>
    <w:rsid w:val="00C000A9"/>
    <w:rsid w:val="00C002B6"/>
    <w:rsid w:val="00C0034F"/>
    <w:rsid w:val="00C0051B"/>
    <w:rsid w:val="00C00599"/>
    <w:rsid w:val="00C00626"/>
    <w:rsid w:val="00C00637"/>
    <w:rsid w:val="00C00995"/>
    <w:rsid w:val="00C00AB6"/>
    <w:rsid w:val="00C00B41"/>
    <w:rsid w:val="00C00B4F"/>
    <w:rsid w:val="00C00B8E"/>
    <w:rsid w:val="00C00D63"/>
    <w:rsid w:val="00C0117D"/>
    <w:rsid w:val="00C0131D"/>
    <w:rsid w:val="00C018AF"/>
    <w:rsid w:val="00C01D6F"/>
    <w:rsid w:val="00C02119"/>
    <w:rsid w:val="00C02217"/>
    <w:rsid w:val="00C02546"/>
    <w:rsid w:val="00C02AA3"/>
    <w:rsid w:val="00C02CF7"/>
    <w:rsid w:val="00C02FAC"/>
    <w:rsid w:val="00C033F1"/>
    <w:rsid w:val="00C0360F"/>
    <w:rsid w:val="00C036F3"/>
    <w:rsid w:val="00C03831"/>
    <w:rsid w:val="00C039B9"/>
    <w:rsid w:val="00C03AE6"/>
    <w:rsid w:val="00C0497B"/>
    <w:rsid w:val="00C04A00"/>
    <w:rsid w:val="00C04BA1"/>
    <w:rsid w:val="00C04DD0"/>
    <w:rsid w:val="00C04E62"/>
    <w:rsid w:val="00C053A7"/>
    <w:rsid w:val="00C0576F"/>
    <w:rsid w:val="00C0586D"/>
    <w:rsid w:val="00C05BDB"/>
    <w:rsid w:val="00C05E1A"/>
    <w:rsid w:val="00C05F20"/>
    <w:rsid w:val="00C0605F"/>
    <w:rsid w:val="00C063B7"/>
    <w:rsid w:val="00C06492"/>
    <w:rsid w:val="00C065C5"/>
    <w:rsid w:val="00C066A9"/>
    <w:rsid w:val="00C06ABF"/>
    <w:rsid w:val="00C06CAF"/>
    <w:rsid w:val="00C06CCB"/>
    <w:rsid w:val="00C06EFC"/>
    <w:rsid w:val="00C07169"/>
    <w:rsid w:val="00C0719C"/>
    <w:rsid w:val="00C071C9"/>
    <w:rsid w:val="00C07328"/>
    <w:rsid w:val="00C0749D"/>
    <w:rsid w:val="00C077F0"/>
    <w:rsid w:val="00C07AA2"/>
    <w:rsid w:val="00C07B75"/>
    <w:rsid w:val="00C07C25"/>
    <w:rsid w:val="00C07F1C"/>
    <w:rsid w:val="00C07F73"/>
    <w:rsid w:val="00C1002A"/>
    <w:rsid w:val="00C10096"/>
    <w:rsid w:val="00C1009E"/>
    <w:rsid w:val="00C10720"/>
    <w:rsid w:val="00C10831"/>
    <w:rsid w:val="00C10BAC"/>
    <w:rsid w:val="00C112D7"/>
    <w:rsid w:val="00C114A3"/>
    <w:rsid w:val="00C119A4"/>
    <w:rsid w:val="00C11A97"/>
    <w:rsid w:val="00C11B53"/>
    <w:rsid w:val="00C11BFD"/>
    <w:rsid w:val="00C11CB4"/>
    <w:rsid w:val="00C11F35"/>
    <w:rsid w:val="00C12004"/>
    <w:rsid w:val="00C1212E"/>
    <w:rsid w:val="00C123EE"/>
    <w:rsid w:val="00C12759"/>
    <w:rsid w:val="00C12AB5"/>
    <w:rsid w:val="00C12D07"/>
    <w:rsid w:val="00C12D7D"/>
    <w:rsid w:val="00C12E49"/>
    <w:rsid w:val="00C13117"/>
    <w:rsid w:val="00C13201"/>
    <w:rsid w:val="00C13541"/>
    <w:rsid w:val="00C13552"/>
    <w:rsid w:val="00C1364A"/>
    <w:rsid w:val="00C13717"/>
    <w:rsid w:val="00C137E5"/>
    <w:rsid w:val="00C13A29"/>
    <w:rsid w:val="00C13B53"/>
    <w:rsid w:val="00C13E0B"/>
    <w:rsid w:val="00C13E33"/>
    <w:rsid w:val="00C13F14"/>
    <w:rsid w:val="00C14267"/>
    <w:rsid w:val="00C143EB"/>
    <w:rsid w:val="00C1454A"/>
    <w:rsid w:val="00C148DB"/>
    <w:rsid w:val="00C14F49"/>
    <w:rsid w:val="00C1514F"/>
    <w:rsid w:val="00C15428"/>
    <w:rsid w:val="00C1583F"/>
    <w:rsid w:val="00C15A81"/>
    <w:rsid w:val="00C15AE6"/>
    <w:rsid w:val="00C15AF2"/>
    <w:rsid w:val="00C15B32"/>
    <w:rsid w:val="00C15F5B"/>
    <w:rsid w:val="00C16074"/>
    <w:rsid w:val="00C1677C"/>
    <w:rsid w:val="00C167A7"/>
    <w:rsid w:val="00C16D30"/>
    <w:rsid w:val="00C17607"/>
    <w:rsid w:val="00C176FD"/>
    <w:rsid w:val="00C17841"/>
    <w:rsid w:val="00C1787F"/>
    <w:rsid w:val="00C1791D"/>
    <w:rsid w:val="00C179BC"/>
    <w:rsid w:val="00C17B2F"/>
    <w:rsid w:val="00C17D16"/>
    <w:rsid w:val="00C17DD0"/>
    <w:rsid w:val="00C17E6A"/>
    <w:rsid w:val="00C17EFE"/>
    <w:rsid w:val="00C201E7"/>
    <w:rsid w:val="00C20284"/>
    <w:rsid w:val="00C2031C"/>
    <w:rsid w:val="00C20458"/>
    <w:rsid w:val="00C2052E"/>
    <w:rsid w:val="00C20862"/>
    <w:rsid w:val="00C208D0"/>
    <w:rsid w:val="00C20AE5"/>
    <w:rsid w:val="00C20DA3"/>
    <w:rsid w:val="00C2122C"/>
    <w:rsid w:val="00C214B0"/>
    <w:rsid w:val="00C215E8"/>
    <w:rsid w:val="00C21894"/>
    <w:rsid w:val="00C21D79"/>
    <w:rsid w:val="00C21EF9"/>
    <w:rsid w:val="00C2236E"/>
    <w:rsid w:val="00C22576"/>
    <w:rsid w:val="00C22593"/>
    <w:rsid w:val="00C22A7E"/>
    <w:rsid w:val="00C22C28"/>
    <w:rsid w:val="00C22E4C"/>
    <w:rsid w:val="00C23077"/>
    <w:rsid w:val="00C23297"/>
    <w:rsid w:val="00C2388A"/>
    <w:rsid w:val="00C239A6"/>
    <w:rsid w:val="00C23DEB"/>
    <w:rsid w:val="00C23DF8"/>
    <w:rsid w:val="00C23EEA"/>
    <w:rsid w:val="00C240A8"/>
    <w:rsid w:val="00C24202"/>
    <w:rsid w:val="00C24339"/>
    <w:rsid w:val="00C247DC"/>
    <w:rsid w:val="00C2486D"/>
    <w:rsid w:val="00C24A35"/>
    <w:rsid w:val="00C24B91"/>
    <w:rsid w:val="00C24C3D"/>
    <w:rsid w:val="00C2516E"/>
    <w:rsid w:val="00C25173"/>
    <w:rsid w:val="00C25330"/>
    <w:rsid w:val="00C25472"/>
    <w:rsid w:val="00C25485"/>
    <w:rsid w:val="00C254F5"/>
    <w:rsid w:val="00C25FFD"/>
    <w:rsid w:val="00C26180"/>
    <w:rsid w:val="00C2639E"/>
    <w:rsid w:val="00C26596"/>
    <w:rsid w:val="00C26726"/>
    <w:rsid w:val="00C26776"/>
    <w:rsid w:val="00C26904"/>
    <w:rsid w:val="00C26D06"/>
    <w:rsid w:val="00C26E0C"/>
    <w:rsid w:val="00C26E2C"/>
    <w:rsid w:val="00C273E0"/>
    <w:rsid w:val="00C276B6"/>
    <w:rsid w:val="00C27867"/>
    <w:rsid w:val="00C27CE8"/>
    <w:rsid w:val="00C27E80"/>
    <w:rsid w:val="00C27F4F"/>
    <w:rsid w:val="00C27FAF"/>
    <w:rsid w:val="00C30060"/>
    <w:rsid w:val="00C30584"/>
    <w:rsid w:val="00C30630"/>
    <w:rsid w:val="00C307A5"/>
    <w:rsid w:val="00C30A42"/>
    <w:rsid w:val="00C30C78"/>
    <w:rsid w:val="00C30CE2"/>
    <w:rsid w:val="00C30F33"/>
    <w:rsid w:val="00C31139"/>
    <w:rsid w:val="00C313B1"/>
    <w:rsid w:val="00C3140C"/>
    <w:rsid w:val="00C314B2"/>
    <w:rsid w:val="00C31540"/>
    <w:rsid w:val="00C318FA"/>
    <w:rsid w:val="00C31BF5"/>
    <w:rsid w:val="00C31D93"/>
    <w:rsid w:val="00C31E58"/>
    <w:rsid w:val="00C31E65"/>
    <w:rsid w:val="00C32351"/>
    <w:rsid w:val="00C325D8"/>
    <w:rsid w:val="00C3266B"/>
    <w:rsid w:val="00C32688"/>
    <w:rsid w:val="00C329B9"/>
    <w:rsid w:val="00C32C23"/>
    <w:rsid w:val="00C33074"/>
    <w:rsid w:val="00C3359C"/>
    <w:rsid w:val="00C3405A"/>
    <w:rsid w:val="00C34368"/>
    <w:rsid w:val="00C3442A"/>
    <w:rsid w:val="00C34435"/>
    <w:rsid w:val="00C345B5"/>
    <w:rsid w:val="00C3484F"/>
    <w:rsid w:val="00C3485C"/>
    <w:rsid w:val="00C35223"/>
    <w:rsid w:val="00C355A5"/>
    <w:rsid w:val="00C358D1"/>
    <w:rsid w:val="00C35988"/>
    <w:rsid w:val="00C35A40"/>
    <w:rsid w:val="00C35CA9"/>
    <w:rsid w:val="00C3649A"/>
    <w:rsid w:val="00C36E6C"/>
    <w:rsid w:val="00C36F78"/>
    <w:rsid w:val="00C376AD"/>
    <w:rsid w:val="00C37935"/>
    <w:rsid w:val="00C379C9"/>
    <w:rsid w:val="00C37B76"/>
    <w:rsid w:val="00C37BBF"/>
    <w:rsid w:val="00C4005B"/>
    <w:rsid w:val="00C40514"/>
    <w:rsid w:val="00C40834"/>
    <w:rsid w:val="00C40A43"/>
    <w:rsid w:val="00C40CCF"/>
    <w:rsid w:val="00C40F2B"/>
    <w:rsid w:val="00C4101E"/>
    <w:rsid w:val="00C41178"/>
    <w:rsid w:val="00C4135C"/>
    <w:rsid w:val="00C414EC"/>
    <w:rsid w:val="00C4159A"/>
    <w:rsid w:val="00C416E5"/>
    <w:rsid w:val="00C41853"/>
    <w:rsid w:val="00C41A35"/>
    <w:rsid w:val="00C41DE9"/>
    <w:rsid w:val="00C41E73"/>
    <w:rsid w:val="00C42321"/>
    <w:rsid w:val="00C43092"/>
    <w:rsid w:val="00C43178"/>
    <w:rsid w:val="00C4338A"/>
    <w:rsid w:val="00C434F4"/>
    <w:rsid w:val="00C4382F"/>
    <w:rsid w:val="00C43853"/>
    <w:rsid w:val="00C43B93"/>
    <w:rsid w:val="00C43BF0"/>
    <w:rsid w:val="00C4449E"/>
    <w:rsid w:val="00C44651"/>
    <w:rsid w:val="00C44657"/>
    <w:rsid w:val="00C448D8"/>
    <w:rsid w:val="00C44A3D"/>
    <w:rsid w:val="00C44C39"/>
    <w:rsid w:val="00C44CCC"/>
    <w:rsid w:val="00C44D3F"/>
    <w:rsid w:val="00C44D93"/>
    <w:rsid w:val="00C44E23"/>
    <w:rsid w:val="00C44EB6"/>
    <w:rsid w:val="00C45637"/>
    <w:rsid w:val="00C4567E"/>
    <w:rsid w:val="00C45BFE"/>
    <w:rsid w:val="00C45EDB"/>
    <w:rsid w:val="00C4634B"/>
    <w:rsid w:val="00C4636E"/>
    <w:rsid w:val="00C463E3"/>
    <w:rsid w:val="00C463FC"/>
    <w:rsid w:val="00C464BF"/>
    <w:rsid w:val="00C46A10"/>
    <w:rsid w:val="00C46ACC"/>
    <w:rsid w:val="00C46B31"/>
    <w:rsid w:val="00C46ECE"/>
    <w:rsid w:val="00C46EE0"/>
    <w:rsid w:val="00C4779B"/>
    <w:rsid w:val="00C47D17"/>
    <w:rsid w:val="00C50121"/>
    <w:rsid w:val="00C50284"/>
    <w:rsid w:val="00C502CD"/>
    <w:rsid w:val="00C503FD"/>
    <w:rsid w:val="00C50413"/>
    <w:rsid w:val="00C5042B"/>
    <w:rsid w:val="00C50689"/>
    <w:rsid w:val="00C50692"/>
    <w:rsid w:val="00C5077E"/>
    <w:rsid w:val="00C50A42"/>
    <w:rsid w:val="00C50B46"/>
    <w:rsid w:val="00C50BFF"/>
    <w:rsid w:val="00C50E47"/>
    <w:rsid w:val="00C51D5C"/>
    <w:rsid w:val="00C51F60"/>
    <w:rsid w:val="00C523C3"/>
    <w:rsid w:val="00C5254D"/>
    <w:rsid w:val="00C52845"/>
    <w:rsid w:val="00C52A5D"/>
    <w:rsid w:val="00C52A98"/>
    <w:rsid w:val="00C52BA6"/>
    <w:rsid w:val="00C52CDB"/>
    <w:rsid w:val="00C52F1D"/>
    <w:rsid w:val="00C53003"/>
    <w:rsid w:val="00C5343C"/>
    <w:rsid w:val="00C534F9"/>
    <w:rsid w:val="00C53599"/>
    <w:rsid w:val="00C5377A"/>
    <w:rsid w:val="00C53833"/>
    <w:rsid w:val="00C538FD"/>
    <w:rsid w:val="00C53914"/>
    <w:rsid w:val="00C53E49"/>
    <w:rsid w:val="00C542AF"/>
    <w:rsid w:val="00C54380"/>
    <w:rsid w:val="00C54412"/>
    <w:rsid w:val="00C54600"/>
    <w:rsid w:val="00C5460A"/>
    <w:rsid w:val="00C54701"/>
    <w:rsid w:val="00C549C8"/>
    <w:rsid w:val="00C54C6B"/>
    <w:rsid w:val="00C54E87"/>
    <w:rsid w:val="00C54F4F"/>
    <w:rsid w:val="00C5500E"/>
    <w:rsid w:val="00C5506E"/>
    <w:rsid w:val="00C55261"/>
    <w:rsid w:val="00C552E6"/>
    <w:rsid w:val="00C55429"/>
    <w:rsid w:val="00C5555B"/>
    <w:rsid w:val="00C556FE"/>
    <w:rsid w:val="00C557D7"/>
    <w:rsid w:val="00C55AC9"/>
    <w:rsid w:val="00C55CFD"/>
    <w:rsid w:val="00C56511"/>
    <w:rsid w:val="00C568A3"/>
    <w:rsid w:val="00C56A1C"/>
    <w:rsid w:val="00C56D83"/>
    <w:rsid w:val="00C57380"/>
    <w:rsid w:val="00C57600"/>
    <w:rsid w:val="00C57842"/>
    <w:rsid w:val="00C57B88"/>
    <w:rsid w:val="00C57E78"/>
    <w:rsid w:val="00C57EAA"/>
    <w:rsid w:val="00C57F73"/>
    <w:rsid w:val="00C60613"/>
    <w:rsid w:val="00C60944"/>
    <w:rsid w:val="00C60950"/>
    <w:rsid w:val="00C60E58"/>
    <w:rsid w:val="00C612D1"/>
    <w:rsid w:val="00C61323"/>
    <w:rsid w:val="00C6150C"/>
    <w:rsid w:val="00C61D7C"/>
    <w:rsid w:val="00C62A9B"/>
    <w:rsid w:val="00C62B7B"/>
    <w:rsid w:val="00C62BD6"/>
    <w:rsid w:val="00C62CC3"/>
    <w:rsid w:val="00C6348A"/>
    <w:rsid w:val="00C634D2"/>
    <w:rsid w:val="00C6379A"/>
    <w:rsid w:val="00C63F3F"/>
    <w:rsid w:val="00C63FA0"/>
    <w:rsid w:val="00C63FF3"/>
    <w:rsid w:val="00C6402E"/>
    <w:rsid w:val="00C64410"/>
    <w:rsid w:val="00C6465C"/>
    <w:rsid w:val="00C646C3"/>
    <w:rsid w:val="00C646FC"/>
    <w:rsid w:val="00C64CBB"/>
    <w:rsid w:val="00C64CBD"/>
    <w:rsid w:val="00C655F5"/>
    <w:rsid w:val="00C6560E"/>
    <w:rsid w:val="00C65646"/>
    <w:rsid w:val="00C65846"/>
    <w:rsid w:val="00C65896"/>
    <w:rsid w:val="00C65B45"/>
    <w:rsid w:val="00C65EDE"/>
    <w:rsid w:val="00C65FD8"/>
    <w:rsid w:val="00C65FF1"/>
    <w:rsid w:val="00C66447"/>
    <w:rsid w:val="00C66669"/>
    <w:rsid w:val="00C666BD"/>
    <w:rsid w:val="00C668CD"/>
    <w:rsid w:val="00C67016"/>
    <w:rsid w:val="00C671CE"/>
    <w:rsid w:val="00C70036"/>
    <w:rsid w:val="00C70299"/>
    <w:rsid w:val="00C70373"/>
    <w:rsid w:val="00C707F8"/>
    <w:rsid w:val="00C70919"/>
    <w:rsid w:val="00C709F7"/>
    <w:rsid w:val="00C70AD5"/>
    <w:rsid w:val="00C70B3D"/>
    <w:rsid w:val="00C70D88"/>
    <w:rsid w:val="00C70EDA"/>
    <w:rsid w:val="00C7124A"/>
    <w:rsid w:val="00C7154D"/>
    <w:rsid w:val="00C715D9"/>
    <w:rsid w:val="00C7163A"/>
    <w:rsid w:val="00C716C9"/>
    <w:rsid w:val="00C71C0D"/>
    <w:rsid w:val="00C71D9A"/>
    <w:rsid w:val="00C71E6B"/>
    <w:rsid w:val="00C71E72"/>
    <w:rsid w:val="00C7214C"/>
    <w:rsid w:val="00C7215F"/>
    <w:rsid w:val="00C72306"/>
    <w:rsid w:val="00C72650"/>
    <w:rsid w:val="00C7290E"/>
    <w:rsid w:val="00C72BC8"/>
    <w:rsid w:val="00C72E7E"/>
    <w:rsid w:val="00C73014"/>
    <w:rsid w:val="00C7333B"/>
    <w:rsid w:val="00C733D8"/>
    <w:rsid w:val="00C7347B"/>
    <w:rsid w:val="00C737A7"/>
    <w:rsid w:val="00C74332"/>
    <w:rsid w:val="00C746CB"/>
    <w:rsid w:val="00C748AD"/>
    <w:rsid w:val="00C749C6"/>
    <w:rsid w:val="00C749E7"/>
    <w:rsid w:val="00C74A0D"/>
    <w:rsid w:val="00C75436"/>
    <w:rsid w:val="00C755A2"/>
    <w:rsid w:val="00C7595A"/>
    <w:rsid w:val="00C75B12"/>
    <w:rsid w:val="00C75F15"/>
    <w:rsid w:val="00C76148"/>
    <w:rsid w:val="00C766A0"/>
    <w:rsid w:val="00C76705"/>
    <w:rsid w:val="00C7675B"/>
    <w:rsid w:val="00C768D8"/>
    <w:rsid w:val="00C76995"/>
    <w:rsid w:val="00C76DCC"/>
    <w:rsid w:val="00C76DDD"/>
    <w:rsid w:val="00C76F83"/>
    <w:rsid w:val="00C7703E"/>
    <w:rsid w:val="00C7791B"/>
    <w:rsid w:val="00C77A8C"/>
    <w:rsid w:val="00C77F61"/>
    <w:rsid w:val="00C8026E"/>
    <w:rsid w:val="00C804A1"/>
    <w:rsid w:val="00C80680"/>
    <w:rsid w:val="00C80B9D"/>
    <w:rsid w:val="00C80E9D"/>
    <w:rsid w:val="00C80F3F"/>
    <w:rsid w:val="00C81049"/>
    <w:rsid w:val="00C8105A"/>
    <w:rsid w:val="00C810BE"/>
    <w:rsid w:val="00C812D8"/>
    <w:rsid w:val="00C81739"/>
    <w:rsid w:val="00C817EE"/>
    <w:rsid w:val="00C81A0C"/>
    <w:rsid w:val="00C825AB"/>
    <w:rsid w:val="00C82B16"/>
    <w:rsid w:val="00C82E79"/>
    <w:rsid w:val="00C82FC5"/>
    <w:rsid w:val="00C8306C"/>
    <w:rsid w:val="00C8309B"/>
    <w:rsid w:val="00C8332A"/>
    <w:rsid w:val="00C83892"/>
    <w:rsid w:val="00C83D00"/>
    <w:rsid w:val="00C83EEE"/>
    <w:rsid w:val="00C847A5"/>
    <w:rsid w:val="00C84827"/>
    <w:rsid w:val="00C84CBB"/>
    <w:rsid w:val="00C84EF4"/>
    <w:rsid w:val="00C8506E"/>
    <w:rsid w:val="00C85086"/>
    <w:rsid w:val="00C8508B"/>
    <w:rsid w:val="00C850B8"/>
    <w:rsid w:val="00C85114"/>
    <w:rsid w:val="00C85118"/>
    <w:rsid w:val="00C85651"/>
    <w:rsid w:val="00C85749"/>
    <w:rsid w:val="00C85A8A"/>
    <w:rsid w:val="00C85C06"/>
    <w:rsid w:val="00C85E39"/>
    <w:rsid w:val="00C861FF"/>
    <w:rsid w:val="00C86204"/>
    <w:rsid w:val="00C868D4"/>
    <w:rsid w:val="00C869C8"/>
    <w:rsid w:val="00C86F8B"/>
    <w:rsid w:val="00C8746C"/>
    <w:rsid w:val="00C87658"/>
    <w:rsid w:val="00C87A31"/>
    <w:rsid w:val="00C87BB5"/>
    <w:rsid w:val="00C87F95"/>
    <w:rsid w:val="00C90619"/>
    <w:rsid w:val="00C907FE"/>
    <w:rsid w:val="00C90B23"/>
    <w:rsid w:val="00C90D28"/>
    <w:rsid w:val="00C90E99"/>
    <w:rsid w:val="00C90F1F"/>
    <w:rsid w:val="00C910BA"/>
    <w:rsid w:val="00C911D4"/>
    <w:rsid w:val="00C9124D"/>
    <w:rsid w:val="00C912F8"/>
    <w:rsid w:val="00C91865"/>
    <w:rsid w:val="00C91BEE"/>
    <w:rsid w:val="00C91C0F"/>
    <w:rsid w:val="00C920FC"/>
    <w:rsid w:val="00C92456"/>
    <w:rsid w:val="00C92576"/>
    <w:rsid w:val="00C92623"/>
    <w:rsid w:val="00C9290B"/>
    <w:rsid w:val="00C9293E"/>
    <w:rsid w:val="00C92DCE"/>
    <w:rsid w:val="00C92F48"/>
    <w:rsid w:val="00C92FC2"/>
    <w:rsid w:val="00C93398"/>
    <w:rsid w:val="00C934DF"/>
    <w:rsid w:val="00C93524"/>
    <w:rsid w:val="00C937BC"/>
    <w:rsid w:val="00C938E6"/>
    <w:rsid w:val="00C93A1B"/>
    <w:rsid w:val="00C93AD1"/>
    <w:rsid w:val="00C93B17"/>
    <w:rsid w:val="00C93B69"/>
    <w:rsid w:val="00C93B84"/>
    <w:rsid w:val="00C940B5"/>
    <w:rsid w:val="00C942EE"/>
    <w:rsid w:val="00C944F5"/>
    <w:rsid w:val="00C94590"/>
    <w:rsid w:val="00C94850"/>
    <w:rsid w:val="00C9491D"/>
    <w:rsid w:val="00C95245"/>
    <w:rsid w:val="00C9537D"/>
    <w:rsid w:val="00C95562"/>
    <w:rsid w:val="00C9566B"/>
    <w:rsid w:val="00C95D6B"/>
    <w:rsid w:val="00C95F68"/>
    <w:rsid w:val="00C962C6"/>
    <w:rsid w:val="00C962EF"/>
    <w:rsid w:val="00C9651B"/>
    <w:rsid w:val="00C96C93"/>
    <w:rsid w:val="00C96EB2"/>
    <w:rsid w:val="00C971AB"/>
    <w:rsid w:val="00C9725D"/>
    <w:rsid w:val="00C97420"/>
    <w:rsid w:val="00C9755B"/>
    <w:rsid w:val="00C97595"/>
    <w:rsid w:val="00C97B66"/>
    <w:rsid w:val="00C97C6F"/>
    <w:rsid w:val="00CA053B"/>
    <w:rsid w:val="00CA080A"/>
    <w:rsid w:val="00CA0DE1"/>
    <w:rsid w:val="00CA0E50"/>
    <w:rsid w:val="00CA0E67"/>
    <w:rsid w:val="00CA0FA2"/>
    <w:rsid w:val="00CA0FA5"/>
    <w:rsid w:val="00CA11B6"/>
    <w:rsid w:val="00CA136A"/>
    <w:rsid w:val="00CA1DC9"/>
    <w:rsid w:val="00CA1EE1"/>
    <w:rsid w:val="00CA1F0D"/>
    <w:rsid w:val="00CA2738"/>
    <w:rsid w:val="00CA292F"/>
    <w:rsid w:val="00CA2967"/>
    <w:rsid w:val="00CA2E8E"/>
    <w:rsid w:val="00CA2EA4"/>
    <w:rsid w:val="00CA2ED5"/>
    <w:rsid w:val="00CA30A8"/>
    <w:rsid w:val="00CA3449"/>
    <w:rsid w:val="00CA34EB"/>
    <w:rsid w:val="00CA35C7"/>
    <w:rsid w:val="00CA36E6"/>
    <w:rsid w:val="00CA3F2C"/>
    <w:rsid w:val="00CA428A"/>
    <w:rsid w:val="00CA4320"/>
    <w:rsid w:val="00CA4761"/>
    <w:rsid w:val="00CA4AFB"/>
    <w:rsid w:val="00CA4C2F"/>
    <w:rsid w:val="00CA50A3"/>
    <w:rsid w:val="00CA50A9"/>
    <w:rsid w:val="00CA537E"/>
    <w:rsid w:val="00CA561A"/>
    <w:rsid w:val="00CA56DD"/>
    <w:rsid w:val="00CA5A10"/>
    <w:rsid w:val="00CA5C9E"/>
    <w:rsid w:val="00CA5CF4"/>
    <w:rsid w:val="00CA5D88"/>
    <w:rsid w:val="00CA5F61"/>
    <w:rsid w:val="00CA6047"/>
    <w:rsid w:val="00CA6242"/>
    <w:rsid w:val="00CA62CA"/>
    <w:rsid w:val="00CA6303"/>
    <w:rsid w:val="00CA63D5"/>
    <w:rsid w:val="00CA6BE7"/>
    <w:rsid w:val="00CA6C03"/>
    <w:rsid w:val="00CA6F95"/>
    <w:rsid w:val="00CA7515"/>
    <w:rsid w:val="00CA7862"/>
    <w:rsid w:val="00CA79EB"/>
    <w:rsid w:val="00CA7DAC"/>
    <w:rsid w:val="00CA7E30"/>
    <w:rsid w:val="00CA7F47"/>
    <w:rsid w:val="00CB022F"/>
    <w:rsid w:val="00CB027D"/>
    <w:rsid w:val="00CB032C"/>
    <w:rsid w:val="00CB037E"/>
    <w:rsid w:val="00CB03A5"/>
    <w:rsid w:val="00CB03DC"/>
    <w:rsid w:val="00CB092F"/>
    <w:rsid w:val="00CB09F2"/>
    <w:rsid w:val="00CB0CF0"/>
    <w:rsid w:val="00CB0DAD"/>
    <w:rsid w:val="00CB109E"/>
    <w:rsid w:val="00CB13DE"/>
    <w:rsid w:val="00CB1733"/>
    <w:rsid w:val="00CB1A8E"/>
    <w:rsid w:val="00CB1AB9"/>
    <w:rsid w:val="00CB1ABC"/>
    <w:rsid w:val="00CB1BC8"/>
    <w:rsid w:val="00CB1C6A"/>
    <w:rsid w:val="00CB2339"/>
    <w:rsid w:val="00CB23BC"/>
    <w:rsid w:val="00CB259E"/>
    <w:rsid w:val="00CB2655"/>
    <w:rsid w:val="00CB2A38"/>
    <w:rsid w:val="00CB2EEE"/>
    <w:rsid w:val="00CB35B9"/>
    <w:rsid w:val="00CB3E28"/>
    <w:rsid w:val="00CB447D"/>
    <w:rsid w:val="00CB4520"/>
    <w:rsid w:val="00CB46F0"/>
    <w:rsid w:val="00CB481A"/>
    <w:rsid w:val="00CB48F0"/>
    <w:rsid w:val="00CB4B5C"/>
    <w:rsid w:val="00CB4BBB"/>
    <w:rsid w:val="00CB50EA"/>
    <w:rsid w:val="00CB51C0"/>
    <w:rsid w:val="00CB5588"/>
    <w:rsid w:val="00CB5B49"/>
    <w:rsid w:val="00CB5CE0"/>
    <w:rsid w:val="00CB5E04"/>
    <w:rsid w:val="00CB619D"/>
    <w:rsid w:val="00CB62A2"/>
    <w:rsid w:val="00CB63FC"/>
    <w:rsid w:val="00CB64E1"/>
    <w:rsid w:val="00CB694D"/>
    <w:rsid w:val="00CB6A5F"/>
    <w:rsid w:val="00CB6AC5"/>
    <w:rsid w:val="00CB6CCF"/>
    <w:rsid w:val="00CB6E5E"/>
    <w:rsid w:val="00CB72F7"/>
    <w:rsid w:val="00CB7417"/>
    <w:rsid w:val="00CB78B2"/>
    <w:rsid w:val="00CC01A4"/>
    <w:rsid w:val="00CC0281"/>
    <w:rsid w:val="00CC02FF"/>
    <w:rsid w:val="00CC0511"/>
    <w:rsid w:val="00CC0BFE"/>
    <w:rsid w:val="00CC117B"/>
    <w:rsid w:val="00CC12C0"/>
    <w:rsid w:val="00CC1418"/>
    <w:rsid w:val="00CC1554"/>
    <w:rsid w:val="00CC16BA"/>
    <w:rsid w:val="00CC18C3"/>
    <w:rsid w:val="00CC1A7B"/>
    <w:rsid w:val="00CC1E2D"/>
    <w:rsid w:val="00CC2717"/>
    <w:rsid w:val="00CC276E"/>
    <w:rsid w:val="00CC28D7"/>
    <w:rsid w:val="00CC29F2"/>
    <w:rsid w:val="00CC2F7E"/>
    <w:rsid w:val="00CC3044"/>
    <w:rsid w:val="00CC3722"/>
    <w:rsid w:val="00CC38DB"/>
    <w:rsid w:val="00CC3EDB"/>
    <w:rsid w:val="00CC4098"/>
    <w:rsid w:val="00CC4227"/>
    <w:rsid w:val="00CC439E"/>
    <w:rsid w:val="00CC488D"/>
    <w:rsid w:val="00CC4895"/>
    <w:rsid w:val="00CC4D34"/>
    <w:rsid w:val="00CC50D2"/>
    <w:rsid w:val="00CC5298"/>
    <w:rsid w:val="00CC529C"/>
    <w:rsid w:val="00CC52F5"/>
    <w:rsid w:val="00CC53A1"/>
    <w:rsid w:val="00CC54E0"/>
    <w:rsid w:val="00CC5807"/>
    <w:rsid w:val="00CC58BA"/>
    <w:rsid w:val="00CC5990"/>
    <w:rsid w:val="00CC5A0B"/>
    <w:rsid w:val="00CC5B14"/>
    <w:rsid w:val="00CC5BEF"/>
    <w:rsid w:val="00CC5EF6"/>
    <w:rsid w:val="00CC6117"/>
    <w:rsid w:val="00CC6364"/>
    <w:rsid w:val="00CC65CA"/>
    <w:rsid w:val="00CC6677"/>
    <w:rsid w:val="00CC6774"/>
    <w:rsid w:val="00CC695D"/>
    <w:rsid w:val="00CC6CCE"/>
    <w:rsid w:val="00CC71EE"/>
    <w:rsid w:val="00CC73EA"/>
    <w:rsid w:val="00CC7560"/>
    <w:rsid w:val="00CC767B"/>
    <w:rsid w:val="00CC7839"/>
    <w:rsid w:val="00CC7C8E"/>
    <w:rsid w:val="00CD01A2"/>
    <w:rsid w:val="00CD0E23"/>
    <w:rsid w:val="00CD0E4A"/>
    <w:rsid w:val="00CD0FC6"/>
    <w:rsid w:val="00CD10C2"/>
    <w:rsid w:val="00CD1277"/>
    <w:rsid w:val="00CD1514"/>
    <w:rsid w:val="00CD22FE"/>
    <w:rsid w:val="00CD24B9"/>
    <w:rsid w:val="00CD2732"/>
    <w:rsid w:val="00CD2734"/>
    <w:rsid w:val="00CD2DEB"/>
    <w:rsid w:val="00CD3051"/>
    <w:rsid w:val="00CD3601"/>
    <w:rsid w:val="00CD36C5"/>
    <w:rsid w:val="00CD3A78"/>
    <w:rsid w:val="00CD3D5A"/>
    <w:rsid w:val="00CD3D60"/>
    <w:rsid w:val="00CD3DB1"/>
    <w:rsid w:val="00CD3DEA"/>
    <w:rsid w:val="00CD3E9A"/>
    <w:rsid w:val="00CD3F84"/>
    <w:rsid w:val="00CD4323"/>
    <w:rsid w:val="00CD456A"/>
    <w:rsid w:val="00CD4A65"/>
    <w:rsid w:val="00CD4B86"/>
    <w:rsid w:val="00CD4BBD"/>
    <w:rsid w:val="00CD4D42"/>
    <w:rsid w:val="00CD4E88"/>
    <w:rsid w:val="00CD5032"/>
    <w:rsid w:val="00CD50A6"/>
    <w:rsid w:val="00CD51C3"/>
    <w:rsid w:val="00CD5236"/>
    <w:rsid w:val="00CD5480"/>
    <w:rsid w:val="00CD56CF"/>
    <w:rsid w:val="00CD5791"/>
    <w:rsid w:val="00CD5881"/>
    <w:rsid w:val="00CD59F9"/>
    <w:rsid w:val="00CD5C78"/>
    <w:rsid w:val="00CD5CC1"/>
    <w:rsid w:val="00CD5E31"/>
    <w:rsid w:val="00CD5E40"/>
    <w:rsid w:val="00CD5F41"/>
    <w:rsid w:val="00CD61A1"/>
    <w:rsid w:val="00CD6228"/>
    <w:rsid w:val="00CD64E9"/>
    <w:rsid w:val="00CD6D94"/>
    <w:rsid w:val="00CD6DD4"/>
    <w:rsid w:val="00CD7114"/>
    <w:rsid w:val="00CD75B3"/>
    <w:rsid w:val="00CD773F"/>
    <w:rsid w:val="00CD77F9"/>
    <w:rsid w:val="00CD7DCB"/>
    <w:rsid w:val="00CE01CB"/>
    <w:rsid w:val="00CE0602"/>
    <w:rsid w:val="00CE08C6"/>
    <w:rsid w:val="00CE0CC9"/>
    <w:rsid w:val="00CE0CFC"/>
    <w:rsid w:val="00CE0F1F"/>
    <w:rsid w:val="00CE110A"/>
    <w:rsid w:val="00CE172C"/>
    <w:rsid w:val="00CE18E8"/>
    <w:rsid w:val="00CE1D29"/>
    <w:rsid w:val="00CE1FD7"/>
    <w:rsid w:val="00CE2249"/>
    <w:rsid w:val="00CE237F"/>
    <w:rsid w:val="00CE263D"/>
    <w:rsid w:val="00CE26CB"/>
    <w:rsid w:val="00CE294D"/>
    <w:rsid w:val="00CE2952"/>
    <w:rsid w:val="00CE2983"/>
    <w:rsid w:val="00CE2AA1"/>
    <w:rsid w:val="00CE2B5A"/>
    <w:rsid w:val="00CE2E64"/>
    <w:rsid w:val="00CE32DA"/>
    <w:rsid w:val="00CE3534"/>
    <w:rsid w:val="00CE3600"/>
    <w:rsid w:val="00CE363C"/>
    <w:rsid w:val="00CE3AE6"/>
    <w:rsid w:val="00CE3B2D"/>
    <w:rsid w:val="00CE3C5C"/>
    <w:rsid w:val="00CE3D88"/>
    <w:rsid w:val="00CE3EC1"/>
    <w:rsid w:val="00CE450B"/>
    <w:rsid w:val="00CE4547"/>
    <w:rsid w:val="00CE46F6"/>
    <w:rsid w:val="00CE47A5"/>
    <w:rsid w:val="00CE47D4"/>
    <w:rsid w:val="00CE4841"/>
    <w:rsid w:val="00CE4928"/>
    <w:rsid w:val="00CE4BC1"/>
    <w:rsid w:val="00CE4D1C"/>
    <w:rsid w:val="00CE5723"/>
    <w:rsid w:val="00CE5ABC"/>
    <w:rsid w:val="00CE5CB7"/>
    <w:rsid w:val="00CE5CBA"/>
    <w:rsid w:val="00CE631A"/>
    <w:rsid w:val="00CE6596"/>
    <w:rsid w:val="00CE65D2"/>
    <w:rsid w:val="00CE68B6"/>
    <w:rsid w:val="00CE6900"/>
    <w:rsid w:val="00CE693C"/>
    <w:rsid w:val="00CE6A8A"/>
    <w:rsid w:val="00CE6B3B"/>
    <w:rsid w:val="00CE6CEA"/>
    <w:rsid w:val="00CE6CF4"/>
    <w:rsid w:val="00CE6EDA"/>
    <w:rsid w:val="00CE71F9"/>
    <w:rsid w:val="00CE758A"/>
    <w:rsid w:val="00CE7C99"/>
    <w:rsid w:val="00CE7D07"/>
    <w:rsid w:val="00CE7E30"/>
    <w:rsid w:val="00CE7FE3"/>
    <w:rsid w:val="00CF009F"/>
    <w:rsid w:val="00CF01C3"/>
    <w:rsid w:val="00CF05A2"/>
    <w:rsid w:val="00CF0680"/>
    <w:rsid w:val="00CF0993"/>
    <w:rsid w:val="00CF0B08"/>
    <w:rsid w:val="00CF0B88"/>
    <w:rsid w:val="00CF0B9C"/>
    <w:rsid w:val="00CF0C3B"/>
    <w:rsid w:val="00CF0E0B"/>
    <w:rsid w:val="00CF12E7"/>
    <w:rsid w:val="00CF13CF"/>
    <w:rsid w:val="00CF1559"/>
    <w:rsid w:val="00CF1ADA"/>
    <w:rsid w:val="00CF2039"/>
    <w:rsid w:val="00CF2096"/>
    <w:rsid w:val="00CF2145"/>
    <w:rsid w:val="00CF232A"/>
    <w:rsid w:val="00CF2639"/>
    <w:rsid w:val="00CF2C71"/>
    <w:rsid w:val="00CF2C83"/>
    <w:rsid w:val="00CF302F"/>
    <w:rsid w:val="00CF30AE"/>
    <w:rsid w:val="00CF30EB"/>
    <w:rsid w:val="00CF349B"/>
    <w:rsid w:val="00CF35B7"/>
    <w:rsid w:val="00CF3603"/>
    <w:rsid w:val="00CF379D"/>
    <w:rsid w:val="00CF37F9"/>
    <w:rsid w:val="00CF3B30"/>
    <w:rsid w:val="00CF413F"/>
    <w:rsid w:val="00CF4707"/>
    <w:rsid w:val="00CF4971"/>
    <w:rsid w:val="00CF4CA3"/>
    <w:rsid w:val="00CF4E65"/>
    <w:rsid w:val="00CF51CB"/>
    <w:rsid w:val="00CF541A"/>
    <w:rsid w:val="00CF54BD"/>
    <w:rsid w:val="00CF58F3"/>
    <w:rsid w:val="00CF5932"/>
    <w:rsid w:val="00CF5982"/>
    <w:rsid w:val="00CF5AEE"/>
    <w:rsid w:val="00CF5DE8"/>
    <w:rsid w:val="00CF5F16"/>
    <w:rsid w:val="00CF613B"/>
    <w:rsid w:val="00CF639E"/>
    <w:rsid w:val="00CF698E"/>
    <w:rsid w:val="00CF6B5D"/>
    <w:rsid w:val="00CF7391"/>
    <w:rsid w:val="00CF75AC"/>
    <w:rsid w:val="00CF7749"/>
    <w:rsid w:val="00CF79E2"/>
    <w:rsid w:val="00CF7B0D"/>
    <w:rsid w:val="00CF7C7A"/>
    <w:rsid w:val="00D00635"/>
    <w:rsid w:val="00D007DB"/>
    <w:rsid w:val="00D00AF0"/>
    <w:rsid w:val="00D00BFA"/>
    <w:rsid w:val="00D00E96"/>
    <w:rsid w:val="00D01261"/>
    <w:rsid w:val="00D012BF"/>
    <w:rsid w:val="00D01429"/>
    <w:rsid w:val="00D01745"/>
    <w:rsid w:val="00D01760"/>
    <w:rsid w:val="00D01993"/>
    <w:rsid w:val="00D01A72"/>
    <w:rsid w:val="00D01A8B"/>
    <w:rsid w:val="00D01E0A"/>
    <w:rsid w:val="00D02014"/>
    <w:rsid w:val="00D0245F"/>
    <w:rsid w:val="00D02561"/>
    <w:rsid w:val="00D02E34"/>
    <w:rsid w:val="00D033D7"/>
    <w:rsid w:val="00D03448"/>
    <w:rsid w:val="00D03580"/>
    <w:rsid w:val="00D037FC"/>
    <w:rsid w:val="00D03988"/>
    <w:rsid w:val="00D03BC9"/>
    <w:rsid w:val="00D03F6B"/>
    <w:rsid w:val="00D03FAC"/>
    <w:rsid w:val="00D04A5C"/>
    <w:rsid w:val="00D04BD5"/>
    <w:rsid w:val="00D0553A"/>
    <w:rsid w:val="00D05DC7"/>
    <w:rsid w:val="00D05F14"/>
    <w:rsid w:val="00D06584"/>
    <w:rsid w:val="00D06C50"/>
    <w:rsid w:val="00D06D12"/>
    <w:rsid w:val="00D071A2"/>
    <w:rsid w:val="00D0721D"/>
    <w:rsid w:val="00D07A86"/>
    <w:rsid w:val="00D07B33"/>
    <w:rsid w:val="00D07DEA"/>
    <w:rsid w:val="00D07FAF"/>
    <w:rsid w:val="00D1005C"/>
    <w:rsid w:val="00D1055A"/>
    <w:rsid w:val="00D1056E"/>
    <w:rsid w:val="00D106FF"/>
    <w:rsid w:val="00D10737"/>
    <w:rsid w:val="00D10752"/>
    <w:rsid w:val="00D108B9"/>
    <w:rsid w:val="00D10A91"/>
    <w:rsid w:val="00D10C07"/>
    <w:rsid w:val="00D10C16"/>
    <w:rsid w:val="00D10E59"/>
    <w:rsid w:val="00D1139B"/>
    <w:rsid w:val="00D11E48"/>
    <w:rsid w:val="00D11F0C"/>
    <w:rsid w:val="00D11F54"/>
    <w:rsid w:val="00D12488"/>
    <w:rsid w:val="00D12840"/>
    <w:rsid w:val="00D128D3"/>
    <w:rsid w:val="00D12C62"/>
    <w:rsid w:val="00D12C9B"/>
    <w:rsid w:val="00D12D22"/>
    <w:rsid w:val="00D13018"/>
    <w:rsid w:val="00D1315B"/>
    <w:rsid w:val="00D1346D"/>
    <w:rsid w:val="00D13DF1"/>
    <w:rsid w:val="00D13F1E"/>
    <w:rsid w:val="00D1423B"/>
    <w:rsid w:val="00D14303"/>
    <w:rsid w:val="00D144B0"/>
    <w:rsid w:val="00D14866"/>
    <w:rsid w:val="00D149C2"/>
    <w:rsid w:val="00D14A3C"/>
    <w:rsid w:val="00D14A50"/>
    <w:rsid w:val="00D14A89"/>
    <w:rsid w:val="00D14AE6"/>
    <w:rsid w:val="00D14D3A"/>
    <w:rsid w:val="00D153E1"/>
    <w:rsid w:val="00D153E7"/>
    <w:rsid w:val="00D154F0"/>
    <w:rsid w:val="00D155DA"/>
    <w:rsid w:val="00D1563E"/>
    <w:rsid w:val="00D157FD"/>
    <w:rsid w:val="00D15A11"/>
    <w:rsid w:val="00D15AEE"/>
    <w:rsid w:val="00D15DD7"/>
    <w:rsid w:val="00D15EF8"/>
    <w:rsid w:val="00D161B7"/>
    <w:rsid w:val="00D1638F"/>
    <w:rsid w:val="00D16478"/>
    <w:rsid w:val="00D164FD"/>
    <w:rsid w:val="00D16555"/>
    <w:rsid w:val="00D166CC"/>
    <w:rsid w:val="00D1682F"/>
    <w:rsid w:val="00D16F4C"/>
    <w:rsid w:val="00D1724F"/>
    <w:rsid w:val="00D1730F"/>
    <w:rsid w:val="00D174D9"/>
    <w:rsid w:val="00D1767F"/>
    <w:rsid w:val="00D176CC"/>
    <w:rsid w:val="00D178AC"/>
    <w:rsid w:val="00D17E43"/>
    <w:rsid w:val="00D2018E"/>
    <w:rsid w:val="00D2023E"/>
    <w:rsid w:val="00D204D1"/>
    <w:rsid w:val="00D20523"/>
    <w:rsid w:val="00D2062E"/>
    <w:rsid w:val="00D2083B"/>
    <w:rsid w:val="00D20EA1"/>
    <w:rsid w:val="00D21C8D"/>
    <w:rsid w:val="00D21DF6"/>
    <w:rsid w:val="00D22050"/>
    <w:rsid w:val="00D220B2"/>
    <w:rsid w:val="00D22189"/>
    <w:rsid w:val="00D223A5"/>
    <w:rsid w:val="00D2259C"/>
    <w:rsid w:val="00D22921"/>
    <w:rsid w:val="00D22BD2"/>
    <w:rsid w:val="00D22E56"/>
    <w:rsid w:val="00D234A2"/>
    <w:rsid w:val="00D23500"/>
    <w:rsid w:val="00D23681"/>
    <w:rsid w:val="00D236CE"/>
    <w:rsid w:val="00D23CD7"/>
    <w:rsid w:val="00D23FCA"/>
    <w:rsid w:val="00D24035"/>
    <w:rsid w:val="00D2431D"/>
    <w:rsid w:val="00D24710"/>
    <w:rsid w:val="00D2482D"/>
    <w:rsid w:val="00D2498F"/>
    <w:rsid w:val="00D24DCB"/>
    <w:rsid w:val="00D25078"/>
    <w:rsid w:val="00D2550E"/>
    <w:rsid w:val="00D256E9"/>
    <w:rsid w:val="00D25D7D"/>
    <w:rsid w:val="00D262A9"/>
    <w:rsid w:val="00D2635A"/>
    <w:rsid w:val="00D2657E"/>
    <w:rsid w:val="00D2659C"/>
    <w:rsid w:val="00D265A0"/>
    <w:rsid w:val="00D266CC"/>
    <w:rsid w:val="00D26A32"/>
    <w:rsid w:val="00D26D59"/>
    <w:rsid w:val="00D26F58"/>
    <w:rsid w:val="00D272AD"/>
    <w:rsid w:val="00D272C9"/>
    <w:rsid w:val="00D2739C"/>
    <w:rsid w:val="00D27B09"/>
    <w:rsid w:val="00D27E5F"/>
    <w:rsid w:val="00D27FF6"/>
    <w:rsid w:val="00D30196"/>
    <w:rsid w:val="00D3059C"/>
    <w:rsid w:val="00D309C9"/>
    <w:rsid w:val="00D30E32"/>
    <w:rsid w:val="00D30F7B"/>
    <w:rsid w:val="00D318DF"/>
    <w:rsid w:val="00D3190F"/>
    <w:rsid w:val="00D31929"/>
    <w:rsid w:val="00D31D05"/>
    <w:rsid w:val="00D31F62"/>
    <w:rsid w:val="00D31F81"/>
    <w:rsid w:val="00D321F4"/>
    <w:rsid w:val="00D3272B"/>
    <w:rsid w:val="00D3297B"/>
    <w:rsid w:val="00D329D2"/>
    <w:rsid w:val="00D32A8B"/>
    <w:rsid w:val="00D32DC1"/>
    <w:rsid w:val="00D32DFF"/>
    <w:rsid w:val="00D33028"/>
    <w:rsid w:val="00D33186"/>
    <w:rsid w:val="00D3323F"/>
    <w:rsid w:val="00D33261"/>
    <w:rsid w:val="00D33358"/>
    <w:rsid w:val="00D334CE"/>
    <w:rsid w:val="00D3390F"/>
    <w:rsid w:val="00D33A4F"/>
    <w:rsid w:val="00D33BD8"/>
    <w:rsid w:val="00D33D02"/>
    <w:rsid w:val="00D33FEC"/>
    <w:rsid w:val="00D340BA"/>
    <w:rsid w:val="00D341DB"/>
    <w:rsid w:val="00D3422E"/>
    <w:rsid w:val="00D34321"/>
    <w:rsid w:val="00D34560"/>
    <w:rsid w:val="00D34696"/>
    <w:rsid w:val="00D347CA"/>
    <w:rsid w:val="00D347E1"/>
    <w:rsid w:val="00D348A0"/>
    <w:rsid w:val="00D3494D"/>
    <w:rsid w:val="00D35D4B"/>
    <w:rsid w:val="00D35E8D"/>
    <w:rsid w:val="00D35FC4"/>
    <w:rsid w:val="00D36009"/>
    <w:rsid w:val="00D36573"/>
    <w:rsid w:val="00D36794"/>
    <w:rsid w:val="00D36CF6"/>
    <w:rsid w:val="00D36D58"/>
    <w:rsid w:val="00D36E00"/>
    <w:rsid w:val="00D37239"/>
    <w:rsid w:val="00D3732C"/>
    <w:rsid w:val="00D3787A"/>
    <w:rsid w:val="00D378E1"/>
    <w:rsid w:val="00D37A20"/>
    <w:rsid w:val="00D401A2"/>
    <w:rsid w:val="00D401DA"/>
    <w:rsid w:val="00D4068F"/>
    <w:rsid w:val="00D409B3"/>
    <w:rsid w:val="00D40A1B"/>
    <w:rsid w:val="00D40A39"/>
    <w:rsid w:val="00D40BB1"/>
    <w:rsid w:val="00D41136"/>
    <w:rsid w:val="00D41239"/>
    <w:rsid w:val="00D41417"/>
    <w:rsid w:val="00D41498"/>
    <w:rsid w:val="00D41594"/>
    <w:rsid w:val="00D41634"/>
    <w:rsid w:val="00D4181C"/>
    <w:rsid w:val="00D41A8D"/>
    <w:rsid w:val="00D41B86"/>
    <w:rsid w:val="00D423E0"/>
    <w:rsid w:val="00D42538"/>
    <w:rsid w:val="00D42544"/>
    <w:rsid w:val="00D42784"/>
    <w:rsid w:val="00D42811"/>
    <w:rsid w:val="00D429EC"/>
    <w:rsid w:val="00D42A04"/>
    <w:rsid w:val="00D43A0A"/>
    <w:rsid w:val="00D43A88"/>
    <w:rsid w:val="00D442D5"/>
    <w:rsid w:val="00D4448F"/>
    <w:rsid w:val="00D44B4C"/>
    <w:rsid w:val="00D44C7C"/>
    <w:rsid w:val="00D44DCA"/>
    <w:rsid w:val="00D44ED2"/>
    <w:rsid w:val="00D450FF"/>
    <w:rsid w:val="00D452A9"/>
    <w:rsid w:val="00D4599B"/>
    <w:rsid w:val="00D45B9A"/>
    <w:rsid w:val="00D45BBA"/>
    <w:rsid w:val="00D45F39"/>
    <w:rsid w:val="00D45F7E"/>
    <w:rsid w:val="00D464B4"/>
    <w:rsid w:val="00D466C1"/>
    <w:rsid w:val="00D4736B"/>
    <w:rsid w:val="00D47601"/>
    <w:rsid w:val="00D476C8"/>
    <w:rsid w:val="00D4773A"/>
    <w:rsid w:val="00D47955"/>
    <w:rsid w:val="00D47A41"/>
    <w:rsid w:val="00D47BBE"/>
    <w:rsid w:val="00D500B4"/>
    <w:rsid w:val="00D500EF"/>
    <w:rsid w:val="00D500FB"/>
    <w:rsid w:val="00D50350"/>
    <w:rsid w:val="00D5040E"/>
    <w:rsid w:val="00D50571"/>
    <w:rsid w:val="00D50648"/>
    <w:rsid w:val="00D507F1"/>
    <w:rsid w:val="00D50C35"/>
    <w:rsid w:val="00D50DEC"/>
    <w:rsid w:val="00D50EF8"/>
    <w:rsid w:val="00D51AE5"/>
    <w:rsid w:val="00D51DF0"/>
    <w:rsid w:val="00D5207E"/>
    <w:rsid w:val="00D52220"/>
    <w:rsid w:val="00D527BA"/>
    <w:rsid w:val="00D52919"/>
    <w:rsid w:val="00D52AF6"/>
    <w:rsid w:val="00D52BBC"/>
    <w:rsid w:val="00D52FA8"/>
    <w:rsid w:val="00D53174"/>
    <w:rsid w:val="00D5343D"/>
    <w:rsid w:val="00D53693"/>
    <w:rsid w:val="00D539E5"/>
    <w:rsid w:val="00D53A26"/>
    <w:rsid w:val="00D541E8"/>
    <w:rsid w:val="00D54298"/>
    <w:rsid w:val="00D54356"/>
    <w:rsid w:val="00D545B9"/>
    <w:rsid w:val="00D546E0"/>
    <w:rsid w:val="00D54786"/>
    <w:rsid w:val="00D54873"/>
    <w:rsid w:val="00D54EAD"/>
    <w:rsid w:val="00D55054"/>
    <w:rsid w:val="00D557C2"/>
    <w:rsid w:val="00D55996"/>
    <w:rsid w:val="00D55D27"/>
    <w:rsid w:val="00D55E70"/>
    <w:rsid w:val="00D55EC0"/>
    <w:rsid w:val="00D56067"/>
    <w:rsid w:val="00D56209"/>
    <w:rsid w:val="00D565EA"/>
    <w:rsid w:val="00D56876"/>
    <w:rsid w:val="00D56890"/>
    <w:rsid w:val="00D56C32"/>
    <w:rsid w:val="00D5734F"/>
    <w:rsid w:val="00D578DB"/>
    <w:rsid w:val="00D57CFD"/>
    <w:rsid w:val="00D57D76"/>
    <w:rsid w:val="00D57E37"/>
    <w:rsid w:val="00D60032"/>
    <w:rsid w:val="00D6014E"/>
    <w:rsid w:val="00D60AE3"/>
    <w:rsid w:val="00D60AF9"/>
    <w:rsid w:val="00D60C0C"/>
    <w:rsid w:val="00D60D96"/>
    <w:rsid w:val="00D60DDC"/>
    <w:rsid w:val="00D60FFD"/>
    <w:rsid w:val="00D61032"/>
    <w:rsid w:val="00D61141"/>
    <w:rsid w:val="00D61A10"/>
    <w:rsid w:val="00D61B89"/>
    <w:rsid w:val="00D61CBE"/>
    <w:rsid w:val="00D61F7F"/>
    <w:rsid w:val="00D62025"/>
    <w:rsid w:val="00D620CE"/>
    <w:rsid w:val="00D622E8"/>
    <w:rsid w:val="00D6230B"/>
    <w:rsid w:val="00D6244C"/>
    <w:rsid w:val="00D6267E"/>
    <w:rsid w:val="00D627BC"/>
    <w:rsid w:val="00D629A5"/>
    <w:rsid w:val="00D62DBB"/>
    <w:rsid w:val="00D635A9"/>
    <w:rsid w:val="00D636F0"/>
    <w:rsid w:val="00D63909"/>
    <w:rsid w:val="00D639A8"/>
    <w:rsid w:val="00D63A73"/>
    <w:rsid w:val="00D63BB1"/>
    <w:rsid w:val="00D63BD6"/>
    <w:rsid w:val="00D63C7B"/>
    <w:rsid w:val="00D63CE5"/>
    <w:rsid w:val="00D63F33"/>
    <w:rsid w:val="00D64792"/>
    <w:rsid w:val="00D64A9F"/>
    <w:rsid w:val="00D64B31"/>
    <w:rsid w:val="00D6521D"/>
    <w:rsid w:val="00D6531F"/>
    <w:rsid w:val="00D65365"/>
    <w:rsid w:val="00D65CB7"/>
    <w:rsid w:val="00D65CF2"/>
    <w:rsid w:val="00D660CF"/>
    <w:rsid w:val="00D661E6"/>
    <w:rsid w:val="00D663CF"/>
    <w:rsid w:val="00D66580"/>
    <w:rsid w:val="00D6682A"/>
    <w:rsid w:val="00D66D9A"/>
    <w:rsid w:val="00D66E36"/>
    <w:rsid w:val="00D67222"/>
    <w:rsid w:val="00D6735D"/>
    <w:rsid w:val="00D67462"/>
    <w:rsid w:val="00D67924"/>
    <w:rsid w:val="00D67982"/>
    <w:rsid w:val="00D67CF4"/>
    <w:rsid w:val="00D67E02"/>
    <w:rsid w:val="00D70193"/>
    <w:rsid w:val="00D70370"/>
    <w:rsid w:val="00D70615"/>
    <w:rsid w:val="00D707EC"/>
    <w:rsid w:val="00D70BA0"/>
    <w:rsid w:val="00D70C7E"/>
    <w:rsid w:val="00D70F7B"/>
    <w:rsid w:val="00D71225"/>
    <w:rsid w:val="00D71759"/>
    <w:rsid w:val="00D722A7"/>
    <w:rsid w:val="00D7238A"/>
    <w:rsid w:val="00D72418"/>
    <w:rsid w:val="00D724A9"/>
    <w:rsid w:val="00D726F7"/>
    <w:rsid w:val="00D72AC4"/>
    <w:rsid w:val="00D73451"/>
    <w:rsid w:val="00D73640"/>
    <w:rsid w:val="00D738D9"/>
    <w:rsid w:val="00D73B33"/>
    <w:rsid w:val="00D73B84"/>
    <w:rsid w:val="00D73C4D"/>
    <w:rsid w:val="00D73CDE"/>
    <w:rsid w:val="00D742E3"/>
    <w:rsid w:val="00D74325"/>
    <w:rsid w:val="00D74485"/>
    <w:rsid w:val="00D745DB"/>
    <w:rsid w:val="00D747E7"/>
    <w:rsid w:val="00D748E3"/>
    <w:rsid w:val="00D74981"/>
    <w:rsid w:val="00D74B65"/>
    <w:rsid w:val="00D7509E"/>
    <w:rsid w:val="00D75640"/>
    <w:rsid w:val="00D757BF"/>
    <w:rsid w:val="00D7650C"/>
    <w:rsid w:val="00D76743"/>
    <w:rsid w:val="00D769EA"/>
    <w:rsid w:val="00D76A11"/>
    <w:rsid w:val="00D76A72"/>
    <w:rsid w:val="00D76CA8"/>
    <w:rsid w:val="00D7722F"/>
    <w:rsid w:val="00D77CC9"/>
    <w:rsid w:val="00D77E83"/>
    <w:rsid w:val="00D77F81"/>
    <w:rsid w:val="00D801F9"/>
    <w:rsid w:val="00D803FD"/>
    <w:rsid w:val="00D804C1"/>
    <w:rsid w:val="00D804C2"/>
    <w:rsid w:val="00D806F6"/>
    <w:rsid w:val="00D80D5C"/>
    <w:rsid w:val="00D80E3E"/>
    <w:rsid w:val="00D8191E"/>
    <w:rsid w:val="00D819FA"/>
    <w:rsid w:val="00D81D7F"/>
    <w:rsid w:val="00D823A1"/>
    <w:rsid w:val="00D82453"/>
    <w:rsid w:val="00D8255A"/>
    <w:rsid w:val="00D82A19"/>
    <w:rsid w:val="00D82C08"/>
    <w:rsid w:val="00D82C2A"/>
    <w:rsid w:val="00D82E35"/>
    <w:rsid w:val="00D83138"/>
    <w:rsid w:val="00D839D2"/>
    <w:rsid w:val="00D83BAC"/>
    <w:rsid w:val="00D84007"/>
    <w:rsid w:val="00D841D8"/>
    <w:rsid w:val="00D8468C"/>
    <w:rsid w:val="00D84AE1"/>
    <w:rsid w:val="00D84BB4"/>
    <w:rsid w:val="00D84D66"/>
    <w:rsid w:val="00D84E53"/>
    <w:rsid w:val="00D85439"/>
    <w:rsid w:val="00D854B1"/>
    <w:rsid w:val="00D85657"/>
    <w:rsid w:val="00D85920"/>
    <w:rsid w:val="00D85AF2"/>
    <w:rsid w:val="00D85B81"/>
    <w:rsid w:val="00D85D95"/>
    <w:rsid w:val="00D85DCA"/>
    <w:rsid w:val="00D8672D"/>
    <w:rsid w:val="00D86C3A"/>
    <w:rsid w:val="00D87B91"/>
    <w:rsid w:val="00D9033D"/>
    <w:rsid w:val="00D90449"/>
    <w:rsid w:val="00D90677"/>
    <w:rsid w:val="00D906AD"/>
    <w:rsid w:val="00D90837"/>
    <w:rsid w:val="00D90B1B"/>
    <w:rsid w:val="00D9100A"/>
    <w:rsid w:val="00D914CE"/>
    <w:rsid w:val="00D91EA1"/>
    <w:rsid w:val="00D920C3"/>
    <w:rsid w:val="00D92526"/>
    <w:rsid w:val="00D9255F"/>
    <w:rsid w:val="00D92667"/>
    <w:rsid w:val="00D9288B"/>
    <w:rsid w:val="00D92CFA"/>
    <w:rsid w:val="00D931C3"/>
    <w:rsid w:val="00D932E9"/>
    <w:rsid w:val="00D93377"/>
    <w:rsid w:val="00D93505"/>
    <w:rsid w:val="00D93EA9"/>
    <w:rsid w:val="00D9427B"/>
    <w:rsid w:val="00D9459E"/>
    <w:rsid w:val="00D948EA"/>
    <w:rsid w:val="00D94C80"/>
    <w:rsid w:val="00D94ECB"/>
    <w:rsid w:val="00D95050"/>
    <w:rsid w:val="00D95058"/>
    <w:rsid w:val="00D9521C"/>
    <w:rsid w:val="00D95483"/>
    <w:rsid w:val="00D9555C"/>
    <w:rsid w:val="00D95708"/>
    <w:rsid w:val="00D95E16"/>
    <w:rsid w:val="00D96545"/>
    <w:rsid w:val="00D96C13"/>
    <w:rsid w:val="00D96F30"/>
    <w:rsid w:val="00D975C3"/>
    <w:rsid w:val="00D97833"/>
    <w:rsid w:val="00D97D8E"/>
    <w:rsid w:val="00D97E12"/>
    <w:rsid w:val="00DA0060"/>
    <w:rsid w:val="00DA00DC"/>
    <w:rsid w:val="00DA00E3"/>
    <w:rsid w:val="00DA03A1"/>
    <w:rsid w:val="00DA055B"/>
    <w:rsid w:val="00DA0736"/>
    <w:rsid w:val="00DA086F"/>
    <w:rsid w:val="00DA0D02"/>
    <w:rsid w:val="00DA0FDB"/>
    <w:rsid w:val="00DA1071"/>
    <w:rsid w:val="00DA15D2"/>
    <w:rsid w:val="00DA19E5"/>
    <w:rsid w:val="00DA1A14"/>
    <w:rsid w:val="00DA1FDB"/>
    <w:rsid w:val="00DA2087"/>
    <w:rsid w:val="00DA25DD"/>
    <w:rsid w:val="00DA2A4A"/>
    <w:rsid w:val="00DA2C71"/>
    <w:rsid w:val="00DA2CBF"/>
    <w:rsid w:val="00DA3172"/>
    <w:rsid w:val="00DA3204"/>
    <w:rsid w:val="00DA330C"/>
    <w:rsid w:val="00DA39A2"/>
    <w:rsid w:val="00DA39CE"/>
    <w:rsid w:val="00DA4329"/>
    <w:rsid w:val="00DA44AA"/>
    <w:rsid w:val="00DA471B"/>
    <w:rsid w:val="00DA4855"/>
    <w:rsid w:val="00DA49A8"/>
    <w:rsid w:val="00DA4ACE"/>
    <w:rsid w:val="00DA4C29"/>
    <w:rsid w:val="00DA4C2D"/>
    <w:rsid w:val="00DA4D70"/>
    <w:rsid w:val="00DA4D80"/>
    <w:rsid w:val="00DA4FA3"/>
    <w:rsid w:val="00DA4FCC"/>
    <w:rsid w:val="00DA518A"/>
    <w:rsid w:val="00DA51C1"/>
    <w:rsid w:val="00DA55D6"/>
    <w:rsid w:val="00DA5AF6"/>
    <w:rsid w:val="00DA5D25"/>
    <w:rsid w:val="00DA5DDF"/>
    <w:rsid w:val="00DA5F14"/>
    <w:rsid w:val="00DA6052"/>
    <w:rsid w:val="00DA609D"/>
    <w:rsid w:val="00DA60E8"/>
    <w:rsid w:val="00DA6375"/>
    <w:rsid w:val="00DA6471"/>
    <w:rsid w:val="00DA682C"/>
    <w:rsid w:val="00DA6CEC"/>
    <w:rsid w:val="00DA6DC0"/>
    <w:rsid w:val="00DA6E8F"/>
    <w:rsid w:val="00DA73F6"/>
    <w:rsid w:val="00DA73F9"/>
    <w:rsid w:val="00DA7AD1"/>
    <w:rsid w:val="00DA7D25"/>
    <w:rsid w:val="00DA7ED2"/>
    <w:rsid w:val="00DB001C"/>
    <w:rsid w:val="00DB03B8"/>
    <w:rsid w:val="00DB056E"/>
    <w:rsid w:val="00DB069B"/>
    <w:rsid w:val="00DB06EE"/>
    <w:rsid w:val="00DB0799"/>
    <w:rsid w:val="00DB07D5"/>
    <w:rsid w:val="00DB091E"/>
    <w:rsid w:val="00DB12F0"/>
    <w:rsid w:val="00DB144D"/>
    <w:rsid w:val="00DB15B9"/>
    <w:rsid w:val="00DB17DB"/>
    <w:rsid w:val="00DB1B0C"/>
    <w:rsid w:val="00DB1DE8"/>
    <w:rsid w:val="00DB1F8C"/>
    <w:rsid w:val="00DB1FFE"/>
    <w:rsid w:val="00DB22DB"/>
    <w:rsid w:val="00DB249A"/>
    <w:rsid w:val="00DB2803"/>
    <w:rsid w:val="00DB2ACE"/>
    <w:rsid w:val="00DB2C03"/>
    <w:rsid w:val="00DB2D09"/>
    <w:rsid w:val="00DB2DD2"/>
    <w:rsid w:val="00DB3142"/>
    <w:rsid w:val="00DB33A2"/>
    <w:rsid w:val="00DB3631"/>
    <w:rsid w:val="00DB396A"/>
    <w:rsid w:val="00DB41B4"/>
    <w:rsid w:val="00DB4276"/>
    <w:rsid w:val="00DB42B6"/>
    <w:rsid w:val="00DB47A3"/>
    <w:rsid w:val="00DB48F6"/>
    <w:rsid w:val="00DB4AA5"/>
    <w:rsid w:val="00DB4AD5"/>
    <w:rsid w:val="00DB5162"/>
    <w:rsid w:val="00DB554A"/>
    <w:rsid w:val="00DB558B"/>
    <w:rsid w:val="00DB5ADF"/>
    <w:rsid w:val="00DB60B1"/>
    <w:rsid w:val="00DB6308"/>
    <w:rsid w:val="00DB633C"/>
    <w:rsid w:val="00DB6512"/>
    <w:rsid w:val="00DB65E2"/>
    <w:rsid w:val="00DB6814"/>
    <w:rsid w:val="00DB688E"/>
    <w:rsid w:val="00DB6BD3"/>
    <w:rsid w:val="00DB6DBB"/>
    <w:rsid w:val="00DB6F17"/>
    <w:rsid w:val="00DB6F72"/>
    <w:rsid w:val="00DB6FFC"/>
    <w:rsid w:val="00DB7056"/>
    <w:rsid w:val="00DB765E"/>
    <w:rsid w:val="00DB766B"/>
    <w:rsid w:val="00DB79C8"/>
    <w:rsid w:val="00DB7A9C"/>
    <w:rsid w:val="00DB7ADA"/>
    <w:rsid w:val="00DB7BC4"/>
    <w:rsid w:val="00DB7EF5"/>
    <w:rsid w:val="00DC0094"/>
    <w:rsid w:val="00DC00E9"/>
    <w:rsid w:val="00DC0362"/>
    <w:rsid w:val="00DC06F6"/>
    <w:rsid w:val="00DC0C43"/>
    <w:rsid w:val="00DC0D5D"/>
    <w:rsid w:val="00DC0E1E"/>
    <w:rsid w:val="00DC108F"/>
    <w:rsid w:val="00DC109A"/>
    <w:rsid w:val="00DC19B3"/>
    <w:rsid w:val="00DC1EB9"/>
    <w:rsid w:val="00DC1FB1"/>
    <w:rsid w:val="00DC20B9"/>
    <w:rsid w:val="00DC2556"/>
    <w:rsid w:val="00DC277D"/>
    <w:rsid w:val="00DC2B5F"/>
    <w:rsid w:val="00DC2C41"/>
    <w:rsid w:val="00DC2F93"/>
    <w:rsid w:val="00DC2FCF"/>
    <w:rsid w:val="00DC3130"/>
    <w:rsid w:val="00DC321D"/>
    <w:rsid w:val="00DC3321"/>
    <w:rsid w:val="00DC342D"/>
    <w:rsid w:val="00DC34E4"/>
    <w:rsid w:val="00DC35E7"/>
    <w:rsid w:val="00DC382D"/>
    <w:rsid w:val="00DC3C40"/>
    <w:rsid w:val="00DC3DC2"/>
    <w:rsid w:val="00DC42CC"/>
    <w:rsid w:val="00DC4B6B"/>
    <w:rsid w:val="00DC4D13"/>
    <w:rsid w:val="00DC4F95"/>
    <w:rsid w:val="00DC5142"/>
    <w:rsid w:val="00DC5161"/>
    <w:rsid w:val="00DC51CF"/>
    <w:rsid w:val="00DC5495"/>
    <w:rsid w:val="00DC5719"/>
    <w:rsid w:val="00DC5B94"/>
    <w:rsid w:val="00DC5E1C"/>
    <w:rsid w:val="00DC5F6A"/>
    <w:rsid w:val="00DC6059"/>
    <w:rsid w:val="00DC6613"/>
    <w:rsid w:val="00DC6C69"/>
    <w:rsid w:val="00DC6DC4"/>
    <w:rsid w:val="00DC6EF5"/>
    <w:rsid w:val="00DC6F38"/>
    <w:rsid w:val="00DC6FF2"/>
    <w:rsid w:val="00DC7217"/>
    <w:rsid w:val="00DC7406"/>
    <w:rsid w:val="00DC769A"/>
    <w:rsid w:val="00DC7D90"/>
    <w:rsid w:val="00DC7DA4"/>
    <w:rsid w:val="00DD0273"/>
    <w:rsid w:val="00DD037F"/>
    <w:rsid w:val="00DD03FA"/>
    <w:rsid w:val="00DD0642"/>
    <w:rsid w:val="00DD06D2"/>
    <w:rsid w:val="00DD084D"/>
    <w:rsid w:val="00DD0EF1"/>
    <w:rsid w:val="00DD128D"/>
    <w:rsid w:val="00DD17D0"/>
    <w:rsid w:val="00DD1C9B"/>
    <w:rsid w:val="00DD1CAC"/>
    <w:rsid w:val="00DD1D48"/>
    <w:rsid w:val="00DD1DC4"/>
    <w:rsid w:val="00DD21C3"/>
    <w:rsid w:val="00DD26ED"/>
    <w:rsid w:val="00DD2933"/>
    <w:rsid w:val="00DD2B1A"/>
    <w:rsid w:val="00DD2B92"/>
    <w:rsid w:val="00DD2D76"/>
    <w:rsid w:val="00DD2F3D"/>
    <w:rsid w:val="00DD2FD4"/>
    <w:rsid w:val="00DD38C4"/>
    <w:rsid w:val="00DD3DA2"/>
    <w:rsid w:val="00DD40A2"/>
    <w:rsid w:val="00DD459A"/>
    <w:rsid w:val="00DD47CD"/>
    <w:rsid w:val="00DD4946"/>
    <w:rsid w:val="00DD4C3E"/>
    <w:rsid w:val="00DD5471"/>
    <w:rsid w:val="00DD58F0"/>
    <w:rsid w:val="00DD599D"/>
    <w:rsid w:val="00DD5A65"/>
    <w:rsid w:val="00DD5AB8"/>
    <w:rsid w:val="00DD5C2A"/>
    <w:rsid w:val="00DD5D12"/>
    <w:rsid w:val="00DD5D8B"/>
    <w:rsid w:val="00DD62B1"/>
    <w:rsid w:val="00DD62E2"/>
    <w:rsid w:val="00DD635E"/>
    <w:rsid w:val="00DD658D"/>
    <w:rsid w:val="00DD661C"/>
    <w:rsid w:val="00DD6894"/>
    <w:rsid w:val="00DD68C6"/>
    <w:rsid w:val="00DD6A2B"/>
    <w:rsid w:val="00DD6AAE"/>
    <w:rsid w:val="00DD6F31"/>
    <w:rsid w:val="00DD6FBD"/>
    <w:rsid w:val="00DD6FE6"/>
    <w:rsid w:val="00DD72EC"/>
    <w:rsid w:val="00DD746D"/>
    <w:rsid w:val="00DD7A38"/>
    <w:rsid w:val="00DD7F73"/>
    <w:rsid w:val="00DE01B7"/>
    <w:rsid w:val="00DE02EB"/>
    <w:rsid w:val="00DE045A"/>
    <w:rsid w:val="00DE0FD3"/>
    <w:rsid w:val="00DE1092"/>
    <w:rsid w:val="00DE10AE"/>
    <w:rsid w:val="00DE10F5"/>
    <w:rsid w:val="00DE13A2"/>
    <w:rsid w:val="00DE161D"/>
    <w:rsid w:val="00DE1891"/>
    <w:rsid w:val="00DE18F3"/>
    <w:rsid w:val="00DE1B3B"/>
    <w:rsid w:val="00DE1C2B"/>
    <w:rsid w:val="00DE21CB"/>
    <w:rsid w:val="00DE22D2"/>
    <w:rsid w:val="00DE2406"/>
    <w:rsid w:val="00DE2726"/>
    <w:rsid w:val="00DE27FC"/>
    <w:rsid w:val="00DE2B02"/>
    <w:rsid w:val="00DE2C45"/>
    <w:rsid w:val="00DE2DD1"/>
    <w:rsid w:val="00DE2E02"/>
    <w:rsid w:val="00DE31A7"/>
    <w:rsid w:val="00DE3258"/>
    <w:rsid w:val="00DE33B4"/>
    <w:rsid w:val="00DE35E0"/>
    <w:rsid w:val="00DE35E6"/>
    <w:rsid w:val="00DE3785"/>
    <w:rsid w:val="00DE383B"/>
    <w:rsid w:val="00DE3B5C"/>
    <w:rsid w:val="00DE3E54"/>
    <w:rsid w:val="00DE3E96"/>
    <w:rsid w:val="00DE4320"/>
    <w:rsid w:val="00DE4681"/>
    <w:rsid w:val="00DE4C47"/>
    <w:rsid w:val="00DE4DB8"/>
    <w:rsid w:val="00DE4DEC"/>
    <w:rsid w:val="00DE57E7"/>
    <w:rsid w:val="00DE582B"/>
    <w:rsid w:val="00DE5890"/>
    <w:rsid w:val="00DE60C4"/>
    <w:rsid w:val="00DE6168"/>
    <w:rsid w:val="00DE63AC"/>
    <w:rsid w:val="00DE6683"/>
    <w:rsid w:val="00DE6773"/>
    <w:rsid w:val="00DE69BB"/>
    <w:rsid w:val="00DE6BB7"/>
    <w:rsid w:val="00DE6F7B"/>
    <w:rsid w:val="00DE707C"/>
    <w:rsid w:val="00DE7641"/>
    <w:rsid w:val="00DE7739"/>
    <w:rsid w:val="00DE7B79"/>
    <w:rsid w:val="00DE7C3C"/>
    <w:rsid w:val="00DE7F49"/>
    <w:rsid w:val="00DF00A4"/>
    <w:rsid w:val="00DF0697"/>
    <w:rsid w:val="00DF0843"/>
    <w:rsid w:val="00DF08F8"/>
    <w:rsid w:val="00DF0A13"/>
    <w:rsid w:val="00DF0D01"/>
    <w:rsid w:val="00DF111E"/>
    <w:rsid w:val="00DF1190"/>
    <w:rsid w:val="00DF11E2"/>
    <w:rsid w:val="00DF120A"/>
    <w:rsid w:val="00DF162A"/>
    <w:rsid w:val="00DF1873"/>
    <w:rsid w:val="00DF1928"/>
    <w:rsid w:val="00DF1BAD"/>
    <w:rsid w:val="00DF1C86"/>
    <w:rsid w:val="00DF1DA1"/>
    <w:rsid w:val="00DF2125"/>
    <w:rsid w:val="00DF22C0"/>
    <w:rsid w:val="00DF2346"/>
    <w:rsid w:val="00DF23A0"/>
    <w:rsid w:val="00DF257E"/>
    <w:rsid w:val="00DF25B3"/>
    <w:rsid w:val="00DF27AC"/>
    <w:rsid w:val="00DF2B22"/>
    <w:rsid w:val="00DF2C21"/>
    <w:rsid w:val="00DF2F63"/>
    <w:rsid w:val="00DF309E"/>
    <w:rsid w:val="00DF3773"/>
    <w:rsid w:val="00DF3F69"/>
    <w:rsid w:val="00DF404A"/>
    <w:rsid w:val="00DF405E"/>
    <w:rsid w:val="00DF43A9"/>
    <w:rsid w:val="00DF467F"/>
    <w:rsid w:val="00DF4748"/>
    <w:rsid w:val="00DF49C8"/>
    <w:rsid w:val="00DF4D5B"/>
    <w:rsid w:val="00DF5867"/>
    <w:rsid w:val="00DF5C6E"/>
    <w:rsid w:val="00DF5FF4"/>
    <w:rsid w:val="00DF60D4"/>
    <w:rsid w:val="00DF61AB"/>
    <w:rsid w:val="00DF64D0"/>
    <w:rsid w:val="00DF687E"/>
    <w:rsid w:val="00DF69DF"/>
    <w:rsid w:val="00DF6DE5"/>
    <w:rsid w:val="00DF7080"/>
    <w:rsid w:val="00DF769F"/>
    <w:rsid w:val="00DF790F"/>
    <w:rsid w:val="00DF7A71"/>
    <w:rsid w:val="00DF7D75"/>
    <w:rsid w:val="00DF7F5E"/>
    <w:rsid w:val="00DF7FD9"/>
    <w:rsid w:val="00E0026A"/>
    <w:rsid w:val="00E004E8"/>
    <w:rsid w:val="00E00585"/>
    <w:rsid w:val="00E00C94"/>
    <w:rsid w:val="00E00D19"/>
    <w:rsid w:val="00E00F03"/>
    <w:rsid w:val="00E0108E"/>
    <w:rsid w:val="00E01154"/>
    <w:rsid w:val="00E01321"/>
    <w:rsid w:val="00E01416"/>
    <w:rsid w:val="00E015D2"/>
    <w:rsid w:val="00E016B4"/>
    <w:rsid w:val="00E0185C"/>
    <w:rsid w:val="00E01A52"/>
    <w:rsid w:val="00E01C13"/>
    <w:rsid w:val="00E02532"/>
    <w:rsid w:val="00E0257E"/>
    <w:rsid w:val="00E02675"/>
    <w:rsid w:val="00E02784"/>
    <w:rsid w:val="00E027EB"/>
    <w:rsid w:val="00E02B8F"/>
    <w:rsid w:val="00E02F43"/>
    <w:rsid w:val="00E032D8"/>
    <w:rsid w:val="00E03541"/>
    <w:rsid w:val="00E03775"/>
    <w:rsid w:val="00E03918"/>
    <w:rsid w:val="00E03931"/>
    <w:rsid w:val="00E03B31"/>
    <w:rsid w:val="00E03C11"/>
    <w:rsid w:val="00E03E93"/>
    <w:rsid w:val="00E04021"/>
    <w:rsid w:val="00E04A8E"/>
    <w:rsid w:val="00E04BD3"/>
    <w:rsid w:val="00E04E83"/>
    <w:rsid w:val="00E04F16"/>
    <w:rsid w:val="00E04FF4"/>
    <w:rsid w:val="00E05292"/>
    <w:rsid w:val="00E054E3"/>
    <w:rsid w:val="00E0562B"/>
    <w:rsid w:val="00E05AF3"/>
    <w:rsid w:val="00E05D12"/>
    <w:rsid w:val="00E05E7C"/>
    <w:rsid w:val="00E06367"/>
    <w:rsid w:val="00E064B0"/>
    <w:rsid w:val="00E0697E"/>
    <w:rsid w:val="00E069F2"/>
    <w:rsid w:val="00E06ABD"/>
    <w:rsid w:val="00E07023"/>
    <w:rsid w:val="00E0714E"/>
    <w:rsid w:val="00E0732B"/>
    <w:rsid w:val="00E07564"/>
    <w:rsid w:val="00E07640"/>
    <w:rsid w:val="00E07687"/>
    <w:rsid w:val="00E077AF"/>
    <w:rsid w:val="00E07D26"/>
    <w:rsid w:val="00E10312"/>
    <w:rsid w:val="00E10466"/>
    <w:rsid w:val="00E1066A"/>
    <w:rsid w:val="00E1081C"/>
    <w:rsid w:val="00E10B14"/>
    <w:rsid w:val="00E10FCF"/>
    <w:rsid w:val="00E10FE2"/>
    <w:rsid w:val="00E110AB"/>
    <w:rsid w:val="00E11387"/>
    <w:rsid w:val="00E11586"/>
    <w:rsid w:val="00E117A4"/>
    <w:rsid w:val="00E11FEA"/>
    <w:rsid w:val="00E12037"/>
    <w:rsid w:val="00E12098"/>
    <w:rsid w:val="00E123D7"/>
    <w:rsid w:val="00E12FE0"/>
    <w:rsid w:val="00E134BF"/>
    <w:rsid w:val="00E1390D"/>
    <w:rsid w:val="00E13A2C"/>
    <w:rsid w:val="00E13D03"/>
    <w:rsid w:val="00E13F2A"/>
    <w:rsid w:val="00E1472A"/>
    <w:rsid w:val="00E147ED"/>
    <w:rsid w:val="00E14B6E"/>
    <w:rsid w:val="00E14EAD"/>
    <w:rsid w:val="00E14EBD"/>
    <w:rsid w:val="00E150F0"/>
    <w:rsid w:val="00E151BD"/>
    <w:rsid w:val="00E15637"/>
    <w:rsid w:val="00E158AE"/>
    <w:rsid w:val="00E15AE1"/>
    <w:rsid w:val="00E15C5F"/>
    <w:rsid w:val="00E15FBF"/>
    <w:rsid w:val="00E16147"/>
    <w:rsid w:val="00E1622E"/>
    <w:rsid w:val="00E165AF"/>
    <w:rsid w:val="00E1670B"/>
    <w:rsid w:val="00E168E8"/>
    <w:rsid w:val="00E16B03"/>
    <w:rsid w:val="00E16CC1"/>
    <w:rsid w:val="00E17454"/>
    <w:rsid w:val="00E17770"/>
    <w:rsid w:val="00E1789D"/>
    <w:rsid w:val="00E17939"/>
    <w:rsid w:val="00E17D9E"/>
    <w:rsid w:val="00E204D1"/>
    <w:rsid w:val="00E2050E"/>
    <w:rsid w:val="00E20A5E"/>
    <w:rsid w:val="00E20C43"/>
    <w:rsid w:val="00E20C49"/>
    <w:rsid w:val="00E20D69"/>
    <w:rsid w:val="00E21030"/>
    <w:rsid w:val="00E211CB"/>
    <w:rsid w:val="00E2150D"/>
    <w:rsid w:val="00E215EB"/>
    <w:rsid w:val="00E2185B"/>
    <w:rsid w:val="00E21ABD"/>
    <w:rsid w:val="00E21AE9"/>
    <w:rsid w:val="00E21B0F"/>
    <w:rsid w:val="00E21CF2"/>
    <w:rsid w:val="00E2220F"/>
    <w:rsid w:val="00E2232E"/>
    <w:rsid w:val="00E22339"/>
    <w:rsid w:val="00E22377"/>
    <w:rsid w:val="00E2249E"/>
    <w:rsid w:val="00E22743"/>
    <w:rsid w:val="00E22B5D"/>
    <w:rsid w:val="00E22E82"/>
    <w:rsid w:val="00E23064"/>
    <w:rsid w:val="00E230F5"/>
    <w:rsid w:val="00E23266"/>
    <w:rsid w:val="00E233BE"/>
    <w:rsid w:val="00E2362A"/>
    <w:rsid w:val="00E23E9E"/>
    <w:rsid w:val="00E23EAB"/>
    <w:rsid w:val="00E24424"/>
    <w:rsid w:val="00E24477"/>
    <w:rsid w:val="00E245F2"/>
    <w:rsid w:val="00E24B8D"/>
    <w:rsid w:val="00E24BAB"/>
    <w:rsid w:val="00E24D6D"/>
    <w:rsid w:val="00E24E8B"/>
    <w:rsid w:val="00E259E4"/>
    <w:rsid w:val="00E25D37"/>
    <w:rsid w:val="00E25EAC"/>
    <w:rsid w:val="00E25FC4"/>
    <w:rsid w:val="00E2602D"/>
    <w:rsid w:val="00E26807"/>
    <w:rsid w:val="00E26E0D"/>
    <w:rsid w:val="00E271BF"/>
    <w:rsid w:val="00E2768F"/>
    <w:rsid w:val="00E278EC"/>
    <w:rsid w:val="00E27AB6"/>
    <w:rsid w:val="00E27E12"/>
    <w:rsid w:val="00E301AC"/>
    <w:rsid w:val="00E3068F"/>
    <w:rsid w:val="00E3074F"/>
    <w:rsid w:val="00E30816"/>
    <w:rsid w:val="00E3083D"/>
    <w:rsid w:val="00E30D2D"/>
    <w:rsid w:val="00E30E5D"/>
    <w:rsid w:val="00E30F96"/>
    <w:rsid w:val="00E3100E"/>
    <w:rsid w:val="00E31183"/>
    <w:rsid w:val="00E319C1"/>
    <w:rsid w:val="00E3205D"/>
    <w:rsid w:val="00E32346"/>
    <w:rsid w:val="00E323A7"/>
    <w:rsid w:val="00E3263E"/>
    <w:rsid w:val="00E32B92"/>
    <w:rsid w:val="00E32CD8"/>
    <w:rsid w:val="00E32F9F"/>
    <w:rsid w:val="00E3301E"/>
    <w:rsid w:val="00E33121"/>
    <w:rsid w:val="00E33275"/>
    <w:rsid w:val="00E33471"/>
    <w:rsid w:val="00E338EB"/>
    <w:rsid w:val="00E338FF"/>
    <w:rsid w:val="00E33C5F"/>
    <w:rsid w:val="00E33F3E"/>
    <w:rsid w:val="00E33FFF"/>
    <w:rsid w:val="00E3465A"/>
    <w:rsid w:val="00E354A9"/>
    <w:rsid w:val="00E35649"/>
    <w:rsid w:val="00E356AA"/>
    <w:rsid w:val="00E35FA5"/>
    <w:rsid w:val="00E3627D"/>
    <w:rsid w:val="00E364A4"/>
    <w:rsid w:val="00E364B2"/>
    <w:rsid w:val="00E368B2"/>
    <w:rsid w:val="00E36B87"/>
    <w:rsid w:val="00E36E7D"/>
    <w:rsid w:val="00E36F74"/>
    <w:rsid w:val="00E36FBE"/>
    <w:rsid w:val="00E37080"/>
    <w:rsid w:val="00E37094"/>
    <w:rsid w:val="00E37345"/>
    <w:rsid w:val="00E373C7"/>
    <w:rsid w:val="00E37615"/>
    <w:rsid w:val="00E37B96"/>
    <w:rsid w:val="00E37C1C"/>
    <w:rsid w:val="00E37ED0"/>
    <w:rsid w:val="00E402B2"/>
    <w:rsid w:val="00E40345"/>
    <w:rsid w:val="00E40700"/>
    <w:rsid w:val="00E409D5"/>
    <w:rsid w:val="00E40A36"/>
    <w:rsid w:val="00E40F04"/>
    <w:rsid w:val="00E41045"/>
    <w:rsid w:val="00E4127A"/>
    <w:rsid w:val="00E41367"/>
    <w:rsid w:val="00E417D1"/>
    <w:rsid w:val="00E417E5"/>
    <w:rsid w:val="00E41C4B"/>
    <w:rsid w:val="00E41D01"/>
    <w:rsid w:val="00E41F10"/>
    <w:rsid w:val="00E4229D"/>
    <w:rsid w:val="00E4230D"/>
    <w:rsid w:val="00E4232A"/>
    <w:rsid w:val="00E4256F"/>
    <w:rsid w:val="00E42B85"/>
    <w:rsid w:val="00E42BA5"/>
    <w:rsid w:val="00E42C78"/>
    <w:rsid w:val="00E430B2"/>
    <w:rsid w:val="00E438C2"/>
    <w:rsid w:val="00E4395C"/>
    <w:rsid w:val="00E43DB5"/>
    <w:rsid w:val="00E442AF"/>
    <w:rsid w:val="00E4430B"/>
    <w:rsid w:val="00E443D4"/>
    <w:rsid w:val="00E44537"/>
    <w:rsid w:val="00E451F7"/>
    <w:rsid w:val="00E453C6"/>
    <w:rsid w:val="00E454DC"/>
    <w:rsid w:val="00E45CFC"/>
    <w:rsid w:val="00E45D23"/>
    <w:rsid w:val="00E45D6A"/>
    <w:rsid w:val="00E45D87"/>
    <w:rsid w:val="00E46388"/>
    <w:rsid w:val="00E4643B"/>
    <w:rsid w:val="00E46596"/>
    <w:rsid w:val="00E465D1"/>
    <w:rsid w:val="00E46B69"/>
    <w:rsid w:val="00E46B97"/>
    <w:rsid w:val="00E46CE4"/>
    <w:rsid w:val="00E46ECC"/>
    <w:rsid w:val="00E473EB"/>
    <w:rsid w:val="00E4776A"/>
    <w:rsid w:val="00E47774"/>
    <w:rsid w:val="00E477A5"/>
    <w:rsid w:val="00E47BCA"/>
    <w:rsid w:val="00E47EC7"/>
    <w:rsid w:val="00E47EEF"/>
    <w:rsid w:val="00E47EFB"/>
    <w:rsid w:val="00E50003"/>
    <w:rsid w:val="00E50171"/>
    <w:rsid w:val="00E50223"/>
    <w:rsid w:val="00E503C8"/>
    <w:rsid w:val="00E50C55"/>
    <w:rsid w:val="00E50F8D"/>
    <w:rsid w:val="00E510E0"/>
    <w:rsid w:val="00E51491"/>
    <w:rsid w:val="00E51988"/>
    <w:rsid w:val="00E51C70"/>
    <w:rsid w:val="00E51F84"/>
    <w:rsid w:val="00E522B3"/>
    <w:rsid w:val="00E52461"/>
    <w:rsid w:val="00E5250F"/>
    <w:rsid w:val="00E530B3"/>
    <w:rsid w:val="00E53218"/>
    <w:rsid w:val="00E5335A"/>
    <w:rsid w:val="00E53589"/>
    <w:rsid w:val="00E53645"/>
    <w:rsid w:val="00E53BF1"/>
    <w:rsid w:val="00E5464C"/>
    <w:rsid w:val="00E54659"/>
    <w:rsid w:val="00E5498B"/>
    <w:rsid w:val="00E549AB"/>
    <w:rsid w:val="00E54AD0"/>
    <w:rsid w:val="00E54D10"/>
    <w:rsid w:val="00E54F8E"/>
    <w:rsid w:val="00E55257"/>
    <w:rsid w:val="00E5526B"/>
    <w:rsid w:val="00E553B8"/>
    <w:rsid w:val="00E5543E"/>
    <w:rsid w:val="00E5558F"/>
    <w:rsid w:val="00E55720"/>
    <w:rsid w:val="00E5576E"/>
    <w:rsid w:val="00E55941"/>
    <w:rsid w:val="00E559B2"/>
    <w:rsid w:val="00E55A04"/>
    <w:rsid w:val="00E55A98"/>
    <w:rsid w:val="00E5638D"/>
    <w:rsid w:val="00E5664E"/>
    <w:rsid w:val="00E56A17"/>
    <w:rsid w:val="00E5716F"/>
    <w:rsid w:val="00E573D0"/>
    <w:rsid w:val="00E574E7"/>
    <w:rsid w:val="00E577DE"/>
    <w:rsid w:val="00E57913"/>
    <w:rsid w:val="00E57DB9"/>
    <w:rsid w:val="00E60221"/>
    <w:rsid w:val="00E602A0"/>
    <w:rsid w:val="00E603C3"/>
    <w:rsid w:val="00E60745"/>
    <w:rsid w:val="00E607CD"/>
    <w:rsid w:val="00E607F0"/>
    <w:rsid w:val="00E60C24"/>
    <w:rsid w:val="00E60E95"/>
    <w:rsid w:val="00E613E3"/>
    <w:rsid w:val="00E6156E"/>
    <w:rsid w:val="00E61693"/>
    <w:rsid w:val="00E61B97"/>
    <w:rsid w:val="00E61F4F"/>
    <w:rsid w:val="00E6207A"/>
    <w:rsid w:val="00E626F3"/>
    <w:rsid w:val="00E6289E"/>
    <w:rsid w:val="00E628EB"/>
    <w:rsid w:val="00E62AF3"/>
    <w:rsid w:val="00E62B6D"/>
    <w:rsid w:val="00E62B87"/>
    <w:rsid w:val="00E62FC5"/>
    <w:rsid w:val="00E63112"/>
    <w:rsid w:val="00E63249"/>
    <w:rsid w:val="00E6379E"/>
    <w:rsid w:val="00E6391D"/>
    <w:rsid w:val="00E63A11"/>
    <w:rsid w:val="00E6425D"/>
    <w:rsid w:val="00E6471D"/>
    <w:rsid w:val="00E6485C"/>
    <w:rsid w:val="00E648EF"/>
    <w:rsid w:val="00E64916"/>
    <w:rsid w:val="00E650A4"/>
    <w:rsid w:val="00E650FF"/>
    <w:rsid w:val="00E651D1"/>
    <w:rsid w:val="00E654A4"/>
    <w:rsid w:val="00E655C2"/>
    <w:rsid w:val="00E65795"/>
    <w:rsid w:val="00E65863"/>
    <w:rsid w:val="00E65FA2"/>
    <w:rsid w:val="00E66434"/>
    <w:rsid w:val="00E66719"/>
    <w:rsid w:val="00E667AE"/>
    <w:rsid w:val="00E67055"/>
    <w:rsid w:val="00E67076"/>
    <w:rsid w:val="00E67553"/>
    <w:rsid w:val="00E675C6"/>
    <w:rsid w:val="00E6760C"/>
    <w:rsid w:val="00E676C0"/>
    <w:rsid w:val="00E67911"/>
    <w:rsid w:val="00E67A5D"/>
    <w:rsid w:val="00E70023"/>
    <w:rsid w:val="00E70362"/>
    <w:rsid w:val="00E70485"/>
    <w:rsid w:val="00E70B44"/>
    <w:rsid w:val="00E70FFD"/>
    <w:rsid w:val="00E7105F"/>
    <w:rsid w:val="00E710E5"/>
    <w:rsid w:val="00E7113B"/>
    <w:rsid w:val="00E71269"/>
    <w:rsid w:val="00E713B1"/>
    <w:rsid w:val="00E71670"/>
    <w:rsid w:val="00E71781"/>
    <w:rsid w:val="00E71846"/>
    <w:rsid w:val="00E71FE6"/>
    <w:rsid w:val="00E72054"/>
    <w:rsid w:val="00E7218B"/>
    <w:rsid w:val="00E7236F"/>
    <w:rsid w:val="00E72FD7"/>
    <w:rsid w:val="00E732E9"/>
    <w:rsid w:val="00E733B4"/>
    <w:rsid w:val="00E73517"/>
    <w:rsid w:val="00E73780"/>
    <w:rsid w:val="00E73C8D"/>
    <w:rsid w:val="00E73E32"/>
    <w:rsid w:val="00E74029"/>
    <w:rsid w:val="00E7435D"/>
    <w:rsid w:val="00E744F5"/>
    <w:rsid w:val="00E746A3"/>
    <w:rsid w:val="00E74EE6"/>
    <w:rsid w:val="00E7523B"/>
    <w:rsid w:val="00E75272"/>
    <w:rsid w:val="00E755AD"/>
    <w:rsid w:val="00E75669"/>
    <w:rsid w:val="00E75862"/>
    <w:rsid w:val="00E75F23"/>
    <w:rsid w:val="00E76241"/>
    <w:rsid w:val="00E7637B"/>
    <w:rsid w:val="00E76719"/>
    <w:rsid w:val="00E768E0"/>
    <w:rsid w:val="00E76AA9"/>
    <w:rsid w:val="00E76C18"/>
    <w:rsid w:val="00E76D43"/>
    <w:rsid w:val="00E77302"/>
    <w:rsid w:val="00E773FF"/>
    <w:rsid w:val="00E776E2"/>
    <w:rsid w:val="00E778CB"/>
    <w:rsid w:val="00E77927"/>
    <w:rsid w:val="00E779B1"/>
    <w:rsid w:val="00E77A82"/>
    <w:rsid w:val="00E77B37"/>
    <w:rsid w:val="00E77C1F"/>
    <w:rsid w:val="00E77D97"/>
    <w:rsid w:val="00E77EC1"/>
    <w:rsid w:val="00E77F7F"/>
    <w:rsid w:val="00E80017"/>
    <w:rsid w:val="00E80165"/>
    <w:rsid w:val="00E80197"/>
    <w:rsid w:val="00E80402"/>
    <w:rsid w:val="00E8060C"/>
    <w:rsid w:val="00E8076E"/>
    <w:rsid w:val="00E80B39"/>
    <w:rsid w:val="00E80D7A"/>
    <w:rsid w:val="00E80F04"/>
    <w:rsid w:val="00E81013"/>
    <w:rsid w:val="00E81263"/>
    <w:rsid w:val="00E81311"/>
    <w:rsid w:val="00E814B2"/>
    <w:rsid w:val="00E814B4"/>
    <w:rsid w:val="00E820A8"/>
    <w:rsid w:val="00E820DC"/>
    <w:rsid w:val="00E8235D"/>
    <w:rsid w:val="00E823B4"/>
    <w:rsid w:val="00E82588"/>
    <w:rsid w:val="00E82647"/>
    <w:rsid w:val="00E82922"/>
    <w:rsid w:val="00E82959"/>
    <w:rsid w:val="00E83497"/>
    <w:rsid w:val="00E834B9"/>
    <w:rsid w:val="00E83E7C"/>
    <w:rsid w:val="00E84303"/>
    <w:rsid w:val="00E84973"/>
    <w:rsid w:val="00E849A3"/>
    <w:rsid w:val="00E84A89"/>
    <w:rsid w:val="00E84BAE"/>
    <w:rsid w:val="00E84C17"/>
    <w:rsid w:val="00E850F6"/>
    <w:rsid w:val="00E85442"/>
    <w:rsid w:val="00E85746"/>
    <w:rsid w:val="00E85776"/>
    <w:rsid w:val="00E857CF"/>
    <w:rsid w:val="00E857D4"/>
    <w:rsid w:val="00E85EE7"/>
    <w:rsid w:val="00E861E6"/>
    <w:rsid w:val="00E86497"/>
    <w:rsid w:val="00E8679E"/>
    <w:rsid w:val="00E86800"/>
    <w:rsid w:val="00E868E5"/>
    <w:rsid w:val="00E86F9A"/>
    <w:rsid w:val="00E870D2"/>
    <w:rsid w:val="00E8751F"/>
    <w:rsid w:val="00E8781E"/>
    <w:rsid w:val="00E87A74"/>
    <w:rsid w:val="00E87B2B"/>
    <w:rsid w:val="00E9039F"/>
    <w:rsid w:val="00E903CD"/>
    <w:rsid w:val="00E9076A"/>
    <w:rsid w:val="00E90833"/>
    <w:rsid w:val="00E90A4F"/>
    <w:rsid w:val="00E912BC"/>
    <w:rsid w:val="00E91310"/>
    <w:rsid w:val="00E913E8"/>
    <w:rsid w:val="00E91420"/>
    <w:rsid w:val="00E9179D"/>
    <w:rsid w:val="00E91B50"/>
    <w:rsid w:val="00E92076"/>
    <w:rsid w:val="00E9221A"/>
    <w:rsid w:val="00E92221"/>
    <w:rsid w:val="00E9246F"/>
    <w:rsid w:val="00E92480"/>
    <w:rsid w:val="00E9252B"/>
    <w:rsid w:val="00E9286B"/>
    <w:rsid w:val="00E92A56"/>
    <w:rsid w:val="00E92B68"/>
    <w:rsid w:val="00E92DF4"/>
    <w:rsid w:val="00E92EB7"/>
    <w:rsid w:val="00E9300F"/>
    <w:rsid w:val="00E9327B"/>
    <w:rsid w:val="00E9333B"/>
    <w:rsid w:val="00E9348F"/>
    <w:rsid w:val="00E9367C"/>
    <w:rsid w:val="00E937C1"/>
    <w:rsid w:val="00E938A6"/>
    <w:rsid w:val="00E93957"/>
    <w:rsid w:val="00E93B1C"/>
    <w:rsid w:val="00E93C14"/>
    <w:rsid w:val="00E93CE3"/>
    <w:rsid w:val="00E94042"/>
    <w:rsid w:val="00E940D0"/>
    <w:rsid w:val="00E941A9"/>
    <w:rsid w:val="00E94266"/>
    <w:rsid w:val="00E943D6"/>
    <w:rsid w:val="00E948F4"/>
    <w:rsid w:val="00E95066"/>
    <w:rsid w:val="00E95752"/>
    <w:rsid w:val="00E95B51"/>
    <w:rsid w:val="00E95CC9"/>
    <w:rsid w:val="00E95D1F"/>
    <w:rsid w:val="00E95FA5"/>
    <w:rsid w:val="00E96038"/>
    <w:rsid w:val="00E964D1"/>
    <w:rsid w:val="00E96639"/>
    <w:rsid w:val="00E966C3"/>
    <w:rsid w:val="00E96788"/>
    <w:rsid w:val="00E97126"/>
    <w:rsid w:val="00E974DD"/>
    <w:rsid w:val="00E9774F"/>
    <w:rsid w:val="00E9791E"/>
    <w:rsid w:val="00E97BD8"/>
    <w:rsid w:val="00E97D5E"/>
    <w:rsid w:val="00EA031B"/>
    <w:rsid w:val="00EA0367"/>
    <w:rsid w:val="00EA07B1"/>
    <w:rsid w:val="00EA0CB5"/>
    <w:rsid w:val="00EA0F47"/>
    <w:rsid w:val="00EA108D"/>
    <w:rsid w:val="00EA10B8"/>
    <w:rsid w:val="00EA14BB"/>
    <w:rsid w:val="00EA1592"/>
    <w:rsid w:val="00EA2015"/>
    <w:rsid w:val="00EA205E"/>
    <w:rsid w:val="00EA2136"/>
    <w:rsid w:val="00EA221E"/>
    <w:rsid w:val="00EA2607"/>
    <w:rsid w:val="00EA2EE4"/>
    <w:rsid w:val="00EA3020"/>
    <w:rsid w:val="00EA36BA"/>
    <w:rsid w:val="00EA3896"/>
    <w:rsid w:val="00EA39C3"/>
    <w:rsid w:val="00EA3DFA"/>
    <w:rsid w:val="00EA4079"/>
    <w:rsid w:val="00EA4426"/>
    <w:rsid w:val="00EA45AE"/>
    <w:rsid w:val="00EA4B7D"/>
    <w:rsid w:val="00EA4D71"/>
    <w:rsid w:val="00EA4E40"/>
    <w:rsid w:val="00EA4FC5"/>
    <w:rsid w:val="00EA557E"/>
    <w:rsid w:val="00EA57DA"/>
    <w:rsid w:val="00EA5826"/>
    <w:rsid w:val="00EA5A62"/>
    <w:rsid w:val="00EA5C4A"/>
    <w:rsid w:val="00EA5CED"/>
    <w:rsid w:val="00EA5DF6"/>
    <w:rsid w:val="00EA5E2E"/>
    <w:rsid w:val="00EA5EE0"/>
    <w:rsid w:val="00EA6164"/>
    <w:rsid w:val="00EA6301"/>
    <w:rsid w:val="00EA64B3"/>
    <w:rsid w:val="00EA67BF"/>
    <w:rsid w:val="00EA6A2F"/>
    <w:rsid w:val="00EA6C2F"/>
    <w:rsid w:val="00EA715C"/>
    <w:rsid w:val="00EA76BF"/>
    <w:rsid w:val="00EA771A"/>
    <w:rsid w:val="00EA7B38"/>
    <w:rsid w:val="00EB0553"/>
    <w:rsid w:val="00EB05BC"/>
    <w:rsid w:val="00EB0975"/>
    <w:rsid w:val="00EB09A1"/>
    <w:rsid w:val="00EB0B90"/>
    <w:rsid w:val="00EB0ED6"/>
    <w:rsid w:val="00EB0F9E"/>
    <w:rsid w:val="00EB144A"/>
    <w:rsid w:val="00EB1651"/>
    <w:rsid w:val="00EB1D50"/>
    <w:rsid w:val="00EB26D3"/>
    <w:rsid w:val="00EB28C7"/>
    <w:rsid w:val="00EB2A6A"/>
    <w:rsid w:val="00EB2C8B"/>
    <w:rsid w:val="00EB2F2A"/>
    <w:rsid w:val="00EB3511"/>
    <w:rsid w:val="00EB3527"/>
    <w:rsid w:val="00EB3664"/>
    <w:rsid w:val="00EB392C"/>
    <w:rsid w:val="00EB3952"/>
    <w:rsid w:val="00EB3F78"/>
    <w:rsid w:val="00EB4009"/>
    <w:rsid w:val="00EB404C"/>
    <w:rsid w:val="00EB449F"/>
    <w:rsid w:val="00EB4513"/>
    <w:rsid w:val="00EB465C"/>
    <w:rsid w:val="00EB48CF"/>
    <w:rsid w:val="00EB4A10"/>
    <w:rsid w:val="00EB4A3A"/>
    <w:rsid w:val="00EB4E76"/>
    <w:rsid w:val="00EB4F97"/>
    <w:rsid w:val="00EB51D2"/>
    <w:rsid w:val="00EB5463"/>
    <w:rsid w:val="00EB55AD"/>
    <w:rsid w:val="00EB5604"/>
    <w:rsid w:val="00EB57B8"/>
    <w:rsid w:val="00EB58A1"/>
    <w:rsid w:val="00EB5C3A"/>
    <w:rsid w:val="00EB607E"/>
    <w:rsid w:val="00EB6594"/>
    <w:rsid w:val="00EB6BD2"/>
    <w:rsid w:val="00EB6BDE"/>
    <w:rsid w:val="00EB7113"/>
    <w:rsid w:val="00EB713D"/>
    <w:rsid w:val="00EB724F"/>
    <w:rsid w:val="00EB735B"/>
    <w:rsid w:val="00EB77F7"/>
    <w:rsid w:val="00EB78D0"/>
    <w:rsid w:val="00EB79AB"/>
    <w:rsid w:val="00EC0712"/>
    <w:rsid w:val="00EC0841"/>
    <w:rsid w:val="00EC0A26"/>
    <w:rsid w:val="00EC0EEA"/>
    <w:rsid w:val="00EC0FAE"/>
    <w:rsid w:val="00EC11E1"/>
    <w:rsid w:val="00EC1288"/>
    <w:rsid w:val="00EC13C6"/>
    <w:rsid w:val="00EC1449"/>
    <w:rsid w:val="00EC1668"/>
    <w:rsid w:val="00EC187B"/>
    <w:rsid w:val="00EC1F29"/>
    <w:rsid w:val="00EC1F4B"/>
    <w:rsid w:val="00EC2195"/>
    <w:rsid w:val="00EC22E9"/>
    <w:rsid w:val="00EC26EF"/>
    <w:rsid w:val="00EC27D4"/>
    <w:rsid w:val="00EC2B9A"/>
    <w:rsid w:val="00EC2D28"/>
    <w:rsid w:val="00EC2DE3"/>
    <w:rsid w:val="00EC2F0B"/>
    <w:rsid w:val="00EC3245"/>
    <w:rsid w:val="00EC394D"/>
    <w:rsid w:val="00EC42E8"/>
    <w:rsid w:val="00EC44C5"/>
    <w:rsid w:val="00EC46ED"/>
    <w:rsid w:val="00EC481C"/>
    <w:rsid w:val="00EC4D8F"/>
    <w:rsid w:val="00EC50AF"/>
    <w:rsid w:val="00EC5417"/>
    <w:rsid w:val="00EC54D6"/>
    <w:rsid w:val="00EC568E"/>
    <w:rsid w:val="00EC5C55"/>
    <w:rsid w:val="00EC5E17"/>
    <w:rsid w:val="00EC5E62"/>
    <w:rsid w:val="00EC5F72"/>
    <w:rsid w:val="00EC614E"/>
    <w:rsid w:val="00EC641A"/>
    <w:rsid w:val="00EC6438"/>
    <w:rsid w:val="00EC65F5"/>
    <w:rsid w:val="00EC6662"/>
    <w:rsid w:val="00EC6691"/>
    <w:rsid w:val="00EC66DC"/>
    <w:rsid w:val="00EC6D8A"/>
    <w:rsid w:val="00EC6DB3"/>
    <w:rsid w:val="00EC7049"/>
    <w:rsid w:val="00EC70F5"/>
    <w:rsid w:val="00EC7746"/>
    <w:rsid w:val="00EC7970"/>
    <w:rsid w:val="00EC7A46"/>
    <w:rsid w:val="00EC7CA8"/>
    <w:rsid w:val="00EC7DF5"/>
    <w:rsid w:val="00EC7F35"/>
    <w:rsid w:val="00EC7FC2"/>
    <w:rsid w:val="00ED04E7"/>
    <w:rsid w:val="00ED07DE"/>
    <w:rsid w:val="00ED0850"/>
    <w:rsid w:val="00ED0CC3"/>
    <w:rsid w:val="00ED0EB5"/>
    <w:rsid w:val="00ED0EEE"/>
    <w:rsid w:val="00ED139A"/>
    <w:rsid w:val="00ED13E7"/>
    <w:rsid w:val="00ED161D"/>
    <w:rsid w:val="00ED178E"/>
    <w:rsid w:val="00ED18D5"/>
    <w:rsid w:val="00ED1B47"/>
    <w:rsid w:val="00ED1E99"/>
    <w:rsid w:val="00ED21B0"/>
    <w:rsid w:val="00ED22B1"/>
    <w:rsid w:val="00ED22EF"/>
    <w:rsid w:val="00ED2664"/>
    <w:rsid w:val="00ED26BC"/>
    <w:rsid w:val="00ED26F3"/>
    <w:rsid w:val="00ED2E0F"/>
    <w:rsid w:val="00ED2FCA"/>
    <w:rsid w:val="00ED3110"/>
    <w:rsid w:val="00ED3148"/>
    <w:rsid w:val="00ED3159"/>
    <w:rsid w:val="00ED345D"/>
    <w:rsid w:val="00ED375A"/>
    <w:rsid w:val="00ED3FC4"/>
    <w:rsid w:val="00ED41E3"/>
    <w:rsid w:val="00ED43C9"/>
    <w:rsid w:val="00ED4610"/>
    <w:rsid w:val="00ED4816"/>
    <w:rsid w:val="00ED4C27"/>
    <w:rsid w:val="00ED4D06"/>
    <w:rsid w:val="00ED4F1C"/>
    <w:rsid w:val="00ED5292"/>
    <w:rsid w:val="00ED5507"/>
    <w:rsid w:val="00ED5A9B"/>
    <w:rsid w:val="00ED5AC9"/>
    <w:rsid w:val="00ED5B38"/>
    <w:rsid w:val="00ED5C1C"/>
    <w:rsid w:val="00ED5E92"/>
    <w:rsid w:val="00ED6835"/>
    <w:rsid w:val="00ED69D2"/>
    <w:rsid w:val="00ED6A89"/>
    <w:rsid w:val="00ED6B08"/>
    <w:rsid w:val="00ED6C3E"/>
    <w:rsid w:val="00ED6CF8"/>
    <w:rsid w:val="00ED6D8D"/>
    <w:rsid w:val="00ED7308"/>
    <w:rsid w:val="00ED762B"/>
    <w:rsid w:val="00ED76A1"/>
    <w:rsid w:val="00ED7A72"/>
    <w:rsid w:val="00ED7B02"/>
    <w:rsid w:val="00ED7B08"/>
    <w:rsid w:val="00ED7B83"/>
    <w:rsid w:val="00ED7F2C"/>
    <w:rsid w:val="00EE0F35"/>
    <w:rsid w:val="00EE10D3"/>
    <w:rsid w:val="00EE1423"/>
    <w:rsid w:val="00EE181F"/>
    <w:rsid w:val="00EE1945"/>
    <w:rsid w:val="00EE1CC2"/>
    <w:rsid w:val="00EE201E"/>
    <w:rsid w:val="00EE2107"/>
    <w:rsid w:val="00EE219B"/>
    <w:rsid w:val="00EE2250"/>
    <w:rsid w:val="00EE29D9"/>
    <w:rsid w:val="00EE29FB"/>
    <w:rsid w:val="00EE2C62"/>
    <w:rsid w:val="00EE3371"/>
    <w:rsid w:val="00EE34C3"/>
    <w:rsid w:val="00EE3505"/>
    <w:rsid w:val="00EE35F3"/>
    <w:rsid w:val="00EE37CD"/>
    <w:rsid w:val="00EE3956"/>
    <w:rsid w:val="00EE39A0"/>
    <w:rsid w:val="00EE3E3C"/>
    <w:rsid w:val="00EE3EA3"/>
    <w:rsid w:val="00EE3EFA"/>
    <w:rsid w:val="00EE427F"/>
    <w:rsid w:val="00EE4352"/>
    <w:rsid w:val="00EE43CE"/>
    <w:rsid w:val="00EE45CC"/>
    <w:rsid w:val="00EE4B32"/>
    <w:rsid w:val="00EE4E4B"/>
    <w:rsid w:val="00EE4EDA"/>
    <w:rsid w:val="00EE50B6"/>
    <w:rsid w:val="00EE54B6"/>
    <w:rsid w:val="00EE556C"/>
    <w:rsid w:val="00EE55EF"/>
    <w:rsid w:val="00EE59DB"/>
    <w:rsid w:val="00EE5D64"/>
    <w:rsid w:val="00EE5DF2"/>
    <w:rsid w:val="00EE600C"/>
    <w:rsid w:val="00EE6105"/>
    <w:rsid w:val="00EE6410"/>
    <w:rsid w:val="00EE6627"/>
    <w:rsid w:val="00EE669A"/>
    <w:rsid w:val="00EE6734"/>
    <w:rsid w:val="00EE6981"/>
    <w:rsid w:val="00EE6B59"/>
    <w:rsid w:val="00EE6D6D"/>
    <w:rsid w:val="00EE6F17"/>
    <w:rsid w:val="00EE6F34"/>
    <w:rsid w:val="00EE7400"/>
    <w:rsid w:val="00EE7E4F"/>
    <w:rsid w:val="00EF05B4"/>
    <w:rsid w:val="00EF0995"/>
    <w:rsid w:val="00EF0D4B"/>
    <w:rsid w:val="00EF0FA5"/>
    <w:rsid w:val="00EF12E8"/>
    <w:rsid w:val="00EF14D2"/>
    <w:rsid w:val="00EF189A"/>
    <w:rsid w:val="00EF192E"/>
    <w:rsid w:val="00EF1E7B"/>
    <w:rsid w:val="00EF1EC4"/>
    <w:rsid w:val="00EF1EF1"/>
    <w:rsid w:val="00EF21B7"/>
    <w:rsid w:val="00EF23ED"/>
    <w:rsid w:val="00EF2430"/>
    <w:rsid w:val="00EF2515"/>
    <w:rsid w:val="00EF268E"/>
    <w:rsid w:val="00EF290C"/>
    <w:rsid w:val="00EF29D8"/>
    <w:rsid w:val="00EF2ABA"/>
    <w:rsid w:val="00EF2AE1"/>
    <w:rsid w:val="00EF2D28"/>
    <w:rsid w:val="00EF307F"/>
    <w:rsid w:val="00EF333C"/>
    <w:rsid w:val="00EF37A5"/>
    <w:rsid w:val="00EF3981"/>
    <w:rsid w:val="00EF39D9"/>
    <w:rsid w:val="00EF3BE3"/>
    <w:rsid w:val="00EF3C33"/>
    <w:rsid w:val="00EF3D35"/>
    <w:rsid w:val="00EF4305"/>
    <w:rsid w:val="00EF43A8"/>
    <w:rsid w:val="00EF4522"/>
    <w:rsid w:val="00EF4789"/>
    <w:rsid w:val="00EF50C0"/>
    <w:rsid w:val="00EF534C"/>
    <w:rsid w:val="00EF581C"/>
    <w:rsid w:val="00EF59C1"/>
    <w:rsid w:val="00EF5CE7"/>
    <w:rsid w:val="00EF607E"/>
    <w:rsid w:val="00EF61A5"/>
    <w:rsid w:val="00EF61AE"/>
    <w:rsid w:val="00EF6294"/>
    <w:rsid w:val="00EF635F"/>
    <w:rsid w:val="00EF68D2"/>
    <w:rsid w:val="00EF68DD"/>
    <w:rsid w:val="00EF6B5C"/>
    <w:rsid w:val="00EF6C8F"/>
    <w:rsid w:val="00EF6ED8"/>
    <w:rsid w:val="00EF733D"/>
    <w:rsid w:val="00EF74A6"/>
    <w:rsid w:val="00EF7619"/>
    <w:rsid w:val="00EF77C4"/>
    <w:rsid w:val="00EF79CE"/>
    <w:rsid w:val="00EF7AD1"/>
    <w:rsid w:val="00EF7EB8"/>
    <w:rsid w:val="00EF7F6B"/>
    <w:rsid w:val="00F0012F"/>
    <w:rsid w:val="00F006B6"/>
    <w:rsid w:val="00F00932"/>
    <w:rsid w:val="00F0093A"/>
    <w:rsid w:val="00F00EA6"/>
    <w:rsid w:val="00F00FF9"/>
    <w:rsid w:val="00F01637"/>
    <w:rsid w:val="00F016B0"/>
    <w:rsid w:val="00F01A6D"/>
    <w:rsid w:val="00F01B11"/>
    <w:rsid w:val="00F01FB0"/>
    <w:rsid w:val="00F020FF"/>
    <w:rsid w:val="00F02234"/>
    <w:rsid w:val="00F022ED"/>
    <w:rsid w:val="00F02367"/>
    <w:rsid w:val="00F024F4"/>
    <w:rsid w:val="00F029AC"/>
    <w:rsid w:val="00F02AF9"/>
    <w:rsid w:val="00F02B3F"/>
    <w:rsid w:val="00F03125"/>
    <w:rsid w:val="00F031C3"/>
    <w:rsid w:val="00F03B64"/>
    <w:rsid w:val="00F03C94"/>
    <w:rsid w:val="00F03D7B"/>
    <w:rsid w:val="00F03D9A"/>
    <w:rsid w:val="00F03DE8"/>
    <w:rsid w:val="00F04008"/>
    <w:rsid w:val="00F04061"/>
    <w:rsid w:val="00F040C2"/>
    <w:rsid w:val="00F04493"/>
    <w:rsid w:val="00F049B2"/>
    <w:rsid w:val="00F050E8"/>
    <w:rsid w:val="00F05239"/>
    <w:rsid w:val="00F05340"/>
    <w:rsid w:val="00F05931"/>
    <w:rsid w:val="00F06110"/>
    <w:rsid w:val="00F06447"/>
    <w:rsid w:val="00F06944"/>
    <w:rsid w:val="00F069B2"/>
    <w:rsid w:val="00F06C45"/>
    <w:rsid w:val="00F07162"/>
    <w:rsid w:val="00F074A4"/>
    <w:rsid w:val="00F07D2A"/>
    <w:rsid w:val="00F07F1A"/>
    <w:rsid w:val="00F100E5"/>
    <w:rsid w:val="00F104E3"/>
    <w:rsid w:val="00F106F2"/>
    <w:rsid w:val="00F107AA"/>
    <w:rsid w:val="00F110F2"/>
    <w:rsid w:val="00F11250"/>
    <w:rsid w:val="00F116A4"/>
    <w:rsid w:val="00F11852"/>
    <w:rsid w:val="00F11870"/>
    <w:rsid w:val="00F11C35"/>
    <w:rsid w:val="00F1214C"/>
    <w:rsid w:val="00F125B1"/>
    <w:rsid w:val="00F1273E"/>
    <w:rsid w:val="00F127A1"/>
    <w:rsid w:val="00F13263"/>
    <w:rsid w:val="00F13385"/>
    <w:rsid w:val="00F13756"/>
    <w:rsid w:val="00F13938"/>
    <w:rsid w:val="00F13BB9"/>
    <w:rsid w:val="00F13BDB"/>
    <w:rsid w:val="00F13D4C"/>
    <w:rsid w:val="00F13DB0"/>
    <w:rsid w:val="00F13E2A"/>
    <w:rsid w:val="00F13F76"/>
    <w:rsid w:val="00F1407C"/>
    <w:rsid w:val="00F14204"/>
    <w:rsid w:val="00F14376"/>
    <w:rsid w:val="00F14386"/>
    <w:rsid w:val="00F1448D"/>
    <w:rsid w:val="00F1473B"/>
    <w:rsid w:val="00F14F94"/>
    <w:rsid w:val="00F14FEF"/>
    <w:rsid w:val="00F15081"/>
    <w:rsid w:val="00F15241"/>
    <w:rsid w:val="00F15730"/>
    <w:rsid w:val="00F15968"/>
    <w:rsid w:val="00F15AC1"/>
    <w:rsid w:val="00F15B7E"/>
    <w:rsid w:val="00F15D5B"/>
    <w:rsid w:val="00F160C7"/>
    <w:rsid w:val="00F16371"/>
    <w:rsid w:val="00F16491"/>
    <w:rsid w:val="00F16641"/>
    <w:rsid w:val="00F16A01"/>
    <w:rsid w:val="00F16A8F"/>
    <w:rsid w:val="00F16D80"/>
    <w:rsid w:val="00F16DC7"/>
    <w:rsid w:val="00F16F75"/>
    <w:rsid w:val="00F17382"/>
    <w:rsid w:val="00F1767C"/>
    <w:rsid w:val="00F1777D"/>
    <w:rsid w:val="00F1783E"/>
    <w:rsid w:val="00F17958"/>
    <w:rsid w:val="00F17A35"/>
    <w:rsid w:val="00F17B13"/>
    <w:rsid w:val="00F17D8B"/>
    <w:rsid w:val="00F2018F"/>
    <w:rsid w:val="00F20414"/>
    <w:rsid w:val="00F20749"/>
    <w:rsid w:val="00F21172"/>
    <w:rsid w:val="00F211D7"/>
    <w:rsid w:val="00F21BC3"/>
    <w:rsid w:val="00F221E7"/>
    <w:rsid w:val="00F2234B"/>
    <w:rsid w:val="00F228ED"/>
    <w:rsid w:val="00F22A87"/>
    <w:rsid w:val="00F22B2D"/>
    <w:rsid w:val="00F23381"/>
    <w:rsid w:val="00F239C1"/>
    <w:rsid w:val="00F23B7C"/>
    <w:rsid w:val="00F23E5E"/>
    <w:rsid w:val="00F243C3"/>
    <w:rsid w:val="00F24BBE"/>
    <w:rsid w:val="00F24C5A"/>
    <w:rsid w:val="00F24E70"/>
    <w:rsid w:val="00F250F7"/>
    <w:rsid w:val="00F2587C"/>
    <w:rsid w:val="00F258B2"/>
    <w:rsid w:val="00F258EF"/>
    <w:rsid w:val="00F25931"/>
    <w:rsid w:val="00F25A0F"/>
    <w:rsid w:val="00F25BCB"/>
    <w:rsid w:val="00F25CAB"/>
    <w:rsid w:val="00F25D83"/>
    <w:rsid w:val="00F260EF"/>
    <w:rsid w:val="00F26610"/>
    <w:rsid w:val="00F26F5C"/>
    <w:rsid w:val="00F274E6"/>
    <w:rsid w:val="00F275E1"/>
    <w:rsid w:val="00F27968"/>
    <w:rsid w:val="00F27AA8"/>
    <w:rsid w:val="00F27B9B"/>
    <w:rsid w:val="00F27BEC"/>
    <w:rsid w:val="00F27E05"/>
    <w:rsid w:val="00F27F04"/>
    <w:rsid w:val="00F3026D"/>
    <w:rsid w:val="00F30738"/>
    <w:rsid w:val="00F30805"/>
    <w:rsid w:val="00F309E4"/>
    <w:rsid w:val="00F30A36"/>
    <w:rsid w:val="00F31435"/>
    <w:rsid w:val="00F31451"/>
    <w:rsid w:val="00F3147D"/>
    <w:rsid w:val="00F3162A"/>
    <w:rsid w:val="00F316D5"/>
    <w:rsid w:val="00F319B5"/>
    <w:rsid w:val="00F31D35"/>
    <w:rsid w:val="00F31D43"/>
    <w:rsid w:val="00F31F28"/>
    <w:rsid w:val="00F32576"/>
    <w:rsid w:val="00F325DA"/>
    <w:rsid w:val="00F328A4"/>
    <w:rsid w:val="00F32A96"/>
    <w:rsid w:val="00F32AD4"/>
    <w:rsid w:val="00F32AED"/>
    <w:rsid w:val="00F32FC1"/>
    <w:rsid w:val="00F3304F"/>
    <w:rsid w:val="00F335A8"/>
    <w:rsid w:val="00F3361B"/>
    <w:rsid w:val="00F33967"/>
    <w:rsid w:val="00F33B4D"/>
    <w:rsid w:val="00F33CF5"/>
    <w:rsid w:val="00F33D9F"/>
    <w:rsid w:val="00F33E4A"/>
    <w:rsid w:val="00F345F8"/>
    <w:rsid w:val="00F34BE1"/>
    <w:rsid w:val="00F34C2E"/>
    <w:rsid w:val="00F3521B"/>
    <w:rsid w:val="00F356EF"/>
    <w:rsid w:val="00F35742"/>
    <w:rsid w:val="00F3596F"/>
    <w:rsid w:val="00F35A2C"/>
    <w:rsid w:val="00F35ACE"/>
    <w:rsid w:val="00F35E26"/>
    <w:rsid w:val="00F35EB3"/>
    <w:rsid w:val="00F35F10"/>
    <w:rsid w:val="00F35FDB"/>
    <w:rsid w:val="00F361F6"/>
    <w:rsid w:val="00F363A4"/>
    <w:rsid w:val="00F3646E"/>
    <w:rsid w:val="00F36A8A"/>
    <w:rsid w:val="00F36E4A"/>
    <w:rsid w:val="00F36F8E"/>
    <w:rsid w:val="00F37270"/>
    <w:rsid w:val="00F373D8"/>
    <w:rsid w:val="00F37570"/>
    <w:rsid w:val="00F37EFE"/>
    <w:rsid w:val="00F401F7"/>
    <w:rsid w:val="00F40893"/>
    <w:rsid w:val="00F40A44"/>
    <w:rsid w:val="00F40C82"/>
    <w:rsid w:val="00F40D05"/>
    <w:rsid w:val="00F40FDA"/>
    <w:rsid w:val="00F412EA"/>
    <w:rsid w:val="00F413AE"/>
    <w:rsid w:val="00F41677"/>
    <w:rsid w:val="00F419B3"/>
    <w:rsid w:val="00F41A49"/>
    <w:rsid w:val="00F41B8C"/>
    <w:rsid w:val="00F41F41"/>
    <w:rsid w:val="00F42063"/>
    <w:rsid w:val="00F4210C"/>
    <w:rsid w:val="00F423EB"/>
    <w:rsid w:val="00F42467"/>
    <w:rsid w:val="00F42863"/>
    <w:rsid w:val="00F42910"/>
    <w:rsid w:val="00F42960"/>
    <w:rsid w:val="00F42B89"/>
    <w:rsid w:val="00F434C2"/>
    <w:rsid w:val="00F43600"/>
    <w:rsid w:val="00F43724"/>
    <w:rsid w:val="00F4373D"/>
    <w:rsid w:val="00F439F3"/>
    <w:rsid w:val="00F43F50"/>
    <w:rsid w:val="00F43F56"/>
    <w:rsid w:val="00F43F85"/>
    <w:rsid w:val="00F4448E"/>
    <w:rsid w:val="00F44617"/>
    <w:rsid w:val="00F44684"/>
    <w:rsid w:val="00F44A20"/>
    <w:rsid w:val="00F44AC3"/>
    <w:rsid w:val="00F44DB2"/>
    <w:rsid w:val="00F45420"/>
    <w:rsid w:val="00F461CD"/>
    <w:rsid w:val="00F462FF"/>
    <w:rsid w:val="00F465FA"/>
    <w:rsid w:val="00F46B92"/>
    <w:rsid w:val="00F46C3F"/>
    <w:rsid w:val="00F471A8"/>
    <w:rsid w:val="00F47437"/>
    <w:rsid w:val="00F4748F"/>
    <w:rsid w:val="00F47EFE"/>
    <w:rsid w:val="00F47F59"/>
    <w:rsid w:val="00F50224"/>
    <w:rsid w:val="00F5094E"/>
    <w:rsid w:val="00F50D2F"/>
    <w:rsid w:val="00F51395"/>
    <w:rsid w:val="00F51682"/>
    <w:rsid w:val="00F518F2"/>
    <w:rsid w:val="00F51D94"/>
    <w:rsid w:val="00F51E11"/>
    <w:rsid w:val="00F51F80"/>
    <w:rsid w:val="00F51F83"/>
    <w:rsid w:val="00F5216E"/>
    <w:rsid w:val="00F522DC"/>
    <w:rsid w:val="00F524C7"/>
    <w:rsid w:val="00F525EF"/>
    <w:rsid w:val="00F527F3"/>
    <w:rsid w:val="00F52B12"/>
    <w:rsid w:val="00F52F3C"/>
    <w:rsid w:val="00F535B0"/>
    <w:rsid w:val="00F53723"/>
    <w:rsid w:val="00F53CB6"/>
    <w:rsid w:val="00F540EA"/>
    <w:rsid w:val="00F544BA"/>
    <w:rsid w:val="00F54579"/>
    <w:rsid w:val="00F54740"/>
    <w:rsid w:val="00F549F3"/>
    <w:rsid w:val="00F549F9"/>
    <w:rsid w:val="00F54C9A"/>
    <w:rsid w:val="00F5560E"/>
    <w:rsid w:val="00F557A6"/>
    <w:rsid w:val="00F559E0"/>
    <w:rsid w:val="00F55AD6"/>
    <w:rsid w:val="00F55CDE"/>
    <w:rsid w:val="00F55F12"/>
    <w:rsid w:val="00F5612D"/>
    <w:rsid w:val="00F565C7"/>
    <w:rsid w:val="00F56754"/>
    <w:rsid w:val="00F57183"/>
    <w:rsid w:val="00F57209"/>
    <w:rsid w:val="00F57445"/>
    <w:rsid w:val="00F57515"/>
    <w:rsid w:val="00F57A37"/>
    <w:rsid w:val="00F57AC9"/>
    <w:rsid w:val="00F57C1D"/>
    <w:rsid w:val="00F57CD2"/>
    <w:rsid w:val="00F57D2B"/>
    <w:rsid w:val="00F57E77"/>
    <w:rsid w:val="00F60042"/>
    <w:rsid w:val="00F6009D"/>
    <w:rsid w:val="00F609DB"/>
    <w:rsid w:val="00F60AA1"/>
    <w:rsid w:val="00F60D7A"/>
    <w:rsid w:val="00F60DB0"/>
    <w:rsid w:val="00F60EE2"/>
    <w:rsid w:val="00F60EFB"/>
    <w:rsid w:val="00F612EC"/>
    <w:rsid w:val="00F6163C"/>
    <w:rsid w:val="00F61697"/>
    <w:rsid w:val="00F61852"/>
    <w:rsid w:val="00F6190F"/>
    <w:rsid w:val="00F61D48"/>
    <w:rsid w:val="00F6234E"/>
    <w:rsid w:val="00F623FC"/>
    <w:rsid w:val="00F624B9"/>
    <w:rsid w:val="00F62A6F"/>
    <w:rsid w:val="00F62D34"/>
    <w:rsid w:val="00F62F97"/>
    <w:rsid w:val="00F63331"/>
    <w:rsid w:val="00F6350C"/>
    <w:rsid w:val="00F6355F"/>
    <w:rsid w:val="00F635F5"/>
    <w:rsid w:val="00F63919"/>
    <w:rsid w:val="00F63F42"/>
    <w:rsid w:val="00F6410F"/>
    <w:rsid w:val="00F64379"/>
    <w:rsid w:val="00F6448E"/>
    <w:rsid w:val="00F647B7"/>
    <w:rsid w:val="00F64886"/>
    <w:rsid w:val="00F64911"/>
    <w:rsid w:val="00F64A30"/>
    <w:rsid w:val="00F64FF0"/>
    <w:rsid w:val="00F65321"/>
    <w:rsid w:val="00F65396"/>
    <w:rsid w:val="00F653AF"/>
    <w:rsid w:val="00F65941"/>
    <w:rsid w:val="00F65B81"/>
    <w:rsid w:val="00F65DE3"/>
    <w:rsid w:val="00F65EC1"/>
    <w:rsid w:val="00F65ED1"/>
    <w:rsid w:val="00F66308"/>
    <w:rsid w:val="00F6636B"/>
    <w:rsid w:val="00F66451"/>
    <w:rsid w:val="00F667FD"/>
    <w:rsid w:val="00F66858"/>
    <w:rsid w:val="00F66914"/>
    <w:rsid w:val="00F66AC1"/>
    <w:rsid w:val="00F66B7E"/>
    <w:rsid w:val="00F66C8A"/>
    <w:rsid w:val="00F66DBA"/>
    <w:rsid w:val="00F67065"/>
    <w:rsid w:val="00F670C8"/>
    <w:rsid w:val="00F679E0"/>
    <w:rsid w:val="00F67A10"/>
    <w:rsid w:val="00F67B1E"/>
    <w:rsid w:val="00F7001B"/>
    <w:rsid w:val="00F703A2"/>
    <w:rsid w:val="00F70463"/>
    <w:rsid w:val="00F7055F"/>
    <w:rsid w:val="00F70839"/>
    <w:rsid w:val="00F70926"/>
    <w:rsid w:val="00F70932"/>
    <w:rsid w:val="00F709D2"/>
    <w:rsid w:val="00F70EEC"/>
    <w:rsid w:val="00F71565"/>
    <w:rsid w:val="00F7189B"/>
    <w:rsid w:val="00F71D78"/>
    <w:rsid w:val="00F722E7"/>
    <w:rsid w:val="00F72303"/>
    <w:rsid w:val="00F72385"/>
    <w:rsid w:val="00F72506"/>
    <w:rsid w:val="00F7259A"/>
    <w:rsid w:val="00F72A92"/>
    <w:rsid w:val="00F72AD3"/>
    <w:rsid w:val="00F72DC6"/>
    <w:rsid w:val="00F735DC"/>
    <w:rsid w:val="00F736D6"/>
    <w:rsid w:val="00F73825"/>
    <w:rsid w:val="00F73A70"/>
    <w:rsid w:val="00F73BA8"/>
    <w:rsid w:val="00F73BB5"/>
    <w:rsid w:val="00F741DA"/>
    <w:rsid w:val="00F74915"/>
    <w:rsid w:val="00F749C0"/>
    <w:rsid w:val="00F74C6C"/>
    <w:rsid w:val="00F75A1F"/>
    <w:rsid w:val="00F76035"/>
    <w:rsid w:val="00F76179"/>
    <w:rsid w:val="00F7651A"/>
    <w:rsid w:val="00F76577"/>
    <w:rsid w:val="00F766D9"/>
    <w:rsid w:val="00F76A6D"/>
    <w:rsid w:val="00F7728D"/>
    <w:rsid w:val="00F774BD"/>
    <w:rsid w:val="00F775C2"/>
    <w:rsid w:val="00F775FE"/>
    <w:rsid w:val="00F7773E"/>
    <w:rsid w:val="00F777E9"/>
    <w:rsid w:val="00F77852"/>
    <w:rsid w:val="00F778AC"/>
    <w:rsid w:val="00F778F8"/>
    <w:rsid w:val="00F77AB1"/>
    <w:rsid w:val="00F77E07"/>
    <w:rsid w:val="00F77F2E"/>
    <w:rsid w:val="00F80026"/>
    <w:rsid w:val="00F80476"/>
    <w:rsid w:val="00F80569"/>
    <w:rsid w:val="00F808D1"/>
    <w:rsid w:val="00F80DCB"/>
    <w:rsid w:val="00F8102B"/>
    <w:rsid w:val="00F812A8"/>
    <w:rsid w:val="00F81476"/>
    <w:rsid w:val="00F814BE"/>
    <w:rsid w:val="00F8157B"/>
    <w:rsid w:val="00F815DD"/>
    <w:rsid w:val="00F81844"/>
    <w:rsid w:val="00F81BE7"/>
    <w:rsid w:val="00F81DED"/>
    <w:rsid w:val="00F81E5F"/>
    <w:rsid w:val="00F82100"/>
    <w:rsid w:val="00F82161"/>
    <w:rsid w:val="00F821AC"/>
    <w:rsid w:val="00F821BF"/>
    <w:rsid w:val="00F825D9"/>
    <w:rsid w:val="00F82705"/>
    <w:rsid w:val="00F8295F"/>
    <w:rsid w:val="00F82C94"/>
    <w:rsid w:val="00F82D7F"/>
    <w:rsid w:val="00F8303C"/>
    <w:rsid w:val="00F83107"/>
    <w:rsid w:val="00F83203"/>
    <w:rsid w:val="00F83220"/>
    <w:rsid w:val="00F83484"/>
    <w:rsid w:val="00F83AD2"/>
    <w:rsid w:val="00F83B03"/>
    <w:rsid w:val="00F83BF1"/>
    <w:rsid w:val="00F83CB9"/>
    <w:rsid w:val="00F8411E"/>
    <w:rsid w:val="00F842CE"/>
    <w:rsid w:val="00F84437"/>
    <w:rsid w:val="00F847C2"/>
    <w:rsid w:val="00F84856"/>
    <w:rsid w:val="00F84C4E"/>
    <w:rsid w:val="00F84D9F"/>
    <w:rsid w:val="00F84E21"/>
    <w:rsid w:val="00F84FAE"/>
    <w:rsid w:val="00F84FCB"/>
    <w:rsid w:val="00F85A57"/>
    <w:rsid w:val="00F85AFC"/>
    <w:rsid w:val="00F85C3F"/>
    <w:rsid w:val="00F85EB1"/>
    <w:rsid w:val="00F85F24"/>
    <w:rsid w:val="00F8609A"/>
    <w:rsid w:val="00F860AD"/>
    <w:rsid w:val="00F86203"/>
    <w:rsid w:val="00F86221"/>
    <w:rsid w:val="00F8644A"/>
    <w:rsid w:val="00F864C5"/>
    <w:rsid w:val="00F865B3"/>
    <w:rsid w:val="00F8684E"/>
    <w:rsid w:val="00F86957"/>
    <w:rsid w:val="00F86AF9"/>
    <w:rsid w:val="00F87091"/>
    <w:rsid w:val="00F8769A"/>
    <w:rsid w:val="00F879DA"/>
    <w:rsid w:val="00F87AA2"/>
    <w:rsid w:val="00F9015E"/>
    <w:rsid w:val="00F902F8"/>
    <w:rsid w:val="00F9036F"/>
    <w:rsid w:val="00F90AAE"/>
    <w:rsid w:val="00F90D1E"/>
    <w:rsid w:val="00F90ED5"/>
    <w:rsid w:val="00F90EDD"/>
    <w:rsid w:val="00F91476"/>
    <w:rsid w:val="00F91537"/>
    <w:rsid w:val="00F9165C"/>
    <w:rsid w:val="00F91828"/>
    <w:rsid w:val="00F91CCC"/>
    <w:rsid w:val="00F922D3"/>
    <w:rsid w:val="00F9261E"/>
    <w:rsid w:val="00F927D7"/>
    <w:rsid w:val="00F92849"/>
    <w:rsid w:val="00F92FB3"/>
    <w:rsid w:val="00F931EB"/>
    <w:rsid w:val="00F9320C"/>
    <w:rsid w:val="00F93566"/>
    <w:rsid w:val="00F9374A"/>
    <w:rsid w:val="00F93D7C"/>
    <w:rsid w:val="00F93EEB"/>
    <w:rsid w:val="00F941A4"/>
    <w:rsid w:val="00F94204"/>
    <w:rsid w:val="00F94596"/>
    <w:rsid w:val="00F94A42"/>
    <w:rsid w:val="00F94B2C"/>
    <w:rsid w:val="00F94CFE"/>
    <w:rsid w:val="00F950BD"/>
    <w:rsid w:val="00F95210"/>
    <w:rsid w:val="00F954B8"/>
    <w:rsid w:val="00F95527"/>
    <w:rsid w:val="00F955E6"/>
    <w:rsid w:val="00F9570B"/>
    <w:rsid w:val="00F95792"/>
    <w:rsid w:val="00F9598C"/>
    <w:rsid w:val="00F9691B"/>
    <w:rsid w:val="00F96B7C"/>
    <w:rsid w:val="00F96C13"/>
    <w:rsid w:val="00F970E4"/>
    <w:rsid w:val="00F9723B"/>
    <w:rsid w:val="00F9770B"/>
    <w:rsid w:val="00F97721"/>
    <w:rsid w:val="00F97B01"/>
    <w:rsid w:val="00F97B1A"/>
    <w:rsid w:val="00F97DC0"/>
    <w:rsid w:val="00F97E85"/>
    <w:rsid w:val="00FA03E8"/>
    <w:rsid w:val="00FA053E"/>
    <w:rsid w:val="00FA0696"/>
    <w:rsid w:val="00FA06D7"/>
    <w:rsid w:val="00FA0764"/>
    <w:rsid w:val="00FA07FF"/>
    <w:rsid w:val="00FA09BE"/>
    <w:rsid w:val="00FA0A2E"/>
    <w:rsid w:val="00FA108F"/>
    <w:rsid w:val="00FA1126"/>
    <w:rsid w:val="00FA13CF"/>
    <w:rsid w:val="00FA1504"/>
    <w:rsid w:val="00FA1552"/>
    <w:rsid w:val="00FA1A7C"/>
    <w:rsid w:val="00FA1BD6"/>
    <w:rsid w:val="00FA2186"/>
    <w:rsid w:val="00FA2279"/>
    <w:rsid w:val="00FA2288"/>
    <w:rsid w:val="00FA288A"/>
    <w:rsid w:val="00FA290B"/>
    <w:rsid w:val="00FA296A"/>
    <w:rsid w:val="00FA2A41"/>
    <w:rsid w:val="00FA2A73"/>
    <w:rsid w:val="00FA2D2C"/>
    <w:rsid w:val="00FA2FBA"/>
    <w:rsid w:val="00FA3117"/>
    <w:rsid w:val="00FA33F9"/>
    <w:rsid w:val="00FA35A7"/>
    <w:rsid w:val="00FA3654"/>
    <w:rsid w:val="00FA3687"/>
    <w:rsid w:val="00FA36F4"/>
    <w:rsid w:val="00FA3766"/>
    <w:rsid w:val="00FA4030"/>
    <w:rsid w:val="00FA4287"/>
    <w:rsid w:val="00FA433E"/>
    <w:rsid w:val="00FA4515"/>
    <w:rsid w:val="00FA46FF"/>
    <w:rsid w:val="00FA4860"/>
    <w:rsid w:val="00FA4B34"/>
    <w:rsid w:val="00FA4C46"/>
    <w:rsid w:val="00FA4EE5"/>
    <w:rsid w:val="00FA4FD0"/>
    <w:rsid w:val="00FA4FD6"/>
    <w:rsid w:val="00FA5243"/>
    <w:rsid w:val="00FA574B"/>
    <w:rsid w:val="00FA58CA"/>
    <w:rsid w:val="00FA5AEE"/>
    <w:rsid w:val="00FA5BED"/>
    <w:rsid w:val="00FA5C98"/>
    <w:rsid w:val="00FA5E1C"/>
    <w:rsid w:val="00FA64C3"/>
    <w:rsid w:val="00FA6755"/>
    <w:rsid w:val="00FA679F"/>
    <w:rsid w:val="00FA6AF2"/>
    <w:rsid w:val="00FA6B47"/>
    <w:rsid w:val="00FA71BF"/>
    <w:rsid w:val="00FA71FA"/>
    <w:rsid w:val="00FA735E"/>
    <w:rsid w:val="00FA77DA"/>
    <w:rsid w:val="00FA7C9B"/>
    <w:rsid w:val="00FA7CA1"/>
    <w:rsid w:val="00FB069D"/>
    <w:rsid w:val="00FB086D"/>
    <w:rsid w:val="00FB0C22"/>
    <w:rsid w:val="00FB0CEA"/>
    <w:rsid w:val="00FB127D"/>
    <w:rsid w:val="00FB1580"/>
    <w:rsid w:val="00FB1683"/>
    <w:rsid w:val="00FB1911"/>
    <w:rsid w:val="00FB1E20"/>
    <w:rsid w:val="00FB2109"/>
    <w:rsid w:val="00FB2164"/>
    <w:rsid w:val="00FB21E9"/>
    <w:rsid w:val="00FB22FD"/>
    <w:rsid w:val="00FB27A9"/>
    <w:rsid w:val="00FB2E72"/>
    <w:rsid w:val="00FB2F62"/>
    <w:rsid w:val="00FB3052"/>
    <w:rsid w:val="00FB3183"/>
    <w:rsid w:val="00FB39C0"/>
    <w:rsid w:val="00FB3A73"/>
    <w:rsid w:val="00FB3B81"/>
    <w:rsid w:val="00FB3EAB"/>
    <w:rsid w:val="00FB4172"/>
    <w:rsid w:val="00FB417E"/>
    <w:rsid w:val="00FB4497"/>
    <w:rsid w:val="00FB47FE"/>
    <w:rsid w:val="00FB4C69"/>
    <w:rsid w:val="00FB5011"/>
    <w:rsid w:val="00FB5289"/>
    <w:rsid w:val="00FB56D3"/>
    <w:rsid w:val="00FB576A"/>
    <w:rsid w:val="00FB5899"/>
    <w:rsid w:val="00FB5A2F"/>
    <w:rsid w:val="00FB5EBF"/>
    <w:rsid w:val="00FB5F7A"/>
    <w:rsid w:val="00FB61FF"/>
    <w:rsid w:val="00FB627E"/>
    <w:rsid w:val="00FB6617"/>
    <w:rsid w:val="00FB68FB"/>
    <w:rsid w:val="00FB6AA5"/>
    <w:rsid w:val="00FB6C4A"/>
    <w:rsid w:val="00FB6CAD"/>
    <w:rsid w:val="00FB6F1C"/>
    <w:rsid w:val="00FB6F53"/>
    <w:rsid w:val="00FB702D"/>
    <w:rsid w:val="00FB73E8"/>
    <w:rsid w:val="00FB74AA"/>
    <w:rsid w:val="00FB79EB"/>
    <w:rsid w:val="00FB7A24"/>
    <w:rsid w:val="00FB7AD1"/>
    <w:rsid w:val="00FB7B9A"/>
    <w:rsid w:val="00FB7F41"/>
    <w:rsid w:val="00FB7FAB"/>
    <w:rsid w:val="00FC00EC"/>
    <w:rsid w:val="00FC0201"/>
    <w:rsid w:val="00FC02BC"/>
    <w:rsid w:val="00FC02FF"/>
    <w:rsid w:val="00FC0304"/>
    <w:rsid w:val="00FC0449"/>
    <w:rsid w:val="00FC066E"/>
    <w:rsid w:val="00FC08CB"/>
    <w:rsid w:val="00FC0AF1"/>
    <w:rsid w:val="00FC1226"/>
    <w:rsid w:val="00FC18E2"/>
    <w:rsid w:val="00FC1A5F"/>
    <w:rsid w:val="00FC1C58"/>
    <w:rsid w:val="00FC1E7F"/>
    <w:rsid w:val="00FC22E3"/>
    <w:rsid w:val="00FC2309"/>
    <w:rsid w:val="00FC24FF"/>
    <w:rsid w:val="00FC2598"/>
    <w:rsid w:val="00FC2755"/>
    <w:rsid w:val="00FC27FE"/>
    <w:rsid w:val="00FC283D"/>
    <w:rsid w:val="00FC2902"/>
    <w:rsid w:val="00FC2B11"/>
    <w:rsid w:val="00FC2E17"/>
    <w:rsid w:val="00FC2FBD"/>
    <w:rsid w:val="00FC3068"/>
    <w:rsid w:val="00FC31AA"/>
    <w:rsid w:val="00FC3877"/>
    <w:rsid w:val="00FC3B7B"/>
    <w:rsid w:val="00FC3BFA"/>
    <w:rsid w:val="00FC3CFE"/>
    <w:rsid w:val="00FC3E85"/>
    <w:rsid w:val="00FC3E86"/>
    <w:rsid w:val="00FC3FE5"/>
    <w:rsid w:val="00FC41EF"/>
    <w:rsid w:val="00FC420F"/>
    <w:rsid w:val="00FC428B"/>
    <w:rsid w:val="00FC4BB6"/>
    <w:rsid w:val="00FC4EA2"/>
    <w:rsid w:val="00FC50D3"/>
    <w:rsid w:val="00FC5514"/>
    <w:rsid w:val="00FC5A8D"/>
    <w:rsid w:val="00FC5B5B"/>
    <w:rsid w:val="00FC5D38"/>
    <w:rsid w:val="00FC60A4"/>
    <w:rsid w:val="00FC65B8"/>
    <w:rsid w:val="00FC68B3"/>
    <w:rsid w:val="00FC6B7F"/>
    <w:rsid w:val="00FC6D9A"/>
    <w:rsid w:val="00FC6E50"/>
    <w:rsid w:val="00FC6E5E"/>
    <w:rsid w:val="00FC7328"/>
    <w:rsid w:val="00FC73B8"/>
    <w:rsid w:val="00FC75AE"/>
    <w:rsid w:val="00FC76CF"/>
    <w:rsid w:val="00FC7877"/>
    <w:rsid w:val="00FC7913"/>
    <w:rsid w:val="00FC79AE"/>
    <w:rsid w:val="00FC7A86"/>
    <w:rsid w:val="00FC7AC0"/>
    <w:rsid w:val="00FD025C"/>
    <w:rsid w:val="00FD05A7"/>
    <w:rsid w:val="00FD075C"/>
    <w:rsid w:val="00FD078C"/>
    <w:rsid w:val="00FD0857"/>
    <w:rsid w:val="00FD0AFD"/>
    <w:rsid w:val="00FD0B2E"/>
    <w:rsid w:val="00FD0E0E"/>
    <w:rsid w:val="00FD0E0F"/>
    <w:rsid w:val="00FD0FEE"/>
    <w:rsid w:val="00FD12E3"/>
    <w:rsid w:val="00FD153B"/>
    <w:rsid w:val="00FD15AD"/>
    <w:rsid w:val="00FD1A00"/>
    <w:rsid w:val="00FD1AE3"/>
    <w:rsid w:val="00FD1CB5"/>
    <w:rsid w:val="00FD1E6B"/>
    <w:rsid w:val="00FD1EA6"/>
    <w:rsid w:val="00FD20DA"/>
    <w:rsid w:val="00FD2198"/>
    <w:rsid w:val="00FD229A"/>
    <w:rsid w:val="00FD24C8"/>
    <w:rsid w:val="00FD255B"/>
    <w:rsid w:val="00FD25DE"/>
    <w:rsid w:val="00FD286C"/>
    <w:rsid w:val="00FD28B5"/>
    <w:rsid w:val="00FD292A"/>
    <w:rsid w:val="00FD2964"/>
    <w:rsid w:val="00FD2CCE"/>
    <w:rsid w:val="00FD2F72"/>
    <w:rsid w:val="00FD3344"/>
    <w:rsid w:val="00FD352C"/>
    <w:rsid w:val="00FD3C4B"/>
    <w:rsid w:val="00FD3E35"/>
    <w:rsid w:val="00FD3FC4"/>
    <w:rsid w:val="00FD3FD9"/>
    <w:rsid w:val="00FD4013"/>
    <w:rsid w:val="00FD40BF"/>
    <w:rsid w:val="00FD41C9"/>
    <w:rsid w:val="00FD41D8"/>
    <w:rsid w:val="00FD4365"/>
    <w:rsid w:val="00FD436A"/>
    <w:rsid w:val="00FD48D9"/>
    <w:rsid w:val="00FD5249"/>
    <w:rsid w:val="00FD5546"/>
    <w:rsid w:val="00FD5599"/>
    <w:rsid w:val="00FD581B"/>
    <w:rsid w:val="00FD5A3D"/>
    <w:rsid w:val="00FD5A4D"/>
    <w:rsid w:val="00FD5CC8"/>
    <w:rsid w:val="00FD5DBD"/>
    <w:rsid w:val="00FD5E2F"/>
    <w:rsid w:val="00FD64A8"/>
    <w:rsid w:val="00FD66A1"/>
    <w:rsid w:val="00FD67CC"/>
    <w:rsid w:val="00FD6827"/>
    <w:rsid w:val="00FD7E2E"/>
    <w:rsid w:val="00FE00D0"/>
    <w:rsid w:val="00FE0178"/>
    <w:rsid w:val="00FE0388"/>
    <w:rsid w:val="00FE03A5"/>
    <w:rsid w:val="00FE0722"/>
    <w:rsid w:val="00FE0D44"/>
    <w:rsid w:val="00FE10D9"/>
    <w:rsid w:val="00FE116B"/>
    <w:rsid w:val="00FE1F68"/>
    <w:rsid w:val="00FE20A8"/>
    <w:rsid w:val="00FE20B6"/>
    <w:rsid w:val="00FE254C"/>
    <w:rsid w:val="00FE25BA"/>
    <w:rsid w:val="00FE280E"/>
    <w:rsid w:val="00FE2BCB"/>
    <w:rsid w:val="00FE2D69"/>
    <w:rsid w:val="00FE2EE9"/>
    <w:rsid w:val="00FE2FCB"/>
    <w:rsid w:val="00FE3EBC"/>
    <w:rsid w:val="00FE42CC"/>
    <w:rsid w:val="00FE45CB"/>
    <w:rsid w:val="00FE45D8"/>
    <w:rsid w:val="00FE47BE"/>
    <w:rsid w:val="00FE499D"/>
    <w:rsid w:val="00FE4D33"/>
    <w:rsid w:val="00FE4EE4"/>
    <w:rsid w:val="00FE4FA4"/>
    <w:rsid w:val="00FE51B6"/>
    <w:rsid w:val="00FE5239"/>
    <w:rsid w:val="00FE5506"/>
    <w:rsid w:val="00FE55D3"/>
    <w:rsid w:val="00FE5812"/>
    <w:rsid w:val="00FE65BF"/>
    <w:rsid w:val="00FE6879"/>
    <w:rsid w:val="00FE6E0A"/>
    <w:rsid w:val="00FE6E24"/>
    <w:rsid w:val="00FE6F18"/>
    <w:rsid w:val="00FE70B2"/>
    <w:rsid w:val="00FE7400"/>
    <w:rsid w:val="00FE7824"/>
    <w:rsid w:val="00FE7DBE"/>
    <w:rsid w:val="00FF005A"/>
    <w:rsid w:val="00FF0289"/>
    <w:rsid w:val="00FF05FE"/>
    <w:rsid w:val="00FF10D2"/>
    <w:rsid w:val="00FF1526"/>
    <w:rsid w:val="00FF1546"/>
    <w:rsid w:val="00FF15A8"/>
    <w:rsid w:val="00FF15AD"/>
    <w:rsid w:val="00FF15C6"/>
    <w:rsid w:val="00FF184B"/>
    <w:rsid w:val="00FF18DE"/>
    <w:rsid w:val="00FF1DCC"/>
    <w:rsid w:val="00FF1F41"/>
    <w:rsid w:val="00FF215C"/>
    <w:rsid w:val="00FF2415"/>
    <w:rsid w:val="00FF2680"/>
    <w:rsid w:val="00FF27AD"/>
    <w:rsid w:val="00FF2F17"/>
    <w:rsid w:val="00FF305B"/>
    <w:rsid w:val="00FF3D25"/>
    <w:rsid w:val="00FF3F95"/>
    <w:rsid w:val="00FF40EA"/>
    <w:rsid w:val="00FF42DB"/>
    <w:rsid w:val="00FF4396"/>
    <w:rsid w:val="00FF466C"/>
    <w:rsid w:val="00FF4DEE"/>
    <w:rsid w:val="00FF5299"/>
    <w:rsid w:val="00FF53FC"/>
    <w:rsid w:val="00FF569A"/>
    <w:rsid w:val="00FF56F8"/>
    <w:rsid w:val="00FF5C71"/>
    <w:rsid w:val="00FF5FCD"/>
    <w:rsid w:val="00FF6258"/>
    <w:rsid w:val="00FF6498"/>
    <w:rsid w:val="00FF64EB"/>
    <w:rsid w:val="00FF65E4"/>
    <w:rsid w:val="00FF6624"/>
    <w:rsid w:val="00FF6A14"/>
    <w:rsid w:val="00FF6E90"/>
    <w:rsid w:val="00FF6F96"/>
    <w:rsid w:val="00FF703F"/>
    <w:rsid w:val="00FF721C"/>
    <w:rsid w:val="00FF76EA"/>
    <w:rsid w:val="00FF7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F5CD7A"/>
  <w15:docId w15:val="{DF9CBC81-9BDF-48C4-B8E9-1271166EB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4C2C"/>
    <w:pPr>
      <w:spacing w:after="200" w:line="276" w:lineRule="auto"/>
    </w:pPr>
    <w:rPr>
      <w:rFonts w:ascii="Calibri" w:eastAsia="Calibri" w:hAnsi="Calibri"/>
      <w:sz w:val="22"/>
      <w:szCs w:val="22"/>
    </w:rPr>
  </w:style>
  <w:style w:type="paragraph" w:styleId="Heading1">
    <w:name w:val="heading 1"/>
    <w:aliases w:val="HEADING 1"/>
    <w:basedOn w:val="Normal"/>
    <w:next w:val="Normal"/>
    <w:link w:val="Heading1Char"/>
    <w:uiPriority w:val="9"/>
    <w:qFormat/>
    <w:rsid w:val="00455328"/>
    <w:pPr>
      <w:keepNext/>
      <w:keepLines/>
      <w:numPr>
        <w:numId w:val="3"/>
      </w:numPr>
      <w:spacing w:before="120" w:after="120" w:line="360" w:lineRule="auto"/>
      <w:jc w:val="both"/>
      <w:outlineLvl w:val="0"/>
    </w:pPr>
    <w:rPr>
      <w:rFonts w:ascii="Times New Roman" w:eastAsia="Times New Roman" w:hAnsi="Times New Roman"/>
      <w:b/>
      <w:bCs/>
      <w:sz w:val="32"/>
      <w:szCs w:val="28"/>
      <w:lang w:val="en-NZ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55328"/>
    <w:pPr>
      <w:numPr>
        <w:ilvl w:val="1"/>
        <w:numId w:val="3"/>
      </w:numPr>
      <w:spacing w:before="240" w:after="240" w:line="360" w:lineRule="auto"/>
      <w:jc w:val="both"/>
      <w:outlineLvl w:val="1"/>
    </w:pPr>
    <w:rPr>
      <w:rFonts w:ascii="Times New Roman" w:eastAsia="Times New Roman" w:hAnsi="Times New Roman"/>
      <w:b/>
      <w:bCs/>
      <w:color w:val="000000"/>
      <w:sz w:val="28"/>
      <w:szCs w:val="27"/>
      <w:lang w:val="en-NZ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5328"/>
    <w:pPr>
      <w:keepNext/>
      <w:keepLines/>
      <w:numPr>
        <w:ilvl w:val="2"/>
        <w:numId w:val="3"/>
      </w:numPr>
      <w:spacing w:before="120" w:after="0" w:line="360" w:lineRule="auto"/>
      <w:jc w:val="both"/>
      <w:outlineLvl w:val="2"/>
    </w:pPr>
    <w:rPr>
      <w:rFonts w:ascii="Times New Roman" w:eastAsia="Times New Roman" w:hAnsi="Times New Roman"/>
      <w:b/>
      <w:bCs/>
      <w:sz w:val="26"/>
      <w:lang w:val="en-NZ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5328"/>
    <w:pPr>
      <w:keepNext/>
      <w:keepLines/>
      <w:numPr>
        <w:ilvl w:val="3"/>
        <w:numId w:val="3"/>
      </w:numPr>
      <w:spacing w:before="120" w:after="120" w:line="360" w:lineRule="auto"/>
      <w:jc w:val="both"/>
      <w:outlineLvl w:val="3"/>
    </w:pPr>
    <w:rPr>
      <w:rFonts w:asciiTheme="majorBidi" w:eastAsia="Times New Roman" w:hAnsiTheme="majorBidi"/>
      <w:b/>
      <w:bCs/>
      <w:iCs/>
      <w:sz w:val="25"/>
      <w:lang w:val="en-NZ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5328"/>
    <w:pPr>
      <w:keepNext/>
      <w:keepLines/>
      <w:numPr>
        <w:ilvl w:val="4"/>
        <w:numId w:val="3"/>
      </w:numPr>
      <w:spacing w:before="120" w:after="120" w:line="360" w:lineRule="auto"/>
      <w:jc w:val="both"/>
      <w:outlineLvl w:val="4"/>
    </w:pPr>
    <w:rPr>
      <w:rFonts w:ascii="Times New Roman" w:eastAsia="Times New Roman" w:hAnsi="Times New Roman"/>
      <w:b/>
      <w:sz w:val="24"/>
      <w:lang w:val="en-NZ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55328"/>
    <w:pPr>
      <w:keepNext/>
      <w:keepLines/>
      <w:numPr>
        <w:ilvl w:val="5"/>
        <w:numId w:val="3"/>
      </w:numPr>
      <w:spacing w:before="200" w:after="0" w:line="360" w:lineRule="auto"/>
      <w:jc w:val="both"/>
      <w:outlineLvl w:val="5"/>
    </w:pPr>
    <w:rPr>
      <w:rFonts w:ascii="Cambria" w:eastAsia="Times New Roman" w:hAnsi="Cambria"/>
      <w:i/>
      <w:iCs/>
      <w:color w:val="243F60"/>
      <w:sz w:val="24"/>
      <w:lang w:val="en-NZ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55328"/>
    <w:pPr>
      <w:keepNext/>
      <w:keepLines/>
      <w:numPr>
        <w:ilvl w:val="6"/>
        <w:numId w:val="3"/>
      </w:numPr>
      <w:spacing w:before="200" w:after="0" w:line="360" w:lineRule="auto"/>
      <w:jc w:val="both"/>
      <w:outlineLvl w:val="6"/>
    </w:pPr>
    <w:rPr>
      <w:rFonts w:ascii="Cambria" w:eastAsia="Times New Roman" w:hAnsi="Cambria"/>
      <w:i/>
      <w:iCs/>
      <w:color w:val="404040"/>
      <w:sz w:val="24"/>
      <w:lang w:val="en-NZ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55328"/>
    <w:pPr>
      <w:keepNext/>
      <w:keepLines/>
      <w:numPr>
        <w:ilvl w:val="7"/>
        <w:numId w:val="3"/>
      </w:numPr>
      <w:spacing w:before="200" w:after="0" w:line="360" w:lineRule="auto"/>
      <w:jc w:val="both"/>
      <w:outlineLvl w:val="7"/>
    </w:pPr>
    <w:rPr>
      <w:rFonts w:ascii="Cambria" w:eastAsia="Times New Roman" w:hAnsi="Cambria"/>
      <w:color w:val="404040"/>
      <w:sz w:val="20"/>
      <w:szCs w:val="20"/>
      <w:lang w:val="en-NZ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55328"/>
    <w:pPr>
      <w:keepNext/>
      <w:keepLines/>
      <w:numPr>
        <w:ilvl w:val="8"/>
        <w:numId w:val="3"/>
      </w:numPr>
      <w:spacing w:before="200" w:after="0" w:line="360" w:lineRule="auto"/>
      <w:jc w:val="both"/>
      <w:outlineLvl w:val="8"/>
    </w:pPr>
    <w:rPr>
      <w:rFonts w:ascii="Cambria" w:eastAsia="Times New Roman" w:hAnsi="Cambria"/>
      <w:i/>
      <w:iCs/>
      <w:color w:val="404040"/>
      <w:sz w:val="20"/>
      <w:szCs w:val="20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4C2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rsid w:val="00ED43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ED43C9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32003"/>
    <w:rPr>
      <w:rFonts w:ascii="Times New Roman" w:hAnsi="Times New Roman" w:cs="Times New Roman" w:hint="default"/>
      <w:color w:val="000000"/>
      <w:u w:val="single"/>
    </w:rPr>
  </w:style>
  <w:style w:type="character" w:styleId="Emphasis">
    <w:name w:val="Emphasis"/>
    <w:basedOn w:val="DefaultParagraphFont"/>
    <w:uiPriority w:val="20"/>
    <w:qFormat/>
    <w:rsid w:val="00032003"/>
    <w:rPr>
      <w:rFonts w:ascii="Times New Roman" w:hAnsi="Times New Roman" w:cs="Times New Roman" w:hint="default"/>
      <w:i/>
      <w:iCs/>
    </w:rPr>
  </w:style>
  <w:style w:type="character" w:customStyle="1" w:styleId="apple-converted-space">
    <w:name w:val="apple-converted-space"/>
    <w:basedOn w:val="DefaultParagraphFont"/>
    <w:rsid w:val="00032003"/>
    <w:rPr>
      <w:rFonts w:ascii="Times New Roman" w:hAnsi="Times New Roman" w:cs="Times New Roman" w:hint="default"/>
    </w:rPr>
  </w:style>
  <w:style w:type="paragraph" w:styleId="Header">
    <w:name w:val="header"/>
    <w:basedOn w:val="Normal"/>
    <w:link w:val="HeaderChar"/>
    <w:uiPriority w:val="99"/>
    <w:rsid w:val="004577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7795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rsid w:val="004577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7795"/>
    <w:rPr>
      <w:rFonts w:ascii="Calibri" w:eastAsia="Calibri" w:hAnsi="Calibri"/>
      <w:sz w:val="22"/>
      <w:szCs w:val="22"/>
    </w:rPr>
  </w:style>
  <w:style w:type="paragraph" w:customStyle="1" w:styleId="abst">
    <w:name w:val="abst"/>
    <w:basedOn w:val="Normal"/>
    <w:rsid w:val="00130FB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kyds">
    <w:name w:val="kyds"/>
    <w:basedOn w:val="Normal"/>
    <w:rsid w:val="00130FB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130FBC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paragraph" w:customStyle="1" w:styleId="firstlast">
    <w:name w:val="first last"/>
    <w:basedOn w:val="Normal"/>
    <w:rsid w:val="00130FB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roman">
    <w:name w:val="roman"/>
    <w:basedOn w:val="DefaultParagraphFont"/>
    <w:rsid w:val="00130FBC"/>
  </w:style>
  <w:style w:type="paragraph" w:styleId="Caption">
    <w:name w:val="caption"/>
    <w:basedOn w:val="Normal"/>
    <w:next w:val="Normal"/>
    <w:uiPriority w:val="35"/>
    <w:unhideWhenUsed/>
    <w:qFormat/>
    <w:rsid w:val="007C44DC"/>
    <w:pPr>
      <w:spacing w:line="240" w:lineRule="auto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</w:rPr>
  </w:style>
  <w:style w:type="character" w:customStyle="1" w:styleId="citationjournal">
    <w:name w:val="citation journal"/>
    <w:basedOn w:val="DefaultParagraphFont"/>
    <w:uiPriority w:val="99"/>
    <w:rsid w:val="00454FF4"/>
    <w:rPr>
      <w:rFonts w:cs="Times New Roman"/>
    </w:rPr>
  </w:style>
  <w:style w:type="table" w:styleId="TableGrid">
    <w:name w:val="Table Grid"/>
    <w:basedOn w:val="TableNormal"/>
    <w:uiPriority w:val="59"/>
    <w:rsid w:val="00CD773F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16605"/>
    <w:rPr>
      <w:b/>
      <w:bCs/>
    </w:rPr>
  </w:style>
  <w:style w:type="character" w:customStyle="1" w:styleId="authorlink">
    <w:name w:val="author_link"/>
    <w:basedOn w:val="DefaultParagraphFont"/>
    <w:rsid w:val="00A16605"/>
  </w:style>
  <w:style w:type="paragraph" w:styleId="NormalWeb">
    <w:name w:val="Normal (Web)"/>
    <w:basedOn w:val="Normal"/>
    <w:uiPriority w:val="99"/>
    <w:unhideWhenUsed/>
    <w:rsid w:val="00A1660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journaltitle">
    <w:name w:val="journaltitle"/>
    <w:basedOn w:val="DefaultParagraphFont"/>
    <w:rsid w:val="00A16605"/>
  </w:style>
  <w:style w:type="character" w:customStyle="1" w:styleId="articlecitationyear">
    <w:name w:val="articlecitation_year"/>
    <w:basedOn w:val="DefaultParagraphFont"/>
    <w:rsid w:val="00A16605"/>
  </w:style>
  <w:style w:type="character" w:customStyle="1" w:styleId="articlecitationpages">
    <w:name w:val="articlecitation_pages"/>
    <w:basedOn w:val="DefaultParagraphFont"/>
    <w:rsid w:val="00A16605"/>
  </w:style>
  <w:style w:type="character" w:customStyle="1" w:styleId="authorname">
    <w:name w:val="authorname"/>
    <w:basedOn w:val="DefaultParagraphFont"/>
    <w:rsid w:val="00A16605"/>
  </w:style>
  <w:style w:type="character" w:styleId="PlaceholderText">
    <w:name w:val="Placeholder Text"/>
    <w:basedOn w:val="DefaultParagraphFont"/>
    <w:uiPriority w:val="99"/>
    <w:semiHidden/>
    <w:rsid w:val="005E3346"/>
    <w:rPr>
      <w:color w:val="808080"/>
    </w:rPr>
  </w:style>
  <w:style w:type="paragraph" w:customStyle="1" w:styleId="NoSpacing1">
    <w:name w:val="No Spacing1"/>
    <w:link w:val="NoSpacingChar"/>
    <w:uiPriority w:val="1"/>
    <w:qFormat/>
    <w:rsid w:val="00AD1E5B"/>
    <w:pPr>
      <w:spacing w:after="200" w:line="276" w:lineRule="auto"/>
    </w:pPr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1"/>
    <w:uiPriority w:val="1"/>
    <w:rsid w:val="00AD1E5B"/>
    <w:rPr>
      <w:rFonts w:ascii="Calibri" w:hAnsi="Calibri"/>
      <w:sz w:val="22"/>
      <w:szCs w:val="22"/>
    </w:rPr>
  </w:style>
  <w:style w:type="table" w:styleId="TableClassic3">
    <w:name w:val="Table Classic 3"/>
    <w:basedOn w:val="TableNormal"/>
    <w:rsid w:val="008A49C8"/>
    <w:pPr>
      <w:spacing w:after="200" w:line="276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2">
    <w:name w:val="Light Shading Accent 2"/>
    <w:basedOn w:val="TableNormal"/>
    <w:uiPriority w:val="60"/>
    <w:rsid w:val="008A49C8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1">
    <w:name w:val="Light Shading Accent 1"/>
    <w:basedOn w:val="TableNormal"/>
    <w:uiPriority w:val="60"/>
    <w:rsid w:val="008A49C8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8A49C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LineNumber">
    <w:name w:val="line number"/>
    <w:basedOn w:val="DefaultParagraphFont"/>
    <w:rsid w:val="00FA03E8"/>
  </w:style>
  <w:style w:type="table" w:customStyle="1" w:styleId="PlainTable41">
    <w:name w:val="Plain Table 41"/>
    <w:basedOn w:val="TableNormal"/>
    <w:uiPriority w:val="44"/>
    <w:rsid w:val="00C112D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aliases w:val="HEADING 1 Char"/>
    <w:basedOn w:val="DefaultParagraphFont"/>
    <w:link w:val="Heading1"/>
    <w:uiPriority w:val="9"/>
    <w:rsid w:val="00455328"/>
    <w:rPr>
      <w:b/>
      <w:bCs/>
      <w:sz w:val="32"/>
      <w:szCs w:val="28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455328"/>
    <w:rPr>
      <w:b/>
      <w:bCs/>
      <w:color w:val="000000"/>
      <w:sz w:val="28"/>
      <w:szCs w:val="27"/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rsid w:val="00455328"/>
    <w:rPr>
      <w:b/>
      <w:bCs/>
      <w:sz w:val="26"/>
      <w:szCs w:val="22"/>
      <w:lang w:val="en-NZ"/>
    </w:rPr>
  </w:style>
  <w:style w:type="character" w:customStyle="1" w:styleId="Heading4Char">
    <w:name w:val="Heading 4 Char"/>
    <w:basedOn w:val="DefaultParagraphFont"/>
    <w:link w:val="Heading4"/>
    <w:uiPriority w:val="9"/>
    <w:rsid w:val="00455328"/>
    <w:rPr>
      <w:rFonts w:asciiTheme="majorBidi" w:hAnsiTheme="majorBidi"/>
      <w:b/>
      <w:bCs/>
      <w:iCs/>
      <w:sz w:val="25"/>
      <w:szCs w:val="22"/>
      <w:lang w:val="en-NZ"/>
    </w:rPr>
  </w:style>
  <w:style w:type="character" w:customStyle="1" w:styleId="Heading5Char">
    <w:name w:val="Heading 5 Char"/>
    <w:basedOn w:val="DefaultParagraphFont"/>
    <w:link w:val="Heading5"/>
    <w:uiPriority w:val="9"/>
    <w:rsid w:val="00455328"/>
    <w:rPr>
      <w:b/>
      <w:sz w:val="24"/>
      <w:szCs w:val="22"/>
      <w:lang w:val="en-NZ"/>
    </w:rPr>
  </w:style>
  <w:style w:type="character" w:customStyle="1" w:styleId="Heading6Char">
    <w:name w:val="Heading 6 Char"/>
    <w:basedOn w:val="DefaultParagraphFont"/>
    <w:link w:val="Heading6"/>
    <w:uiPriority w:val="9"/>
    <w:rsid w:val="00455328"/>
    <w:rPr>
      <w:rFonts w:ascii="Cambria" w:hAnsi="Cambria"/>
      <w:i/>
      <w:iCs/>
      <w:color w:val="243F60"/>
      <w:sz w:val="24"/>
      <w:szCs w:val="22"/>
      <w:lang w:val="en-NZ"/>
    </w:rPr>
  </w:style>
  <w:style w:type="character" w:customStyle="1" w:styleId="Heading7Char">
    <w:name w:val="Heading 7 Char"/>
    <w:basedOn w:val="DefaultParagraphFont"/>
    <w:link w:val="Heading7"/>
    <w:uiPriority w:val="9"/>
    <w:rsid w:val="00455328"/>
    <w:rPr>
      <w:rFonts w:ascii="Cambria" w:hAnsi="Cambria"/>
      <w:i/>
      <w:iCs/>
      <w:color w:val="404040"/>
      <w:sz w:val="24"/>
      <w:szCs w:val="22"/>
      <w:lang w:val="en-NZ"/>
    </w:rPr>
  </w:style>
  <w:style w:type="character" w:customStyle="1" w:styleId="Heading8Char">
    <w:name w:val="Heading 8 Char"/>
    <w:basedOn w:val="DefaultParagraphFont"/>
    <w:link w:val="Heading8"/>
    <w:uiPriority w:val="9"/>
    <w:rsid w:val="00455328"/>
    <w:rPr>
      <w:rFonts w:ascii="Cambria" w:hAnsi="Cambria"/>
      <w:color w:val="404040"/>
      <w:lang w:val="en-NZ"/>
    </w:rPr>
  </w:style>
  <w:style w:type="character" w:customStyle="1" w:styleId="Heading9Char">
    <w:name w:val="Heading 9 Char"/>
    <w:basedOn w:val="DefaultParagraphFont"/>
    <w:link w:val="Heading9"/>
    <w:uiPriority w:val="9"/>
    <w:rsid w:val="00455328"/>
    <w:rPr>
      <w:rFonts w:ascii="Cambria" w:hAnsi="Cambria"/>
      <w:i/>
      <w:iCs/>
      <w:color w:val="404040"/>
      <w:lang w:val="en-NZ"/>
    </w:rPr>
  </w:style>
  <w:style w:type="character" w:customStyle="1" w:styleId="mixed-citation">
    <w:name w:val="mixed-citation"/>
    <w:basedOn w:val="DefaultParagraphFont"/>
    <w:rsid w:val="005C64AD"/>
  </w:style>
  <w:style w:type="character" w:customStyle="1" w:styleId="element-citation">
    <w:name w:val="element-citation"/>
    <w:basedOn w:val="DefaultParagraphFont"/>
    <w:rsid w:val="005C64AD"/>
  </w:style>
  <w:style w:type="character" w:customStyle="1" w:styleId="ref-journal">
    <w:name w:val="ref-journal"/>
    <w:basedOn w:val="DefaultParagraphFont"/>
    <w:rsid w:val="005C64AD"/>
  </w:style>
  <w:style w:type="character" w:customStyle="1" w:styleId="hlfld-contribauthor">
    <w:name w:val="hlfld-contribauthor"/>
    <w:basedOn w:val="DefaultParagraphFont"/>
    <w:rsid w:val="00F4448E"/>
  </w:style>
  <w:style w:type="character" w:styleId="HTMLCite">
    <w:name w:val="HTML Cite"/>
    <w:basedOn w:val="DefaultParagraphFont"/>
    <w:uiPriority w:val="99"/>
    <w:semiHidden/>
    <w:unhideWhenUsed/>
    <w:rsid w:val="00F4448E"/>
    <w:rPr>
      <w:i/>
      <w:iCs/>
    </w:rPr>
  </w:style>
  <w:style w:type="character" w:customStyle="1" w:styleId="citationyear">
    <w:name w:val="citation_year"/>
    <w:basedOn w:val="DefaultParagraphFont"/>
    <w:rsid w:val="00F4448E"/>
  </w:style>
  <w:style w:type="character" w:customStyle="1" w:styleId="citationvolume">
    <w:name w:val="citation_volume"/>
    <w:basedOn w:val="DefaultParagraphFont"/>
    <w:rsid w:val="00F4448E"/>
  </w:style>
  <w:style w:type="paragraph" w:styleId="NoSpacing">
    <w:name w:val="No Spacing"/>
    <w:uiPriority w:val="1"/>
    <w:qFormat/>
    <w:rsid w:val="00F4448E"/>
    <w:rPr>
      <w:rFonts w:asciiTheme="minorHAnsi" w:eastAsia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semiHidden/>
    <w:unhideWhenUsed/>
    <w:rsid w:val="009F4D2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F4D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F4D2D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F4D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F4D2D"/>
    <w:rPr>
      <w:rFonts w:ascii="Calibri" w:eastAsia="Calibri" w:hAnsi="Calibri"/>
      <w:b/>
      <w:bCs/>
    </w:rPr>
  </w:style>
  <w:style w:type="paragraph" w:customStyle="1" w:styleId="MDPI17abstract">
    <w:name w:val="MDPI_1.7_abstract"/>
    <w:basedOn w:val="Normal"/>
    <w:next w:val="Normal"/>
    <w:qFormat/>
    <w:rsid w:val="00567365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/>
      <w:color w:val="000000"/>
      <w:sz w:val="20"/>
      <w:lang w:eastAsia="de-DE" w:bidi="en-US"/>
    </w:rPr>
  </w:style>
  <w:style w:type="paragraph" w:customStyle="1" w:styleId="MDPI51figurecaption">
    <w:name w:val="MDPI_5.1_figure_caption"/>
    <w:basedOn w:val="Normal"/>
    <w:qFormat/>
    <w:rsid w:val="009A3C10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16641"/>
    <w:rPr>
      <w:color w:val="954F72"/>
      <w:u w:val="single"/>
    </w:rPr>
  </w:style>
  <w:style w:type="paragraph" w:customStyle="1" w:styleId="msonormal0">
    <w:name w:val="msonormal"/>
    <w:basedOn w:val="Normal"/>
    <w:rsid w:val="00F1664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xl63">
    <w:name w:val="xl63"/>
    <w:basedOn w:val="Normal"/>
    <w:rsid w:val="00F16641"/>
    <w:pPr>
      <w:shd w:val="clear" w:color="000000" w:fill="FFC000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66">
    <w:name w:val="xl66"/>
    <w:basedOn w:val="Normal"/>
    <w:rsid w:val="00F16641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xl67">
    <w:name w:val="xl67"/>
    <w:basedOn w:val="Normal"/>
    <w:rsid w:val="00F1664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0"/>
      <w:szCs w:val="20"/>
    </w:rPr>
  </w:style>
  <w:style w:type="paragraph" w:customStyle="1" w:styleId="xl68">
    <w:name w:val="xl68"/>
    <w:basedOn w:val="Normal"/>
    <w:rsid w:val="00F1664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0"/>
      <w:szCs w:val="20"/>
    </w:rPr>
  </w:style>
  <w:style w:type="paragraph" w:customStyle="1" w:styleId="xl69">
    <w:name w:val="xl69"/>
    <w:basedOn w:val="Normal"/>
    <w:rsid w:val="00F1664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/>
      <w:sz w:val="20"/>
      <w:szCs w:val="20"/>
    </w:rPr>
  </w:style>
  <w:style w:type="paragraph" w:customStyle="1" w:styleId="xl70">
    <w:name w:val="xl70"/>
    <w:basedOn w:val="Normal"/>
    <w:rsid w:val="00F1664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 w:line="240" w:lineRule="auto"/>
    </w:pPr>
    <w:rPr>
      <w:rFonts w:ascii="Times New Roman" w:eastAsia="Times New Roman" w:hAnsi="Times New Roman"/>
      <w:sz w:val="20"/>
      <w:szCs w:val="20"/>
    </w:rPr>
  </w:style>
  <w:style w:type="paragraph" w:customStyle="1" w:styleId="xl71">
    <w:name w:val="xl71"/>
    <w:basedOn w:val="Normal"/>
    <w:rsid w:val="00F1664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0"/>
      <w:szCs w:val="20"/>
    </w:rPr>
  </w:style>
  <w:style w:type="paragraph" w:customStyle="1" w:styleId="xl72">
    <w:name w:val="xl72"/>
    <w:basedOn w:val="Normal"/>
    <w:rsid w:val="00F1664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/>
      <w:sz w:val="20"/>
      <w:szCs w:val="20"/>
    </w:rPr>
  </w:style>
  <w:style w:type="paragraph" w:customStyle="1" w:styleId="xl73">
    <w:name w:val="xl73"/>
    <w:basedOn w:val="Normal"/>
    <w:rsid w:val="00F1664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color w:val="FF0000"/>
      <w:sz w:val="20"/>
      <w:szCs w:val="20"/>
    </w:rPr>
  </w:style>
  <w:style w:type="character" w:customStyle="1" w:styleId="ccdc-highlighted">
    <w:name w:val="ccdc-highlighted"/>
    <w:basedOn w:val="DefaultParagraphFont"/>
    <w:rsid w:val="003805B1"/>
  </w:style>
  <w:style w:type="paragraph" w:customStyle="1" w:styleId="MDPI12title">
    <w:name w:val="MDPI_1.2_title"/>
    <w:next w:val="Normal"/>
    <w:qFormat/>
    <w:rsid w:val="00317618"/>
    <w:pPr>
      <w:adjustRightInd w:val="0"/>
      <w:snapToGrid w:val="0"/>
      <w:spacing w:after="240" w:line="240" w:lineRule="atLeast"/>
    </w:pPr>
    <w:rPr>
      <w:rFonts w:ascii="Palatino Linotype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B61464"/>
    <w:pPr>
      <w:adjustRightInd w:val="0"/>
      <w:snapToGrid w:val="0"/>
      <w:spacing w:after="360" w:line="260" w:lineRule="atLeast"/>
    </w:pPr>
    <w:rPr>
      <w:rFonts w:ascii="Palatino Linotype" w:hAnsi="Palatino Linotype"/>
      <w:b/>
      <w:color w:val="000000"/>
      <w:szCs w:val="22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4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4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88159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6123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7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863704-A304-4A4D-BA6D-CA1FA4885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RC</Company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keel</dc:creator>
  <cp:lastModifiedBy>Mahmoud El Hassab</cp:lastModifiedBy>
  <cp:revision>2</cp:revision>
  <cp:lastPrinted>2023-04-21T03:25:00Z</cp:lastPrinted>
  <dcterms:created xsi:type="dcterms:W3CDTF">2024-02-28T16:39:00Z</dcterms:created>
  <dcterms:modified xsi:type="dcterms:W3CDTF">2024-02-28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international-journal-of-molecular-sciences</vt:lpwstr>
  </property>
  <property fmtid="{D5CDD505-2E9C-101B-9397-08002B2CF9AE}" pid="17" name="Mendeley Recent Style Name 7_1">
    <vt:lpwstr>International Journal of Molecular Sciences</vt:lpwstr>
  </property>
  <property fmtid="{D5CDD505-2E9C-101B-9397-08002B2CF9AE}" pid="18" name="Mendeley Recent Style Id 8_1">
    <vt:lpwstr>http://www.zotero.org/styles/journal-of-molecular-structure</vt:lpwstr>
  </property>
  <property fmtid="{D5CDD505-2E9C-101B-9397-08002B2CF9AE}" pid="19" name="Mendeley Recent Style Name 8_1">
    <vt:lpwstr>Journal of Molecular Structure</vt:lpwstr>
  </property>
  <property fmtid="{D5CDD505-2E9C-101B-9397-08002B2CF9AE}" pid="20" name="Mendeley Recent Style Id 9_1">
    <vt:lpwstr>http://www.zotero.org/styles/modern-humanities-research-association</vt:lpwstr>
  </property>
  <property fmtid="{D5CDD505-2E9C-101B-9397-08002B2CF9AE}" pid="21" name="Mendeley Recent Style Name 9_1">
    <vt:lpwstr>Modern Humanities Research Association 3rd edition (note with bibliography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ea2f814-81e0-3e61-9c27-70a339a0efa9</vt:lpwstr>
  </property>
  <property fmtid="{D5CDD505-2E9C-101B-9397-08002B2CF9AE}" pid="24" name="Mendeley Citation Style_1">
    <vt:lpwstr>http://www.zotero.org/styles/journal-of-molecular-structure</vt:lpwstr>
  </property>
</Properties>
</file>